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A9284C" w14:textId="7F77C594" w:rsidR="00A15E4B" w:rsidRDefault="00A15E4B" w:rsidP="00A15E4B">
      <w:pPr>
        <w:tabs>
          <w:tab w:val="left" w:pos="2832"/>
        </w:tabs>
      </w:pPr>
    </w:p>
    <w:p w14:paraId="397B9A11" w14:textId="27A92410" w:rsidR="00A15E4B" w:rsidRDefault="00A15E4B" w:rsidP="00A15E4B">
      <w:pPr>
        <w:tabs>
          <w:tab w:val="left" w:pos="2832"/>
        </w:tabs>
      </w:pPr>
    </w:p>
    <w:p w14:paraId="55D24954" w14:textId="0EF790E1" w:rsidR="00A15E4B" w:rsidRDefault="009735DE" w:rsidP="00A15E4B">
      <w:pPr>
        <w:tabs>
          <w:tab w:val="left" w:pos="2832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1754F96" wp14:editId="5707E1AF">
                <wp:simplePos x="0" y="0"/>
                <wp:positionH relativeFrom="column">
                  <wp:posOffset>1406698</wp:posOffset>
                </wp:positionH>
                <wp:positionV relativeFrom="paragraph">
                  <wp:posOffset>130348</wp:posOffset>
                </wp:positionV>
                <wp:extent cx="7250430" cy="4953000"/>
                <wp:effectExtent l="57150" t="57150" r="369570" b="34290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50430" cy="49530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ysClr val="windowText" lastClr="000000">
                                <a:satMod val="103000"/>
                                <a:lumMod val="102000"/>
                                <a:tint val="94000"/>
                              </a:sysClr>
                            </a:gs>
                            <a:gs pos="50000">
                              <a:sysClr val="windowText" lastClr="000000">
                                <a:satMod val="110000"/>
                                <a:lumMod val="100000"/>
                                <a:shade val="100000"/>
                              </a:sysClr>
                            </a:gs>
                            <a:gs pos="100000">
                              <a:sysClr val="windowText" lastClr="000000">
                                <a:lumMod val="99000"/>
                                <a:satMod val="120000"/>
                                <a:shade val="78000"/>
                              </a:sysClr>
                            </a:gs>
                          </a:gsLst>
                          <a:lin ang="5400000" scaled="0"/>
                        </a:gradFill>
                        <a:ln w="6350" cap="flat" cmpd="sng" algn="ctr">
                          <a:noFill/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  <a:effectLst>
                          <a:outerShdw blurRad="190500" dist="228600" dir="2700000" algn="ctr">
                            <a:srgbClr val="000000">
                              <a:alpha val="30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glow" dir="t">
                            <a:rot lat="0" lon="0" rev="4800000"/>
                          </a:lightRig>
                        </a:scene3d>
                        <a:sp3d prstMaterial="matte">
                          <a:bevelT w="127000" h="63500"/>
                        </a:sp3d>
                      </wps:spPr>
                      <wps:txbx>
                        <w:txbxContent>
                          <w:p w14:paraId="32BD38AF" w14:textId="77777777" w:rsidR="006307A1" w:rsidRPr="0085755D" w:rsidRDefault="006307A1" w:rsidP="0085755D">
                            <w:pPr>
                              <w:shd w:val="clear" w:color="auto" w:fill="FFE599" w:themeFill="accent4" w:themeFillTint="66"/>
                              <w:spacing w:after="0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  <w:r w:rsidRPr="0085755D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72"/>
                                <w:szCs w:val="72"/>
                              </w:rPr>
                              <w:t xml:space="preserve">SEMINAR WAHYU ASAS TAMADUN </w:t>
                            </w:r>
                          </w:p>
                          <w:p w14:paraId="5C7AF712" w14:textId="20346C9D" w:rsidR="006307A1" w:rsidRPr="0085755D" w:rsidRDefault="006307A1" w:rsidP="0085755D">
                            <w:pPr>
                              <w:shd w:val="clear" w:color="auto" w:fill="FFE599" w:themeFill="accent4" w:themeFillTint="66"/>
                              <w:spacing w:after="0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  <w:r w:rsidRPr="0085755D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72"/>
                                <w:szCs w:val="72"/>
                              </w:rPr>
                              <w:t>(SWAT 2021)</w:t>
                            </w:r>
                          </w:p>
                          <w:p w14:paraId="1637911D" w14:textId="06A35C42" w:rsidR="006307A1" w:rsidRPr="006E1F0E" w:rsidRDefault="006307A1" w:rsidP="006E1F0E">
                            <w:pPr>
                              <w:shd w:val="clear" w:color="auto" w:fill="FFE599" w:themeFill="accent4" w:themeFillTint="66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52"/>
                                <w:szCs w:val="52"/>
                                <w:rtl/>
                              </w:rPr>
                            </w:pPr>
                            <w:r w:rsidRPr="006E1F0E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52"/>
                                <w:szCs w:val="52"/>
                                <w:rtl/>
                              </w:rPr>
                              <w:t>مؤتمر الوحي أساس التمدن</w:t>
                            </w:r>
                          </w:p>
                          <w:p w14:paraId="68FE8E3E" w14:textId="2E09B789" w:rsidR="006307A1" w:rsidRPr="006308A8" w:rsidRDefault="006307A1" w:rsidP="006308A8">
                            <w:pPr>
                              <w:shd w:val="clear" w:color="auto" w:fill="FFE599" w:themeFill="accent4" w:themeFillTint="66"/>
                              <w:spacing w:after="0" w:line="240" w:lineRule="auto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96"/>
                                <w:szCs w:val="96"/>
                              </w:rPr>
                            </w:pPr>
                            <w:r w:rsidRPr="006308A8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96"/>
                                <w:szCs w:val="96"/>
                              </w:rPr>
                              <w:t>OFFICIAL TENTATIVES</w:t>
                            </w:r>
                          </w:p>
                          <w:p w14:paraId="6E924D56" w14:textId="6451F9DF" w:rsidR="006307A1" w:rsidRDefault="006307A1" w:rsidP="00F13004">
                            <w:pPr>
                              <w:shd w:val="clear" w:color="auto" w:fill="FFE599" w:themeFill="accent4" w:themeFillTint="66"/>
                              <w:spacing w:line="240" w:lineRule="auto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44"/>
                                <w:szCs w:val="44"/>
                                <w:rtl/>
                              </w:rPr>
                            </w:pPr>
                            <w:r w:rsidRPr="006E1F0E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44"/>
                                <w:szCs w:val="44"/>
                              </w:rPr>
                              <w:t>6 – 7 OCTOBER 2021</w:t>
                            </w:r>
                            <w:r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44"/>
                                <w:szCs w:val="44"/>
                                <w:rtl/>
                              </w:rPr>
                              <w:t xml:space="preserve"> </w:t>
                            </w:r>
                          </w:p>
                          <w:p w14:paraId="2158CA17" w14:textId="226DAB51" w:rsidR="006307A1" w:rsidRPr="006E1F0E" w:rsidRDefault="006307A1" w:rsidP="00F13004">
                            <w:pPr>
                              <w:shd w:val="clear" w:color="auto" w:fill="FFE599" w:themeFill="accent4" w:themeFillTint="66"/>
                              <w:spacing w:line="240" w:lineRule="auto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44"/>
                                <w:szCs w:val="44"/>
                                <w:rtl/>
                              </w:rPr>
                              <w:t xml:space="preserve">6 </w:t>
                            </w:r>
                            <w:r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44"/>
                                <w:szCs w:val="44"/>
                                <w:rtl/>
                              </w:rPr>
                              <w:t>–</w:t>
                            </w:r>
                            <w:r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44"/>
                                <w:szCs w:val="44"/>
                                <w:rtl/>
                              </w:rPr>
                              <w:t xml:space="preserve"> 7 أكتوبر (تشرين الأول) 2021</w:t>
                            </w:r>
                          </w:p>
                          <w:p w14:paraId="7DADCC42" w14:textId="3B3BE53A" w:rsidR="006307A1" w:rsidRPr="006E1F0E" w:rsidRDefault="006307A1" w:rsidP="006308A8">
                            <w:pPr>
                              <w:shd w:val="clear" w:color="auto" w:fill="FFE599" w:themeFill="accent4" w:themeFillTint="66"/>
                              <w:spacing w:after="0" w:line="240" w:lineRule="auto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6E1F0E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44"/>
                                <w:szCs w:val="44"/>
                              </w:rPr>
                              <w:t>WEDNESDAY &amp; THURSDAY</w:t>
                            </w:r>
                          </w:p>
                          <w:p w14:paraId="0F81EF19" w14:textId="2B0B560E" w:rsidR="006307A1" w:rsidRPr="006308A8" w:rsidRDefault="006307A1" w:rsidP="006308A8">
                            <w:pPr>
                              <w:shd w:val="clear" w:color="auto" w:fill="FFE599" w:themeFill="accent4" w:themeFillTint="66"/>
                              <w:spacing w:line="240" w:lineRule="auto"/>
                              <w:ind w:firstLine="720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  <w:r w:rsidRPr="0085755D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56"/>
                                <w:szCs w:val="56"/>
                              </w:rPr>
                              <w:t>ZOOM</w:t>
                            </w:r>
                            <w:r w:rsidRPr="006E1F0E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Pr="0085755D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36"/>
                                <w:szCs w:val="36"/>
                              </w:rPr>
                              <w:t>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754F96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110.75pt;margin-top:10.25pt;width:570.9pt;height:390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" fillcolor="#454545" stroked="f" strokeweight=".5pt">
                <v:fill color2="black" rotate="t" colors="0 #454545;.5 black;1 black" focus="100%" type="gradient">
                  <o:fill v:ext="view" type="gradientUnscaled"/>
                </v:fill>
                <v:shadow on="t" color="black" opacity="19660f" offset="4.49014mm,4.49014mm"/>
                <v:textbox>
                  <w:txbxContent>
                    <w:p w14:paraId="32BD38AF" w14:textId="77777777" w:rsidR="006307A1" w:rsidRPr="0085755D" w:rsidRDefault="006307A1" w:rsidP="0085755D">
                      <w:pPr>
                        <w:shd w:val="clear" w:color="auto" w:fill="FFE599" w:themeFill="accent4" w:themeFillTint="66"/>
                        <w:spacing w:after="0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72"/>
                          <w:szCs w:val="72"/>
                        </w:rPr>
                      </w:pPr>
                      <w:r w:rsidRPr="0085755D">
                        <w:rPr>
                          <w:rFonts w:ascii="Sakkal Majalla" w:hAnsi="Sakkal Majalla" w:cs="Sakkal Majalla"/>
                          <w:b/>
                          <w:bCs/>
                          <w:sz w:val="72"/>
                          <w:szCs w:val="72"/>
                        </w:rPr>
                        <w:t xml:space="preserve">SEMINAR WAHYU ASAS TAMADUN </w:t>
                      </w:r>
                    </w:p>
                    <w:p w14:paraId="5C7AF712" w14:textId="20346C9D" w:rsidR="006307A1" w:rsidRPr="0085755D" w:rsidRDefault="006307A1" w:rsidP="0085755D">
                      <w:pPr>
                        <w:shd w:val="clear" w:color="auto" w:fill="FFE599" w:themeFill="accent4" w:themeFillTint="66"/>
                        <w:spacing w:after="0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72"/>
                          <w:szCs w:val="72"/>
                        </w:rPr>
                      </w:pPr>
                      <w:r w:rsidRPr="0085755D">
                        <w:rPr>
                          <w:rFonts w:ascii="Sakkal Majalla" w:hAnsi="Sakkal Majalla" w:cs="Sakkal Majalla"/>
                          <w:b/>
                          <w:bCs/>
                          <w:sz w:val="72"/>
                          <w:szCs w:val="72"/>
                        </w:rPr>
                        <w:t>(SWAT 2021)</w:t>
                      </w:r>
                    </w:p>
                    <w:p w14:paraId="1637911D" w14:textId="06A35C42" w:rsidR="006307A1" w:rsidRPr="006E1F0E" w:rsidRDefault="006307A1" w:rsidP="006E1F0E">
                      <w:pPr>
                        <w:shd w:val="clear" w:color="auto" w:fill="FFE599" w:themeFill="accent4" w:themeFillTint="66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52"/>
                          <w:szCs w:val="52"/>
                          <w:rtl/>
                        </w:rPr>
                      </w:pPr>
                      <w:r w:rsidRPr="006E1F0E">
                        <w:rPr>
                          <w:rFonts w:ascii="Sakkal Majalla" w:hAnsi="Sakkal Majalla" w:cs="Sakkal Majalla"/>
                          <w:b/>
                          <w:bCs/>
                          <w:sz w:val="52"/>
                          <w:szCs w:val="52"/>
                          <w:rtl/>
                        </w:rPr>
                        <w:t>مؤتمر الوحي أساس التمدن</w:t>
                      </w:r>
                    </w:p>
                    <w:p w14:paraId="68FE8E3E" w14:textId="2E09B789" w:rsidR="006307A1" w:rsidRPr="006308A8" w:rsidRDefault="006307A1" w:rsidP="006308A8">
                      <w:pPr>
                        <w:shd w:val="clear" w:color="auto" w:fill="FFE599" w:themeFill="accent4" w:themeFillTint="66"/>
                        <w:spacing w:after="0" w:line="240" w:lineRule="auto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96"/>
                          <w:szCs w:val="96"/>
                        </w:rPr>
                      </w:pPr>
                      <w:r w:rsidRPr="006308A8">
                        <w:rPr>
                          <w:rFonts w:ascii="Sakkal Majalla" w:hAnsi="Sakkal Majalla" w:cs="Sakkal Majalla"/>
                          <w:b/>
                          <w:bCs/>
                          <w:sz w:val="96"/>
                          <w:szCs w:val="96"/>
                        </w:rPr>
                        <w:t>OFFICIAL TENTATIVES</w:t>
                      </w:r>
                    </w:p>
                    <w:p w14:paraId="6E924D56" w14:textId="6451F9DF" w:rsidR="006307A1" w:rsidRDefault="006307A1" w:rsidP="00F13004">
                      <w:pPr>
                        <w:shd w:val="clear" w:color="auto" w:fill="FFE599" w:themeFill="accent4" w:themeFillTint="66"/>
                        <w:spacing w:line="240" w:lineRule="auto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44"/>
                          <w:szCs w:val="44"/>
                          <w:rtl/>
                        </w:rPr>
                      </w:pPr>
                      <w:r w:rsidRPr="006E1F0E">
                        <w:rPr>
                          <w:rFonts w:ascii="Sakkal Majalla" w:hAnsi="Sakkal Majalla" w:cs="Sakkal Majalla"/>
                          <w:b/>
                          <w:bCs/>
                          <w:sz w:val="44"/>
                          <w:szCs w:val="44"/>
                        </w:rPr>
                        <w:t>6 – 7 OCTOBER 2021</w:t>
                      </w:r>
                      <w:r>
                        <w:rPr>
                          <w:rFonts w:ascii="Sakkal Majalla" w:hAnsi="Sakkal Majalla" w:cs="Sakkal Majalla" w:hint="cs"/>
                          <w:b/>
                          <w:bCs/>
                          <w:sz w:val="44"/>
                          <w:szCs w:val="44"/>
                          <w:rtl/>
                        </w:rPr>
                        <w:t xml:space="preserve"> </w:t>
                      </w:r>
                    </w:p>
                    <w:p w14:paraId="2158CA17" w14:textId="226DAB51" w:rsidR="006307A1" w:rsidRPr="006E1F0E" w:rsidRDefault="006307A1" w:rsidP="00F13004">
                      <w:pPr>
                        <w:shd w:val="clear" w:color="auto" w:fill="FFE599" w:themeFill="accent4" w:themeFillTint="66"/>
                        <w:spacing w:line="240" w:lineRule="auto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44"/>
                          <w:szCs w:val="44"/>
                        </w:rPr>
                      </w:pPr>
                      <w:r>
                        <w:rPr>
                          <w:rFonts w:ascii="Sakkal Majalla" w:hAnsi="Sakkal Majalla" w:cs="Sakkal Majalla" w:hint="cs"/>
                          <w:b/>
                          <w:bCs/>
                          <w:sz w:val="44"/>
                          <w:szCs w:val="44"/>
                          <w:rtl/>
                        </w:rPr>
                        <w:t xml:space="preserve">6 </w:t>
                      </w:r>
                      <w:r>
                        <w:rPr>
                          <w:rFonts w:ascii="Sakkal Majalla" w:hAnsi="Sakkal Majalla" w:cs="Sakkal Majalla"/>
                          <w:b/>
                          <w:bCs/>
                          <w:sz w:val="44"/>
                          <w:szCs w:val="44"/>
                          <w:rtl/>
                        </w:rPr>
                        <w:t>–</w:t>
                      </w:r>
                      <w:r>
                        <w:rPr>
                          <w:rFonts w:ascii="Sakkal Majalla" w:hAnsi="Sakkal Majalla" w:cs="Sakkal Majalla" w:hint="cs"/>
                          <w:b/>
                          <w:bCs/>
                          <w:sz w:val="44"/>
                          <w:szCs w:val="44"/>
                          <w:rtl/>
                        </w:rPr>
                        <w:t xml:space="preserve"> 7 أكتوبر (تشرين الأول) 2021</w:t>
                      </w:r>
                    </w:p>
                    <w:p w14:paraId="7DADCC42" w14:textId="3B3BE53A" w:rsidR="006307A1" w:rsidRPr="006E1F0E" w:rsidRDefault="006307A1" w:rsidP="006308A8">
                      <w:pPr>
                        <w:shd w:val="clear" w:color="auto" w:fill="FFE599" w:themeFill="accent4" w:themeFillTint="66"/>
                        <w:spacing w:after="0" w:line="240" w:lineRule="auto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44"/>
                          <w:szCs w:val="44"/>
                        </w:rPr>
                      </w:pPr>
                      <w:r w:rsidRPr="006E1F0E">
                        <w:rPr>
                          <w:rFonts w:ascii="Sakkal Majalla" w:hAnsi="Sakkal Majalla" w:cs="Sakkal Majalla"/>
                          <w:b/>
                          <w:bCs/>
                          <w:sz w:val="44"/>
                          <w:szCs w:val="44"/>
                        </w:rPr>
                        <w:t>WEDNESDAY &amp; THURSDAY</w:t>
                      </w:r>
                    </w:p>
                    <w:p w14:paraId="0F81EF19" w14:textId="2B0B560E" w:rsidR="006307A1" w:rsidRPr="006308A8" w:rsidRDefault="006307A1" w:rsidP="006308A8">
                      <w:pPr>
                        <w:shd w:val="clear" w:color="auto" w:fill="FFE599" w:themeFill="accent4" w:themeFillTint="66"/>
                        <w:spacing w:line="240" w:lineRule="auto"/>
                        <w:ind w:firstLine="720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8"/>
                          <w:szCs w:val="8"/>
                        </w:rPr>
                      </w:pPr>
                      <w:r w:rsidRPr="0085755D">
                        <w:rPr>
                          <w:rFonts w:ascii="Sakkal Majalla" w:hAnsi="Sakkal Majalla" w:cs="Sakkal Majalla"/>
                          <w:b/>
                          <w:bCs/>
                          <w:sz w:val="56"/>
                          <w:szCs w:val="56"/>
                        </w:rPr>
                        <w:t>ZOOM</w:t>
                      </w:r>
                      <w:r w:rsidRPr="006E1F0E">
                        <w:rPr>
                          <w:rFonts w:ascii="Sakkal Majalla" w:hAnsi="Sakkal Majalla" w:cs="Sakkal Majalla"/>
                          <w:b/>
                          <w:bCs/>
                          <w:sz w:val="44"/>
                          <w:szCs w:val="44"/>
                        </w:rPr>
                        <w:t xml:space="preserve"> </w:t>
                      </w:r>
                      <w:r w:rsidRPr="0085755D">
                        <w:rPr>
                          <w:rFonts w:ascii="Sakkal Majalla" w:hAnsi="Sakkal Majalla" w:cs="Sakkal Majalla"/>
                          <w:b/>
                          <w:bCs/>
                          <w:sz w:val="36"/>
                          <w:szCs w:val="36"/>
                        </w:rPr>
                        <w:t>APPLI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30789A9" w14:textId="5E3893BF" w:rsidR="00A15E4B" w:rsidRDefault="00BB58F0" w:rsidP="009735D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1C27B517" wp14:editId="6BB5BA72">
                <wp:simplePos x="0" y="0"/>
                <wp:positionH relativeFrom="column">
                  <wp:posOffset>1440757</wp:posOffset>
                </wp:positionH>
                <wp:positionV relativeFrom="paragraph">
                  <wp:posOffset>1775286</wp:posOffset>
                </wp:positionV>
                <wp:extent cx="7169727" cy="45719"/>
                <wp:effectExtent l="0" t="0" r="12700" b="1206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9727" cy="457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24F5385" id="Rectangle 38" o:spid="_x0000_s1026" style="position:absolute;margin-left:113.45pt;margin-top:139.8pt;width:564.55pt;height:3.6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043F24A" wp14:editId="5CA2B8AF">
                <wp:simplePos x="0" y="0"/>
                <wp:positionH relativeFrom="column">
                  <wp:posOffset>1433945</wp:posOffset>
                </wp:positionH>
                <wp:positionV relativeFrom="paragraph">
                  <wp:posOffset>3581400</wp:posOffset>
                </wp:positionV>
                <wp:extent cx="7169727" cy="45719"/>
                <wp:effectExtent l="0" t="0" r="12700" b="1206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9727" cy="457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401134C" id="Rectangle 41" o:spid="_x0000_s1026" style="position:absolute;margin-left:112.9pt;margin-top:282pt;width:564.55pt;height:3.6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E53794E" wp14:editId="088233A7">
                <wp:simplePos x="0" y="0"/>
                <wp:positionH relativeFrom="column">
                  <wp:posOffset>1454727</wp:posOffset>
                </wp:positionH>
                <wp:positionV relativeFrom="paragraph">
                  <wp:posOffset>3124200</wp:posOffset>
                </wp:positionV>
                <wp:extent cx="7169727" cy="45719"/>
                <wp:effectExtent l="0" t="0" r="12700" b="1206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9727" cy="457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145C1A8" id="Rectangle 40" o:spid="_x0000_s1026" style="position:absolute;margin-left:114.55pt;margin-top:246pt;width:564.55pt;height:3.6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" fillcolor="black [3200]" strokecolor="black [1600]" strokeweight="1pt"/>
            </w:pict>
          </mc:Fallback>
        </mc:AlternateContent>
      </w:r>
      <w:r w:rsidR="009735DE">
        <w:rPr>
          <w:noProof/>
        </w:rPr>
        <w:drawing>
          <wp:anchor distT="0" distB="0" distL="114300" distR="114300" simplePos="0" relativeHeight="251705344" behindDoc="0" locked="0" layoutInCell="1" allowOverlap="1" wp14:anchorId="4580122B" wp14:editId="5E174DA2">
            <wp:simplePos x="0" y="0"/>
            <wp:positionH relativeFrom="column">
              <wp:posOffset>6331355</wp:posOffset>
            </wp:positionH>
            <wp:positionV relativeFrom="paragraph">
              <wp:posOffset>3783503</wp:posOffset>
            </wp:positionV>
            <wp:extent cx="1145269" cy="644183"/>
            <wp:effectExtent l="0" t="0" r="0" b="3810"/>
            <wp:wrapThrough wrapText="bothSides">
              <wp:wrapPolygon edited="0">
                <wp:start x="8985" y="0"/>
                <wp:lineTo x="6829" y="1917"/>
                <wp:lineTo x="5391" y="5751"/>
                <wp:lineTo x="5750" y="10225"/>
                <wp:lineTo x="3594" y="15976"/>
                <wp:lineTo x="3594" y="21089"/>
                <wp:lineTo x="17611" y="21089"/>
                <wp:lineTo x="17970" y="20450"/>
                <wp:lineTo x="16892" y="15976"/>
                <wp:lineTo x="15095" y="10225"/>
                <wp:lineTo x="15454" y="7030"/>
                <wp:lineTo x="14017" y="1917"/>
                <wp:lineTo x="11860" y="0"/>
                <wp:lineTo x="8985" y="0"/>
              </wp:wrapPolygon>
            </wp:wrapThrough>
            <wp:docPr id="20" name="Picture 20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5269" cy="6441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5E4B">
        <w:br w:type="page"/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262"/>
        <w:gridCol w:w="13126"/>
      </w:tblGrid>
      <w:tr w:rsidR="00A15E4B" w14:paraId="63B90D7E" w14:textId="77777777" w:rsidTr="006307A1">
        <w:trPr>
          <w:trHeight w:val="1790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14:paraId="41BE6C17" w14:textId="7FD92196" w:rsidR="00A15E4B" w:rsidRPr="00A15E4B" w:rsidRDefault="00A15E4B" w:rsidP="00FF632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lastRenderedPageBreak/>
              <w:t>SEMINAR WAHYU ASAS TAMADUN (SWAT 2021) (MAIN HALL)</w:t>
            </w:r>
          </w:p>
          <w:p w14:paraId="41457563" w14:textId="2C7E3166" w:rsidR="00A15E4B" w:rsidRPr="00A15E4B" w:rsidRDefault="00A15E4B" w:rsidP="00FF632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ime: Oct 6, 2021 08:00 AM Kuala Lumpur</w:t>
            </w:r>
          </w:p>
          <w:p w14:paraId="12DBEF0E" w14:textId="0039EA0E" w:rsidR="0010236C" w:rsidRDefault="00CA4E24" w:rsidP="00FF632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7392" behindDoc="0" locked="0" layoutInCell="1" allowOverlap="1" wp14:anchorId="1E2C2BF4" wp14:editId="5B139F48">
                  <wp:simplePos x="0" y="0"/>
                  <wp:positionH relativeFrom="column">
                    <wp:posOffset>7022465</wp:posOffset>
                  </wp:positionH>
                  <wp:positionV relativeFrom="paragraph">
                    <wp:posOffset>55880</wp:posOffset>
                  </wp:positionV>
                  <wp:extent cx="577850" cy="325120"/>
                  <wp:effectExtent l="0" t="0" r="0" b="0"/>
                  <wp:wrapNone/>
                  <wp:docPr id="21" name="Picture 2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0236C" w:rsidRPr="0010236C">
              <w:rPr>
                <w:b/>
                <w:bCs/>
                <w:sz w:val="24"/>
                <w:szCs w:val="24"/>
              </w:rPr>
              <w:t>Join Zoom Meeting</w:t>
            </w:r>
            <w:r w:rsidR="00220B7D">
              <w:rPr>
                <w:b/>
                <w:bCs/>
                <w:sz w:val="24"/>
                <w:szCs w:val="24"/>
              </w:rPr>
              <w:t xml:space="preserve">: </w:t>
            </w:r>
            <w:hyperlink r:id="rId8" w:history="1">
              <w:r w:rsidR="0010236C" w:rsidRPr="007774E6">
                <w:rPr>
                  <w:rStyle w:val="Hyperlink"/>
                  <w:b/>
                  <w:bCs/>
                  <w:sz w:val="24"/>
                  <w:szCs w:val="24"/>
                </w:rPr>
                <w:t>https://usim-edu-my.zoom.us/j/2127748903</w:t>
              </w:r>
            </w:hyperlink>
          </w:p>
          <w:p w14:paraId="45803D36" w14:textId="4E6E8053" w:rsidR="00A15E4B" w:rsidRPr="00FF6322" w:rsidRDefault="0010236C" w:rsidP="00FF6322">
            <w:pPr>
              <w:jc w:val="center"/>
              <w:rPr>
                <w:b/>
                <w:bCs/>
                <w:sz w:val="24"/>
                <w:szCs w:val="24"/>
              </w:rPr>
            </w:pPr>
            <w:r w:rsidRPr="0010236C">
              <w:rPr>
                <w:b/>
                <w:bCs/>
                <w:sz w:val="24"/>
                <w:szCs w:val="24"/>
              </w:rPr>
              <w:t>Meeting ID: 212 774 8903</w:t>
            </w:r>
            <w:r w:rsidR="00220B7D">
              <w:rPr>
                <w:b/>
                <w:bCs/>
                <w:sz w:val="24"/>
                <w:szCs w:val="24"/>
              </w:rPr>
              <w:t xml:space="preserve">, </w:t>
            </w:r>
            <w:r w:rsidRPr="0010236C">
              <w:rPr>
                <w:b/>
                <w:bCs/>
                <w:sz w:val="24"/>
                <w:szCs w:val="24"/>
              </w:rPr>
              <w:t>Password: 30</w:t>
            </w:r>
            <w:r w:rsidR="00FF6322">
              <w:rPr>
                <w:b/>
                <w:bCs/>
                <w:sz w:val="24"/>
                <w:szCs w:val="24"/>
              </w:rPr>
              <w:t>0621</w:t>
            </w:r>
          </w:p>
        </w:tc>
      </w:tr>
      <w:tr w:rsidR="00C32C09" w14:paraId="11E41D57" w14:textId="77777777" w:rsidTr="006307A1">
        <w:trPr>
          <w:trHeight w:val="1700"/>
          <w:jc w:val="center"/>
        </w:trPr>
        <w:tc>
          <w:tcPr>
            <w:tcW w:w="735" w:type="pct"/>
            <w:tcBorders>
              <w:bottom w:val="single" w:sz="4" w:space="0" w:color="auto"/>
              <w:right w:val="nil"/>
            </w:tcBorders>
            <w:shd w:val="clear" w:color="auto" w:fill="FFE599" w:themeFill="accent4" w:themeFillTint="66"/>
            <w:vAlign w:val="center"/>
          </w:tcPr>
          <w:p w14:paraId="61750D14" w14:textId="5708B9BD" w:rsidR="00C32C09" w:rsidRPr="00F24D81" w:rsidRDefault="00C32C09" w:rsidP="00C32C09">
            <w:pP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24D8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Host</w:t>
            </w:r>
          </w:p>
          <w:p w14:paraId="28172455" w14:textId="775AD97F" w:rsidR="00C32C09" w:rsidRPr="00F24D81" w:rsidRDefault="00C32C09" w:rsidP="00C32C09">
            <w:pP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24D8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o-Host 1</w:t>
            </w:r>
            <w:r w:rsidRPr="00F24D8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ab/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br/>
              <w:t>Co-Host 2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br/>
              <w:t xml:space="preserve">Co-Host 3 </w:t>
            </w:r>
          </w:p>
        </w:tc>
        <w:tc>
          <w:tcPr>
            <w:tcW w:w="4265" w:type="pct"/>
            <w:tcBorders>
              <w:left w:val="nil"/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14:paraId="6DD3789B" w14:textId="41D3DA48" w:rsidR="00C32C09" w:rsidRPr="00F24D81" w:rsidRDefault="00C32C09" w:rsidP="00C32C09">
            <w:pP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: </w:t>
            </w:r>
            <w:r w:rsidRPr="00F24D8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As</w:t>
            </w:r>
            <w:r w:rsidR="009E734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o</w:t>
            </w:r>
            <w:r w:rsidRPr="00F24D8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c.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F24D8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rof. D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.</w:t>
            </w:r>
            <w:r w:rsidRPr="00F24D8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Syed Najihuddin Syed Hassan</w:t>
            </w:r>
            <w:r w:rsidR="00A355A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(+6011-26395798)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br/>
              <w:t xml:space="preserve">: </w:t>
            </w:r>
            <w:r w:rsidRPr="00F24D8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r. Mohd Firdaus Ramli (SDEC)</w:t>
            </w:r>
            <w:r w:rsidR="00A355A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(+6017-6423856)</w:t>
            </w:r>
          </w:p>
          <w:p w14:paraId="33CB1B53" w14:textId="0B6B5948" w:rsidR="00C32C09" w:rsidRPr="00A15E4B" w:rsidRDefault="00C32C09" w:rsidP="00C32C09">
            <w:pP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: </w:t>
            </w:r>
            <w:r w:rsidRPr="00F24D8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r. Mohd Nurul Ikhwan Azmi</w:t>
            </w:r>
            <w:r w:rsidR="00A355A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(+6019-6686326)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br/>
              <w:t xml:space="preserve">: </w:t>
            </w:r>
            <w:r w:rsidRPr="00F24D8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Dr. Anuar Hasin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(+6019-</w:t>
            </w:r>
            <w:r w:rsidR="00A355A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3033400)</w:t>
            </w:r>
          </w:p>
        </w:tc>
      </w:tr>
      <w:tr w:rsidR="00C32C09" w:rsidRPr="00FF6322" w14:paraId="3197898E" w14:textId="77777777" w:rsidTr="009735DE">
        <w:trPr>
          <w:trHeight w:val="268"/>
          <w:jc w:val="center"/>
        </w:trPr>
        <w:tc>
          <w:tcPr>
            <w:tcW w:w="735" w:type="pct"/>
            <w:tcBorders>
              <w:left w:val="nil"/>
              <w:right w:val="nil"/>
            </w:tcBorders>
            <w:vAlign w:val="center"/>
          </w:tcPr>
          <w:p w14:paraId="7F2ACD14" w14:textId="77777777" w:rsidR="00C32C09" w:rsidRPr="00FF6322" w:rsidRDefault="00C32C09" w:rsidP="00EC19F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65" w:type="pct"/>
            <w:tcBorders>
              <w:left w:val="nil"/>
              <w:right w:val="nil"/>
            </w:tcBorders>
            <w:vAlign w:val="center"/>
          </w:tcPr>
          <w:p w14:paraId="280A637D" w14:textId="77777777" w:rsidR="00C32C09" w:rsidRDefault="00C32C09" w:rsidP="00EC19F7">
            <w:pPr>
              <w:rPr>
                <w:sz w:val="24"/>
                <w:szCs w:val="24"/>
              </w:rPr>
            </w:pPr>
          </w:p>
        </w:tc>
      </w:tr>
      <w:tr w:rsidR="00C32C09" w:rsidRPr="00C32C09" w14:paraId="5916DA22" w14:textId="77777777" w:rsidTr="009735DE">
        <w:trPr>
          <w:trHeight w:val="245"/>
          <w:jc w:val="center"/>
        </w:trPr>
        <w:tc>
          <w:tcPr>
            <w:tcW w:w="735" w:type="pct"/>
            <w:vAlign w:val="center"/>
          </w:tcPr>
          <w:p w14:paraId="6C7D505E" w14:textId="11E287D4" w:rsidR="00C32C09" w:rsidRPr="00C32C09" w:rsidRDefault="00C32C09" w:rsidP="00C32C09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32C09">
              <w:rPr>
                <w:rFonts w:cstheme="minorHAnsi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4265" w:type="pct"/>
            <w:vAlign w:val="center"/>
          </w:tcPr>
          <w:p w14:paraId="1E811532" w14:textId="7FBF7108" w:rsidR="00C32C09" w:rsidRPr="00C32C09" w:rsidRDefault="00C32C09" w:rsidP="00C32C09">
            <w:pPr>
              <w:jc w:val="center"/>
              <w:rPr>
                <w:b/>
                <w:bCs/>
                <w:sz w:val="24"/>
                <w:szCs w:val="24"/>
              </w:rPr>
            </w:pPr>
            <w:r w:rsidRPr="00C32C09">
              <w:rPr>
                <w:b/>
                <w:bCs/>
                <w:sz w:val="24"/>
                <w:szCs w:val="24"/>
              </w:rPr>
              <w:t>Agenda</w:t>
            </w:r>
          </w:p>
        </w:tc>
      </w:tr>
      <w:tr w:rsidR="00EC19F7" w:rsidRPr="00FF6322" w14:paraId="059D2780" w14:textId="77777777" w:rsidTr="009735DE">
        <w:trPr>
          <w:trHeight w:val="395"/>
          <w:jc w:val="center"/>
        </w:trPr>
        <w:tc>
          <w:tcPr>
            <w:tcW w:w="735" w:type="pct"/>
            <w:vAlign w:val="center"/>
          </w:tcPr>
          <w:p w14:paraId="1D2B6207" w14:textId="75E17D2C" w:rsidR="00EC19F7" w:rsidRPr="00FF6322" w:rsidRDefault="00EC19F7" w:rsidP="00EC19F7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 xml:space="preserve">0800-0830 </w:t>
            </w:r>
          </w:p>
        </w:tc>
        <w:tc>
          <w:tcPr>
            <w:tcW w:w="4265" w:type="pct"/>
            <w:vAlign w:val="center"/>
          </w:tcPr>
          <w:p w14:paraId="245C57B3" w14:textId="7DDA9C6F" w:rsidR="00EC19F7" w:rsidRDefault="00EC19F7" w:rsidP="00A355A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gistration and </w:t>
            </w:r>
            <w:r w:rsidRPr="00FF6322">
              <w:rPr>
                <w:sz w:val="24"/>
                <w:szCs w:val="24"/>
              </w:rPr>
              <w:t xml:space="preserve">Arrival of Honourable Guests and Presenters to the SWAT2021’s Main Hall </w:t>
            </w:r>
          </w:p>
        </w:tc>
      </w:tr>
      <w:tr w:rsidR="00EC19F7" w:rsidRPr="00FF6322" w14:paraId="6D230F3A" w14:textId="77777777" w:rsidTr="009735DE">
        <w:trPr>
          <w:trHeight w:val="422"/>
          <w:jc w:val="center"/>
        </w:trPr>
        <w:tc>
          <w:tcPr>
            <w:tcW w:w="735" w:type="pct"/>
            <w:vAlign w:val="center"/>
          </w:tcPr>
          <w:p w14:paraId="7331C833" w14:textId="313FBD96" w:rsidR="00EC19F7" w:rsidRPr="00FF6322" w:rsidRDefault="00EC19F7" w:rsidP="00EC19F7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>0830-0840</w:t>
            </w:r>
          </w:p>
        </w:tc>
        <w:tc>
          <w:tcPr>
            <w:tcW w:w="4265" w:type="pct"/>
            <w:vAlign w:val="center"/>
          </w:tcPr>
          <w:p w14:paraId="57DA4F5A" w14:textId="34EFB73D" w:rsidR="00EC19F7" w:rsidRPr="00FF6322" w:rsidRDefault="00EC19F7" w:rsidP="002E150B">
            <w:pPr>
              <w:rPr>
                <w:rFonts w:cstheme="minorHAnsi"/>
                <w:sz w:val="24"/>
                <w:szCs w:val="24"/>
              </w:rPr>
            </w:pPr>
            <w:r w:rsidRPr="002E150B">
              <w:rPr>
                <w:rFonts w:cstheme="minorHAnsi"/>
                <w:b/>
                <w:bCs/>
                <w:sz w:val="24"/>
                <w:szCs w:val="24"/>
              </w:rPr>
              <w:t>Opening Ceremony of SWAT2021</w:t>
            </w:r>
            <w:r w:rsidR="00A355AB">
              <w:rPr>
                <w:rFonts w:cstheme="minorHAnsi"/>
                <w:sz w:val="24"/>
                <w:szCs w:val="24"/>
              </w:rPr>
              <w:br/>
            </w:r>
            <w:r w:rsidR="002E150B">
              <w:rPr>
                <w:sz w:val="24"/>
                <w:szCs w:val="24"/>
              </w:rPr>
              <w:t>Emcee</w:t>
            </w:r>
            <w:r w:rsidR="00A355AB" w:rsidRPr="00EC19F7">
              <w:rPr>
                <w:sz w:val="24"/>
                <w:szCs w:val="24"/>
              </w:rPr>
              <w:t>: Dr Muhammad Hafiz Saleh</w:t>
            </w:r>
          </w:p>
        </w:tc>
      </w:tr>
      <w:tr w:rsidR="00EC19F7" w:rsidRPr="00FF6322" w14:paraId="19E80281" w14:textId="77777777" w:rsidTr="009735DE">
        <w:trPr>
          <w:trHeight w:val="334"/>
          <w:jc w:val="center"/>
        </w:trPr>
        <w:tc>
          <w:tcPr>
            <w:tcW w:w="735" w:type="pct"/>
            <w:vAlign w:val="center"/>
          </w:tcPr>
          <w:p w14:paraId="750C149C" w14:textId="6D68F46C" w:rsidR="00EC19F7" w:rsidRPr="00FF6322" w:rsidRDefault="00EC19F7" w:rsidP="00EC19F7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>0840-0845</w:t>
            </w:r>
          </w:p>
        </w:tc>
        <w:tc>
          <w:tcPr>
            <w:tcW w:w="4265" w:type="pct"/>
            <w:vAlign w:val="center"/>
          </w:tcPr>
          <w:p w14:paraId="6B7F9E47" w14:textId="7314FD9D" w:rsidR="00EC19F7" w:rsidRPr="00FF6322" w:rsidRDefault="00EC19F7" w:rsidP="00EC19F7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>Quranic Recitation</w:t>
            </w:r>
            <w:r w:rsidR="00A355AB">
              <w:rPr>
                <w:rFonts w:cstheme="minorHAnsi"/>
                <w:sz w:val="24"/>
                <w:szCs w:val="24"/>
              </w:rPr>
              <w:br/>
              <w:t>Mr. Muhamad ‘Ammar Mukhlis bin Abdul Mohsin</w:t>
            </w:r>
          </w:p>
        </w:tc>
      </w:tr>
      <w:tr w:rsidR="00EC19F7" w:rsidRPr="00FF6322" w14:paraId="7528BB57" w14:textId="77777777" w:rsidTr="009735DE">
        <w:trPr>
          <w:trHeight w:val="773"/>
          <w:jc w:val="center"/>
        </w:trPr>
        <w:tc>
          <w:tcPr>
            <w:tcW w:w="735" w:type="pct"/>
            <w:vAlign w:val="center"/>
          </w:tcPr>
          <w:p w14:paraId="74B4DA50" w14:textId="46359E5C" w:rsidR="00EC19F7" w:rsidRPr="00FF6322" w:rsidRDefault="00EC19F7" w:rsidP="00EC19F7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>0845-0850</w:t>
            </w:r>
          </w:p>
        </w:tc>
        <w:tc>
          <w:tcPr>
            <w:tcW w:w="4265" w:type="pct"/>
            <w:vAlign w:val="center"/>
          </w:tcPr>
          <w:p w14:paraId="74CE9DEA" w14:textId="3CF87520" w:rsidR="00EC19F7" w:rsidRPr="00FF6322" w:rsidRDefault="00EC19F7" w:rsidP="00EC19F7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 xml:space="preserve">Welcoming Address by </w:t>
            </w:r>
          </w:p>
          <w:p w14:paraId="7F5630D4" w14:textId="08912BDE" w:rsidR="00EC19F7" w:rsidRPr="00FF6322" w:rsidRDefault="00EC19F7" w:rsidP="00EC19F7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b/>
                <w:bCs/>
                <w:sz w:val="24"/>
                <w:szCs w:val="24"/>
              </w:rPr>
              <w:t>HONOURABLE ASSOC. PROF. DR MOHD ZOHDI MOHD AMIN</w:t>
            </w:r>
            <w:r w:rsidRPr="00FF6322">
              <w:rPr>
                <w:rFonts w:cstheme="minorHAnsi"/>
                <w:sz w:val="24"/>
                <w:szCs w:val="24"/>
              </w:rPr>
              <w:t>,</w:t>
            </w:r>
          </w:p>
          <w:p w14:paraId="59282BE4" w14:textId="4914FAE2" w:rsidR="00EC19F7" w:rsidRPr="00FF6322" w:rsidRDefault="00EC19F7" w:rsidP="00EC19F7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>Dean of Faculty of Quranic and Sunnah Studies, Universiti Sains Islam Malaysia</w:t>
            </w:r>
          </w:p>
        </w:tc>
      </w:tr>
      <w:tr w:rsidR="006E1F0E" w:rsidRPr="00FF6322" w14:paraId="208D60B3" w14:textId="77777777" w:rsidTr="009735DE">
        <w:trPr>
          <w:trHeight w:val="773"/>
          <w:jc w:val="center"/>
        </w:trPr>
        <w:tc>
          <w:tcPr>
            <w:tcW w:w="735" w:type="pct"/>
            <w:vAlign w:val="center"/>
          </w:tcPr>
          <w:p w14:paraId="18E5D14A" w14:textId="05440824" w:rsidR="006E1F0E" w:rsidRPr="00FF6322" w:rsidRDefault="006E1F0E" w:rsidP="00EC19F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50-0855</w:t>
            </w:r>
          </w:p>
        </w:tc>
        <w:tc>
          <w:tcPr>
            <w:tcW w:w="4265" w:type="pct"/>
            <w:vAlign w:val="center"/>
          </w:tcPr>
          <w:p w14:paraId="17B87811" w14:textId="77777777" w:rsidR="006E1F0E" w:rsidRDefault="006E1F0E" w:rsidP="00EC19F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Welcoming Address by </w:t>
            </w:r>
          </w:p>
          <w:p w14:paraId="6E4ED765" w14:textId="78C16B19" w:rsidR="006E1F0E" w:rsidRPr="006E1F0E" w:rsidRDefault="006E1F0E" w:rsidP="00EC19F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6E1F0E">
              <w:rPr>
                <w:rFonts w:cstheme="minorHAnsi"/>
                <w:b/>
                <w:bCs/>
                <w:sz w:val="24"/>
                <w:szCs w:val="24"/>
              </w:rPr>
              <w:t>HONOURABLE DR. H. MASRUKIN. B.Ag. M.Pd.</w:t>
            </w:r>
          </w:p>
          <w:p w14:paraId="439AB137" w14:textId="2CF9DE6C" w:rsidR="006E1F0E" w:rsidRPr="00FF6322" w:rsidRDefault="006E1F0E" w:rsidP="006E1F0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an of Fakultas Ushuluddin, IAIN KUDUS, Indonesia.</w:t>
            </w:r>
          </w:p>
        </w:tc>
      </w:tr>
      <w:tr w:rsidR="00EC19F7" w:rsidRPr="00FF6322" w14:paraId="7E5266AF" w14:textId="77777777" w:rsidTr="009735DE">
        <w:trPr>
          <w:trHeight w:val="782"/>
          <w:jc w:val="center"/>
        </w:trPr>
        <w:tc>
          <w:tcPr>
            <w:tcW w:w="735" w:type="pct"/>
            <w:vAlign w:val="center"/>
          </w:tcPr>
          <w:p w14:paraId="36A7FFED" w14:textId="560F2E3E" w:rsidR="00EC19F7" w:rsidRPr="00FF6322" w:rsidRDefault="00EC19F7" w:rsidP="006E1F0E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>085</w:t>
            </w:r>
            <w:r w:rsidR="006E1F0E">
              <w:rPr>
                <w:rFonts w:cstheme="minorHAnsi"/>
                <w:sz w:val="24"/>
                <w:szCs w:val="24"/>
              </w:rPr>
              <w:t>5</w:t>
            </w:r>
            <w:r w:rsidRPr="00FF6322">
              <w:rPr>
                <w:rFonts w:cstheme="minorHAnsi"/>
                <w:sz w:val="24"/>
                <w:szCs w:val="24"/>
              </w:rPr>
              <w:t>-09</w:t>
            </w:r>
            <w:r w:rsidR="006E1F0E">
              <w:rPr>
                <w:rFonts w:cstheme="minorHAnsi"/>
                <w:sz w:val="24"/>
                <w:szCs w:val="24"/>
              </w:rPr>
              <w:t>1</w:t>
            </w:r>
            <w:r w:rsidRPr="00FF6322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4265" w:type="pct"/>
            <w:vAlign w:val="center"/>
          </w:tcPr>
          <w:p w14:paraId="4C0952C5" w14:textId="77777777" w:rsidR="00EC19F7" w:rsidRPr="00FF6322" w:rsidRDefault="00EC19F7" w:rsidP="00EC19F7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>Official Address by</w:t>
            </w:r>
          </w:p>
          <w:p w14:paraId="251F3540" w14:textId="2A215693" w:rsidR="00EC19F7" w:rsidRPr="00FF6322" w:rsidRDefault="00EC19F7" w:rsidP="00EC19F7">
            <w:pPr>
              <w:pStyle w:val="BodyText"/>
              <w:spacing w:before="1"/>
              <w:ind w:right="1996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</w:pPr>
            <w:r w:rsidRPr="00FF6322"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  <w:t>HONOURABLE PROFESSOR DATO’ DR. MOHAMED RIDZA BIN WAHIDDIN</w:t>
            </w:r>
          </w:p>
          <w:p w14:paraId="5BFFC5C1" w14:textId="4D4C70D3" w:rsidR="00EC19F7" w:rsidRPr="00FF6322" w:rsidRDefault="00EC19F7" w:rsidP="00EC19F7">
            <w:pPr>
              <w:pStyle w:val="BodyText"/>
              <w:spacing w:before="1"/>
              <w:ind w:right="1996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ms-MY"/>
              </w:rPr>
            </w:pPr>
            <w:r w:rsidRPr="00FF6322">
              <w:rPr>
                <w:rFonts w:asciiTheme="minorHAnsi" w:hAnsiTheme="minorHAnsi" w:cstheme="minorHAnsi"/>
                <w:sz w:val="24"/>
                <w:szCs w:val="24"/>
                <w:lang w:val="ms-MY"/>
              </w:rPr>
              <w:t>Vice-Chancellor, Universiti Sains Islam Malaysia</w:t>
            </w:r>
          </w:p>
        </w:tc>
      </w:tr>
      <w:tr w:rsidR="00EC19F7" w:rsidRPr="00FF6322" w14:paraId="392C8753" w14:textId="77777777" w:rsidTr="009735DE">
        <w:trPr>
          <w:trHeight w:val="692"/>
          <w:jc w:val="center"/>
        </w:trPr>
        <w:tc>
          <w:tcPr>
            <w:tcW w:w="735" w:type="pct"/>
            <w:vAlign w:val="center"/>
          </w:tcPr>
          <w:p w14:paraId="3A3A4528" w14:textId="61A98302" w:rsidR="00EC19F7" w:rsidRPr="00FF6322" w:rsidRDefault="00EC19F7" w:rsidP="006E1F0E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>09</w:t>
            </w:r>
            <w:r w:rsidR="006E1F0E">
              <w:rPr>
                <w:rFonts w:cstheme="minorHAnsi"/>
                <w:sz w:val="24"/>
                <w:szCs w:val="24"/>
              </w:rPr>
              <w:t>10</w:t>
            </w:r>
            <w:r w:rsidRPr="00FF6322">
              <w:rPr>
                <w:rFonts w:cstheme="minorHAnsi"/>
                <w:sz w:val="24"/>
                <w:szCs w:val="24"/>
              </w:rPr>
              <w:t xml:space="preserve">-0930 </w:t>
            </w:r>
          </w:p>
        </w:tc>
        <w:tc>
          <w:tcPr>
            <w:tcW w:w="4265" w:type="pct"/>
            <w:vAlign w:val="center"/>
          </w:tcPr>
          <w:p w14:paraId="687BD37D" w14:textId="25A837BE" w:rsidR="00EC19F7" w:rsidRPr="00FF6322" w:rsidRDefault="00EC19F7" w:rsidP="00EC19F7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>Keynote Address by</w:t>
            </w:r>
          </w:p>
          <w:p w14:paraId="716D58F2" w14:textId="172848EE" w:rsidR="00EC19F7" w:rsidRPr="00FF6322" w:rsidRDefault="00EC19F7" w:rsidP="00EC19F7">
            <w:pPr>
              <w:rPr>
                <w:rFonts w:eastAsia="Arial" w:cstheme="minorHAnsi"/>
                <w:b/>
                <w:bCs/>
                <w:sz w:val="24"/>
                <w:szCs w:val="24"/>
              </w:rPr>
            </w:pPr>
            <w:r w:rsidRPr="00FF6322">
              <w:rPr>
                <w:rFonts w:eastAsia="Arial" w:cstheme="minorHAnsi"/>
                <w:b/>
                <w:bCs/>
                <w:sz w:val="24"/>
                <w:szCs w:val="24"/>
              </w:rPr>
              <w:t xml:space="preserve">YB SENATOR TUAN HAJI IDRIS BIN HAJI AHMAD </w:t>
            </w:r>
          </w:p>
          <w:p w14:paraId="0AFA2365" w14:textId="379139C5" w:rsidR="00EC19F7" w:rsidRPr="00FE22C8" w:rsidRDefault="00EC19F7" w:rsidP="00EC19F7">
            <w:pPr>
              <w:rPr>
                <w:rFonts w:cstheme="minorHAnsi"/>
                <w:sz w:val="24"/>
                <w:szCs w:val="24"/>
              </w:rPr>
            </w:pPr>
            <w:r w:rsidRPr="00FE22C8">
              <w:rPr>
                <w:rFonts w:eastAsia="Arial" w:cstheme="minorHAnsi"/>
                <w:sz w:val="24"/>
                <w:szCs w:val="24"/>
              </w:rPr>
              <w:t>Minister of Prime Minister’s Department (Islamic Welfare)</w:t>
            </w:r>
          </w:p>
        </w:tc>
      </w:tr>
    </w:tbl>
    <w:p w14:paraId="5EBA88D0" w14:textId="77777777" w:rsidR="009735DE" w:rsidRDefault="009735DE">
      <w:r>
        <w:br w:type="page"/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262"/>
        <w:gridCol w:w="13126"/>
      </w:tblGrid>
      <w:tr w:rsidR="00EC19F7" w:rsidRPr="00FF6322" w14:paraId="1F8625B4" w14:textId="77777777" w:rsidTr="006307A1">
        <w:trPr>
          <w:trHeight w:val="440"/>
          <w:jc w:val="center"/>
        </w:trPr>
        <w:tc>
          <w:tcPr>
            <w:tcW w:w="735" w:type="pct"/>
            <w:shd w:val="clear" w:color="auto" w:fill="FFF2CC" w:themeFill="accent4" w:themeFillTint="33"/>
            <w:vAlign w:val="center"/>
          </w:tcPr>
          <w:p w14:paraId="7C504661" w14:textId="49D72BDD" w:rsidR="00EC19F7" w:rsidRPr="00FF6322" w:rsidRDefault="00EC19F7" w:rsidP="00CA32F9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lastRenderedPageBreak/>
              <w:t>0930-09</w:t>
            </w:r>
            <w:r w:rsidR="00CA32F9">
              <w:rPr>
                <w:rFonts w:cstheme="minorHAnsi"/>
                <w:sz w:val="24"/>
                <w:szCs w:val="24"/>
              </w:rPr>
              <w:t>40</w:t>
            </w:r>
          </w:p>
        </w:tc>
        <w:tc>
          <w:tcPr>
            <w:tcW w:w="4265" w:type="pct"/>
            <w:shd w:val="clear" w:color="auto" w:fill="FFF2CC" w:themeFill="accent4" w:themeFillTint="33"/>
            <w:vAlign w:val="center"/>
          </w:tcPr>
          <w:p w14:paraId="2EA8DF2A" w14:textId="70451878" w:rsidR="00EC19F7" w:rsidRPr="00FF6322" w:rsidRDefault="00EC19F7" w:rsidP="00EC19F7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>Coffee Break</w:t>
            </w:r>
          </w:p>
        </w:tc>
      </w:tr>
      <w:tr w:rsidR="002E150B" w:rsidRPr="00FF6322" w14:paraId="1CA72BD6" w14:textId="77777777" w:rsidTr="009735DE">
        <w:trPr>
          <w:trHeight w:val="372"/>
          <w:jc w:val="center"/>
        </w:trPr>
        <w:tc>
          <w:tcPr>
            <w:tcW w:w="735" w:type="pct"/>
            <w:vAlign w:val="center"/>
          </w:tcPr>
          <w:p w14:paraId="2813C137" w14:textId="5E3EBE46" w:rsidR="002E150B" w:rsidRPr="00FF6322" w:rsidRDefault="002E150B" w:rsidP="00EC19F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65" w:type="pct"/>
            <w:vAlign w:val="center"/>
          </w:tcPr>
          <w:p w14:paraId="33FE4BED" w14:textId="77777777" w:rsidR="002E150B" w:rsidRDefault="002E150B" w:rsidP="00EC19F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2E150B">
              <w:rPr>
                <w:rFonts w:cstheme="minorHAnsi"/>
                <w:b/>
                <w:bCs/>
                <w:sz w:val="24"/>
                <w:szCs w:val="24"/>
              </w:rPr>
              <w:t>PLENARY SESSION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18E82384" w14:textId="371D535E" w:rsidR="002E150B" w:rsidRPr="00DB162F" w:rsidRDefault="002E150B" w:rsidP="00EC19F7">
            <w:pPr>
              <w:rPr>
                <w:rFonts w:cstheme="minorHAnsi"/>
                <w:sz w:val="24"/>
                <w:szCs w:val="24"/>
              </w:rPr>
            </w:pPr>
            <w:r w:rsidRPr="00DB162F">
              <w:rPr>
                <w:rFonts w:cstheme="minorHAnsi"/>
                <w:sz w:val="24"/>
                <w:szCs w:val="24"/>
              </w:rPr>
              <w:t xml:space="preserve">Moderator: Assoc. Prof. Dr. Muhammad Akhiruddin Ibrahim </w:t>
            </w:r>
          </w:p>
        </w:tc>
      </w:tr>
      <w:tr w:rsidR="00EC19F7" w:rsidRPr="00FF6322" w14:paraId="6A850E2B" w14:textId="77777777" w:rsidTr="009735DE">
        <w:trPr>
          <w:trHeight w:val="170"/>
          <w:jc w:val="center"/>
        </w:trPr>
        <w:tc>
          <w:tcPr>
            <w:tcW w:w="735" w:type="pct"/>
            <w:vAlign w:val="center"/>
          </w:tcPr>
          <w:p w14:paraId="78611CE4" w14:textId="74FEF5A8" w:rsidR="00EC19F7" w:rsidRPr="00FF6322" w:rsidRDefault="00EC19F7" w:rsidP="00CA32F9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>09</w:t>
            </w:r>
            <w:r w:rsidR="00CA32F9">
              <w:rPr>
                <w:rFonts w:cstheme="minorHAnsi"/>
                <w:sz w:val="24"/>
                <w:szCs w:val="24"/>
              </w:rPr>
              <w:t>40</w:t>
            </w:r>
            <w:r w:rsidRPr="00FF6322">
              <w:rPr>
                <w:rFonts w:cstheme="minorHAnsi"/>
                <w:sz w:val="24"/>
                <w:szCs w:val="24"/>
              </w:rPr>
              <w:t>-10</w:t>
            </w:r>
            <w:r w:rsidR="006E1F0E">
              <w:rPr>
                <w:rFonts w:cstheme="minorHAnsi"/>
                <w:sz w:val="24"/>
                <w:szCs w:val="24"/>
              </w:rPr>
              <w:t>1</w:t>
            </w:r>
            <w:r w:rsidR="00CA32F9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4265" w:type="pct"/>
            <w:vAlign w:val="center"/>
          </w:tcPr>
          <w:p w14:paraId="08D00CC2" w14:textId="5CEE292F" w:rsidR="00EC19F7" w:rsidRPr="00FF6322" w:rsidRDefault="00EC19F7" w:rsidP="006E1F0E">
            <w:pPr>
              <w:rPr>
                <w:rFonts w:eastAsia="Arial" w:cstheme="minorHAnsi"/>
                <w:b/>
                <w:bCs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>Invited Speaker #1</w:t>
            </w:r>
            <w:r w:rsidR="006E1F0E">
              <w:rPr>
                <w:rFonts w:cstheme="minorHAnsi"/>
                <w:sz w:val="24"/>
                <w:szCs w:val="24"/>
              </w:rPr>
              <w:t xml:space="preserve">            </w:t>
            </w:r>
            <w:r w:rsidRPr="00FF6322">
              <w:rPr>
                <w:rFonts w:eastAsia="Arial" w:cstheme="minorHAnsi"/>
                <w:b/>
                <w:bCs/>
                <w:sz w:val="24"/>
                <w:szCs w:val="24"/>
              </w:rPr>
              <w:t xml:space="preserve">ASSOC. PROF. DR. KHAIRUL ANUAR BIN MOHAMAD </w:t>
            </w:r>
          </w:p>
          <w:p w14:paraId="46A9ABF7" w14:textId="77777777" w:rsidR="00EC19F7" w:rsidRDefault="006E1F0E" w:rsidP="00EC19F7">
            <w:pPr>
              <w:rPr>
                <w:rFonts w:cstheme="minorHAnsi"/>
                <w:sz w:val="24"/>
                <w:szCs w:val="24"/>
                <w:lang w:val="ms-MY"/>
              </w:rPr>
            </w:pPr>
            <w:r>
              <w:rPr>
                <w:rFonts w:cstheme="minorHAnsi"/>
                <w:sz w:val="24"/>
                <w:szCs w:val="24"/>
                <w:lang w:val="ms-MY"/>
              </w:rPr>
              <w:t xml:space="preserve">                                             </w:t>
            </w:r>
            <w:r w:rsidR="00EC19F7" w:rsidRPr="00FF6322">
              <w:rPr>
                <w:rFonts w:cstheme="minorHAnsi"/>
                <w:sz w:val="24"/>
                <w:szCs w:val="24"/>
                <w:lang w:val="ms-MY"/>
              </w:rPr>
              <w:t>Universiti Sains Islam Malaysia (USIM)</w:t>
            </w:r>
            <w:r w:rsidR="00DB162F">
              <w:rPr>
                <w:rFonts w:cstheme="minorHAnsi"/>
                <w:sz w:val="24"/>
                <w:szCs w:val="24"/>
                <w:lang w:val="ms-MY"/>
              </w:rPr>
              <w:t>, Malaysia</w:t>
            </w:r>
          </w:p>
          <w:p w14:paraId="123085AE" w14:textId="27DDA552" w:rsidR="00325C1D" w:rsidRPr="00325C1D" w:rsidRDefault="00325C1D" w:rsidP="00EC19F7">
            <w:pPr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b/>
                <w:bCs/>
                <w:sz w:val="24"/>
                <w:szCs w:val="24"/>
              </w:rPr>
              <w:t xml:space="preserve">                                             </w:t>
            </w:r>
            <w:r>
              <w:rPr>
                <w:rFonts w:eastAsia="Arial" w:cstheme="minorHAnsi"/>
                <w:sz w:val="24"/>
                <w:szCs w:val="24"/>
              </w:rPr>
              <w:t>Generasi Qur‘ani Mendepani Cabaran Revolusi Industri 4.0</w:t>
            </w:r>
          </w:p>
        </w:tc>
      </w:tr>
      <w:tr w:rsidR="00EC19F7" w:rsidRPr="00FF6322" w14:paraId="27B99D86" w14:textId="77777777" w:rsidTr="009735DE">
        <w:trPr>
          <w:trHeight w:val="620"/>
          <w:jc w:val="center"/>
        </w:trPr>
        <w:tc>
          <w:tcPr>
            <w:tcW w:w="735" w:type="pct"/>
            <w:vAlign w:val="center"/>
          </w:tcPr>
          <w:p w14:paraId="0D7D7D0A" w14:textId="3F1C5015" w:rsidR="00EC19F7" w:rsidRPr="00FF6322" w:rsidRDefault="00EC19F7" w:rsidP="00CA32F9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>101</w:t>
            </w:r>
            <w:r w:rsidR="006E1F0E">
              <w:rPr>
                <w:rFonts w:cstheme="minorHAnsi"/>
                <w:sz w:val="24"/>
                <w:szCs w:val="24"/>
              </w:rPr>
              <w:t>0</w:t>
            </w:r>
            <w:r w:rsidRPr="00FF6322">
              <w:rPr>
                <w:rFonts w:cstheme="minorHAnsi"/>
                <w:sz w:val="24"/>
                <w:szCs w:val="24"/>
              </w:rPr>
              <w:t>-10</w:t>
            </w:r>
            <w:r w:rsidR="00CA32F9">
              <w:rPr>
                <w:rFonts w:cstheme="minorHAnsi"/>
                <w:sz w:val="24"/>
                <w:szCs w:val="24"/>
              </w:rPr>
              <w:t>50</w:t>
            </w:r>
          </w:p>
        </w:tc>
        <w:tc>
          <w:tcPr>
            <w:tcW w:w="4265" w:type="pct"/>
            <w:vAlign w:val="center"/>
          </w:tcPr>
          <w:p w14:paraId="05072EE4" w14:textId="6C6E0189" w:rsidR="00DB162F" w:rsidRDefault="006E1F0E" w:rsidP="006E1F0E">
            <w:pPr>
              <w:rPr>
                <w:rFonts w:eastAsia="Arial"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nvited Speaker #2            </w:t>
            </w:r>
            <w:r w:rsidR="00EC19F7" w:rsidRPr="00FF6322">
              <w:rPr>
                <w:rFonts w:eastAsia="Arial" w:cstheme="minorHAnsi"/>
                <w:b/>
                <w:bCs/>
                <w:sz w:val="24"/>
                <w:szCs w:val="24"/>
              </w:rPr>
              <w:t xml:space="preserve">DR. ABDUL KARIM, SS., MA </w:t>
            </w:r>
            <w:r w:rsidR="00DB162F">
              <w:rPr>
                <w:rFonts w:eastAsia="Arial"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38970AB8" w14:textId="78F582D0" w:rsidR="00EC19F7" w:rsidRDefault="006E1F0E" w:rsidP="00DB162F">
            <w:pPr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                                             </w:t>
            </w:r>
            <w:r w:rsidR="00EC19F7" w:rsidRPr="00DB162F">
              <w:rPr>
                <w:rFonts w:eastAsia="Arial" w:cstheme="minorHAnsi"/>
                <w:sz w:val="24"/>
                <w:szCs w:val="24"/>
              </w:rPr>
              <w:t>IAIN KUDUS</w:t>
            </w:r>
            <w:r w:rsidR="00DB162F">
              <w:rPr>
                <w:rFonts w:eastAsia="Arial" w:cstheme="minorHAnsi"/>
                <w:sz w:val="24"/>
                <w:szCs w:val="24"/>
              </w:rPr>
              <w:t>, Indonesia.</w:t>
            </w:r>
          </w:p>
          <w:p w14:paraId="281936B4" w14:textId="2AEACE5C" w:rsidR="00325C1D" w:rsidRDefault="00DE7C1A" w:rsidP="00DB162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                                        Konsep Kesehatan Masyarakat Qur‘ani Dalam Merespon Pandemi    </w:t>
            </w:r>
          </w:p>
          <w:p w14:paraId="087C684A" w14:textId="02F51803" w:rsidR="00DE7C1A" w:rsidRPr="00DB162F" w:rsidRDefault="00DE7C1A" w:rsidP="00DB162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                                        Global Covid19</w:t>
            </w:r>
          </w:p>
        </w:tc>
      </w:tr>
      <w:tr w:rsidR="00EC19F7" w:rsidRPr="00FF6322" w14:paraId="7463A59B" w14:textId="77777777" w:rsidTr="009735DE">
        <w:trPr>
          <w:trHeight w:val="70"/>
          <w:jc w:val="center"/>
        </w:trPr>
        <w:tc>
          <w:tcPr>
            <w:tcW w:w="735" w:type="pct"/>
            <w:shd w:val="clear" w:color="auto" w:fill="FFF2CC" w:themeFill="accent4" w:themeFillTint="33"/>
            <w:vAlign w:val="center"/>
          </w:tcPr>
          <w:p w14:paraId="16DCF1D4" w14:textId="20261F31" w:rsidR="00EC19F7" w:rsidRPr="00FF6322" w:rsidRDefault="00EC19F7" w:rsidP="00CA32F9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>10</w:t>
            </w:r>
            <w:r w:rsidR="00CA32F9">
              <w:rPr>
                <w:rFonts w:cstheme="minorHAnsi"/>
                <w:sz w:val="24"/>
                <w:szCs w:val="24"/>
              </w:rPr>
              <w:t>50</w:t>
            </w:r>
          </w:p>
        </w:tc>
        <w:tc>
          <w:tcPr>
            <w:tcW w:w="4265" w:type="pct"/>
            <w:shd w:val="clear" w:color="auto" w:fill="FFF2CC" w:themeFill="accent4" w:themeFillTint="33"/>
            <w:vAlign w:val="center"/>
          </w:tcPr>
          <w:p w14:paraId="353604D1" w14:textId="594EF5EA" w:rsidR="00EC19F7" w:rsidRPr="00FF6322" w:rsidRDefault="00EC19F7" w:rsidP="00EC19F7">
            <w:pPr>
              <w:rPr>
                <w:rFonts w:cstheme="minorHAnsi"/>
                <w:sz w:val="24"/>
                <w:szCs w:val="24"/>
              </w:rPr>
            </w:pPr>
            <w:r w:rsidRPr="00FF6322">
              <w:rPr>
                <w:rFonts w:cstheme="minorHAnsi"/>
                <w:sz w:val="24"/>
                <w:szCs w:val="24"/>
              </w:rPr>
              <w:t>End of Main Hall’s Session</w:t>
            </w:r>
          </w:p>
        </w:tc>
      </w:tr>
    </w:tbl>
    <w:p w14:paraId="638720E4" w14:textId="634F1CCB" w:rsidR="00F273B3" w:rsidRDefault="00B3100B" w:rsidP="001C444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  <w:r w:rsidR="00ED6948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 xml:space="preserve">6 OCTOBER 2021 - </w:t>
      </w:r>
      <w:r w:rsidR="00ED6948" w:rsidRPr="00B3100B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PARALLEL #1, ROOM #1</w:t>
      </w:r>
      <w:r w:rsidR="00ED6948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BAHASA MELAYU</w:t>
      </w:r>
      <w:r w:rsidR="00ED6948">
        <w:rPr>
          <w:b/>
          <w:bCs/>
          <w:sz w:val="28"/>
          <w:szCs w:val="28"/>
        </w:rPr>
        <w:t>)</w:t>
      </w:r>
    </w:p>
    <w:p w14:paraId="021549EE" w14:textId="47A4CD92" w:rsidR="0041448F" w:rsidRDefault="0041448F" w:rsidP="009E734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IME: 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1100 – 1300</w:t>
      </w:r>
      <w:r w:rsidR="002E150B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(Malaysia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902"/>
        <w:gridCol w:w="2687"/>
        <w:gridCol w:w="8060"/>
        <w:gridCol w:w="3739"/>
      </w:tblGrid>
      <w:tr w:rsidR="0041448F" w14:paraId="002A717A" w14:textId="77777777" w:rsidTr="000A3ACA">
        <w:trPr>
          <w:trHeight w:val="458"/>
          <w:jc w:val="center"/>
        </w:trPr>
        <w:tc>
          <w:tcPr>
            <w:tcW w:w="116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31F7FBA0" w14:textId="77777777" w:rsidR="0041448F" w:rsidRDefault="0041448F" w:rsidP="00B3100B"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8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117CEA05" w14:textId="54CE9177" w:rsidR="0041448F" w:rsidRPr="0094585A" w:rsidRDefault="0041448F" w:rsidP="00D1150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4585A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DR. AMRAN ABDUL HALIM</w:t>
            </w:r>
          </w:p>
        </w:tc>
      </w:tr>
      <w:tr w:rsidR="0041448F" w14:paraId="5F2C3D47" w14:textId="77777777" w:rsidTr="000A3ACA">
        <w:trPr>
          <w:trHeight w:val="530"/>
          <w:jc w:val="center"/>
        </w:trPr>
        <w:tc>
          <w:tcPr>
            <w:tcW w:w="1166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51B0EB56" w14:textId="77777777" w:rsidR="0041448F" w:rsidRDefault="0041448F" w:rsidP="00B3100B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HOST</w:t>
            </w:r>
          </w:p>
        </w:tc>
        <w:tc>
          <w:tcPr>
            <w:tcW w:w="38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0B41321D" w14:textId="0B102792" w:rsidR="0041448F" w:rsidRPr="00945FF2" w:rsidRDefault="00DB162F" w:rsidP="00DB162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t xml:space="preserve">PM </w:t>
            </w:r>
            <w:r w:rsidR="0041448F" w:rsidRPr="00945FF2">
              <w:rPr>
                <w:b/>
                <w:bCs/>
                <w:sz w:val="24"/>
                <w:szCs w:val="24"/>
              </w:rPr>
              <w:t xml:space="preserve">DR. </w:t>
            </w:r>
            <w:r>
              <w:rPr>
                <w:b/>
                <w:bCs/>
                <w:sz w:val="24"/>
                <w:szCs w:val="24"/>
              </w:rPr>
              <w:t>SYED NAJIHUDDIN SYED HASSA</w:t>
            </w:r>
            <w:r w:rsidR="0041448F" w:rsidRPr="00945FF2">
              <w:rPr>
                <w:b/>
                <w:bCs/>
                <w:sz w:val="24"/>
                <w:szCs w:val="24"/>
              </w:rPr>
              <w:t>N</w:t>
            </w:r>
            <w:r w:rsidR="0041448F">
              <w:rPr>
                <w:b/>
                <w:bCs/>
                <w:sz w:val="24"/>
                <w:szCs w:val="24"/>
              </w:rPr>
              <w:t xml:space="preserve"> </w:t>
            </w:r>
            <w:r w:rsidR="009D4B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(+60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1</w:t>
            </w:r>
            <w:r w:rsidR="009D4B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-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26395798</w:t>
            </w:r>
            <w:r w:rsidR="009D4B5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)</w:t>
            </w:r>
          </w:p>
        </w:tc>
      </w:tr>
      <w:tr w:rsidR="0041448F" w14:paraId="58BD83B5" w14:textId="77777777" w:rsidTr="009735DE">
        <w:trPr>
          <w:trHeight w:val="331"/>
          <w:jc w:val="center"/>
        </w:trPr>
        <w:tc>
          <w:tcPr>
            <w:tcW w:w="116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F37B638" w14:textId="77777777" w:rsidR="0041448F" w:rsidRPr="00A15E4B" w:rsidRDefault="0041448F" w:rsidP="00B3100B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RESENTERS’ NAME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57564B9F" w14:textId="77777777" w:rsidR="0041448F" w:rsidRPr="00A15E4B" w:rsidRDefault="0041448F" w:rsidP="00B3100B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TITLE OF PAPER</w:t>
            </w:r>
          </w:p>
        </w:tc>
        <w:tc>
          <w:tcPr>
            <w:tcW w:w="1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29F936F1" w14:textId="3C7C6F41" w:rsidR="0041448F" w:rsidRPr="00A15E4B" w:rsidRDefault="0041448F" w:rsidP="00B3100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LINK</w:t>
            </w:r>
          </w:p>
        </w:tc>
      </w:tr>
      <w:tr w:rsidR="000A3ACA" w14:paraId="01D5AC47" w14:textId="77777777" w:rsidTr="000A3ACA">
        <w:trPr>
          <w:trHeight w:val="638"/>
          <w:jc w:val="center"/>
        </w:trPr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28D85" w14:textId="68701C09" w:rsidR="000A3ACA" w:rsidRDefault="000A3ACA" w:rsidP="00B3100B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01</w:t>
            </w:r>
          </w:p>
        </w:tc>
        <w:tc>
          <w:tcPr>
            <w:tcW w:w="8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C0E32" w14:textId="57F83758" w:rsidR="000A3ACA" w:rsidRPr="001B35F3" w:rsidRDefault="000A3ACA" w:rsidP="00B3100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Mr. Mujahid Bin Ahmad Lutfi</w:t>
            </w:r>
          </w:p>
        </w:tc>
        <w:tc>
          <w:tcPr>
            <w:tcW w:w="26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956C6" w14:textId="77777777" w:rsidR="000A3ACA" w:rsidRPr="001B35F3" w:rsidRDefault="000A3ACA" w:rsidP="00BC6727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Al-Zamakhsyari Dan Al-Qiraat: Sorotan Surah Al-Baqarah</w:t>
            </w:r>
          </w:p>
        </w:tc>
        <w:tc>
          <w:tcPr>
            <w:tcW w:w="1215" w:type="pct"/>
            <w:vMerge w:val="restart"/>
            <w:vAlign w:val="center"/>
          </w:tcPr>
          <w:p w14:paraId="5C8D6E8D" w14:textId="4C0472E7" w:rsidR="000A3ACA" w:rsidRPr="001B35F3" w:rsidRDefault="000A3ACA" w:rsidP="009735D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1B35F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ARALLEL SESSION 1</w:t>
            </w:r>
          </w:p>
          <w:p w14:paraId="38D70AD6" w14:textId="23B58A82" w:rsidR="000A3ACA" w:rsidRPr="001B35F3" w:rsidRDefault="000A3ACA" w:rsidP="001B35F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1B35F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ROOM 1</w:t>
            </w:r>
          </w:p>
          <w:p w14:paraId="2CC797FF" w14:textId="77777777" w:rsidR="000A3ACA" w:rsidRPr="00452B43" w:rsidRDefault="000A3ACA" w:rsidP="00B3100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45D4AA02" w14:textId="77777777" w:rsidR="000A3ACA" w:rsidRPr="001B35F3" w:rsidRDefault="000A3ACA" w:rsidP="001B35F3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B35F3">
              <w:rPr>
                <w:rFonts w:ascii="Calibri" w:eastAsia="Times New Roman" w:hAnsi="Calibri" w:cs="Calibri"/>
                <w:color w:val="000000"/>
              </w:rPr>
              <w:t>Join Zoom Meeting</w:t>
            </w:r>
          </w:p>
          <w:p w14:paraId="0A8AEECA" w14:textId="0B26BC73" w:rsidR="000A3ACA" w:rsidRDefault="006307A1" w:rsidP="001B35F3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hyperlink r:id="rId9" w:history="1">
              <w:r w:rsidR="000A3ACA" w:rsidRPr="007774E6">
                <w:rPr>
                  <w:rStyle w:val="Hyperlink"/>
                  <w:rFonts w:ascii="Calibri" w:eastAsia="Times New Roman" w:hAnsi="Calibri" w:cs="Calibri"/>
                </w:rPr>
                <w:t>https://usim-edu-my.zoom.us/j/6040016151</w:t>
              </w:r>
            </w:hyperlink>
          </w:p>
          <w:p w14:paraId="0EF7699E" w14:textId="6C7781DF" w:rsidR="000A3ACA" w:rsidRPr="001B35F3" w:rsidRDefault="000A3ACA" w:rsidP="001B35F3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449B88A6" w14:textId="23AC4908" w:rsidR="000A3ACA" w:rsidRPr="001B35F3" w:rsidRDefault="000A3ACA" w:rsidP="001B35F3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B35F3">
              <w:rPr>
                <w:rFonts w:ascii="Calibri" w:eastAsia="Times New Roman" w:hAnsi="Calibri" w:cs="Calibri"/>
                <w:color w:val="000000"/>
              </w:rPr>
              <w:t>Meeting ID: 604 001 6151</w:t>
            </w:r>
          </w:p>
          <w:p w14:paraId="4007AF1C" w14:textId="7BDAD5F3" w:rsidR="009735DE" w:rsidRPr="00A15E4B" w:rsidRDefault="009735DE" w:rsidP="009735DE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09440" behindDoc="0" locked="0" layoutInCell="1" allowOverlap="1" wp14:anchorId="02BF04FF" wp14:editId="3F74B72E">
                  <wp:simplePos x="0" y="0"/>
                  <wp:positionH relativeFrom="column">
                    <wp:posOffset>853440</wp:posOffset>
                  </wp:positionH>
                  <wp:positionV relativeFrom="paragraph">
                    <wp:posOffset>236855</wp:posOffset>
                  </wp:positionV>
                  <wp:extent cx="577850" cy="325120"/>
                  <wp:effectExtent l="0" t="0" r="0" b="0"/>
                  <wp:wrapNone/>
                  <wp:docPr id="22" name="Picture 22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A3ACA" w:rsidRPr="001B35F3">
              <w:rPr>
                <w:rFonts w:ascii="Calibri" w:eastAsia="Times New Roman" w:hAnsi="Calibri" w:cs="Calibri"/>
                <w:color w:val="000000"/>
              </w:rPr>
              <w:t>Password: 869828</w:t>
            </w:r>
          </w:p>
        </w:tc>
      </w:tr>
      <w:tr w:rsidR="000A3ACA" w14:paraId="6AE0C338" w14:textId="77777777" w:rsidTr="000A3ACA">
        <w:trPr>
          <w:trHeight w:val="665"/>
          <w:jc w:val="center"/>
        </w:trPr>
        <w:tc>
          <w:tcPr>
            <w:tcW w:w="293" w:type="pct"/>
            <w:vAlign w:val="center"/>
          </w:tcPr>
          <w:p w14:paraId="7D3ED0DE" w14:textId="51831E26" w:rsidR="000A3ACA" w:rsidRDefault="000A3ACA" w:rsidP="00B3100B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03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FD3E0" w14:textId="1C3C5484" w:rsidR="000A3ACA" w:rsidRPr="001B35F3" w:rsidRDefault="000A3ACA" w:rsidP="00B3100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Dr. Mohd Zamrus Bin Mohd Ali</w:t>
            </w:r>
          </w:p>
        </w:tc>
        <w:tc>
          <w:tcPr>
            <w:tcW w:w="2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039A0" w14:textId="77777777" w:rsidR="000A3ACA" w:rsidRPr="001B35F3" w:rsidRDefault="000A3ACA" w:rsidP="00BC6727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Sejarah Tamadun Bangsa Yang Maju Dalam Sains Berdasarkan Manuskrip Kitab Tabaqat Al-Umam.</w:t>
            </w:r>
          </w:p>
        </w:tc>
        <w:tc>
          <w:tcPr>
            <w:tcW w:w="1215" w:type="pct"/>
            <w:vMerge/>
          </w:tcPr>
          <w:p w14:paraId="035EE76C" w14:textId="77777777" w:rsidR="000A3ACA" w:rsidRDefault="000A3ACA" w:rsidP="00B3100B"/>
        </w:tc>
      </w:tr>
      <w:tr w:rsidR="000A3ACA" w14:paraId="44EE6BEA" w14:textId="77777777" w:rsidTr="000A3ACA">
        <w:trPr>
          <w:trHeight w:val="710"/>
          <w:jc w:val="center"/>
        </w:trPr>
        <w:tc>
          <w:tcPr>
            <w:tcW w:w="293" w:type="pct"/>
            <w:vAlign w:val="center"/>
          </w:tcPr>
          <w:p w14:paraId="4BAE22E5" w14:textId="64EFAAD4" w:rsidR="000A3ACA" w:rsidRDefault="000A3ACA" w:rsidP="00B3100B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04</w:t>
            </w:r>
          </w:p>
        </w:tc>
        <w:tc>
          <w:tcPr>
            <w:tcW w:w="8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D863A" w14:textId="7D313C9F" w:rsidR="000A3ACA" w:rsidRPr="001B35F3" w:rsidRDefault="000A3ACA" w:rsidP="00B3100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Dr. Mohd Shukri Mohd Senin</w:t>
            </w:r>
          </w:p>
        </w:tc>
        <w:tc>
          <w:tcPr>
            <w:tcW w:w="26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35382" w14:textId="77777777" w:rsidR="000A3ACA" w:rsidRPr="001B35F3" w:rsidRDefault="000A3ACA" w:rsidP="00BC6727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Analisis Kaedah Pengajaran Dan Pembelajaran Iqra’ Secara Online Di Malaysia Menerusi Saluran Youtube.</w:t>
            </w:r>
          </w:p>
        </w:tc>
        <w:tc>
          <w:tcPr>
            <w:tcW w:w="1215" w:type="pct"/>
            <w:vMerge/>
          </w:tcPr>
          <w:p w14:paraId="5CF1D7BE" w14:textId="77777777" w:rsidR="000A3ACA" w:rsidRDefault="000A3ACA" w:rsidP="00B3100B"/>
        </w:tc>
      </w:tr>
      <w:tr w:rsidR="000A3ACA" w14:paraId="5014CED0" w14:textId="77777777" w:rsidTr="000A3ACA">
        <w:trPr>
          <w:jc w:val="center"/>
        </w:trPr>
        <w:tc>
          <w:tcPr>
            <w:tcW w:w="293" w:type="pct"/>
            <w:vAlign w:val="center"/>
          </w:tcPr>
          <w:p w14:paraId="09AECC53" w14:textId="2BD2B862" w:rsidR="000A3ACA" w:rsidRDefault="000A3ACA" w:rsidP="00B3100B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05</w:t>
            </w:r>
          </w:p>
        </w:tc>
        <w:tc>
          <w:tcPr>
            <w:tcW w:w="8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1373D" w14:textId="223A260E" w:rsidR="000A3ACA" w:rsidRPr="001B35F3" w:rsidRDefault="000A3ACA" w:rsidP="00B3100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Dr. Mohd Anuar Mamat</w:t>
            </w:r>
          </w:p>
        </w:tc>
        <w:tc>
          <w:tcPr>
            <w:tcW w:w="26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10E3A6" w14:textId="77777777" w:rsidR="000A3ACA" w:rsidRPr="001B35F3" w:rsidRDefault="000A3ACA" w:rsidP="00BC6727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Adab Guru Dan Murid Dalam Belajar Menurut Syeikh Muḥammad Khaṭīb Langgin:  Analisis Terhadap Kitab Dawā’ Al-Qulūb Min Al-‘Uyūb</w:t>
            </w:r>
          </w:p>
        </w:tc>
        <w:tc>
          <w:tcPr>
            <w:tcW w:w="1215" w:type="pct"/>
            <w:vMerge/>
          </w:tcPr>
          <w:p w14:paraId="35992B09" w14:textId="77777777" w:rsidR="000A3ACA" w:rsidRDefault="000A3ACA" w:rsidP="00B3100B"/>
        </w:tc>
      </w:tr>
      <w:tr w:rsidR="000A3ACA" w14:paraId="398D462F" w14:textId="77777777" w:rsidTr="000A3ACA">
        <w:trPr>
          <w:jc w:val="center"/>
        </w:trPr>
        <w:tc>
          <w:tcPr>
            <w:tcW w:w="293" w:type="pct"/>
            <w:vAlign w:val="center"/>
          </w:tcPr>
          <w:p w14:paraId="494ED389" w14:textId="254405FC" w:rsidR="000A3ACA" w:rsidRDefault="000A3ACA" w:rsidP="00B3100B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06</w:t>
            </w:r>
          </w:p>
        </w:tc>
        <w:tc>
          <w:tcPr>
            <w:tcW w:w="8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5FDAB" w14:textId="03B3D6CC" w:rsidR="000A3ACA" w:rsidRPr="001B35F3" w:rsidRDefault="000A3ACA" w:rsidP="00B3100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Dr. Siti Khadijah Binti Mohd Kamal</w:t>
            </w:r>
          </w:p>
        </w:tc>
        <w:tc>
          <w:tcPr>
            <w:tcW w:w="26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16D3A" w14:textId="77777777" w:rsidR="000A3ACA" w:rsidRPr="001B35F3" w:rsidRDefault="000A3ACA" w:rsidP="00BC6727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Penerapan Elemen Nilai Murni Dan Etika Dalam Pembelajaran Abad Ke-21 Dalam Kalangan Guru Pendidikan Islam Sekolah Rendah</w:t>
            </w:r>
          </w:p>
        </w:tc>
        <w:tc>
          <w:tcPr>
            <w:tcW w:w="1215" w:type="pct"/>
            <w:vMerge/>
          </w:tcPr>
          <w:p w14:paraId="4463890B" w14:textId="77777777" w:rsidR="000A3ACA" w:rsidRDefault="000A3ACA" w:rsidP="00B3100B"/>
        </w:tc>
      </w:tr>
      <w:tr w:rsidR="000A3ACA" w14:paraId="087C7422" w14:textId="77777777" w:rsidTr="000A3ACA">
        <w:trPr>
          <w:jc w:val="center"/>
        </w:trPr>
        <w:tc>
          <w:tcPr>
            <w:tcW w:w="293" w:type="pct"/>
            <w:vAlign w:val="center"/>
          </w:tcPr>
          <w:p w14:paraId="7BCA5515" w14:textId="313F7291" w:rsidR="000A3ACA" w:rsidRDefault="000A3ACA" w:rsidP="00B3100B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08</w:t>
            </w:r>
          </w:p>
        </w:tc>
        <w:tc>
          <w:tcPr>
            <w:tcW w:w="8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F08EF" w14:textId="0C584443" w:rsidR="000A3ACA" w:rsidRPr="001B35F3" w:rsidRDefault="000A3ACA" w:rsidP="00B3100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Mr. Muhammad Zulkifli Bin Nor Azib</w:t>
            </w:r>
          </w:p>
        </w:tc>
        <w:tc>
          <w:tcPr>
            <w:tcW w:w="26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66781" w14:textId="77777777" w:rsidR="000A3ACA" w:rsidRPr="001B35F3" w:rsidRDefault="000A3ACA" w:rsidP="00BC6727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Peranan Maqasid Al-Shari’ah Dalam Mendepani Pandemik Covid-19: Tinjauan Daripada Perspektif Majlis Fatwa Kebangsaan Dan Negeri-Negeri Di Malaysia</w:t>
            </w:r>
          </w:p>
        </w:tc>
        <w:tc>
          <w:tcPr>
            <w:tcW w:w="1215" w:type="pct"/>
            <w:vMerge/>
          </w:tcPr>
          <w:p w14:paraId="089CF555" w14:textId="77777777" w:rsidR="000A3ACA" w:rsidRDefault="000A3ACA" w:rsidP="00B3100B"/>
        </w:tc>
      </w:tr>
      <w:tr w:rsidR="000A3ACA" w14:paraId="37ABEDFD" w14:textId="77777777" w:rsidTr="000A3ACA">
        <w:trPr>
          <w:trHeight w:val="809"/>
          <w:jc w:val="center"/>
        </w:trPr>
        <w:tc>
          <w:tcPr>
            <w:tcW w:w="293" w:type="pct"/>
            <w:vAlign w:val="center"/>
          </w:tcPr>
          <w:p w14:paraId="297FE873" w14:textId="1272ED07" w:rsidR="000A3ACA" w:rsidRDefault="000A3ACA" w:rsidP="00B3100B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09</w:t>
            </w:r>
          </w:p>
        </w:tc>
        <w:tc>
          <w:tcPr>
            <w:tcW w:w="8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5466D" w14:textId="65F566BA" w:rsidR="000A3ACA" w:rsidRPr="001B35F3" w:rsidRDefault="000A3ACA" w:rsidP="00B3100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Mrs. Siti Samihah Binti Mohd Yusoff</w:t>
            </w:r>
          </w:p>
        </w:tc>
        <w:tc>
          <w:tcPr>
            <w:tcW w:w="26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BA01A" w14:textId="1C1A3E7B" w:rsidR="000A3ACA" w:rsidRPr="001B35F3" w:rsidRDefault="000A3ACA" w:rsidP="00BC6727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Cabaran Masyarakat Islam Dalam Melaksanakan Amalan Ibadah Ketika Pandemik Koronavirus</w:t>
            </w:r>
          </w:p>
        </w:tc>
        <w:tc>
          <w:tcPr>
            <w:tcW w:w="1215" w:type="pct"/>
            <w:vMerge/>
          </w:tcPr>
          <w:p w14:paraId="32E288EE" w14:textId="77777777" w:rsidR="000A3ACA" w:rsidRDefault="000A3ACA" w:rsidP="00B3100B"/>
        </w:tc>
      </w:tr>
      <w:tr w:rsidR="000A3ACA" w14:paraId="2E8664F7" w14:textId="77777777" w:rsidTr="000A3ACA">
        <w:trPr>
          <w:trHeight w:val="791"/>
          <w:jc w:val="center"/>
        </w:trPr>
        <w:tc>
          <w:tcPr>
            <w:tcW w:w="293" w:type="pct"/>
            <w:tcBorders>
              <w:bottom w:val="single" w:sz="4" w:space="0" w:color="auto"/>
            </w:tcBorders>
            <w:vAlign w:val="center"/>
          </w:tcPr>
          <w:p w14:paraId="59D5C4BC" w14:textId="7E370C83" w:rsidR="000A3ACA" w:rsidRDefault="000A3ACA" w:rsidP="00B3100B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10</w:t>
            </w:r>
          </w:p>
        </w:tc>
        <w:tc>
          <w:tcPr>
            <w:tcW w:w="8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93CE8" w14:textId="082B3FB1" w:rsidR="000A3ACA" w:rsidRPr="001B35F3" w:rsidRDefault="000A3ACA" w:rsidP="00B3100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Dr. Muhamad Zuhaili Bin Saiman</w:t>
            </w:r>
          </w:p>
        </w:tc>
        <w:tc>
          <w:tcPr>
            <w:tcW w:w="26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27D9A" w14:textId="1FE4FCC7" w:rsidR="000A3ACA" w:rsidRPr="001B35F3" w:rsidRDefault="000A3ACA" w:rsidP="00BC6727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 xml:space="preserve">Implimentasi Muwa’adah Dalam Urusniaga Emas Fizikal Secara Easy Payment Purchase </w:t>
            </w:r>
          </w:p>
        </w:tc>
        <w:tc>
          <w:tcPr>
            <w:tcW w:w="1215" w:type="pct"/>
            <w:vMerge/>
          </w:tcPr>
          <w:p w14:paraId="710A2DA7" w14:textId="77777777" w:rsidR="000A3ACA" w:rsidRDefault="000A3ACA" w:rsidP="00B3100B"/>
        </w:tc>
      </w:tr>
      <w:tr w:rsidR="000A3ACA" w14:paraId="3C6BFA16" w14:textId="77777777" w:rsidTr="000A3ACA">
        <w:trPr>
          <w:trHeight w:val="791"/>
          <w:jc w:val="center"/>
        </w:trPr>
        <w:tc>
          <w:tcPr>
            <w:tcW w:w="293" w:type="pct"/>
            <w:tcBorders>
              <w:top w:val="single" w:sz="4" w:space="0" w:color="auto"/>
            </w:tcBorders>
            <w:vAlign w:val="center"/>
          </w:tcPr>
          <w:p w14:paraId="211D6A6C" w14:textId="70CA0D90" w:rsidR="000A3ACA" w:rsidRPr="001B35F3" w:rsidRDefault="000A3ACA" w:rsidP="00B3100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0A3ACA">
              <w:rPr>
                <w:sz w:val="24"/>
                <w:szCs w:val="24"/>
              </w:rPr>
              <w:t>M027</w:t>
            </w:r>
            <w:r w:rsidRPr="000A3ACA">
              <w:rPr>
                <w:sz w:val="24"/>
                <w:szCs w:val="24"/>
              </w:rPr>
              <w:tab/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88096" w14:textId="32548DA0" w:rsidR="000A3ACA" w:rsidRPr="001B35F3" w:rsidRDefault="000A3ACA" w:rsidP="00B3100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A3ACA">
              <w:rPr>
                <w:sz w:val="24"/>
                <w:szCs w:val="24"/>
              </w:rPr>
              <w:t>Mr. Moh Muhtador</w:t>
            </w:r>
            <w:r w:rsidRPr="000A3ACA">
              <w:rPr>
                <w:sz w:val="24"/>
                <w:szCs w:val="24"/>
              </w:rPr>
              <w:tab/>
            </w:r>
          </w:p>
        </w:tc>
        <w:tc>
          <w:tcPr>
            <w:tcW w:w="2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CF949" w14:textId="6F4B6243" w:rsidR="000A3ACA" w:rsidRPr="000A3ACA" w:rsidRDefault="000A3ACA" w:rsidP="000A3ACA">
            <w:pPr>
              <w:rPr>
                <w:sz w:val="24"/>
                <w:szCs w:val="24"/>
              </w:rPr>
            </w:pPr>
            <w:r w:rsidRPr="000A3ACA">
              <w:rPr>
                <w:sz w:val="24"/>
                <w:szCs w:val="24"/>
              </w:rPr>
              <w:t xml:space="preserve">Praktik Keberagamaan Pesantren di Pantura: Negosiasi, Refleksi dan Adaptasi </w:t>
            </w:r>
            <w:r w:rsidR="00141D94">
              <w:rPr>
                <w:sz w:val="24"/>
                <w:szCs w:val="24"/>
              </w:rPr>
              <w:t>P</w:t>
            </w:r>
            <w:r w:rsidRPr="000A3ACA">
              <w:rPr>
                <w:sz w:val="24"/>
                <w:szCs w:val="24"/>
              </w:rPr>
              <w:t>ada Masa Pandemik Covid-19</w:t>
            </w:r>
          </w:p>
          <w:p w14:paraId="0FB9BBAF" w14:textId="77777777" w:rsidR="000A3ACA" w:rsidRPr="000A3ACA" w:rsidRDefault="000A3ACA" w:rsidP="00BC6727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15" w:type="pct"/>
            <w:vMerge/>
          </w:tcPr>
          <w:p w14:paraId="6361DD19" w14:textId="77777777" w:rsidR="000A3ACA" w:rsidRDefault="000A3ACA" w:rsidP="00B3100B"/>
        </w:tc>
      </w:tr>
    </w:tbl>
    <w:p w14:paraId="0CFEC55F" w14:textId="48ED9717" w:rsidR="00ED6948" w:rsidRDefault="00F273B3" w:rsidP="00ED6948">
      <w:pPr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  <w:r w:rsidR="00ED6948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 xml:space="preserve">6 OCTOBER 2021 - </w:t>
      </w:r>
      <w:r w:rsidR="00ED6948" w:rsidRPr="00BC6727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PARALLEL #1, ROOM #2</w:t>
      </w:r>
      <w:r w:rsidR="00ED6948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(BAHASA MELAYU)</w:t>
      </w:r>
    </w:p>
    <w:p w14:paraId="314C4BEE" w14:textId="709B23E4" w:rsidR="0069249A" w:rsidRDefault="0069249A" w:rsidP="009E7349">
      <w:pPr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TIME: 1100 – 1300</w:t>
      </w:r>
      <w:r w:rsidR="00DB162F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(Malaysia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920"/>
        <w:gridCol w:w="3388"/>
        <w:gridCol w:w="7882"/>
        <w:gridCol w:w="3198"/>
      </w:tblGrid>
      <w:tr w:rsidR="0069249A" w14:paraId="53AD6131" w14:textId="77777777" w:rsidTr="009C4DC8">
        <w:trPr>
          <w:trHeight w:val="458"/>
          <w:jc w:val="center"/>
        </w:trPr>
        <w:tc>
          <w:tcPr>
            <w:tcW w:w="139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11FEEA04" w14:textId="77777777" w:rsidR="0069249A" w:rsidRDefault="0069249A" w:rsidP="00ED6948"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60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B6458BE" w14:textId="03EE0FC7" w:rsidR="0069249A" w:rsidRPr="00D11500" w:rsidRDefault="0069249A" w:rsidP="00ED694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11500"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DR. </w:t>
            </w:r>
            <w:r w:rsidRPr="00D11500">
              <w:rPr>
                <w:rFonts w:cstheme="minorHAnsi"/>
                <w:b/>
                <w:bCs/>
                <w:sz w:val="24"/>
                <w:szCs w:val="24"/>
              </w:rPr>
              <w:t xml:space="preserve"> ZAINORA DAUD</w:t>
            </w:r>
          </w:p>
        </w:tc>
      </w:tr>
      <w:tr w:rsidR="0069249A" w14:paraId="66945C4A" w14:textId="77777777" w:rsidTr="009C4DC8">
        <w:trPr>
          <w:trHeight w:val="530"/>
          <w:jc w:val="center"/>
        </w:trPr>
        <w:tc>
          <w:tcPr>
            <w:tcW w:w="1399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0306A0B0" w14:textId="77777777" w:rsidR="0069249A" w:rsidRDefault="0069249A" w:rsidP="00ED6948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HOST</w:t>
            </w:r>
          </w:p>
        </w:tc>
        <w:tc>
          <w:tcPr>
            <w:tcW w:w="360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304F203C" w14:textId="2FE3AB49" w:rsidR="0069249A" w:rsidRPr="007E16A5" w:rsidRDefault="007E16A5" w:rsidP="00ED6948">
            <w:pPr>
              <w:jc w:val="center"/>
              <w:rPr>
                <w:b/>
                <w:bCs/>
              </w:rPr>
            </w:pPr>
            <w:r w:rsidRPr="007E16A5">
              <w:rPr>
                <w:rFonts w:cstheme="minorHAnsi"/>
                <w:b/>
                <w:bCs/>
                <w:sz w:val="24"/>
                <w:szCs w:val="24"/>
              </w:rPr>
              <w:t>DR. NUR SAADAH BT HAMISAN@KHAIR</w:t>
            </w:r>
            <w:r w:rsidR="009D4B52">
              <w:rPr>
                <w:rFonts w:cstheme="minorHAnsi"/>
                <w:b/>
                <w:bCs/>
                <w:sz w:val="24"/>
                <w:szCs w:val="24"/>
              </w:rPr>
              <w:t xml:space="preserve"> (+6013-2223146)</w:t>
            </w:r>
          </w:p>
        </w:tc>
      </w:tr>
      <w:tr w:rsidR="0069249A" w14:paraId="49894C56" w14:textId="77777777" w:rsidTr="00CC6F7F">
        <w:trPr>
          <w:trHeight w:val="692"/>
          <w:jc w:val="center"/>
        </w:trPr>
        <w:tc>
          <w:tcPr>
            <w:tcW w:w="139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4A56017" w14:textId="77777777" w:rsidR="0069249A" w:rsidRPr="00A15E4B" w:rsidRDefault="0069249A" w:rsidP="00ED6948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RESENTERS’ NAME</w:t>
            </w:r>
          </w:p>
        </w:tc>
        <w:tc>
          <w:tcPr>
            <w:tcW w:w="2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764510F" w14:textId="77777777" w:rsidR="0069249A" w:rsidRPr="00A15E4B" w:rsidRDefault="0069249A" w:rsidP="00ED6948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TITLE OF PAPER</w:t>
            </w:r>
          </w:p>
        </w:tc>
        <w:tc>
          <w:tcPr>
            <w:tcW w:w="1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2ABDAC57" w14:textId="77777777" w:rsidR="0069249A" w:rsidRPr="00A15E4B" w:rsidRDefault="0069249A" w:rsidP="00ED694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AUTAN / LINK</w:t>
            </w:r>
          </w:p>
        </w:tc>
      </w:tr>
      <w:tr w:rsidR="0069249A" w14:paraId="7F807289" w14:textId="77777777" w:rsidTr="00CC6F7F">
        <w:trPr>
          <w:jc w:val="center"/>
        </w:trPr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26B11" w14:textId="061CFC92" w:rsidR="0069249A" w:rsidRDefault="0069249A" w:rsidP="00ED6948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14</w:t>
            </w:r>
          </w:p>
        </w:tc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22D44" w14:textId="6331BC98" w:rsidR="0069249A" w:rsidRPr="001B35F3" w:rsidRDefault="0069249A" w:rsidP="00ED694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Dr. Amnah Zanariah Binti Abd Razak</w:t>
            </w:r>
          </w:p>
        </w:tc>
        <w:tc>
          <w:tcPr>
            <w:tcW w:w="2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F451F" w14:textId="77777777" w:rsidR="0069249A" w:rsidRPr="001B35F3" w:rsidRDefault="0069249A" w:rsidP="00ED694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Kertas Konsep Pembangunan Modul Kesejahteraan Pintar Dan Berbakat  (Qalbun Salim) Bagi Isu Kebimbangan Sosial Dalam Kalangan  Pelajar Pintar Berbakat Muslim Di Kolej Genius Insan</w:t>
            </w:r>
          </w:p>
        </w:tc>
        <w:tc>
          <w:tcPr>
            <w:tcW w:w="1040" w:type="pct"/>
            <w:vMerge w:val="restart"/>
            <w:vAlign w:val="center"/>
          </w:tcPr>
          <w:p w14:paraId="07406468" w14:textId="7C2C8386" w:rsidR="0069249A" w:rsidRPr="001773F3" w:rsidRDefault="0069249A" w:rsidP="00ED694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1773F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ARALLEL SESSION 1</w:t>
            </w:r>
          </w:p>
          <w:p w14:paraId="4C5892FE" w14:textId="7664DF66" w:rsidR="0069249A" w:rsidRPr="001773F3" w:rsidRDefault="0069249A" w:rsidP="00ED694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1773F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ROOM 2</w:t>
            </w:r>
          </w:p>
          <w:p w14:paraId="7D0BF05D" w14:textId="77777777" w:rsidR="0069249A" w:rsidRPr="00452B43" w:rsidRDefault="0069249A" w:rsidP="00ED694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175E4A06" w14:textId="77777777" w:rsidR="0069249A" w:rsidRDefault="0069249A" w:rsidP="00ED6948">
            <w:pPr>
              <w:jc w:val="center"/>
            </w:pPr>
            <w:r>
              <w:t>Join Zoom Meeting</w:t>
            </w:r>
          </w:p>
          <w:p w14:paraId="174A7BE2" w14:textId="684F90DF" w:rsidR="0069249A" w:rsidRDefault="006307A1" w:rsidP="00ED6948">
            <w:pPr>
              <w:jc w:val="center"/>
            </w:pPr>
            <w:hyperlink r:id="rId10" w:history="1">
              <w:r w:rsidR="0069249A" w:rsidRPr="007774E6">
                <w:rPr>
                  <w:rStyle w:val="Hyperlink"/>
                </w:rPr>
                <w:t>https://usim-edu-my.zoom.us/j/8067184508</w:t>
              </w:r>
            </w:hyperlink>
          </w:p>
          <w:p w14:paraId="1F7F4D51" w14:textId="77777777" w:rsidR="0069249A" w:rsidRDefault="0069249A" w:rsidP="00ED6948">
            <w:pPr>
              <w:jc w:val="center"/>
            </w:pPr>
          </w:p>
          <w:p w14:paraId="71C5E973" w14:textId="7CBC155E" w:rsidR="0069249A" w:rsidRDefault="0069249A" w:rsidP="00ED6948">
            <w:pPr>
              <w:jc w:val="center"/>
            </w:pPr>
            <w:r>
              <w:t>Meeting ID: 806 718 4508</w:t>
            </w:r>
          </w:p>
          <w:p w14:paraId="0D6F3CE9" w14:textId="568CC31D" w:rsidR="0069249A" w:rsidRPr="00A15E4B" w:rsidRDefault="00A3634E" w:rsidP="00ED6948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11488" behindDoc="0" locked="0" layoutInCell="1" allowOverlap="1" wp14:anchorId="74156DCE" wp14:editId="26E779CC">
                  <wp:simplePos x="0" y="0"/>
                  <wp:positionH relativeFrom="column">
                    <wp:posOffset>678815</wp:posOffset>
                  </wp:positionH>
                  <wp:positionV relativeFrom="paragraph">
                    <wp:posOffset>294005</wp:posOffset>
                  </wp:positionV>
                  <wp:extent cx="577850" cy="325120"/>
                  <wp:effectExtent l="0" t="0" r="0" b="0"/>
                  <wp:wrapNone/>
                  <wp:docPr id="23" name="Picture 2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9249A">
              <w:t>Password: 453617</w:t>
            </w:r>
          </w:p>
        </w:tc>
      </w:tr>
      <w:tr w:rsidR="0069249A" w14:paraId="342DDF76" w14:textId="77777777" w:rsidTr="009C4DC8">
        <w:trPr>
          <w:trHeight w:val="782"/>
          <w:jc w:val="center"/>
        </w:trPr>
        <w:tc>
          <w:tcPr>
            <w:tcW w:w="299" w:type="pct"/>
            <w:vAlign w:val="center"/>
          </w:tcPr>
          <w:p w14:paraId="7DB6FE68" w14:textId="04A17754" w:rsidR="0069249A" w:rsidRDefault="0069249A" w:rsidP="00ED6948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15</w:t>
            </w:r>
          </w:p>
        </w:tc>
        <w:tc>
          <w:tcPr>
            <w:tcW w:w="11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AD9BC" w14:textId="1E06C432" w:rsidR="0069249A" w:rsidRPr="001B35F3" w:rsidRDefault="0069249A" w:rsidP="00ED694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Mr. Mohd Azrin Wahid</w:t>
            </w:r>
          </w:p>
        </w:tc>
        <w:tc>
          <w:tcPr>
            <w:tcW w:w="25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FE82D" w14:textId="7D9361F7" w:rsidR="0069249A" w:rsidRPr="001B35F3" w:rsidRDefault="0069249A" w:rsidP="009E7349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Persepsi Wargamaya Terhadap Naratif I</w:t>
            </w:r>
            <w:r w:rsidR="009E7349">
              <w:rPr>
                <w:rFonts w:cstheme="minorHAnsi"/>
                <w:sz w:val="24"/>
                <w:szCs w:val="24"/>
              </w:rPr>
              <w:t>CERD</w:t>
            </w:r>
            <w:r w:rsidRPr="001B35F3">
              <w:rPr>
                <w:rFonts w:cstheme="minorHAnsi"/>
                <w:sz w:val="24"/>
                <w:szCs w:val="24"/>
              </w:rPr>
              <w:t xml:space="preserve"> Di Dalam Portal Malaysiakini.Com</w:t>
            </w:r>
          </w:p>
        </w:tc>
        <w:tc>
          <w:tcPr>
            <w:tcW w:w="1040" w:type="pct"/>
            <w:vMerge/>
          </w:tcPr>
          <w:p w14:paraId="2F8C4B34" w14:textId="77777777" w:rsidR="0069249A" w:rsidRDefault="0069249A" w:rsidP="00ED6948"/>
        </w:tc>
      </w:tr>
      <w:tr w:rsidR="0069249A" w14:paraId="79E42C71" w14:textId="77777777" w:rsidTr="00CC6F7F">
        <w:trPr>
          <w:jc w:val="center"/>
        </w:trPr>
        <w:tc>
          <w:tcPr>
            <w:tcW w:w="299" w:type="pct"/>
            <w:vAlign w:val="center"/>
          </w:tcPr>
          <w:p w14:paraId="5EE275FA" w14:textId="2E016CC7" w:rsidR="0069249A" w:rsidRDefault="0069249A" w:rsidP="00ED6948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16</w:t>
            </w:r>
          </w:p>
        </w:tc>
        <w:tc>
          <w:tcPr>
            <w:tcW w:w="11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D4D5EE" w14:textId="2F496701" w:rsidR="0069249A" w:rsidRPr="001B35F3" w:rsidRDefault="0069249A" w:rsidP="00ED694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Mrs. Siti Khadizah Binti Kaimin</w:t>
            </w:r>
          </w:p>
        </w:tc>
        <w:tc>
          <w:tcPr>
            <w:tcW w:w="25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FEAB1" w14:textId="77777777" w:rsidR="0069249A" w:rsidRPr="001B35F3" w:rsidRDefault="0069249A" w:rsidP="00ED694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 xml:space="preserve">Masalah Dan Cabaran Guru Tahfiz Dalam  Pelaksanaan Pengajaran Tahfiz Model Ulul Albab Sekolah Menengah Di Kementerian Pelajaran Malaysia </w:t>
            </w:r>
          </w:p>
        </w:tc>
        <w:tc>
          <w:tcPr>
            <w:tcW w:w="1040" w:type="pct"/>
            <w:vMerge/>
          </w:tcPr>
          <w:p w14:paraId="046A379D" w14:textId="77777777" w:rsidR="0069249A" w:rsidRDefault="0069249A" w:rsidP="00ED6948"/>
        </w:tc>
      </w:tr>
      <w:tr w:rsidR="0069249A" w14:paraId="0977B6DF" w14:textId="77777777" w:rsidTr="009C4DC8">
        <w:trPr>
          <w:trHeight w:val="782"/>
          <w:jc w:val="center"/>
        </w:trPr>
        <w:tc>
          <w:tcPr>
            <w:tcW w:w="299" w:type="pct"/>
            <w:vAlign w:val="center"/>
          </w:tcPr>
          <w:p w14:paraId="4189E3E9" w14:textId="2E281CB9" w:rsidR="0069249A" w:rsidRDefault="0069249A" w:rsidP="00ED6948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19</w:t>
            </w:r>
          </w:p>
        </w:tc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93B08" w14:textId="4487F0A7" w:rsidR="0069249A" w:rsidRPr="001B35F3" w:rsidRDefault="0069249A" w:rsidP="00ED694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Dr. Syed Muhammad Adib Termizi Bin Ahmad Al Jafari</w:t>
            </w:r>
          </w:p>
        </w:tc>
        <w:tc>
          <w:tcPr>
            <w:tcW w:w="2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A967F" w14:textId="77777777" w:rsidR="0069249A" w:rsidRPr="001B35F3" w:rsidRDefault="0069249A" w:rsidP="00ED694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Garis Panduan Al-Quran Dalam Penjagaan Maruah Bagi Para Isteri-Isteri Nabi: Sebuah Tauladan Bagi Pendakwah Wanita</w:t>
            </w:r>
          </w:p>
        </w:tc>
        <w:tc>
          <w:tcPr>
            <w:tcW w:w="1040" w:type="pct"/>
            <w:vMerge/>
          </w:tcPr>
          <w:p w14:paraId="39EE63CE" w14:textId="77777777" w:rsidR="0069249A" w:rsidRDefault="0069249A" w:rsidP="00ED6948"/>
        </w:tc>
      </w:tr>
      <w:tr w:rsidR="0069249A" w14:paraId="1FE8CEF9" w14:textId="77777777" w:rsidTr="009C4DC8">
        <w:trPr>
          <w:trHeight w:val="827"/>
          <w:jc w:val="center"/>
        </w:trPr>
        <w:tc>
          <w:tcPr>
            <w:tcW w:w="299" w:type="pct"/>
            <w:vAlign w:val="center"/>
          </w:tcPr>
          <w:p w14:paraId="50AF451B" w14:textId="71879BBB" w:rsidR="0069249A" w:rsidRDefault="0069249A" w:rsidP="00ED6948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20</w:t>
            </w:r>
          </w:p>
        </w:tc>
        <w:tc>
          <w:tcPr>
            <w:tcW w:w="11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AEA35" w14:textId="0AEE42DC" w:rsidR="0069249A" w:rsidRPr="001B35F3" w:rsidRDefault="0069249A" w:rsidP="00ED694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 xml:space="preserve">Mrs. Farisha Irwayu Binti Abdullah </w:t>
            </w:r>
          </w:p>
        </w:tc>
        <w:tc>
          <w:tcPr>
            <w:tcW w:w="25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7E572" w14:textId="77777777" w:rsidR="0069249A" w:rsidRPr="001B35F3" w:rsidRDefault="0069249A" w:rsidP="00ED694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Wabak Penyakit Covid-19 Berakhir Dengan Kemunculan Bintang Thurayya (Pleiades)?</w:t>
            </w:r>
          </w:p>
        </w:tc>
        <w:tc>
          <w:tcPr>
            <w:tcW w:w="1040" w:type="pct"/>
            <w:vMerge/>
          </w:tcPr>
          <w:p w14:paraId="011BBB30" w14:textId="77777777" w:rsidR="0069249A" w:rsidRDefault="0069249A" w:rsidP="00ED6948"/>
        </w:tc>
      </w:tr>
      <w:tr w:rsidR="0069249A" w14:paraId="00090495" w14:textId="77777777" w:rsidTr="00CC6F7F">
        <w:trPr>
          <w:trHeight w:val="893"/>
          <w:jc w:val="center"/>
        </w:trPr>
        <w:tc>
          <w:tcPr>
            <w:tcW w:w="299" w:type="pct"/>
            <w:vAlign w:val="center"/>
          </w:tcPr>
          <w:p w14:paraId="4158E936" w14:textId="20399052" w:rsidR="0069249A" w:rsidRDefault="0069249A" w:rsidP="00ED6948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21</w:t>
            </w:r>
          </w:p>
        </w:tc>
        <w:tc>
          <w:tcPr>
            <w:tcW w:w="11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7A39C" w14:textId="3735A64C" w:rsidR="0069249A" w:rsidRPr="001B35F3" w:rsidRDefault="0069249A" w:rsidP="00ED694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Dr. Nur Saadah Bt Hamisan@Khair</w:t>
            </w:r>
          </w:p>
        </w:tc>
        <w:tc>
          <w:tcPr>
            <w:tcW w:w="25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4C5184" w14:textId="77777777" w:rsidR="0069249A" w:rsidRPr="001B35F3" w:rsidRDefault="0069249A" w:rsidP="00ED694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 xml:space="preserve">Persepsi Penjawat Awam Terhadap Peranan Gender Dalam Melaksanakan Tanggungjawab Keluarga  </w:t>
            </w:r>
          </w:p>
        </w:tc>
        <w:tc>
          <w:tcPr>
            <w:tcW w:w="1040" w:type="pct"/>
            <w:vMerge/>
          </w:tcPr>
          <w:p w14:paraId="32F1C46B" w14:textId="77777777" w:rsidR="0069249A" w:rsidRDefault="0069249A" w:rsidP="00ED6948"/>
        </w:tc>
      </w:tr>
      <w:tr w:rsidR="0069249A" w14:paraId="65A7CFBF" w14:textId="77777777" w:rsidTr="009C4DC8">
        <w:trPr>
          <w:trHeight w:val="710"/>
          <w:jc w:val="center"/>
        </w:trPr>
        <w:tc>
          <w:tcPr>
            <w:tcW w:w="299" w:type="pct"/>
            <w:vAlign w:val="center"/>
          </w:tcPr>
          <w:p w14:paraId="75017515" w14:textId="73FC5AA0" w:rsidR="0069249A" w:rsidRDefault="0069249A" w:rsidP="00ED6948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22</w:t>
            </w:r>
          </w:p>
        </w:tc>
        <w:tc>
          <w:tcPr>
            <w:tcW w:w="11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5A63B" w14:textId="30A63998" w:rsidR="0069249A" w:rsidRPr="001B35F3" w:rsidRDefault="0069249A" w:rsidP="00ED694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Mr. Khairi Bin Jalalluddin</w:t>
            </w:r>
          </w:p>
        </w:tc>
        <w:tc>
          <w:tcPr>
            <w:tcW w:w="25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719CD" w14:textId="77777777" w:rsidR="0069249A" w:rsidRPr="001B35F3" w:rsidRDefault="0069249A" w:rsidP="00ED694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Teori Kewujudan Alam &amp; Manusia Dari Perspektif Sarjana Islam Kontemporari</w:t>
            </w:r>
          </w:p>
        </w:tc>
        <w:tc>
          <w:tcPr>
            <w:tcW w:w="1040" w:type="pct"/>
            <w:vMerge/>
          </w:tcPr>
          <w:p w14:paraId="1BD21622" w14:textId="77777777" w:rsidR="0069249A" w:rsidRDefault="0069249A" w:rsidP="00ED6948"/>
        </w:tc>
      </w:tr>
      <w:tr w:rsidR="0069249A" w14:paraId="33BD4A27" w14:textId="77777777" w:rsidTr="009C4DC8">
        <w:trPr>
          <w:trHeight w:val="710"/>
          <w:jc w:val="center"/>
        </w:trPr>
        <w:tc>
          <w:tcPr>
            <w:tcW w:w="299" w:type="pct"/>
            <w:vAlign w:val="center"/>
          </w:tcPr>
          <w:p w14:paraId="71D9B178" w14:textId="65944284" w:rsidR="0069249A" w:rsidRDefault="0069249A" w:rsidP="00ED6948">
            <w:pPr>
              <w:spacing w:line="276" w:lineRule="auto"/>
              <w:jc w:val="center"/>
            </w:pPr>
            <w:r w:rsidRPr="001B35F3">
              <w:rPr>
                <w:rFonts w:cstheme="minorHAnsi"/>
                <w:sz w:val="24"/>
                <w:szCs w:val="24"/>
              </w:rPr>
              <w:t>M023</w:t>
            </w:r>
          </w:p>
        </w:tc>
        <w:tc>
          <w:tcPr>
            <w:tcW w:w="11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A35B0" w14:textId="632A3731" w:rsidR="0069249A" w:rsidRPr="001B35F3" w:rsidRDefault="0069249A" w:rsidP="00ED694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Mr. Mohamad Redha Bin Mohamad</w:t>
            </w:r>
          </w:p>
        </w:tc>
        <w:tc>
          <w:tcPr>
            <w:tcW w:w="25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6A8CC3" w14:textId="66841AF7" w:rsidR="0069249A" w:rsidRPr="001B35F3" w:rsidRDefault="0069249A" w:rsidP="00ED6948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B35F3">
              <w:rPr>
                <w:rFonts w:cstheme="minorHAnsi"/>
                <w:sz w:val="24"/>
                <w:szCs w:val="24"/>
              </w:rPr>
              <w:t>Periwayatan Imam Ḥasan Al-Baṣrī Dalam Qirā’āt Shādh: Analisis Terhadap Surah Al-Wāqi‘ah</w:t>
            </w:r>
          </w:p>
        </w:tc>
        <w:tc>
          <w:tcPr>
            <w:tcW w:w="1040" w:type="pct"/>
            <w:vMerge/>
          </w:tcPr>
          <w:p w14:paraId="0B9023E2" w14:textId="77777777" w:rsidR="0069249A" w:rsidRDefault="0069249A" w:rsidP="00ED6948"/>
        </w:tc>
      </w:tr>
    </w:tbl>
    <w:p w14:paraId="58149E88" w14:textId="2A12A9CA" w:rsidR="009C4DC8" w:rsidRDefault="009C4DC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C99B7B2" w14:textId="715BC3B4" w:rsidR="005A37EE" w:rsidRDefault="00264F7D" w:rsidP="00BB3454">
      <w:pPr>
        <w:jc w:val="center"/>
        <w:rPr>
          <w:b/>
          <w:bCs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 xml:space="preserve">6 OCTOBER 2021 - </w:t>
      </w:r>
      <w:r w:rsidRPr="00264F7D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PARALLEL #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1</w:t>
      </w:r>
      <w:r w:rsidRPr="00264F7D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, ROOM #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3</w:t>
      </w:r>
      <w:r w:rsidRPr="00264F7D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(</w:t>
      </w:r>
      <w:r w:rsidR="005A37EE">
        <w:rPr>
          <w:b/>
          <w:bCs/>
          <w:sz w:val="28"/>
          <w:szCs w:val="28"/>
        </w:rPr>
        <w:t>ARABIC</w:t>
      </w:r>
      <w:r>
        <w:rPr>
          <w:b/>
          <w:bCs/>
          <w:sz w:val="28"/>
          <w:szCs w:val="28"/>
        </w:rPr>
        <w:t>)</w:t>
      </w:r>
    </w:p>
    <w:p w14:paraId="14F235E2" w14:textId="1A107CB9" w:rsidR="0069249A" w:rsidRDefault="0069249A" w:rsidP="00DB162F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IME: </w:t>
      </w:r>
      <w:r w:rsidR="00DB162F">
        <w:rPr>
          <w:b/>
          <w:bCs/>
          <w:sz w:val="28"/>
          <w:szCs w:val="28"/>
        </w:rPr>
        <w:t>0</w:t>
      </w:r>
      <w:r w:rsidR="00C410B0">
        <w:rPr>
          <w:b/>
          <w:bCs/>
          <w:sz w:val="28"/>
          <w:szCs w:val="28"/>
        </w:rPr>
        <w:t>11</w:t>
      </w:r>
      <w:r>
        <w:rPr>
          <w:b/>
          <w:bCs/>
          <w:sz w:val="28"/>
          <w:szCs w:val="28"/>
        </w:rPr>
        <w:t xml:space="preserve">00 </w:t>
      </w:r>
      <w:r w:rsidR="00DB162F">
        <w:rPr>
          <w:b/>
          <w:bCs/>
          <w:sz w:val="28"/>
          <w:szCs w:val="28"/>
        </w:rPr>
        <w:t>–</w:t>
      </w:r>
      <w:r>
        <w:rPr>
          <w:b/>
          <w:bCs/>
          <w:sz w:val="28"/>
          <w:szCs w:val="28"/>
        </w:rPr>
        <w:t xml:space="preserve"> 1</w:t>
      </w:r>
      <w:r w:rsidR="00C410B0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>00</w:t>
      </w:r>
      <w:r w:rsidR="00DB162F">
        <w:rPr>
          <w:b/>
          <w:bCs/>
          <w:sz w:val="28"/>
          <w:szCs w:val="28"/>
        </w:rPr>
        <w:t xml:space="preserve"> (Malaysia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832"/>
        <w:gridCol w:w="9"/>
        <w:gridCol w:w="3358"/>
        <w:gridCol w:w="9"/>
        <w:gridCol w:w="7860"/>
        <w:gridCol w:w="95"/>
        <w:gridCol w:w="3225"/>
      </w:tblGrid>
      <w:tr w:rsidR="000B13CE" w14:paraId="70C2E309" w14:textId="77777777" w:rsidTr="00CC6F7F">
        <w:trPr>
          <w:trHeight w:val="458"/>
          <w:jc w:val="center"/>
        </w:trPr>
        <w:tc>
          <w:tcPr>
            <w:tcW w:w="1367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46D92693" w14:textId="77777777" w:rsidR="000B13CE" w:rsidRDefault="000B13CE" w:rsidP="00264F7D"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63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13A9B64A" w14:textId="3B60206D" w:rsidR="000B13CE" w:rsidRPr="00945FF2" w:rsidRDefault="00DB162F" w:rsidP="00DB162F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TUAN</w:t>
            </w:r>
            <w:r w:rsidR="000B13CE" w:rsidRPr="00945FF2">
              <w:rPr>
                <w:rFonts w:cstheme="minorHAnsi"/>
                <w:b/>
                <w:bCs/>
                <w:sz w:val="24"/>
                <w:szCs w:val="24"/>
              </w:rPr>
              <w:t xml:space="preserve"> SYED A</w:t>
            </w:r>
            <w:r>
              <w:rPr>
                <w:rFonts w:cstheme="minorHAnsi"/>
                <w:b/>
                <w:bCs/>
                <w:sz w:val="24"/>
                <w:szCs w:val="24"/>
              </w:rPr>
              <w:t>HMAD TARMIZI SYED OMAR</w:t>
            </w:r>
          </w:p>
        </w:tc>
      </w:tr>
      <w:tr w:rsidR="000B13CE" w14:paraId="0C1E9460" w14:textId="77777777" w:rsidTr="00CC6F7F">
        <w:trPr>
          <w:trHeight w:val="440"/>
          <w:jc w:val="center"/>
        </w:trPr>
        <w:tc>
          <w:tcPr>
            <w:tcW w:w="1367" w:type="pct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57858AF2" w14:textId="77777777" w:rsidR="000B13CE" w:rsidRDefault="000B13CE" w:rsidP="00264F7D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HOST</w:t>
            </w:r>
          </w:p>
        </w:tc>
        <w:tc>
          <w:tcPr>
            <w:tcW w:w="363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393046F2" w14:textId="4EF5F9A1" w:rsidR="000B13CE" w:rsidRPr="0094585A" w:rsidRDefault="000B13CE" w:rsidP="00264F7D">
            <w:pPr>
              <w:jc w:val="center"/>
              <w:rPr>
                <w:b/>
                <w:bCs/>
              </w:rPr>
            </w:pPr>
            <w:r w:rsidRPr="0094585A">
              <w:rPr>
                <w:b/>
                <w:bCs/>
                <w:sz w:val="24"/>
                <w:szCs w:val="24"/>
              </w:rPr>
              <w:t>DR</w:t>
            </w:r>
            <w:r>
              <w:rPr>
                <w:b/>
                <w:bCs/>
                <w:sz w:val="24"/>
                <w:szCs w:val="24"/>
              </w:rPr>
              <w:t>.</w:t>
            </w:r>
            <w:r w:rsidRPr="0094585A">
              <w:rPr>
                <w:b/>
                <w:bCs/>
                <w:sz w:val="24"/>
                <w:szCs w:val="24"/>
              </w:rPr>
              <w:t xml:space="preserve"> HELIMY ARIS</w:t>
            </w:r>
            <w:r w:rsidR="009D4B52">
              <w:rPr>
                <w:b/>
                <w:bCs/>
                <w:sz w:val="24"/>
                <w:szCs w:val="24"/>
              </w:rPr>
              <w:t xml:space="preserve"> (+601</w:t>
            </w:r>
            <w:r w:rsidR="009E1B2C">
              <w:rPr>
                <w:b/>
                <w:bCs/>
                <w:sz w:val="24"/>
                <w:szCs w:val="24"/>
              </w:rPr>
              <w:t>6-6596824)</w:t>
            </w:r>
          </w:p>
        </w:tc>
      </w:tr>
      <w:tr w:rsidR="00E50B5E" w14:paraId="086600CC" w14:textId="77777777" w:rsidTr="00CC6F7F">
        <w:trPr>
          <w:trHeight w:val="692"/>
          <w:jc w:val="center"/>
        </w:trPr>
        <w:tc>
          <w:tcPr>
            <w:tcW w:w="136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C2ECDEB" w14:textId="77777777" w:rsidR="00E50B5E" w:rsidRPr="00A15E4B" w:rsidRDefault="00E50B5E" w:rsidP="00264F7D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RESENTERS’ NAME</w:t>
            </w:r>
          </w:p>
        </w:tc>
        <w:tc>
          <w:tcPr>
            <w:tcW w:w="2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A9E55D5" w14:textId="77777777" w:rsidR="00E50B5E" w:rsidRPr="00A15E4B" w:rsidRDefault="00E50B5E" w:rsidP="00264F7D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TITLE OF PAPER</w:t>
            </w:r>
          </w:p>
        </w:tc>
        <w:tc>
          <w:tcPr>
            <w:tcW w:w="10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A5FCDC6" w14:textId="5F5E2532" w:rsidR="00E50B5E" w:rsidRPr="00A15E4B" w:rsidRDefault="00E50B5E" w:rsidP="00264F7D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LINK</w:t>
            </w:r>
          </w:p>
        </w:tc>
      </w:tr>
      <w:tr w:rsidR="005D5D1F" w14:paraId="5A8F67EF" w14:textId="77777777" w:rsidTr="00CC6F7F">
        <w:trPr>
          <w:jc w:val="center"/>
        </w:trPr>
        <w:tc>
          <w:tcPr>
            <w:tcW w:w="2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939BF" w14:textId="62390449" w:rsidR="005D5D1F" w:rsidRPr="00D30186" w:rsidRDefault="005D5D1F" w:rsidP="00264F7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5FF2">
              <w:rPr>
                <w:rFonts w:cstheme="minorHAnsi"/>
                <w:sz w:val="24"/>
                <w:szCs w:val="24"/>
              </w:rPr>
              <w:t>A001</w:t>
            </w:r>
          </w:p>
        </w:tc>
        <w:tc>
          <w:tcPr>
            <w:tcW w:w="10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93199" w14:textId="425E900C" w:rsidR="005D5D1F" w:rsidRPr="00945FF2" w:rsidRDefault="005D5D1F" w:rsidP="00264F7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945FF2">
              <w:rPr>
                <w:rFonts w:cstheme="minorHAnsi"/>
                <w:sz w:val="24"/>
                <w:szCs w:val="24"/>
              </w:rPr>
              <w:t>AP Fouad Bounama</w:t>
            </w:r>
          </w:p>
        </w:tc>
        <w:tc>
          <w:tcPr>
            <w:tcW w:w="2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A092EC" w14:textId="77777777" w:rsidR="005D5D1F" w:rsidRPr="00220B7D" w:rsidRDefault="005D5D1F" w:rsidP="00264F7D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220B7D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الاعتراضات على أسانيد صحيح البخاري وأجوبة الحافظ ابن حجر عنها في "فتح الباري"، دراسة تحليلية من أول كتاب بدء الوحي إلى آخر كتاب الإيمان.</w:t>
            </w:r>
          </w:p>
        </w:tc>
        <w:tc>
          <w:tcPr>
            <w:tcW w:w="1079" w:type="pct"/>
            <w:gridSpan w:val="2"/>
            <w:vMerge w:val="restart"/>
            <w:vAlign w:val="center"/>
          </w:tcPr>
          <w:p w14:paraId="5C908BDB" w14:textId="2332A3CE" w:rsidR="005D5D1F" w:rsidRPr="00945FF2" w:rsidRDefault="005D5D1F" w:rsidP="00264F7D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ms-MY"/>
              </w:rPr>
            </w:pPr>
            <w:r w:rsidRPr="00945FF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ARALLEL SESSION 1</w:t>
            </w:r>
          </w:p>
          <w:p w14:paraId="30523DBB" w14:textId="18971B5A" w:rsidR="005D5D1F" w:rsidRPr="00945FF2" w:rsidRDefault="005D5D1F" w:rsidP="00264F7D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945FF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ROOM 3</w:t>
            </w:r>
          </w:p>
          <w:p w14:paraId="5E16FB5C" w14:textId="77777777" w:rsidR="005D5D1F" w:rsidRPr="00452B43" w:rsidRDefault="005D5D1F" w:rsidP="00264F7D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018A6005" w14:textId="77777777" w:rsidR="005D5D1F" w:rsidRPr="00945FF2" w:rsidRDefault="005D5D1F" w:rsidP="00264F7D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5FF2">
              <w:rPr>
                <w:rFonts w:ascii="Calibri" w:eastAsia="Times New Roman" w:hAnsi="Calibri" w:cs="Calibri"/>
                <w:color w:val="000000"/>
              </w:rPr>
              <w:t>Join Zoom Meeting</w:t>
            </w:r>
          </w:p>
          <w:p w14:paraId="34926354" w14:textId="7ED7CD92" w:rsidR="005D5D1F" w:rsidRDefault="006307A1" w:rsidP="00264F7D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hyperlink r:id="rId11" w:history="1">
              <w:r w:rsidR="005D5D1F" w:rsidRPr="007774E6">
                <w:rPr>
                  <w:rStyle w:val="Hyperlink"/>
                  <w:rFonts w:ascii="Calibri" w:eastAsia="Times New Roman" w:hAnsi="Calibri" w:cs="Calibri"/>
                </w:rPr>
                <w:t>https://usim-edu-my.zoom.us/j/9502690832</w:t>
              </w:r>
            </w:hyperlink>
          </w:p>
          <w:p w14:paraId="6EF95A3E" w14:textId="77777777" w:rsidR="005D5D1F" w:rsidRPr="00945FF2" w:rsidRDefault="005D5D1F" w:rsidP="00264F7D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6F07E1DD" w14:textId="77777777" w:rsidR="005D5D1F" w:rsidRPr="00945FF2" w:rsidRDefault="005D5D1F" w:rsidP="00264F7D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5FF2">
              <w:rPr>
                <w:rFonts w:ascii="Calibri" w:eastAsia="Times New Roman" w:hAnsi="Calibri" w:cs="Calibri"/>
                <w:color w:val="000000"/>
              </w:rPr>
              <w:t>Meeting ID: 950 269 0832</w:t>
            </w:r>
          </w:p>
          <w:p w14:paraId="0033B410" w14:textId="205CB970" w:rsidR="005D5D1F" w:rsidRPr="00A15E4B" w:rsidRDefault="00A3634E" w:rsidP="00264F7D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13536" behindDoc="0" locked="0" layoutInCell="1" allowOverlap="1" wp14:anchorId="2042C399" wp14:editId="5AC566A8">
                  <wp:simplePos x="0" y="0"/>
                  <wp:positionH relativeFrom="column">
                    <wp:posOffset>720090</wp:posOffset>
                  </wp:positionH>
                  <wp:positionV relativeFrom="paragraph">
                    <wp:posOffset>332740</wp:posOffset>
                  </wp:positionV>
                  <wp:extent cx="577850" cy="325120"/>
                  <wp:effectExtent l="0" t="0" r="0" b="0"/>
                  <wp:wrapNone/>
                  <wp:docPr id="24" name="Picture 24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D5D1F" w:rsidRPr="00945FF2">
              <w:rPr>
                <w:rFonts w:ascii="Calibri" w:eastAsia="Times New Roman" w:hAnsi="Calibri" w:cs="Calibri"/>
                <w:color w:val="000000"/>
              </w:rPr>
              <w:t>Password: 076929</w:t>
            </w:r>
          </w:p>
        </w:tc>
      </w:tr>
      <w:tr w:rsidR="005D5D1F" w14:paraId="1B9BFF4D" w14:textId="77777777" w:rsidTr="00CC6F7F">
        <w:trPr>
          <w:jc w:val="center"/>
        </w:trPr>
        <w:tc>
          <w:tcPr>
            <w:tcW w:w="273" w:type="pct"/>
            <w:gridSpan w:val="2"/>
            <w:vAlign w:val="center"/>
          </w:tcPr>
          <w:p w14:paraId="4A93166A" w14:textId="04B8FE1B" w:rsidR="005D5D1F" w:rsidRPr="00D30186" w:rsidRDefault="005D5D1F" w:rsidP="00264F7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5FF2">
              <w:rPr>
                <w:rFonts w:cstheme="minorHAnsi"/>
                <w:sz w:val="24"/>
                <w:szCs w:val="24"/>
              </w:rPr>
              <w:t>A002</w:t>
            </w:r>
          </w:p>
        </w:tc>
        <w:tc>
          <w:tcPr>
            <w:tcW w:w="109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FB987" w14:textId="3668A0C2" w:rsidR="005D5D1F" w:rsidRPr="00945FF2" w:rsidRDefault="005D5D1F" w:rsidP="00264F7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945FF2">
              <w:rPr>
                <w:rFonts w:cstheme="minorHAnsi"/>
                <w:sz w:val="24"/>
                <w:szCs w:val="24"/>
              </w:rPr>
              <w:t xml:space="preserve">Mr. Ismail Muhammad Jamiu </w:t>
            </w:r>
          </w:p>
        </w:tc>
        <w:tc>
          <w:tcPr>
            <w:tcW w:w="25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D1B6D" w14:textId="77777777" w:rsidR="005D5D1F" w:rsidRPr="00220B7D" w:rsidRDefault="005D5D1F" w:rsidP="00264F7D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220B7D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نقد دعاوي المعارضات الفكرية المعاصرة لحديث لا عدوى ولا طيرة. فيروس كورونا المستجد أنموذجا</w:t>
            </w:r>
          </w:p>
        </w:tc>
        <w:tc>
          <w:tcPr>
            <w:tcW w:w="1079" w:type="pct"/>
            <w:gridSpan w:val="2"/>
            <w:vMerge/>
          </w:tcPr>
          <w:p w14:paraId="65E4F51B" w14:textId="77777777" w:rsidR="005D5D1F" w:rsidRDefault="005D5D1F" w:rsidP="00264F7D"/>
        </w:tc>
      </w:tr>
      <w:tr w:rsidR="005D5D1F" w14:paraId="535C6146" w14:textId="77777777" w:rsidTr="009C4DC8">
        <w:trPr>
          <w:trHeight w:val="818"/>
          <w:jc w:val="center"/>
        </w:trPr>
        <w:tc>
          <w:tcPr>
            <w:tcW w:w="273" w:type="pct"/>
            <w:gridSpan w:val="2"/>
            <w:vAlign w:val="center"/>
          </w:tcPr>
          <w:p w14:paraId="4A9DF56E" w14:textId="52C375AC" w:rsidR="005D5D1F" w:rsidRPr="00D30186" w:rsidRDefault="005D5D1F" w:rsidP="00264F7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5FF2">
              <w:rPr>
                <w:rFonts w:cstheme="minorHAnsi"/>
                <w:sz w:val="24"/>
                <w:szCs w:val="24"/>
              </w:rPr>
              <w:t>A003</w:t>
            </w:r>
          </w:p>
        </w:tc>
        <w:tc>
          <w:tcPr>
            <w:tcW w:w="109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DD493D" w14:textId="2C3ECFF2" w:rsidR="005D5D1F" w:rsidRPr="00945FF2" w:rsidRDefault="005D5D1F" w:rsidP="00264F7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945FF2">
              <w:rPr>
                <w:rFonts w:cstheme="minorHAnsi"/>
                <w:sz w:val="24"/>
                <w:szCs w:val="24"/>
              </w:rPr>
              <w:t>Mr. Mohamed Rashid Bin Ab Razak</w:t>
            </w:r>
          </w:p>
        </w:tc>
        <w:tc>
          <w:tcPr>
            <w:tcW w:w="25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4F7F8D" w14:textId="77777777" w:rsidR="005D5D1F" w:rsidRPr="00220B7D" w:rsidRDefault="005D5D1F" w:rsidP="00264F7D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220B7D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تحليل الفتوى المباشرة عن التباعد بين المصلّين في صلاة الجماعة أثناء جائحة كوفيد- ١٩: دار الإفتاء بولاية قدح نموذجا</w:t>
            </w:r>
          </w:p>
        </w:tc>
        <w:tc>
          <w:tcPr>
            <w:tcW w:w="1079" w:type="pct"/>
            <w:gridSpan w:val="2"/>
            <w:vMerge/>
          </w:tcPr>
          <w:p w14:paraId="605260E7" w14:textId="77777777" w:rsidR="005D5D1F" w:rsidRDefault="005D5D1F" w:rsidP="00264F7D"/>
        </w:tc>
      </w:tr>
      <w:tr w:rsidR="005D5D1F" w14:paraId="0480F7B4" w14:textId="77777777" w:rsidTr="009C4DC8">
        <w:trPr>
          <w:trHeight w:val="710"/>
          <w:jc w:val="center"/>
        </w:trPr>
        <w:tc>
          <w:tcPr>
            <w:tcW w:w="273" w:type="pct"/>
            <w:gridSpan w:val="2"/>
            <w:vAlign w:val="center"/>
          </w:tcPr>
          <w:p w14:paraId="1A0C8EBA" w14:textId="71A784E3" w:rsidR="005D5D1F" w:rsidRPr="00D30186" w:rsidRDefault="005D5D1F" w:rsidP="00264F7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5FF2">
              <w:rPr>
                <w:rFonts w:cstheme="minorHAnsi"/>
                <w:sz w:val="24"/>
                <w:szCs w:val="24"/>
              </w:rPr>
              <w:t>A004</w:t>
            </w:r>
          </w:p>
        </w:tc>
        <w:tc>
          <w:tcPr>
            <w:tcW w:w="109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C364E" w14:textId="19A6C2A1" w:rsidR="005D5D1F" w:rsidRPr="00945FF2" w:rsidRDefault="005D5D1F" w:rsidP="00264F7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945FF2">
              <w:rPr>
                <w:rFonts w:cstheme="minorHAnsi"/>
                <w:sz w:val="24"/>
                <w:szCs w:val="24"/>
              </w:rPr>
              <w:t>AP. Dr. Mohamed Mihlar Abdul Muthaliff</w:t>
            </w:r>
          </w:p>
        </w:tc>
        <w:tc>
          <w:tcPr>
            <w:tcW w:w="25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4C4C24" w14:textId="7DFBB3EC" w:rsidR="005D5D1F" w:rsidRPr="00220B7D" w:rsidRDefault="005D5D1F" w:rsidP="00264F7D">
            <w:pPr>
              <w:spacing w:line="276" w:lineRule="auto"/>
              <w:jc w:val="right"/>
              <w:rPr>
                <w:rFonts w:ascii="Sakkal Majalla" w:hAnsi="Sakkal Majalla" w:cs="Sakkal Majalla"/>
                <w:color w:val="000000"/>
                <w:sz w:val="28"/>
                <w:szCs w:val="28"/>
              </w:rPr>
            </w:pPr>
            <w:r w:rsidRPr="00220B7D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أهداف الحوار الديني وموقف القرآن الكريم منها</w:t>
            </w:r>
          </w:p>
        </w:tc>
        <w:tc>
          <w:tcPr>
            <w:tcW w:w="1079" w:type="pct"/>
            <w:gridSpan w:val="2"/>
            <w:vMerge/>
          </w:tcPr>
          <w:p w14:paraId="2CE5BC99" w14:textId="77777777" w:rsidR="005D5D1F" w:rsidRDefault="005D5D1F" w:rsidP="00264F7D"/>
        </w:tc>
      </w:tr>
      <w:tr w:rsidR="005D5D1F" w14:paraId="3F53F4A5" w14:textId="77777777" w:rsidTr="008C7A76">
        <w:trPr>
          <w:trHeight w:val="665"/>
          <w:jc w:val="center"/>
        </w:trPr>
        <w:tc>
          <w:tcPr>
            <w:tcW w:w="273" w:type="pct"/>
            <w:gridSpan w:val="2"/>
            <w:vAlign w:val="center"/>
          </w:tcPr>
          <w:p w14:paraId="62AB57C1" w14:textId="197A3CED" w:rsidR="005D5D1F" w:rsidRPr="00D30186" w:rsidRDefault="005D5D1F" w:rsidP="00264F7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5FF2">
              <w:rPr>
                <w:rFonts w:cstheme="minorHAnsi"/>
                <w:sz w:val="24"/>
                <w:szCs w:val="24"/>
              </w:rPr>
              <w:t>A005</w:t>
            </w:r>
          </w:p>
        </w:tc>
        <w:tc>
          <w:tcPr>
            <w:tcW w:w="109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27D20" w14:textId="6335DCC6" w:rsidR="005D5D1F" w:rsidRPr="00945FF2" w:rsidRDefault="005D5D1F" w:rsidP="00264F7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945FF2">
              <w:rPr>
                <w:rFonts w:cstheme="minorHAnsi"/>
                <w:sz w:val="24"/>
                <w:szCs w:val="24"/>
              </w:rPr>
              <w:t>Dr. Abdulrahman Obeid</w:t>
            </w:r>
          </w:p>
        </w:tc>
        <w:tc>
          <w:tcPr>
            <w:tcW w:w="25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9711B0" w14:textId="561A5C2A" w:rsidR="005D5D1F" w:rsidRPr="00220B7D" w:rsidRDefault="005D5D1F" w:rsidP="00264F7D">
            <w:pPr>
              <w:spacing w:line="276" w:lineRule="auto"/>
              <w:jc w:val="right"/>
              <w:rPr>
                <w:rFonts w:ascii="Sakkal Majalla" w:hAnsi="Sakkal Majalla" w:cs="Sakkal Majalla"/>
                <w:color w:val="000000"/>
                <w:sz w:val="28"/>
                <w:szCs w:val="28"/>
              </w:rPr>
            </w:pPr>
            <w:r w:rsidRPr="00220B7D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تفسير القرآن وتحديات الثورة الصناعية الرابعة</w:t>
            </w:r>
          </w:p>
        </w:tc>
        <w:tc>
          <w:tcPr>
            <w:tcW w:w="1079" w:type="pct"/>
            <w:gridSpan w:val="2"/>
            <w:vMerge/>
          </w:tcPr>
          <w:p w14:paraId="4EB98C9B" w14:textId="77777777" w:rsidR="005D5D1F" w:rsidRDefault="005D5D1F" w:rsidP="00264F7D"/>
        </w:tc>
      </w:tr>
      <w:tr w:rsidR="005D5D1F" w14:paraId="72BF6539" w14:textId="77777777" w:rsidTr="00CC6F7F">
        <w:trPr>
          <w:jc w:val="center"/>
        </w:trPr>
        <w:tc>
          <w:tcPr>
            <w:tcW w:w="273" w:type="pct"/>
            <w:gridSpan w:val="2"/>
            <w:vAlign w:val="center"/>
          </w:tcPr>
          <w:p w14:paraId="12DD2BB8" w14:textId="6628E84E" w:rsidR="005D5D1F" w:rsidRPr="00D30186" w:rsidRDefault="005D5D1F" w:rsidP="009E734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5FF2">
              <w:rPr>
                <w:rFonts w:cstheme="minorHAnsi"/>
                <w:sz w:val="24"/>
                <w:szCs w:val="24"/>
              </w:rPr>
              <w:t>A009</w:t>
            </w:r>
          </w:p>
        </w:tc>
        <w:tc>
          <w:tcPr>
            <w:tcW w:w="109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2FA26" w14:textId="4A64DA91" w:rsidR="005D5D1F" w:rsidRPr="00945FF2" w:rsidRDefault="005D5D1F" w:rsidP="009E7349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945FF2">
              <w:rPr>
                <w:rFonts w:cstheme="minorHAnsi"/>
                <w:sz w:val="24"/>
                <w:szCs w:val="24"/>
              </w:rPr>
              <w:t>Dr. Syed Abdul Majid Ghouri</w:t>
            </w:r>
          </w:p>
        </w:tc>
        <w:tc>
          <w:tcPr>
            <w:tcW w:w="25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36883" w14:textId="1A21CB8A" w:rsidR="005D5D1F" w:rsidRPr="00220B7D" w:rsidRDefault="005D5D1F" w:rsidP="009E7349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220B7D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الجامعون بين العلوم النقلية والعقلية من علماء الحديث في الهند</w:t>
            </w:r>
          </w:p>
        </w:tc>
        <w:tc>
          <w:tcPr>
            <w:tcW w:w="1079" w:type="pct"/>
            <w:gridSpan w:val="2"/>
            <w:vMerge/>
          </w:tcPr>
          <w:p w14:paraId="7A38DE91" w14:textId="77777777" w:rsidR="005D5D1F" w:rsidRDefault="005D5D1F" w:rsidP="009E7349"/>
        </w:tc>
      </w:tr>
      <w:tr w:rsidR="00BB3454" w14:paraId="31D9F174" w14:textId="77777777" w:rsidTr="009C4DC8">
        <w:trPr>
          <w:trHeight w:val="710"/>
          <w:jc w:val="center"/>
        </w:trPr>
        <w:tc>
          <w:tcPr>
            <w:tcW w:w="273" w:type="pct"/>
            <w:gridSpan w:val="2"/>
            <w:vAlign w:val="center"/>
          </w:tcPr>
          <w:p w14:paraId="339B21FC" w14:textId="28166BA9" w:rsidR="00BB3454" w:rsidRPr="00D30186" w:rsidRDefault="00BB3454" w:rsidP="00BB345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1BED">
              <w:rPr>
                <w:rFonts w:cstheme="minorHAnsi"/>
                <w:sz w:val="24"/>
                <w:szCs w:val="24"/>
              </w:rPr>
              <w:t>A018</w:t>
            </w:r>
          </w:p>
        </w:tc>
        <w:tc>
          <w:tcPr>
            <w:tcW w:w="10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39823" w14:textId="7F2CF2C1" w:rsidR="00BB3454" w:rsidRPr="00945FF2" w:rsidRDefault="00BB3454" w:rsidP="00BB3454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E263A2">
              <w:rPr>
                <w:rFonts w:cstheme="minorHAnsi"/>
                <w:sz w:val="24"/>
                <w:szCs w:val="24"/>
              </w:rPr>
              <w:t>Dr. Moustapha Al Amin</w:t>
            </w:r>
          </w:p>
        </w:tc>
        <w:tc>
          <w:tcPr>
            <w:tcW w:w="2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05D85" w14:textId="7A69D770" w:rsidR="00BB3454" w:rsidRPr="00220B7D" w:rsidRDefault="00BB3454" w:rsidP="00BB3454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E263A2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الأخذ بالأسباب الشرعية في مواجهة وباء كورونا</w:t>
            </w:r>
          </w:p>
        </w:tc>
        <w:tc>
          <w:tcPr>
            <w:tcW w:w="1079" w:type="pct"/>
            <w:gridSpan w:val="2"/>
            <w:vMerge/>
          </w:tcPr>
          <w:p w14:paraId="0EB43174" w14:textId="77777777" w:rsidR="00BB3454" w:rsidRDefault="00BB3454" w:rsidP="00BB3454"/>
        </w:tc>
      </w:tr>
      <w:tr w:rsidR="00BB3454" w14:paraId="685D2841" w14:textId="77777777" w:rsidTr="005D5D1F">
        <w:trPr>
          <w:trHeight w:val="800"/>
          <w:jc w:val="center"/>
        </w:trPr>
        <w:tc>
          <w:tcPr>
            <w:tcW w:w="273" w:type="pct"/>
            <w:gridSpan w:val="2"/>
            <w:tcBorders>
              <w:bottom w:val="single" w:sz="4" w:space="0" w:color="auto"/>
            </w:tcBorders>
            <w:vAlign w:val="center"/>
          </w:tcPr>
          <w:p w14:paraId="1110BF78" w14:textId="5A16395D" w:rsidR="00BB3454" w:rsidRPr="00D30186" w:rsidRDefault="00BB3454" w:rsidP="00BB345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457">
              <w:rPr>
                <w:sz w:val="24"/>
                <w:szCs w:val="24"/>
              </w:rPr>
              <w:t>A024</w:t>
            </w:r>
            <w:r w:rsidRPr="00B95457">
              <w:rPr>
                <w:sz w:val="24"/>
                <w:szCs w:val="24"/>
              </w:rPr>
              <w:tab/>
            </w:r>
          </w:p>
        </w:tc>
        <w:tc>
          <w:tcPr>
            <w:tcW w:w="109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E0748" w14:textId="21A393D5" w:rsidR="00BB3454" w:rsidRPr="00E263A2" w:rsidRDefault="00BB3454" w:rsidP="00BB3454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B95457">
              <w:rPr>
                <w:sz w:val="24"/>
                <w:szCs w:val="24"/>
              </w:rPr>
              <w:t>Mr. Muhammad Suhail Tsaqif Bin Mohamed Ishak</w:t>
            </w:r>
          </w:p>
        </w:tc>
        <w:tc>
          <w:tcPr>
            <w:tcW w:w="25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6B0D33" w14:textId="77777777" w:rsidR="00BB3454" w:rsidRPr="005D5D1F" w:rsidRDefault="00BB3454" w:rsidP="00BB3454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B95457">
              <w:rPr>
                <w:sz w:val="24"/>
                <w:szCs w:val="24"/>
              </w:rPr>
              <w:tab/>
            </w:r>
            <w:r w:rsidRPr="005D5D1F">
              <w:rPr>
                <w:rFonts w:ascii="Sakkal Majalla" w:hAnsi="Sakkal Majalla" w:cs="Sakkal Majalla"/>
                <w:sz w:val="28"/>
                <w:szCs w:val="28"/>
                <w:rtl/>
              </w:rPr>
              <w:t>المرتكزات الاساسية لتاءسيس الدول القوية وتطورها من منظور القرآن الكريم</w:t>
            </w:r>
          </w:p>
          <w:p w14:paraId="45BA20D5" w14:textId="2C411281" w:rsidR="00BB3454" w:rsidRPr="00220B7D" w:rsidRDefault="00BB3454" w:rsidP="00BB3454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  <w:tc>
          <w:tcPr>
            <w:tcW w:w="1079" w:type="pct"/>
            <w:gridSpan w:val="2"/>
            <w:vMerge/>
          </w:tcPr>
          <w:p w14:paraId="2AFA88C1" w14:textId="77777777" w:rsidR="00BB3454" w:rsidRDefault="00BB3454" w:rsidP="00BB3454"/>
        </w:tc>
      </w:tr>
      <w:tr w:rsidR="00BB3454" w14:paraId="54A85DC4" w14:textId="77777777" w:rsidTr="005D5D1F">
        <w:trPr>
          <w:trHeight w:val="800"/>
          <w:jc w:val="center"/>
        </w:trPr>
        <w:tc>
          <w:tcPr>
            <w:tcW w:w="273" w:type="pct"/>
            <w:gridSpan w:val="2"/>
            <w:tcBorders>
              <w:top w:val="single" w:sz="4" w:space="0" w:color="auto"/>
            </w:tcBorders>
            <w:vAlign w:val="center"/>
          </w:tcPr>
          <w:p w14:paraId="56B64648" w14:textId="49A0A7C6" w:rsidR="00BB3454" w:rsidRPr="004C1BED" w:rsidRDefault="00BB3454" w:rsidP="00BB3454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D4B59">
              <w:rPr>
                <w:rFonts w:cstheme="minorHAnsi"/>
                <w:sz w:val="24"/>
                <w:szCs w:val="24"/>
              </w:rPr>
              <w:t>A032</w:t>
            </w:r>
          </w:p>
        </w:tc>
        <w:tc>
          <w:tcPr>
            <w:tcW w:w="10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B30C27" w14:textId="33512AA0" w:rsidR="00BB3454" w:rsidRPr="00E263A2" w:rsidRDefault="00BB3454" w:rsidP="00BB3454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D4B59">
              <w:rPr>
                <w:rFonts w:cstheme="minorHAnsi"/>
                <w:sz w:val="24"/>
                <w:szCs w:val="24"/>
              </w:rPr>
              <w:t>Dr. Mohd Nizwan Bin Musling</w:t>
            </w:r>
          </w:p>
        </w:tc>
        <w:tc>
          <w:tcPr>
            <w:tcW w:w="2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5FF65" w14:textId="4BDD11D8" w:rsidR="00BB3454" w:rsidRPr="00E263A2" w:rsidRDefault="00BB3454" w:rsidP="00BB3454">
            <w:pPr>
              <w:spacing w:line="276" w:lineRule="auto"/>
              <w:jc w:val="right"/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</w:pPr>
            <w:r w:rsidRPr="00762826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بين الملامح التمييزيّة والقيم الأخلاقيّة في الشاهد النحويّ القرآنيّ في مواجهة التحدّيات العالميّة: الكلمة نموذجاً</w:t>
            </w:r>
          </w:p>
        </w:tc>
        <w:tc>
          <w:tcPr>
            <w:tcW w:w="1079" w:type="pct"/>
            <w:gridSpan w:val="2"/>
            <w:vMerge/>
          </w:tcPr>
          <w:p w14:paraId="1683AD9F" w14:textId="77777777" w:rsidR="00BB3454" w:rsidRDefault="00BB3454" w:rsidP="00BB3454"/>
        </w:tc>
      </w:tr>
      <w:tr w:rsidR="00BB3454" w:rsidRPr="00762826" w14:paraId="6A91448D" w14:textId="77777777" w:rsidTr="0076207B">
        <w:trPr>
          <w:gridAfter w:val="1"/>
          <w:wAfter w:w="1048" w:type="pct"/>
          <w:jc w:val="center"/>
        </w:trPr>
        <w:tc>
          <w:tcPr>
            <w:tcW w:w="270" w:type="pct"/>
            <w:tcBorders>
              <w:bottom w:val="single" w:sz="4" w:space="0" w:color="auto"/>
            </w:tcBorders>
            <w:vAlign w:val="center"/>
          </w:tcPr>
          <w:p w14:paraId="686FBD69" w14:textId="39DFB1EA" w:rsidR="00BB3454" w:rsidRPr="00D30186" w:rsidRDefault="00BB3454" w:rsidP="00BB345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24A13" w14:textId="5D9BB79C" w:rsidR="00BB3454" w:rsidRPr="005D4B59" w:rsidRDefault="00BB3454" w:rsidP="00BB345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88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08814" w14:textId="6BFCD59C" w:rsidR="00BB3454" w:rsidRPr="00762826" w:rsidRDefault="00BB3454" w:rsidP="00BB3454">
            <w:pPr>
              <w:spacing w:line="276" w:lineRule="auto"/>
              <w:jc w:val="right"/>
              <w:rPr>
                <w:rFonts w:ascii="Sakkal Majalla" w:hAnsi="Sakkal Majalla" w:cs="Sakkal Majalla"/>
                <w:color w:val="000000"/>
                <w:sz w:val="28"/>
                <w:szCs w:val="28"/>
              </w:rPr>
            </w:pPr>
          </w:p>
        </w:tc>
      </w:tr>
    </w:tbl>
    <w:p w14:paraId="51C8CB8B" w14:textId="77777777" w:rsidR="00C410B0" w:rsidRDefault="00C410B0" w:rsidP="00ED6948">
      <w:pPr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</w:p>
    <w:p w14:paraId="62878D31" w14:textId="77777777" w:rsidR="00C410B0" w:rsidRDefault="00C410B0" w:rsidP="00ED6948">
      <w:pPr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</w:p>
    <w:p w14:paraId="197A87CD" w14:textId="1F35804B" w:rsidR="003C5635" w:rsidRDefault="00264F7D" w:rsidP="00ED6948">
      <w:pPr>
        <w:jc w:val="center"/>
        <w:rPr>
          <w:b/>
          <w:bCs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6 OCTOBER 2021 </w:t>
      </w:r>
      <w:r w:rsidR="00ED6948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- </w:t>
      </w:r>
      <w:r w:rsidRPr="00BC6727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PARALLEL #1, ROOM #4 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(</w:t>
      </w:r>
      <w:r w:rsidR="0010236C">
        <w:rPr>
          <w:b/>
          <w:bCs/>
          <w:sz w:val="28"/>
          <w:szCs w:val="28"/>
        </w:rPr>
        <w:t>ENGLISH</w:t>
      </w:r>
      <w:r>
        <w:rPr>
          <w:b/>
          <w:bCs/>
          <w:sz w:val="28"/>
          <w:szCs w:val="28"/>
        </w:rPr>
        <w:t>)</w:t>
      </w:r>
    </w:p>
    <w:p w14:paraId="1BDAC85A" w14:textId="6D8CE0CC" w:rsidR="00E50B5E" w:rsidRPr="00390577" w:rsidRDefault="00E50B5E" w:rsidP="00CA32F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IME: 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1100 – 1300</w:t>
      </w:r>
      <w:r w:rsidR="00DB162F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(Malaysia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13"/>
        <w:gridCol w:w="3142"/>
        <w:gridCol w:w="8029"/>
        <w:gridCol w:w="3404"/>
      </w:tblGrid>
      <w:tr w:rsidR="001867CD" w14:paraId="749E354B" w14:textId="1DE856E6" w:rsidTr="00C06C4E">
        <w:trPr>
          <w:trHeight w:val="458"/>
        </w:trPr>
        <w:tc>
          <w:tcPr>
            <w:tcW w:w="128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1756B659" w14:textId="1FA3F7E0" w:rsidR="001867CD" w:rsidRDefault="001867CD" w:rsidP="00A15E4B"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7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55A78D6" w14:textId="0D5A4ADE" w:rsidR="001867CD" w:rsidRPr="0094585A" w:rsidRDefault="001867CD" w:rsidP="00D11500">
            <w:pPr>
              <w:jc w:val="center"/>
              <w:rPr>
                <w:b/>
                <w:bCs/>
                <w:sz w:val="24"/>
                <w:szCs w:val="24"/>
              </w:rPr>
            </w:pPr>
            <w:r w:rsidRPr="0094585A">
              <w:rPr>
                <w:b/>
                <w:bCs/>
                <w:sz w:val="24"/>
                <w:szCs w:val="24"/>
              </w:rPr>
              <w:t>DR. NURULWAHIDAH FAUZI</w:t>
            </w:r>
          </w:p>
        </w:tc>
      </w:tr>
      <w:tr w:rsidR="001867CD" w14:paraId="45ACCCDC" w14:textId="00E3E1DC" w:rsidTr="00C06C4E">
        <w:trPr>
          <w:trHeight w:val="440"/>
        </w:trPr>
        <w:tc>
          <w:tcPr>
            <w:tcW w:w="1285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17702E4C" w14:textId="0976857D" w:rsidR="001867CD" w:rsidRDefault="001867CD" w:rsidP="00A15E4B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HOST</w:t>
            </w:r>
          </w:p>
        </w:tc>
        <w:tc>
          <w:tcPr>
            <w:tcW w:w="37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415C76A3" w14:textId="54FB1C55" w:rsidR="001867CD" w:rsidRPr="0094585A" w:rsidRDefault="006318E2" w:rsidP="0094585A">
            <w:pPr>
              <w:jc w:val="center"/>
              <w:rPr>
                <w:b/>
                <w:bCs/>
              </w:rPr>
            </w:pPr>
            <w:r w:rsidRPr="00F24D8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R. MOHD NURUL IKHWAN AZM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(+6019-6686326)</w:t>
            </w:r>
          </w:p>
        </w:tc>
      </w:tr>
      <w:tr w:rsidR="001867CD" w14:paraId="3B93AB8F" w14:textId="77777777" w:rsidTr="00C06C4E">
        <w:trPr>
          <w:trHeight w:val="692"/>
        </w:trPr>
        <w:tc>
          <w:tcPr>
            <w:tcW w:w="12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15915DE" w14:textId="500BA551" w:rsidR="001867CD" w:rsidRPr="00A15E4B" w:rsidRDefault="001867CD" w:rsidP="00A15E4B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RESENTERS’ NAME</w:t>
            </w:r>
          </w:p>
        </w:tc>
        <w:tc>
          <w:tcPr>
            <w:tcW w:w="2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1A8DEF6" w14:textId="1A3A53F3" w:rsidR="001867CD" w:rsidRPr="00A15E4B" w:rsidRDefault="001867CD" w:rsidP="00A15E4B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TITLE OF PAPER</w:t>
            </w:r>
          </w:p>
        </w:tc>
        <w:tc>
          <w:tcPr>
            <w:tcW w:w="11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37DC8F7" w14:textId="3ADC6F5E" w:rsidR="001867CD" w:rsidRPr="00A15E4B" w:rsidRDefault="001867CD" w:rsidP="00A15E4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LINK</w:t>
            </w:r>
          </w:p>
        </w:tc>
      </w:tr>
      <w:tr w:rsidR="00C06C4E" w14:paraId="57C73184" w14:textId="77777777" w:rsidTr="00C06C4E">
        <w:trPr>
          <w:trHeight w:val="800"/>
        </w:trPr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9624B" w14:textId="14F85F49" w:rsidR="00C06C4E" w:rsidRDefault="00C06C4E" w:rsidP="00945FF2">
            <w:pPr>
              <w:spacing w:line="276" w:lineRule="auto"/>
              <w:jc w:val="center"/>
            </w:pPr>
            <w:r w:rsidRPr="001773F3">
              <w:rPr>
                <w:rFonts w:cstheme="minorHAnsi"/>
                <w:sz w:val="24"/>
                <w:szCs w:val="24"/>
              </w:rPr>
              <w:t>E002</w:t>
            </w:r>
          </w:p>
        </w:tc>
        <w:tc>
          <w:tcPr>
            <w:tcW w:w="10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CACD0" w14:textId="62DC7484" w:rsidR="00C06C4E" w:rsidRPr="001773F3" w:rsidRDefault="00B962FB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C410B0">
              <w:rPr>
                <w:rFonts w:cstheme="minorHAnsi"/>
                <w:sz w:val="24"/>
                <w:szCs w:val="24"/>
              </w:rPr>
              <w:t>Mr. Muhammad Amir Rafiq Bin Rahmat</w:t>
            </w:r>
          </w:p>
        </w:tc>
        <w:tc>
          <w:tcPr>
            <w:tcW w:w="26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6E920A" w14:textId="37555481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773F3">
              <w:rPr>
                <w:rFonts w:eastAsia="Times New Roman" w:cstheme="minorHAnsi"/>
                <w:color w:val="000000"/>
                <w:sz w:val="24"/>
                <w:szCs w:val="24"/>
              </w:rPr>
              <w:t>A Study On Two-Point Discrimination Tactile Sensory For Reading Quran Braille Dots</w:t>
            </w:r>
          </w:p>
        </w:tc>
        <w:tc>
          <w:tcPr>
            <w:tcW w:w="1106" w:type="pct"/>
            <w:vMerge w:val="restart"/>
            <w:vAlign w:val="center"/>
          </w:tcPr>
          <w:p w14:paraId="2FA5FD02" w14:textId="77777777" w:rsidR="00C06C4E" w:rsidRPr="001773F3" w:rsidRDefault="00C06C4E" w:rsidP="00ED199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1773F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ARALLEL SESSION 1</w:t>
            </w:r>
          </w:p>
          <w:p w14:paraId="0DE801DB" w14:textId="5F12C2EB" w:rsidR="00C06C4E" w:rsidRPr="001773F3" w:rsidRDefault="00C06C4E" w:rsidP="001773F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1773F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ROOM 4</w:t>
            </w:r>
          </w:p>
          <w:p w14:paraId="189BF704" w14:textId="77777777" w:rsidR="00C06C4E" w:rsidRPr="00452B43" w:rsidRDefault="00C06C4E" w:rsidP="00ED1995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372E0295" w14:textId="77777777" w:rsidR="00C06C4E" w:rsidRDefault="00C06C4E" w:rsidP="001773F3">
            <w:pPr>
              <w:jc w:val="center"/>
            </w:pPr>
            <w:r>
              <w:t>Join Zoom Meeting</w:t>
            </w:r>
          </w:p>
          <w:p w14:paraId="7B25E5F1" w14:textId="47B2D7E2" w:rsidR="00C06C4E" w:rsidRDefault="006307A1" w:rsidP="001773F3">
            <w:pPr>
              <w:jc w:val="center"/>
            </w:pPr>
            <w:hyperlink r:id="rId12" w:history="1">
              <w:r w:rsidR="00C06C4E" w:rsidRPr="007774E6">
                <w:rPr>
                  <w:rStyle w:val="Hyperlink"/>
                </w:rPr>
                <w:t>https://usim-edu-my.zoom.us/j/8658360635</w:t>
              </w:r>
            </w:hyperlink>
          </w:p>
          <w:p w14:paraId="77F34A41" w14:textId="77777777" w:rsidR="00C06C4E" w:rsidRDefault="00C06C4E" w:rsidP="001773F3">
            <w:pPr>
              <w:jc w:val="center"/>
            </w:pPr>
          </w:p>
          <w:p w14:paraId="4B749B9F" w14:textId="78C3E70B" w:rsidR="00C06C4E" w:rsidRDefault="00C06C4E" w:rsidP="001773F3">
            <w:pPr>
              <w:jc w:val="center"/>
            </w:pPr>
            <w:r>
              <w:t>Meeting ID: 865 836 0635</w:t>
            </w:r>
          </w:p>
          <w:p w14:paraId="5CA9AB53" w14:textId="7A8CD568" w:rsidR="00C06C4E" w:rsidRDefault="00C06C4E" w:rsidP="001773F3">
            <w:pPr>
              <w:jc w:val="center"/>
            </w:pPr>
            <w:r>
              <w:t>Password: 809874</w:t>
            </w:r>
          </w:p>
          <w:p w14:paraId="260CE558" w14:textId="07E401DA" w:rsidR="00C06C4E" w:rsidRPr="00A15E4B" w:rsidRDefault="00A3634E" w:rsidP="00390577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15584" behindDoc="0" locked="0" layoutInCell="1" allowOverlap="1" wp14:anchorId="0AF959DF" wp14:editId="3045A893">
                  <wp:simplePos x="0" y="0"/>
                  <wp:positionH relativeFrom="column">
                    <wp:posOffset>748030</wp:posOffset>
                  </wp:positionH>
                  <wp:positionV relativeFrom="paragraph">
                    <wp:posOffset>132080</wp:posOffset>
                  </wp:positionV>
                  <wp:extent cx="577850" cy="325120"/>
                  <wp:effectExtent l="0" t="0" r="0" b="0"/>
                  <wp:wrapNone/>
                  <wp:docPr id="25" name="Picture 25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06C4E" w14:paraId="018DE350" w14:textId="77777777" w:rsidTr="00C06C4E">
        <w:trPr>
          <w:trHeight w:val="755"/>
        </w:trPr>
        <w:tc>
          <w:tcPr>
            <w:tcW w:w="264" w:type="pct"/>
            <w:vAlign w:val="center"/>
          </w:tcPr>
          <w:p w14:paraId="0FC378E9" w14:textId="7AFEADD3" w:rsidR="00C06C4E" w:rsidRDefault="00C06C4E" w:rsidP="00945FF2">
            <w:pPr>
              <w:spacing w:line="276" w:lineRule="auto"/>
              <w:jc w:val="center"/>
            </w:pPr>
            <w:r w:rsidRPr="001773F3">
              <w:rPr>
                <w:rFonts w:cstheme="minorHAnsi"/>
                <w:sz w:val="24"/>
                <w:szCs w:val="24"/>
              </w:rPr>
              <w:t>E003</w:t>
            </w:r>
          </w:p>
        </w:tc>
        <w:tc>
          <w:tcPr>
            <w:tcW w:w="10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0241F5" w14:textId="01CC659C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773F3">
              <w:rPr>
                <w:rFonts w:cstheme="minorHAnsi"/>
                <w:sz w:val="24"/>
                <w:szCs w:val="24"/>
              </w:rPr>
              <w:t>Dr. Elina Mohd Husini</w:t>
            </w:r>
          </w:p>
        </w:tc>
        <w:tc>
          <w:tcPr>
            <w:tcW w:w="2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A94080" w14:textId="1C20EDA6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773F3">
              <w:rPr>
                <w:rFonts w:cstheme="minorHAnsi"/>
                <w:sz w:val="24"/>
                <w:szCs w:val="24"/>
              </w:rPr>
              <w:t>Daylight Efficiency In Religious School: A Review Of Visual Comfort And Energy Saving Based On The  ‘Hafazan’ Setting</w:t>
            </w:r>
          </w:p>
        </w:tc>
        <w:tc>
          <w:tcPr>
            <w:tcW w:w="1106" w:type="pct"/>
            <w:vMerge/>
          </w:tcPr>
          <w:p w14:paraId="6627023E" w14:textId="77777777" w:rsidR="00C06C4E" w:rsidRDefault="00C06C4E" w:rsidP="00390577"/>
        </w:tc>
      </w:tr>
      <w:tr w:rsidR="00C06C4E" w14:paraId="5BE6326F" w14:textId="77777777" w:rsidTr="00C06C4E">
        <w:trPr>
          <w:trHeight w:val="755"/>
        </w:trPr>
        <w:tc>
          <w:tcPr>
            <w:tcW w:w="264" w:type="pct"/>
            <w:vAlign w:val="center"/>
          </w:tcPr>
          <w:p w14:paraId="3B561EEC" w14:textId="58DC56DA" w:rsidR="00C06C4E" w:rsidRDefault="00C06C4E" w:rsidP="00945FF2">
            <w:pPr>
              <w:spacing w:line="276" w:lineRule="auto"/>
              <w:jc w:val="center"/>
            </w:pPr>
            <w:r w:rsidRPr="001773F3">
              <w:rPr>
                <w:rFonts w:cstheme="minorHAnsi"/>
                <w:sz w:val="24"/>
                <w:szCs w:val="24"/>
              </w:rPr>
              <w:t>E004</w:t>
            </w:r>
          </w:p>
        </w:tc>
        <w:tc>
          <w:tcPr>
            <w:tcW w:w="10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D19AD" w14:textId="497C5504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773F3">
              <w:rPr>
                <w:rFonts w:cstheme="minorHAnsi"/>
                <w:sz w:val="24"/>
                <w:szCs w:val="24"/>
              </w:rPr>
              <w:t>Mrs. Siti Aini Ameera Muhammad Amri</w:t>
            </w:r>
          </w:p>
        </w:tc>
        <w:tc>
          <w:tcPr>
            <w:tcW w:w="2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FEF444" w14:textId="721CFC20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773F3">
              <w:rPr>
                <w:rFonts w:cstheme="minorHAnsi"/>
                <w:sz w:val="24"/>
                <w:szCs w:val="24"/>
              </w:rPr>
              <w:t>Water As Green Solvents In Al-Quran: Quranic Thematic Exegesis Analysis</w:t>
            </w:r>
          </w:p>
        </w:tc>
        <w:tc>
          <w:tcPr>
            <w:tcW w:w="1106" w:type="pct"/>
            <w:vMerge/>
          </w:tcPr>
          <w:p w14:paraId="4FAA8612" w14:textId="77777777" w:rsidR="00C06C4E" w:rsidRDefault="00C06C4E" w:rsidP="00390577"/>
        </w:tc>
      </w:tr>
      <w:tr w:rsidR="00C06C4E" w14:paraId="5E8AFB58" w14:textId="77777777" w:rsidTr="00C06C4E">
        <w:trPr>
          <w:trHeight w:val="890"/>
        </w:trPr>
        <w:tc>
          <w:tcPr>
            <w:tcW w:w="264" w:type="pct"/>
            <w:vAlign w:val="center"/>
          </w:tcPr>
          <w:p w14:paraId="2929BA9F" w14:textId="7E272F3D" w:rsidR="00C06C4E" w:rsidRDefault="00C06C4E" w:rsidP="00945FF2">
            <w:pPr>
              <w:spacing w:line="276" w:lineRule="auto"/>
              <w:jc w:val="center"/>
            </w:pPr>
            <w:r w:rsidRPr="001773F3">
              <w:rPr>
                <w:rFonts w:cstheme="minorHAnsi"/>
                <w:sz w:val="24"/>
                <w:szCs w:val="24"/>
              </w:rPr>
              <w:t>E005</w:t>
            </w:r>
          </w:p>
        </w:tc>
        <w:tc>
          <w:tcPr>
            <w:tcW w:w="10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927A0" w14:textId="16540796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773F3">
              <w:rPr>
                <w:rFonts w:cstheme="minorHAnsi"/>
                <w:sz w:val="24"/>
                <w:szCs w:val="24"/>
              </w:rPr>
              <w:t>Mrs. Zati Nazifah Binti Abdul Rahim</w:t>
            </w:r>
          </w:p>
        </w:tc>
        <w:tc>
          <w:tcPr>
            <w:tcW w:w="2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1F200" w14:textId="14BE781E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773F3">
              <w:rPr>
                <w:rFonts w:cstheme="minorHAnsi"/>
                <w:sz w:val="24"/>
                <w:szCs w:val="24"/>
              </w:rPr>
              <w:t>Analysis On The Book Of Al-Sunnah Wa-Makānatuhā Fī Al-Tashrī’ Al-Islāmī By Mustafā Al-Sibā’ī</w:t>
            </w:r>
          </w:p>
        </w:tc>
        <w:tc>
          <w:tcPr>
            <w:tcW w:w="1106" w:type="pct"/>
            <w:vMerge/>
          </w:tcPr>
          <w:p w14:paraId="58F588B9" w14:textId="77777777" w:rsidR="00C06C4E" w:rsidRDefault="00C06C4E" w:rsidP="00390577"/>
        </w:tc>
      </w:tr>
      <w:tr w:rsidR="00C06C4E" w14:paraId="3CEE4D09" w14:textId="77777777" w:rsidTr="00C06C4E">
        <w:trPr>
          <w:trHeight w:val="800"/>
        </w:trPr>
        <w:tc>
          <w:tcPr>
            <w:tcW w:w="264" w:type="pct"/>
            <w:vAlign w:val="center"/>
          </w:tcPr>
          <w:p w14:paraId="14D94C84" w14:textId="434D996B" w:rsidR="00C06C4E" w:rsidRDefault="00C06C4E" w:rsidP="00945FF2">
            <w:pPr>
              <w:spacing w:line="276" w:lineRule="auto"/>
              <w:jc w:val="center"/>
            </w:pPr>
            <w:r w:rsidRPr="001773F3">
              <w:rPr>
                <w:rFonts w:cstheme="minorHAnsi"/>
                <w:sz w:val="24"/>
                <w:szCs w:val="24"/>
              </w:rPr>
              <w:t>E006</w:t>
            </w:r>
          </w:p>
        </w:tc>
        <w:tc>
          <w:tcPr>
            <w:tcW w:w="10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92CDB" w14:textId="671D7B98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773F3">
              <w:rPr>
                <w:rFonts w:cstheme="minorHAnsi"/>
                <w:sz w:val="24"/>
                <w:szCs w:val="24"/>
              </w:rPr>
              <w:t>Dr. Shahnurriman Bin Abdul Rahman</w:t>
            </w:r>
          </w:p>
        </w:tc>
        <w:tc>
          <w:tcPr>
            <w:tcW w:w="2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1AC3A5" w14:textId="10ABF779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773F3">
              <w:rPr>
                <w:rFonts w:cstheme="minorHAnsi"/>
                <w:sz w:val="24"/>
                <w:szCs w:val="24"/>
              </w:rPr>
              <w:t>The Benefit Of Rain On Electrical Energy Delivery</w:t>
            </w:r>
          </w:p>
        </w:tc>
        <w:tc>
          <w:tcPr>
            <w:tcW w:w="1106" w:type="pct"/>
            <w:vMerge/>
          </w:tcPr>
          <w:p w14:paraId="44243ABD" w14:textId="77777777" w:rsidR="00C06C4E" w:rsidRDefault="00C06C4E" w:rsidP="00390577"/>
        </w:tc>
      </w:tr>
      <w:tr w:rsidR="00C06C4E" w14:paraId="7018C0B5" w14:textId="77777777" w:rsidTr="00C06C4E">
        <w:trPr>
          <w:trHeight w:val="800"/>
        </w:trPr>
        <w:tc>
          <w:tcPr>
            <w:tcW w:w="264" w:type="pct"/>
            <w:vAlign w:val="center"/>
          </w:tcPr>
          <w:p w14:paraId="1D0E2D16" w14:textId="6220BC45" w:rsidR="00C06C4E" w:rsidRDefault="00C06C4E" w:rsidP="00945FF2">
            <w:pPr>
              <w:spacing w:line="276" w:lineRule="auto"/>
              <w:jc w:val="center"/>
            </w:pPr>
            <w:r w:rsidRPr="001773F3">
              <w:rPr>
                <w:rFonts w:cstheme="minorHAnsi"/>
                <w:sz w:val="24"/>
                <w:szCs w:val="24"/>
              </w:rPr>
              <w:t>E007</w:t>
            </w:r>
          </w:p>
        </w:tc>
        <w:tc>
          <w:tcPr>
            <w:tcW w:w="10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E45E2A" w14:textId="6982104D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773F3">
              <w:rPr>
                <w:rFonts w:cstheme="minorHAnsi"/>
                <w:sz w:val="24"/>
                <w:szCs w:val="24"/>
              </w:rPr>
              <w:t>Mr. Ahmad Solihin Sira Juddin</w:t>
            </w:r>
          </w:p>
        </w:tc>
        <w:tc>
          <w:tcPr>
            <w:tcW w:w="2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D3B70" w14:textId="41AA6DF8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773F3">
              <w:rPr>
                <w:rFonts w:cstheme="minorHAnsi"/>
                <w:sz w:val="24"/>
                <w:szCs w:val="24"/>
              </w:rPr>
              <w:t>Interpretations In Topic Regarding Insects In Quran: Comparison Between Tafsir Ibn Kathir And Tafsir Al-Azhar</w:t>
            </w:r>
          </w:p>
        </w:tc>
        <w:tc>
          <w:tcPr>
            <w:tcW w:w="1106" w:type="pct"/>
            <w:vMerge/>
          </w:tcPr>
          <w:p w14:paraId="1450855B" w14:textId="77777777" w:rsidR="00C06C4E" w:rsidRDefault="00C06C4E" w:rsidP="00390577"/>
        </w:tc>
      </w:tr>
      <w:tr w:rsidR="00C06C4E" w14:paraId="4B614A6C" w14:textId="77777777" w:rsidTr="00C06C4E">
        <w:trPr>
          <w:trHeight w:val="800"/>
        </w:trPr>
        <w:tc>
          <w:tcPr>
            <w:tcW w:w="264" w:type="pct"/>
            <w:vAlign w:val="center"/>
          </w:tcPr>
          <w:p w14:paraId="00A5D8FE" w14:textId="674E19F6" w:rsidR="00C06C4E" w:rsidRDefault="00C06C4E" w:rsidP="00945FF2">
            <w:pPr>
              <w:spacing w:line="276" w:lineRule="auto"/>
              <w:jc w:val="center"/>
            </w:pPr>
            <w:r w:rsidRPr="001773F3">
              <w:rPr>
                <w:rFonts w:cstheme="minorHAnsi"/>
                <w:sz w:val="24"/>
                <w:szCs w:val="24"/>
              </w:rPr>
              <w:t>E008</w:t>
            </w:r>
          </w:p>
        </w:tc>
        <w:tc>
          <w:tcPr>
            <w:tcW w:w="10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8237DA" w14:textId="4C867BC5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773F3">
              <w:rPr>
                <w:rFonts w:cstheme="minorHAnsi"/>
                <w:sz w:val="24"/>
                <w:szCs w:val="24"/>
              </w:rPr>
              <w:t>Dr. Mohd. Zaliridzal Zakaria</w:t>
            </w:r>
          </w:p>
        </w:tc>
        <w:tc>
          <w:tcPr>
            <w:tcW w:w="2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58D26" w14:textId="28E2F52C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773F3">
              <w:rPr>
                <w:rFonts w:cstheme="minorHAnsi"/>
                <w:sz w:val="24"/>
                <w:szCs w:val="24"/>
              </w:rPr>
              <w:t>Self-Adjustment Experience In Quarantine Center: A Phenomenological Study Of Person Under Surviliance During The Pandemic Of Covid-19</w:t>
            </w:r>
          </w:p>
        </w:tc>
        <w:tc>
          <w:tcPr>
            <w:tcW w:w="1106" w:type="pct"/>
            <w:vMerge/>
          </w:tcPr>
          <w:p w14:paraId="75E0C7E3" w14:textId="77777777" w:rsidR="00C06C4E" w:rsidRDefault="00C06C4E" w:rsidP="00390577"/>
        </w:tc>
      </w:tr>
      <w:tr w:rsidR="00C06C4E" w14:paraId="4FE5E1EE" w14:textId="77777777" w:rsidTr="00C06C4E">
        <w:trPr>
          <w:trHeight w:val="800"/>
        </w:trPr>
        <w:tc>
          <w:tcPr>
            <w:tcW w:w="264" w:type="pct"/>
            <w:vAlign w:val="center"/>
          </w:tcPr>
          <w:p w14:paraId="6E70EDEB" w14:textId="7DD9A467" w:rsidR="00C06C4E" w:rsidRDefault="00C06C4E" w:rsidP="00390577">
            <w:pPr>
              <w:spacing w:line="276" w:lineRule="auto"/>
              <w:jc w:val="center"/>
            </w:pPr>
            <w:r w:rsidRPr="001773F3">
              <w:rPr>
                <w:rFonts w:cstheme="minorHAnsi"/>
                <w:sz w:val="24"/>
                <w:szCs w:val="24"/>
              </w:rPr>
              <w:t>E010</w:t>
            </w:r>
          </w:p>
        </w:tc>
        <w:tc>
          <w:tcPr>
            <w:tcW w:w="10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444A8" w14:textId="206C8290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773F3">
              <w:rPr>
                <w:rFonts w:cstheme="minorHAnsi"/>
                <w:sz w:val="24"/>
                <w:szCs w:val="24"/>
              </w:rPr>
              <w:t>Dr. Wan Azura Wan Ahmad</w:t>
            </w:r>
          </w:p>
        </w:tc>
        <w:tc>
          <w:tcPr>
            <w:tcW w:w="26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ADDA4" w14:textId="2733B3E4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773F3">
              <w:rPr>
                <w:rFonts w:cstheme="minorHAnsi"/>
                <w:sz w:val="24"/>
                <w:szCs w:val="24"/>
              </w:rPr>
              <w:t>Conceptual Model Of Communication Politeness Based On Quranic Rhetoric</w:t>
            </w:r>
          </w:p>
        </w:tc>
        <w:tc>
          <w:tcPr>
            <w:tcW w:w="1106" w:type="pct"/>
            <w:vMerge/>
          </w:tcPr>
          <w:p w14:paraId="68DBB61A" w14:textId="77777777" w:rsidR="00C06C4E" w:rsidRDefault="00C06C4E" w:rsidP="00390577"/>
        </w:tc>
      </w:tr>
      <w:tr w:rsidR="00C06C4E" w14:paraId="76D7768E" w14:textId="77777777" w:rsidTr="00C06C4E">
        <w:trPr>
          <w:trHeight w:val="800"/>
        </w:trPr>
        <w:tc>
          <w:tcPr>
            <w:tcW w:w="264" w:type="pct"/>
            <w:vAlign w:val="center"/>
          </w:tcPr>
          <w:p w14:paraId="49F21933" w14:textId="266D5F7A" w:rsidR="00C06C4E" w:rsidRPr="001773F3" w:rsidRDefault="00C06C4E" w:rsidP="00390577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B95457">
              <w:rPr>
                <w:sz w:val="24"/>
                <w:szCs w:val="24"/>
              </w:rPr>
              <w:lastRenderedPageBreak/>
              <w:t xml:space="preserve">E019    </w:t>
            </w:r>
          </w:p>
        </w:tc>
        <w:tc>
          <w:tcPr>
            <w:tcW w:w="10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BD9131" w14:textId="56E4E68C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B95457">
              <w:rPr>
                <w:sz w:val="24"/>
                <w:szCs w:val="24"/>
              </w:rPr>
              <w:t>Mr. Muhammad Misbah</w:t>
            </w:r>
          </w:p>
        </w:tc>
        <w:tc>
          <w:tcPr>
            <w:tcW w:w="26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4D6E3" w14:textId="026FBDBD" w:rsidR="00C06C4E" w:rsidRPr="00B95457" w:rsidRDefault="00141D94" w:rsidP="00C06C4E">
            <w:pPr>
              <w:rPr>
                <w:sz w:val="24"/>
                <w:szCs w:val="24"/>
              </w:rPr>
            </w:pPr>
            <w:r w:rsidRPr="00B95457">
              <w:rPr>
                <w:sz w:val="24"/>
                <w:szCs w:val="24"/>
              </w:rPr>
              <w:t>Disability In Islam: Quran And Hadith Perspective</w:t>
            </w:r>
          </w:p>
          <w:p w14:paraId="6E77F291" w14:textId="77777777" w:rsidR="00C06C4E" w:rsidRPr="001773F3" w:rsidRDefault="00C06C4E" w:rsidP="001773F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6" w:type="pct"/>
            <w:vMerge/>
          </w:tcPr>
          <w:p w14:paraId="0AA1A8DA" w14:textId="77777777" w:rsidR="00C06C4E" w:rsidRDefault="00C06C4E" w:rsidP="00390577"/>
        </w:tc>
      </w:tr>
    </w:tbl>
    <w:p w14:paraId="42F40C15" w14:textId="2A51661B" w:rsidR="009C4DC8" w:rsidRDefault="009C4DC8">
      <w:r>
        <w:lastRenderedPageBreak/>
        <w:br w:type="page"/>
      </w:r>
    </w:p>
    <w:p w14:paraId="53DB2C78" w14:textId="29DAA47D" w:rsidR="00F273B3" w:rsidRDefault="00ED6948" w:rsidP="00ED6948">
      <w:pPr>
        <w:jc w:val="center"/>
        <w:rPr>
          <w:b/>
          <w:bCs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 xml:space="preserve">6 OCTOBER 2021 - </w:t>
      </w:r>
      <w:r w:rsidR="00264F7D"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PARALLEL #2, ROOM #1 </w:t>
      </w:r>
      <w:r w:rsidR="00264F7D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(</w:t>
      </w:r>
      <w:r w:rsidR="00393F2D" w:rsidRPr="00F273B3">
        <w:rPr>
          <w:b/>
          <w:bCs/>
          <w:sz w:val="28"/>
          <w:szCs w:val="28"/>
        </w:rPr>
        <w:t>BAHASA MELAYU</w:t>
      </w:r>
      <w:r w:rsidR="00264F7D">
        <w:rPr>
          <w:b/>
          <w:bCs/>
          <w:sz w:val="28"/>
          <w:szCs w:val="28"/>
        </w:rPr>
        <w:t>)</w:t>
      </w:r>
    </w:p>
    <w:p w14:paraId="43E509EE" w14:textId="247D0393" w:rsidR="00024FFA" w:rsidRPr="00F273B3" w:rsidRDefault="00024FFA" w:rsidP="005240F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IME:</w:t>
      </w:r>
      <w:r w:rsidR="00835889">
        <w:rPr>
          <w:b/>
          <w:bCs/>
          <w:sz w:val="28"/>
          <w:szCs w:val="28"/>
        </w:rPr>
        <w:t xml:space="preserve"> 1430 – 1630</w:t>
      </w:r>
      <w:r w:rsidR="005240F7">
        <w:rPr>
          <w:b/>
          <w:bCs/>
          <w:sz w:val="28"/>
          <w:szCs w:val="28"/>
        </w:rPr>
        <w:t xml:space="preserve"> (Malaysia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918"/>
        <w:gridCol w:w="3111"/>
        <w:gridCol w:w="8226"/>
        <w:gridCol w:w="3133"/>
      </w:tblGrid>
      <w:tr w:rsidR="00024FFA" w14:paraId="62D36FB9" w14:textId="6D3EFDA6" w:rsidTr="006307A1">
        <w:trPr>
          <w:trHeight w:val="548"/>
          <w:jc w:val="center"/>
        </w:trPr>
        <w:tc>
          <w:tcPr>
            <w:tcW w:w="130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4622997C" w14:textId="77777777" w:rsidR="00024FFA" w:rsidRDefault="00024FFA" w:rsidP="000C5DBB">
            <w:bookmarkStart w:id="0" w:name="_Hlk83639849"/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69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2495B009" w14:textId="67796C68" w:rsidR="00024FFA" w:rsidRPr="007E16A5" w:rsidRDefault="005240F7" w:rsidP="00ED6948">
            <w:pPr>
              <w:jc w:val="center"/>
              <w:rPr>
                <w:rFonts w:cstheme="minorHAnsi"/>
                <w:b/>
                <w:bCs/>
              </w:rPr>
            </w:pPr>
            <w:r w:rsidRPr="00ED6948">
              <w:rPr>
                <w:b/>
                <w:bCs/>
                <w:sz w:val="24"/>
                <w:szCs w:val="24"/>
              </w:rPr>
              <w:t>DR</w:t>
            </w:r>
            <w:r>
              <w:rPr>
                <w:b/>
                <w:bCs/>
                <w:sz w:val="24"/>
                <w:szCs w:val="24"/>
              </w:rPr>
              <w:t>.</w:t>
            </w:r>
            <w:r w:rsidRPr="00ED6948">
              <w:rPr>
                <w:b/>
                <w:bCs/>
                <w:sz w:val="24"/>
                <w:szCs w:val="24"/>
              </w:rPr>
              <w:t xml:space="preserve"> MOHD ZAHIR ABDUL RAHMAN</w:t>
            </w:r>
          </w:p>
        </w:tc>
      </w:tr>
      <w:tr w:rsidR="00024FFA" w14:paraId="5AE20807" w14:textId="132EF58A" w:rsidTr="00CC6F7F">
        <w:trPr>
          <w:trHeight w:val="440"/>
          <w:jc w:val="center"/>
        </w:trPr>
        <w:tc>
          <w:tcPr>
            <w:tcW w:w="1309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015C62FC" w14:textId="77777777" w:rsidR="00024FFA" w:rsidRDefault="00024FFA" w:rsidP="000C5DBB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HOST</w:t>
            </w:r>
          </w:p>
        </w:tc>
        <w:tc>
          <w:tcPr>
            <w:tcW w:w="369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0B8E6456" w14:textId="0C0C5E0B" w:rsidR="00024FFA" w:rsidRPr="00ED6948" w:rsidRDefault="005240F7" w:rsidP="005240F7">
            <w:pPr>
              <w:jc w:val="center"/>
              <w:rPr>
                <w:b/>
                <w:bCs/>
              </w:rPr>
            </w:pPr>
            <w:r w:rsidRPr="007E16A5">
              <w:rPr>
                <w:rFonts w:cstheme="minorHAnsi"/>
                <w:b/>
                <w:bCs/>
                <w:sz w:val="24"/>
                <w:szCs w:val="24"/>
              </w:rPr>
              <w:t>DR. NORWARDATUN MOHAMED RAZALI</w:t>
            </w:r>
            <w:r w:rsidRPr="00ED6948">
              <w:rPr>
                <w:b/>
                <w:bCs/>
                <w:sz w:val="24"/>
                <w:szCs w:val="24"/>
              </w:rPr>
              <w:t xml:space="preserve"> </w:t>
            </w:r>
            <w:r w:rsidR="009E1B2C">
              <w:rPr>
                <w:b/>
                <w:bCs/>
                <w:sz w:val="24"/>
                <w:szCs w:val="24"/>
              </w:rPr>
              <w:t>(+601</w:t>
            </w:r>
            <w:r>
              <w:rPr>
                <w:b/>
                <w:bCs/>
                <w:sz w:val="24"/>
                <w:szCs w:val="24"/>
              </w:rPr>
              <w:t>3</w:t>
            </w:r>
            <w:r w:rsidR="009E1B2C">
              <w:rPr>
                <w:b/>
                <w:bCs/>
                <w:sz w:val="24"/>
                <w:szCs w:val="24"/>
              </w:rPr>
              <w:t>-4</w:t>
            </w:r>
            <w:r>
              <w:rPr>
                <w:b/>
                <w:bCs/>
                <w:sz w:val="24"/>
                <w:szCs w:val="24"/>
              </w:rPr>
              <w:t>637399</w:t>
            </w:r>
            <w:r w:rsidR="009E1B2C">
              <w:rPr>
                <w:b/>
                <w:bCs/>
                <w:sz w:val="24"/>
                <w:szCs w:val="24"/>
              </w:rPr>
              <w:t>)</w:t>
            </w:r>
          </w:p>
        </w:tc>
      </w:tr>
      <w:bookmarkEnd w:id="0"/>
      <w:tr w:rsidR="00024FFA" w14:paraId="417A1F47" w14:textId="77777777" w:rsidTr="00CC6F7F">
        <w:trPr>
          <w:trHeight w:val="692"/>
          <w:jc w:val="center"/>
        </w:trPr>
        <w:tc>
          <w:tcPr>
            <w:tcW w:w="130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2C5AE1CA" w14:textId="77777777" w:rsidR="00024FFA" w:rsidRPr="00A15E4B" w:rsidRDefault="00024FFA" w:rsidP="000C5DBB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RESENTERS’ NAME</w:t>
            </w:r>
          </w:p>
        </w:tc>
        <w:tc>
          <w:tcPr>
            <w:tcW w:w="2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594D5C7" w14:textId="77777777" w:rsidR="00024FFA" w:rsidRPr="00A15E4B" w:rsidRDefault="00024FFA" w:rsidP="000C5DBB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TITLE OF PAPER</w:t>
            </w:r>
          </w:p>
        </w:tc>
        <w:tc>
          <w:tcPr>
            <w:tcW w:w="10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2E2AF808" w14:textId="776F9049" w:rsidR="00024FFA" w:rsidRPr="00A15E4B" w:rsidRDefault="00024FFA" w:rsidP="000C5DB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LINK</w:t>
            </w:r>
          </w:p>
        </w:tc>
      </w:tr>
      <w:tr w:rsidR="00024FFA" w14:paraId="6D7DCBC2" w14:textId="77777777" w:rsidTr="00CC6F7F">
        <w:trPr>
          <w:jc w:val="center"/>
        </w:trPr>
        <w:tc>
          <w:tcPr>
            <w:tcW w:w="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EAE81" w14:textId="03F03A9F" w:rsidR="00024FFA" w:rsidRDefault="00024FFA" w:rsidP="000C5DBB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24</w:t>
            </w:r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937D3" w14:textId="6D2A1EE5" w:rsidR="00024FFA" w:rsidRPr="000C5DBB" w:rsidRDefault="00024FFA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Mr. Mohd Izzuddin Bin Mohd Noor</w:t>
            </w:r>
          </w:p>
        </w:tc>
        <w:tc>
          <w:tcPr>
            <w:tcW w:w="2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F4C87" w14:textId="6DD84578" w:rsidR="00024FFA" w:rsidRPr="000C5DBB" w:rsidRDefault="00024FFA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Penghujahan Daripada Perspektif Al-Quran Dalam Menghadapi Covid 19</w:t>
            </w:r>
          </w:p>
        </w:tc>
        <w:tc>
          <w:tcPr>
            <w:tcW w:w="1018" w:type="pct"/>
            <w:vMerge w:val="restart"/>
            <w:vAlign w:val="center"/>
          </w:tcPr>
          <w:p w14:paraId="31AC7F4B" w14:textId="77777777" w:rsidR="00024FFA" w:rsidRPr="000C5DBB" w:rsidRDefault="00024FFA" w:rsidP="000C5DB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5DB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ARALLEL SESSION 2</w:t>
            </w:r>
          </w:p>
          <w:p w14:paraId="419C2F39" w14:textId="11899AB9" w:rsidR="00024FFA" w:rsidRPr="000C5DBB" w:rsidRDefault="00024FFA" w:rsidP="0094585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5DB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ROOM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1</w:t>
            </w:r>
          </w:p>
          <w:p w14:paraId="1FCC626B" w14:textId="77777777" w:rsidR="00024FFA" w:rsidRPr="00452B43" w:rsidRDefault="00024FFA" w:rsidP="000C5DB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66CF1E60" w14:textId="77777777" w:rsidR="00024FFA" w:rsidRPr="001B35F3" w:rsidRDefault="00024FFA" w:rsidP="00ED694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B35F3">
              <w:rPr>
                <w:rFonts w:ascii="Calibri" w:eastAsia="Times New Roman" w:hAnsi="Calibri" w:cs="Calibri"/>
                <w:color w:val="000000"/>
              </w:rPr>
              <w:t>Join Zoom Meeting</w:t>
            </w:r>
          </w:p>
          <w:p w14:paraId="32CD3CA4" w14:textId="77777777" w:rsidR="00024FFA" w:rsidRDefault="006307A1" w:rsidP="00ED694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hyperlink r:id="rId13" w:history="1">
              <w:r w:rsidR="00024FFA" w:rsidRPr="007774E6">
                <w:rPr>
                  <w:rStyle w:val="Hyperlink"/>
                  <w:rFonts w:ascii="Calibri" w:eastAsia="Times New Roman" w:hAnsi="Calibri" w:cs="Calibri"/>
                </w:rPr>
                <w:t>https://usim-edu-my.zoom.us/j/6040016151</w:t>
              </w:r>
            </w:hyperlink>
          </w:p>
          <w:p w14:paraId="069C2B69" w14:textId="77777777" w:rsidR="00024FFA" w:rsidRPr="001B35F3" w:rsidRDefault="00024FFA" w:rsidP="00ED694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303A07BA" w14:textId="77777777" w:rsidR="00024FFA" w:rsidRPr="001B35F3" w:rsidRDefault="00024FFA" w:rsidP="00ED694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B35F3">
              <w:rPr>
                <w:rFonts w:ascii="Calibri" w:eastAsia="Times New Roman" w:hAnsi="Calibri" w:cs="Calibri"/>
                <w:color w:val="000000"/>
              </w:rPr>
              <w:t>Meeting ID: 604 001 6151</w:t>
            </w:r>
          </w:p>
          <w:p w14:paraId="4ABA7094" w14:textId="4B577571" w:rsidR="00024FFA" w:rsidRPr="00A15E4B" w:rsidRDefault="00A3634E" w:rsidP="00ED6948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17632" behindDoc="0" locked="0" layoutInCell="1" allowOverlap="1" wp14:anchorId="754158DF" wp14:editId="5D644BF9">
                  <wp:simplePos x="0" y="0"/>
                  <wp:positionH relativeFrom="column">
                    <wp:posOffset>657860</wp:posOffset>
                  </wp:positionH>
                  <wp:positionV relativeFrom="paragraph">
                    <wp:posOffset>285115</wp:posOffset>
                  </wp:positionV>
                  <wp:extent cx="577850" cy="325120"/>
                  <wp:effectExtent l="0" t="0" r="0" b="0"/>
                  <wp:wrapNone/>
                  <wp:docPr id="26" name="Picture 26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24FFA" w:rsidRPr="001B35F3">
              <w:rPr>
                <w:rFonts w:ascii="Calibri" w:eastAsia="Times New Roman" w:hAnsi="Calibri" w:cs="Calibri"/>
                <w:color w:val="000000"/>
              </w:rPr>
              <w:t>Password: 869828</w:t>
            </w:r>
          </w:p>
        </w:tc>
      </w:tr>
      <w:tr w:rsidR="00024FFA" w14:paraId="48B01F99" w14:textId="77777777" w:rsidTr="00CC6F7F">
        <w:trPr>
          <w:jc w:val="center"/>
        </w:trPr>
        <w:tc>
          <w:tcPr>
            <w:tcW w:w="298" w:type="pct"/>
            <w:vAlign w:val="center"/>
          </w:tcPr>
          <w:p w14:paraId="0DFEC432" w14:textId="35BC6955" w:rsidR="00024FFA" w:rsidRDefault="00024FFA" w:rsidP="000C5DBB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25</w:t>
            </w:r>
          </w:p>
        </w:tc>
        <w:tc>
          <w:tcPr>
            <w:tcW w:w="10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9693E" w14:textId="18F2CD58" w:rsidR="00024FFA" w:rsidRPr="000C5DBB" w:rsidRDefault="00024FFA" w:rsidP="003051D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Prof</w:t>
            </w:r>
            <w:r>
              <w:rPr>
                <w:rFonts w:cstheme="minorHAnsi"/>
                <w:sz w:val="24"/>
                <w:szCs w:val="24"/>
              </w:rPr>
              <w:t>. Dr.</w:t>
            </w:r>
            <w:r w:rsidRPr="000C5DBB">
              <w:rPr>
                <w:rFonts w:cstheme="minorHAnsi"/>
                <w:sz w:val="24"/>
                <w:szCs w:val="24"/>
              </w:rPr>
              <w:t xml:space="preserve"> Wan Abdul Fattah Wan Ismail</w:t>
            </w:r>
          </w:p>
        </w:tc>
        <w:tc>
          <w:tcPr>
            <w:tcW w:w="26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7100B" w14:textId="6BCC4D5B" w:rsidR="00024FFA" w:rsidRPr="000C5DBB" w:rsidRDefault="00024FFA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Al-Qur’an, Sains Dan Teknologi: Integrasi Antara Ilmu Naqli Dan Aqli Dalam Undang-Undang Keterangan Islam</w:t>
            </w:r>
          </w:p>
        </w:tc>
        <w:tc>
          <w:tcPr>
            <w:tcW w:w="1018" w:type="pct"/>
            <w:vMerge/>
          </w:tcPr>
          <w:p w14:paraId="4AAF788A" w14:textId="77777777" w:rsidR="00024FFA" w:rsidRDefault="00024FFA" w:rsidP="000C5DBB"/>
        </w:tc>
      </w:tr>
      <w:tr w:rsidR="00024FFA" w14:paraId="021D9DF7" w14:textId="77777777" w:rsidTr="00CC6F7F">
        <w:trPr>
          <w:jc w:val="center"/>
        </w:trPr>
        <w:tc>
          <w:tcPr>
            <w:tcW w:w="298" w:type="pct"/>
            <w:vAlign w:val="center"/>
          </w:tcPr>
          <w:p w14:paraId="27B905C7" w14:textId="050674A3" w:rsidR="00024FFA" w:rsidRDefault="00024FFA" w:rsidP="000C5DBB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28</w:t>
            </w:r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1F6AEE" w14:textId="10F0E824" w:rsidR="00024FFA" w:rsidRPr="000C5DBB" w:rsidRDefault="00024FFA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Mrs. Nur Madiha Binti Abdullah</w:t>
            </w:r>
          </w:p>
        </w:tc>
        <w:tc>
          <w:tcPr>
            <w:tcW w:w="2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5D273" w14:textId="320228F0" w:rsidR="00024FFA" w:rsidRPr="000C5DBB" w:rsidRDefault="00024FFA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Trend Pembelajaran Al-Quran Di Facebook</w:t>
            </w:r>
          </w:p>
        </w:tc>
        <w:tc>
          <w:tcPr>
            <w:tcW w:w="1018" w:type="pct"/>
            <w:vMerge/>
          </w:tcPr>
          <w:p w14:paraId="0A232A62" w14:textId="77777777" w:rsidR="00024FFA" w:rsidRDefault="00024FFA" w:rsidP="000C5DBB"/>
        </w:tc>
      </w:tr>
      <w:tr w:rsidR="00024FFA" w14:paraId="720D46C6" w14:textId="77777777" w:rsidTr="00CC6F7F">
        <w:trPr>
          <w:jc w:val="center"/>
        </w:trPr>
        <w:tc>
          <w:tcPr>
            <w:tcW w:w="298" w:type="pct"/>
            <w:vAlign w:val="center"/>
          </w:tcPr>
          <w:p w14:paraId="4541AE39" w14:textId="04687EC4" w:rsidR="00024FFA" w:rsidRDefault="00024FFA" w:rsidP="000C5DBB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29</w:t>
            </w:r>
          </w:p>
        </w:tc>
        <w:tc>
          <w:tcPr>
            <w:tcW w:w="10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5A1F8" w14:textId="3B3892E7" w:rsidR="00024FFA" w:rsidRPr="000C5DBB" w:rsidRDefault="00024FFA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Dr. Muhammad Lukman Bin Ibrahim</w:t>
            </w:r>
          </w:p>
        </w:tc>
        <w:tc>
          <w:tcPr>
            <w:tcW w:w="26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E368BB" w14:textId="786CE28E" w:rsidR="00024FFA" w:rsidRPr="000C5DBB" w:rsidRDefault="00024FFA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Syaikh Mustafa Ismail Dan Asas Persembahan Tarannum Al-Quran: Suatu Perbincangan</w:t>
            </w:r>
          </w:p>
        </w:tc>
        <w:tc>
          <w:tcPr>
            <w:tcW w:w="1018" w:type="pct"/>
            <w:vMerge/>
          </w:tcPr>
          <w:p w14:paraId="401EA0D8" w14:textId="77777777" w:rsidR="00024FFA" w:rsidRDefault="00024FFA" w:rsidP="000C5DBB"/>
        </w:tc>
      </w:tr>
      <w:tr w:rsidR="00024FFA" w14:paraId="39653040" w14:textId="77777777" w:rsidTr="00CC6F7F">
        <w:trPr>
          <w:jc w:val="center"/>
        </w:trPr>
        <w:tc>
          <w:tcPr>
            <w:tcW w:w="298" w:type="pct"/>
            <w:vAlign w:val="center"/>
          </w:tcPr>
          <w:p w14:paraId="0260FEA3" w14:textId="29931BC5" w:rsidR="00024FFA" w:rsidRDefault="00024FFA" w:rsidP="000C5DBB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30</w:t>
            </w:r>
          </w:p>
        </w:tc>
        <w:tc>
          <w:tcPr>
            <w:tcW w:w="10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56B7C" w14:textId="5E6025B3" w:rsidR="00024FFA" w:rsidRPr="000C5DBB" w:rsidRDefault="00024FFA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Dr. Muhammad Lukman Ibrahim</w:t>
            </w:r>
          </w:p>
        </w:tc>
        <w:tc>
          <w:tcPr>
            <w:tcW w:w="26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95DB2" w14:textId="13CE9D15" w:rsidR="00024FFA" w:rsidRPr="000C5DBB" w:rsidRDefault="00024FFA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Metodologi Dalam Persembahan Maqamat: Suatu Perbahasan Awal</w:t>
            </w:r>
          </w:p>
        </w:tc>
        <w:tc>
          <w:tcPr>
            <w:tcW w:w="1018" w:type="pct"/>
            <w:vMerge/>
          </w:tcPr>
          <w:p w14:paraId="2B3C0A55" w14:textId="77777777" w:rsidR="00024FFA" w:rsidRDefault="00024FFA" w:rsidP="000C5DBB"/>
        </w:tc>
      </w:tr>
      <w:tr w:rsidR="00024FFA" w14:paraId="48400094" w14:textId="77777777" w:rsidTr="00CC6F7F">
        <w:trPr>
          <w:jc w:val="center"/>
        </w:trPr>
        <w:tc>
          <w:tcPr>
            <w:tcW w:w="298" w:type="pct"/>
            <w:vAlign w:val="center"/>
          </w:tcPr>
          <w:p w14:paraId="79F8EB20" w14:textId="6CC3216E" w:rsidR="00024FFA" w:rsidRDefault="00024FFA" w:rsidP="00E51047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</w:t>
            </w:r>
            <w:r>
              <w:rPr>
                <w:rFonts w:cstheme="minorHAnsi"/>
                <w:sz w:val="24"/>
                <w:szCs w:val="24"/>
              </w:rPr>
              <w:t>79</w:t>
            </w:r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12FB2" w14:textId="48659A9E" w:rsidR="00024FFA" w:rsidRPr="000C5DBB" w:rsidRDefault="00024FFA" w:rsidP="00E51047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Dr. Mohd Zahir Bin Abdul Rahman</w:t>
            </w:r>
          </w:p>
        </w:tc>
        <w:tc>
          <w:tcPr>
            <w:tcW w:w="2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FB047" w14:textId="043C4DB6" w:rsidR="00024FFA" w:rsidRPr="000C5DBB" w:rsidRDefault="00024FFA" w:rsidP="005240F7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Waswas Dan Kaita</w:t>
            </w:r>
            <w:r w:rsidR="00141D94">
              <w:rPr>
                <w:rFonts w:cstheme="minorHAnsi"/>
                <w:sz w:val="24"/>
                <w:szCs w:val="24"/>
              </w:rPr>
              <w:t>n</w:t>
            </w:r>
            <w:r w:rsidRPr="00E51047">
              <w:rPr>
                <w:rFonts w:cstheme="minorHAnsi"/>
                <w:sz w:val="24"/>
                <w:szCs w:val="24"/>
              </w:rPr>
              <w:t>nya Dengan Masalah Obsessive-Compulsive Disorder (O</w:t>
            </w:r>
            <w:r w:rsidR="005240F7">
              <w:rPr>
                <w:rFonts w:cstheme="minorHAnsi"/>
                <w:sz w:val="24"/>
                <w:szCs w:val="24"/>
              </w:rPr>
              <w:t>CD</w:t>
            </w:r>
            <w:r w:rsidRPr="00E51047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1018" w:type="pct"/>
            <w:vMerge/>
          </w:tcPr>
          <w:p w14:paraId="25A50F13" w14:textId="77777777" w:rsidR="00024FFA" w:rsidRDefault="00024FFA" w:rsidP="00E51047"/>
        </w:tc>
      </w:tr>
      <w:tr w:rsidR="00024FFA" w14:paraId="6445AB22" w14:textId="77777777" w:rsidTr="00CC6F7F">
        <w:trPr>
          <w:jc w:val="center"/>
        </w:trPr>
        <w:tc>
          <w:tcPr>
            <w:tcW w:w="298" w:type="pct"/>
            <w:vAlign w:val="center"/>
          </w:tcPr>
          <w:p w14:paraId="5A62FBD7" w14:textId="45BE1C52" w:rsidR="00024FFA" w:rsidRDefault="00024FFA" w:rsidP="00E51047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33</w:t>
            </w:r>
          </w:p>
        </w:tc>
        <w:tc>
          <w:tcPr>
            <w:tcW w:w="10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44B49" w14:textId="0F3D8258" w:rsidR="00024FFA" w:rsidRPr="000C5DBB" w:rsidRDefault="00024FFA" w:rsidP="00E51047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Dr. Norwardatun Mohamed Razali</w:t>
            </w:r>
          </w:p>
        </w:tc>
        <w:tc>
          <w:tcPr>
            <w:tcW w:w="26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A903BC" w14:textId="170A280B" w:rsidR="00024FFA" w:rsidRPr="000C5DBB" w:rsidRDefault="00024FFA" w:rsidP="00E51047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Kemahiran Bacaan Al-Quran Secara Bertajwid Di Kalangan Pelajar Sekolah Menengah Harian: Satu Tinjauan Awal</w:t>
            </w:r>
          </w:p>
        </w:tc>
        <w:tc>
          <w:tcPr>
            <w:tcW w:w="1018" w:type="pct"/>
            <w:vMerge/>
          </w:tcPr>
          <w:p w14:paraId="7B78CC61" w14:textId="77777777" w:rsidR="00024FFA" w:rsidRDefault="00024FFA" w:rsidP="00E51047"/>
        </w:tc>
      </w:tr>
      <w:tr w:rsidR="00024FFA" w14:paraId="5F504F00" w14:textId="77777777" w:rsidTr="00CC6F7F">
        <w:trPr>
          <w:jc w:val="center"/>
        </w:trPr>
        <w:tc>
          <w:tcPr>
            <w:tcW w:w="298" w:type="pct"/>
            <w:vAlign w:val="center"/>
          </w:tcPr>
          <w:p w14:paraId="5FC327F8" w14:textId="0BCE62C7" w:rsidR="00024FFA" w:rsidRDefault="00024FFA" w:rsidP="00E51047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34</w:t>
            </w:r>
          </w:p>
        </w:tc>
        <w:tc>
          <w:tcPr>
            <w:tcW w:w="10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E12F28" w14:textId="45A4DA35" w:rsidR="00024FFA" w:rsidRPr="000C5DBB" w:rsidRDefault="00024FFA" w:rsidP="006307A1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 xml:space="preserve">Dr. </w:t>
            </w:r>
            <w:r w:rsidR="00CA32F9">
              <w:rPr>
                <w:rFonts w:cstheme="minorHAnsi"/>
                <w:sz w:val="24"/>
                <w:szCs w:val="24"/>
              </w:rPr>
              <w:t>Siti Mardhiyah Kamal Azhar</w:t>
            </w:r>
          </w:p>
        </w:tc>
        <w:tc>
          <w:tcPr>
            <w:tcW w:w="26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AF81C" w14:textId="3DE78081" w:rsidR="00024FFA" w:rsidRPr="000C5DBB" w:rsidRDefault="00024FFA" w:rsidP="00E51047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Mendepani Kesedihan Di Dalam Kehidupan Menurut Kisah Dua Orang</w:t>
            </w:r>
            <w:r>
              <w:rPr>
                <w:rFonts w:cstheme="minorHAnsi"/>
                <w:sz w:val="24"/>
                <w:szCs w:val="24"/>
              </w:rPr>
              <w:t xml:space="preserve"> N</w:t>
            </w:r>
            <w:r w:rsidRPr="000C5DBB">
              <w:rPr>
                <w:rFonts w:cstheme="minorHAnsi"/>
                <w:sz w:val="24"/>
                <w:szCs w:val="24"/>
              </w:rPr>
              <w:t>abi: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0C5DBB">
              <w:rPr>
                <w:rFonts w:cstheme="minorHAnsi"/>
                <w:sz w:val="24"/>
                <w:szCs w:val="24"/>
              </w:rPr>
              <w:t>Solusi Menerusi Surah Yusuf A.S</w:t>
            </w:r>
          </w:p>
        </w:tc>
        <w:tc>
          <w:tcPr>
            <w:tcW w:w="1018" w:type="pct"/>
            <w:vMerge/>
          </w:tcPr>
          <w:p w14:paraId="001FCEE1" w14:textId="77777777" w:rsidR="00024FFA" w:rsidRDefault="00024FFA" w:rsidP="00E51047"/>
        </w:tc>
      </w:tr>
    </w:tbl>
    <w:p w14:paraId="2E161652" w14:textId="77777777" w:rsidR="00ED6948" w:rsidRDefault="00ED6948">
      <w:r>
        <w:br w:type="page"/>
      </w:r>
    </w:p>
    <w:p w14:paraId="11D23FEB" w14:textId="7739B856" w:rsidR="00ED6948" w:rsidRDefault="00ED6948" w:rsidP="00ED6948">
      <w:pPr>
        <w:jc w:val="center"/>
        <w:rPr>
          <w:b/>
          <w:bCs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>6 OCTOBER 2021</w:t>
      </w:r>
      <w:r w:rsidR="001624FA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- 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PARALLEL #2, ROOM #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2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(</w:t>
      </w:r>
      <w:r w:rsidRPr="00F273B3">
        <w:rPr>
          <w:b/>
          <w:bCs/>
          <w:sz w:val="28"/>
          <w:szCs w:val="28"/>
        </w:rPr>
        <w:t>BAHASA MELAYU</w:t>
      </w:r>
      <w:r>
        <w:rPr>
          <w:b/>
          <w:bCs/>
          <w:sz w:val="28"/>
          <w:szCs w:val="28"/>
        </w:rPr>
        <w:t>)</w:t>
      </w:r>
    </w:p>
    <w:p w14:paraId="1554E65E" w14:textId="54BE58EC" w:rsidR="00024FFA" w:rsidRPr="00F273B3" w:rsidRDefault="00024FFA" w:rsidP="005240F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IME:</w:t>
      </w:r>
      <w:r w:rsidR="00D23663">
        <w:rPr>
          <w:b/>
          <w:bCs/>
          <w:sz w:val="28"/>
          <w:szCs w:val="28"/>
        </w:rPr>
        <w:t xml:space="preserve"> 1430 </w:t>
      </w:r>
      <w:r w:rsidR="005240F7">
        <w:rPr>
          <w:b/>
          <w:bCs/>
          <w:sz w:val="28"/>
          <w:szCs w:val="28"/>
        </w:rPr>
        <w:t>–</w:t>
      </w:r>
      <w:r w:rsidR="00D23663">
        <w:rPr>
          <w:b/>
          <w:bCs/>
          <w:sz w:val="28"/>
          <w:szCs w:val="28"/>
        </w:rPr>
        <w:t xml:space="preserve"> 1630</w:t>
      </w:r>
      <w:r w:rsidR="005240F7">
        <w:rPr>
          <w:b/>
          <w:bCs/>
          <w:sz w:val="28"/>
          <w:szCs w:val="28"/>
        </w:rPr>
        <w:t xml:space="preserve"> (Malaysia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933"/>
        <w:gridCol w:w="2991"/>
        <w:gridCol w:w="8266"/>
        <w:gridCol w:w="3198"/>
      </w:tblGrid>
      <w:tr w:rsidR="000B13CE" w14:paraId="16D4BB67" w14:textId="604971F1" w:rsidTr="00CC6F7F">
        <w:trPr>
          <w:trHeight w:val="458"/>
          <w:jc w:val="center"/>
        </w:trPr>
        <w:tc>
          <w:tcPr>
            <w:tcW w:w="127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195FDE1" w14:textId="77777777" w:rsidR="000B13CE" w:rsidRDefault="000B13CE" w:rsidP="00B3100B"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7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CA52069" w14:textId="21BFCC76" w:rsidR="000B13CE" w:rsidRPr="000C5DBB" w:rsidRDefault="000B13CE" w:rsidP="003051DA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DR. NIDZAMUDDIN ZAKARIA</w:t>
            </w:r>
          </w:p>
        </w:tc>
      </w:tr>
      <w:tr w:rsidR="000B13CE" w14:paraId="33D3306E" w14:textId="33C66FC7" w:rsidTr="006307A1">
        <w:trPr>
          <w:trHeight w:val="530"/>
          <w:jc w:val="center"/>
        </w:trPr>
        <w:tc>
          <w:tcPr>
            <w:tcW w:w="1275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2380593C" w14:textId="77777777" w:rsidR="000B13CE" w:rsidRDefault="000B13CE" w:rsidP="00B3100B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HOST</w:t>
            </w:r>
          </w:p>
        </w:tc>
        <w:tc>
          <w:tcPr>
            <w:tcW w:w="37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5EBB06D9" w14:textId="21919D38" w:rsidR="000B13CE" w:rsidRDefault="005240F7" w:rsidP="00ED6948">
            <w:pPr>
              <w:jc w:val="center"/>
            </w:pPr>
            <w:r>
              <w:rPr>
                <w:rFonts w:cstheme="minorHAnsi"/>
                <w:b/>
                <w:bCs/>
                <w:sz w:val="24"/>
                <w:szCs w:val="24"/>
              </w:rPr>
              <w:t>PM DR. SYED NAJIHUDDIN SYED HASSAN</w:t>
            </w:r>
            <w:r w:rsidR="0075739F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75739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(+6011-26395798)</w:t>
            </w:r>
          </w:p>
        </w:tc>
      </w:tr>
      <w:tr w:rsidR="000B13CE" w14:paraId="75481437" w14:textId="77777777" w:rsidTr="00CC6F7F">
        <w:trPr>
          <w:trHeight w:val="530"/>
          <w:jc w:val="center"/>
        </w:trPr>
        <w:tc>
          <w:tcPr>
            <w:tcW w:w="1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47F5B11F" w14:textId="77777777" w:rsidR="000B13CE" w:rsidRPr="00A15E4B" w:rsidRDefault="000B13CE" w:rsidP="00B3100B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RESENTERS’ NAME</w:t>
            </w:r>
          </w:p>
        </w:tc>
        <w:tc>
          <w:tcPr>
            <w:tcW w:w="2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798BED7" w14:textId="77777777" w:rsidR="000B13CE" w:rsidRPr="00A15E4B" w:rsidRDefault="000B13CE" w:rsidP="00B3100B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TITLE OF PAPER</w:t>
            </w:r>
          </w:p>
        </w:tc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5632C8A4" w14:textId="08204660" w:rsidR="000B13CE" w:rsidRPr="00A15E4B" w:rsidRDefault="000B13CE" w:rsidP="00B3100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LINK</w:t>
            </w:r>
          </w:p>
        </w:tc>
      </w:tr>
      <w:tr w:rsidR="000B13CE" w14:paraId="30C1FAF4" w14:textId="77777777" w:rsidTr="00CC6F7F">
        <w:trPr>
          <w:jc w:val="center"/>
        </w:trPr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C7D9C" w14:textId="63242760" w:rsidR="000B13CE" w:rsidRDefault="000B13CE" w:rsidP="00B3100B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35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ABBEC9" w14:textId="2B1BC368" w:rsidR="000B13CE" w:rsidRPr="000C5DBB" w:rsidRDefault="000B13CE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Dr. Norma Jusof</w:t>
            </w:r>
          </w:p>
        </w:tc>
        <w:tc>
          <w:tcPr>
            <w:tcW w:w="2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2FB2F" w14:textId="7C77F503" w:rsidR="000B13CE" w:rsidRPr="000C5DBB" w:rsidRDefault="000B13CE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Sikap Guru Terhadap Pengajaran Berpusatkan Murid Di Kalangan  Guru Pendidikan Islam Dalam Mata Pelajaran Al-Quran Di  Sekolah Kebangsaan: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0C5DBB">
              <w:rPr>
                <w:rFonts w:cstheme="minorHAnsi"/>
                <w:sz w:val="24"/>
                <w:szCs w:val="24"/>
              </w:rPr>
              <w:t>Satu Analisa</w:t>
            </w:r>
          </w:p>
        </w:tc>
        <w:tc>
          <w:tcPr>
            <w:tcW w:w="1039" w:type="pct"/>
            <w:vMerge w:val="restart"/>
            <w:vAlign w:val="center"/>
          </w:tcPr>
          <w:p w14:paraId="2B8D7F76" w14:textId="77777777" w:rsidR="000B13CE" w:rsidRPr="003051DA" w:rsidRDefault="000B13CE" w:rsidP="00B3100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051D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ARALLEL SESSION 2</w:t>
            </w:r>
          </w:p>
          <w:p w14:paraId="6E5F9646" w14:textId="1063DA0A" w:rsidR="000B13CE" w:rsidRPr="003051DA" w:rsidRDefault="000B13CE" w:rsidP="003051D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051D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ROOM 2</w:t>
            </w:r>
          </w:p>
          <w:p w14:paraId="6414F569" w14:textId="77777777" w:rsidR="000B13CE" w:rsidRPr="00452B43" w:rsidRDefault="000B13CE" w:rsidP="00B3100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6123A5B4" w14:textId="77777777" w:rsidR="000B13CE" w:rsidRDefault="000B13CE" w:rsidP="00CD1A72">
            <w:pPr>
              <w:jc w:val="center"/>
            </w:pPr>
            <w:r>
              <w:t>Join Zoom Meeting</w:t>
            </w:r>
          </w:p>
          <w:p w14:paraId="2F98E593" w14:textId="77777777" w:rsidR="000B13CE" w:rsidRDefault="006307A1" w:rsidP="00CD1A72">
            <w:pPr>
              <w:jc w:val="center"/>
            </w:pPr>
            <w:hyperlink r:id="rId14" w:history="1">
              <w:r w:rsidR="000B13CE" w:rsidRPr="007774E6">
                <w:rPr>
                  <w:rStyle w:val="Hyperlink"/>
                </w:rPr>
                <w:t>https://usim-edu-my.zoom.us/j/8067184508</w:t>
              </w:r>
            </w:hyperlink>
          </w:p>
          <w:p w14:paraId="17AC038F" w14:textId="77777777" w:rsidR="000B13CE" w:rsidRDefault="000B13CE" w:rsidP="00CD1A72">
            <w:pPr>
              <w:jc w:val="center"/>
            </w:pPr>
          </w:p>
          <w:p w14:paraId="3D113F8B" w14:textId="77777777" w:rsidR="000B13CE" w:rsidRDefault="000B13CE" w:rsidP="00CD1A72">
            <w:pPr>
              <w:jc w:val="center"/>
            </w:pPr>
            <w:r>
              <w:t>Meeting ID: 806 718 4508</w:t>
            </w:r>
          </w:p>
          <w:p w14:paraId="679741BE" w14:textId="47A1EF81" w:rsidR="000B13CE" w:rsidRPr="00A15E4B" w:rsidRDefault="00A3634E" w:rsidP="00CD1A72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19680" behindDoc="0" locked="0" layoutInCell="1" allowOverlap="1" wp14:anchorId="2A6E1064" wp14:editId="5244671C">
                  <wp:simplePos x="0" y="0"/>
                  <wp:positionH relativeFrom="column">
                    <wp:posOffset>657860</wp:posOffset>
                  </wp:positionH>
                  <wp:positionV relativeFrom="paragraph">
                    <wp:posOffset>307340</wp:posOffset>
                  </wp:positionV>
                  <wp:extent cx="577850" cy="325120"/>
                  <wp:effectExtent l="0" t="0" r="0" b="0"/>
                  <wp:wrapNone/>
                  <wp:docPr id="27" name="Picture 27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B13CE">
              <w:t>Password: 453617</w:t>
            </w:r>
          </w:p>
        </w:tc>
      </w:tr>
      <w:tr w:rsidR="000B13CE" w14:paraId="63771BD6" w14:textId="77777777" w:rsidTr="00CC6F7F">
        <w:trPr>
          <w:trHeight w:val="773"/>
          <w:jc w:val="center"/>
        </w:trPr>
        <w:tc>
          <w:tcPr>
            <w:tcW w:w="303" w:type="pct"/>
            <w:vAlign w:val="center"/>
          </w:tcPr>
          <w:p w14:paraId="1CC52FD2" w14:textId="2D7EEB14" w:rsidR="000B13CE" w:rsidRDefault="000B13CE" w:rsidP="00B3100B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36</w:t>
            </w:r>
          </w:p>
        </w:tc>
        <w:tc>
          <w:tcPr>
            <w:tcW w:w="9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84236" w14:textId="70314708" w:rsidR="000B13CE" w:rsidRPr="000C5DBB" w:rsidRDefault="000B13CE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Dr. Norazman Bin Alias</w:t>
            </w:r>
          </w:p>
        </w:tc>
        <w:tc>
          <w:tcPr>
            <w:tcW w:w="2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0F0ED" w14:textId="4F6B74D3" w:rsidR="000B13CE" w:rsidRPr="000C5DBB" w:rsidRDefault="000B13CE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Relevansi Pendekatan Heutagogi Dalam Pengajian Qira’at Di Era Revolusi Industri 4.0</w:t>
            </w:r>
          </w:p>
        </w:tc>
        <w:tc>
          <w:tcPr>
            <w:tcW w:w="1039" w:type="pct"/>
            <w:vMerge/>
          </w:tcPr>
          <w:p w14:paraId="6D61FEC1" w14:textId="77777777" w:rsidR="000B13CE" w:rsidRDefault="000B13CE" w:rsidP="00B3100B"/>
        </w:tc>
      </w:tr>
      <w:tr w:rsidR="000B13CE" w14:paraId="7E1B7721" w14:textId="77777777" w:rsidTr="00CC6F7F">
        <w:trPr>
          <w:trHeight w:val="710"/>
          <w:jc w:val="center"/>
        </w:trPr>
        <w:tc>
          <w:tcPr>
            <w:tcW w:w="303" w:type="pct"/>
            <w:vAlign w:val="center"/>
          </w:tcPr>
          <w:p w14:paraId="6B73C5F8" w14:textId="58C335C7" w:rsidR="000B13CE" w:rsidRDefault="000B13CE" w:rsidP="00B3100B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37</w:t>
            </w:r>
          </w:p>
        </w:tc>
        <w:tc>
          <w:tcPr>
            <w:tcW w:w="9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EA424" w14:textId="6AA50BD1" w:rsidR="000B13CE" w:rsidRPr="000C5DBB" w:rsidRDefault="000B13CE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Mrs. Siti Khadijah Binti Ahmad Tajuddin</w:t>
            </w:r>
          </w:p>
        </w:tc>
        <w:tc>
          <w:tcPr>
            <w:tcW w:w="2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BEC65" w14:textId="51052BE7" w:rsidR="000B13CE" w:rsidRPr="000C5DBB" w:rsidRDefault="000B13CE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Sorotan Literatur Terjemahan Ayat Amthāl Di Dalam Terjemahan Al-Quran Berbahasa Melayu</w:t>
            </w:r>
          </w:p>
        </w:tc>
        <w:tc>
          <w:tcPr>
            <w:tcW w:w="1039" w:type="pct"/>
            <w:vMerge/>
          </w:tcPr>
          <w:p w14:paraId="4B0E4936" w14:textId="77777777" w:rsidR="000B13CE" w:rsidRDefault="000B13CE" w:rsidP="00B3100B"/>
        </w:tc>
      </w:tr>
      <w:tr w:rsidR="000B13CE" w14:paraId="7137525F" w14:textId="77777777" w:rsidTr="00CC6F7F">
        <w:trPr>
          <w:trHeight w:val="710"/>
          <w:jc w:val="center"/>
        </w:trPr>
        <w:tc>
          <w:tcPr>
            <w:tcW w:w="303" w:type="pct"/>
            <w:vAlign w:val="center"/>
          </w:tcPr>
          <w:p w14:paraId="7EB61702" w14:textId="1F033FF4" w:rsidR="000B13CE" w:rsidRDefault="000B13CE" w:rsidP="00B3100B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38</w:t>
            </w:r>
          </w:p>
        </w:tc>
        <w:tc>
          <w:tcPr>
            <w:tcW w:w="9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DA8D4" w14:textId="47FF0F85" w:rsidR="000B13CE" w:rsidRPr="000C5DBB" w:rsidRDefault="000B13CE" w:rsidP="003051D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Prof Dr</w:t>
            </w:r>
            <w:r>
              <w:rPr>
                <w:rFonts w:cstheme="minorHAnsi"/>
                <w:sz w:val="24"/>
                <w:szCs w:val="24"/>
              </w:rPr>
              <w:t>.</w:t>
            </w:r>
            <w:r w:rsidRPr="000C5DBB">
              <w:rPr>
                <w:rFonts w:cstheme="minorHAnsi"/>
                <w:sz w:val="24"/>
                <w:szCs w:val="24"/>
              </w:rPr>
              <w:t xml:space="preserve"> Mohd Fauzi Mohd Amin</w:t>
            </w:r>
          </w:p>
        </w:tc>
        <w:tc>
          <w:tcPr>
            <w:tcW w:w="2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2A5A7" w14:textId="0C0F24B2" w:rsidR="000B13CE" w:rsidRPr="000C5DBB" w:rsidRDefault="000B13CE" w:rsidP="003E5F62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Keistimewaan-Keistimewaan Pada Nabi Muhammad S</w:t>
            </w:r>
            <w:r>
              <w:rPr>
                <w:rFonts w:cstheme="minorHAnsi"/>
                <w:sz w:val="24"/>
                <w:szCs w:val="24"/>
              </w:rPr>
              <w:t xml:space="preserve">AW </w:t>
            </w:r>
            <w:r w:rsidRPr="000C5DBB">
              <w:rPr>
                <w:rFonts w:cstheme="minorHAnsi"/>
                <w:sz w:val="24"/>
                <w:szCs w:val="24"/>
              </w:rPr>
              <w:t xml:space="preserve">– Kajian Hadith Tematik </w:t>
            </w:r>
          </w:p>
        </w:tc>
        <w:tc>
          <w:tcPr>
            <w:tcW w:w="1039" w:type="pct"/>
            <w:vMerge/>
          </w:tcPr>
          <w:p w14:paraId="7D779FB8" w14:textId="77777777" w:rsidR="000B13CE" w:rsidRDefault="000B13CE" w:rsidP="00B3100B"/>
        </w:tc>
      </w:tr>
      <w:tr w:rsidR="000B13CE" w14:paraId="0026D4FB" w14:textId="77777777" w:rsidTr="00CC6F7F">
        <w:trPr>
          <w:trHeight w:val="620"/>
          <w:jc w:val="center"/>
        </w:trPr>
        <w:tc>
          <w:tcPr>
            <w:tcW w:w="303" w:type="pct"/>
            <w:vAlign w:val="center"/>
          </w:tcPr>
          <w:p w14:paraId="72600284" w14:textId="443D47A1" w:rsidR="000B13CE" w:rsidRDefault="000B13CE" w:rsidP="00B3100B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40</w:t>
            </w:r>
          </w:p>
        </w:tc>
        <w:tc>
          <w:tcPr>
            <w:tcW w:w="9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4D7378" w14:textId="48ECEC97" w:rsidR="000B13CE" w:rsidRPr="000C5DBB" w:rsidRDefault="000B13CE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Dr. Zainora Binti Daud</w:t>
            </w:r>
          </w:p>
        </w:tc>
        <w:tc>
          <w:tcPr>
            <w:tcW w:w="2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3A39F" w14:textId="69F5BACD" w:rsidR="000B13CE" w:rsidRPr="000C5DBB" w:rsidRDefault="000B13CE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Pengurusan Stres Ketika Pengajaran Dan Pembelajaran Secara Dalam Talian Era Covid-19</w:t>
            </w:r>
          </w:p>
        </w:tc>
        <w:tc>
          <w:tcPr>
            <w:tcW w:w="1039" w:type="pct"/>
            <w:vMerge/>
          </w:tcPr>
          <w:p w14:paraId="7C3108AD" w14:textId="77777777" w:rsidR="000B13CE" w:rsidRDefault="000B13CE" w:rsidP="00B3100B"/>
        </w:tc>
      </w:tr>
      <w:tr w:rsidR="000B13CE" w14:paraId="576D531B" w14:textId="77777777" w:rsidTr="00CC6F7F">
        <w:trPr>
          <w:trHeight w:val="737"/>
          <w:jc w:val="center"/>
        </w:trPr>
        <w:tc>
          <w:tcPr>
            <w:tcW w:w="303" w:type="pct"/>
            <w:vAlign w:val="center"/>
          </w:tcPr>
          <w:p w14:paraId="6CC545AC" w14:textId="36662A91" w:rsidR="000B13CE" w:rsidRDefault="000B13CE" w:rsidP="00B3100B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43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EC2EE" w14:textId="6C79810A" w:rsidR="000B13CE" w:rsidRPr="000C5DBB" w:rsidRDefault="009E7349" w:rsidP="009E7349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M</w:t>
            </w:r>
            <w:r w:rsidR="000B13CE" w:rsidRPr="000C5DBB">
              <w:rPr>
                <w:rFonts w:cstheme="minorHAnsi"/>
                <w:sz w:val="24"/>
                <w:szCs w:val="24"/>
              </w:rPr>
              <w:t xml:space="preserve"> Dr</w:t>
            </w:r>
            <w:r>
              <w:rPr>
                <w:rFonts w:cstheme="minorHAnsi"/>
                <w:sz w:val="24"/>
                <w:szCs w:val="24"/>
              </w:rPr>
              <w:t>.</w:t>
            </w:r>
            <w:r w:rsidR="000B13CE" w:rsidRPr="000C5DBB">
              <w:rPr>
                <w:rFonts w:cstheme="minorHAnsi"/>
                <w:sz w:val="24"/>
                <w:szCs w:val="24"/>
              </w:rPr>
              <w:t xml:space="preserve"> Syed Najihuddin Syed Hassan</w:t>
            </w:r>
          </w:p>
        </w:tc>
        <w:tc>
          <w:tcPr>
            <w:tcW w:w="2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91ED2" w14:textId="64E5EE21" w:rsidR="000B13CE" w:rsidRPr="000C5DBB" w:rsidRDefault="000B13CE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Persepsi Cina Mualaf Terhadap Keberkesanan Kelas Pengajaran Quran Anjuran Organisasi Dakwah Di Malaysia</w:t>
            </w:r>
          </w:p>
        </w:tc>
        <w:tc>
          <w:tcPr>
            <w:tcW w:w="1039" w:type="pct"/>
            <w:vMerge/>
          </w:tcPr>
          <w:p w14:paraId="1B4594E2" w14:textId="77777777" w:rsidR="000B13CE" w:rsidRDefault="000B13CE" w:rsidP="00B3100B"/>
        </w:tc>
      </w:tr>
      <w:tr w:rsidR="000B13CE" w14:paraId="133FF59C" w14:textId="77777777" w:rsidTr="00CC6F7F">
        <w:trPr>
          <w:trHeight w:val="1088"/>
          <w:jc w:val="center"/>
        </w:trPr>
        <w:tc>
          <w:tcPr>
            <w:tcW w:w="303" w:type="pct"/>
            <w:vAlign w:val="center"/>
          </w:tcPr>
          <w:p w14:paraId="181A04B5" w14:textId="16AF46ED" w:rsidR="000B13CE" w:rsidRDefault="000B13CE" w:rsidP="00B3100B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44</w:t>
            </w:r>
          </w:p>
        </w:tc>
        <w:tc>
          <w:tcPr>
            <w:tcW w:w="9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35BB0" w14:textId="2CB0D384" w:rsidR="000B13CE" w:rsidRPr="000C5DBB" w:rsidRDefault="000B13CE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r. </w:t>
            </w:r>
            <w:r w:rsidRPr="000C5DBB">
              <w:rPr>
                <w:rFonts w:cstheme="minorHAnsi"/>
                <w:sz w:val="24"/>
                <w:szCs w:val="24"/>
              </w:rPr>
              <w:t>Mohd Shamsul Hakim Bin Abd Samad</w:t>
            </w:r>
          </w:p>
        </w:tc>
        <w:tc>
          <w:tcPr>
            <w:tcW w:w="2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5130CE" w14:textId="2E1CC3E2" w:rsidR="000B13CE" w:rsidRPr="000C5DBB" w:rsidRDefault="000B13CE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Penyusunan Isi Kandungan Al-Quran Kepada Pembahagian Muka Surat, Hizb, Maqra': Kepentingannya Dalam Proses Menghafaz Al-Quran</w:t>
            </w:r>
          </w:p>
        </w:tc>
        <w:tc>
          <w:tcPr>
            <w:tcW w:w="1039" w:type="pct"/>
            <w:vMerge/>
          </w:tcPr>
          <w:p w14:paraId="01D63F1D" w14:textId="77777777" w:rsidR="000B13CE" w:rsidRDefault="000B13CE" w:rsidP="00B3100B"/>
        </w:tc>
      </w:tr>
      <w:tr w:rsidR="000B13CE" w14:paraId="40206D2D" w14:textId="77777777" w:rsidTr="00CC6F7F">
        <w:trPr>
          <w:jc w:val="center"/>
        </w:trPr>
        <w:tc>
          <w:tcPr>
            <w:tcW w:w="303" w:type="pct"/>
            <w:vAlign w:val="center"/>
          </w:tcPr>
          <w:p w14:paraId="17BE0C63" w14:textId="1B842509" w:rsidR="000B13CE" w:rsidRDefault="000B13CE" w:rsidP="00B3100B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M046</w:t>
            </w:r>
          </w:p>
        </w:tc>
        <w:tc>
          <w:tcPr>
            <w:tcW w:w="9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DEA9C" w14:textId="4823ABD7" w:rsidR="000B13CE" w:rsidRPr="000C5DBB" w:rsidRDefault="000B13CE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Dr. Mohd Zaini Bin Zakaria</w:t>
            </w:r>
          </w:p>
        </w:tc>
        <w:tc>
          <w:tcPr>
            <w:tcW w:w="2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E48CC" w14:textId="202DA5AF" w:rsidR="000B13CE" w:rsidRPr="000C5DBB" w:rsidRDefault="000B13CE" w:rsidP="003051D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Dato’ Haji Abdul Hak @ Abdul Ghani Abdullah: Penglibatan Dan Gaya B</w:t>
            </w:r>
            <w:r>
              <w:rPr>
                <w:rFonts w:cstheme="minorHAnsi"/>
                <w:sz w:val="24"/>
                <w:szCs w:val="24"/>
              </w:rPr>
              <w:t>acaan Dalam Seni Lagu  Al-Quran</w:t>
            </w:r>
          </w:p>
        </w:tc>
        <w:tc>
          <w:tcPr>
            <w:tcW w:w="1039" w:type="pct"/>
            <w:vMerge/>
          </w:tcPr>
          <w:p w14:paraId="31CA7CBF" w14:textId="77777777" w:rsidR="000B13CE" w:rsidRDefault="000B13CE" w:rsidP="00B3100B"/>
        </w:tc>
      </w:tr>
    </w:tbl>
    <w:p w14:paraId="205915A5" w14:textId="77777777" w:rsidR="00CD1A72" w:rsidRDefault="00CD1A72">
      <w:r>
        <w:br w:type="page"/>
      </w:r>
    </w:p>
    <w:p w14:paraId="12142BCD" w14:textId="3F58061D" w:rsidR="00264F7D" w:rsidRDefault="00CD1A72" w:rsidP="00CD1A72">
      <w:pPr>
        <w:jc w:val="center"/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 xml:space="preserve">6 OCTOBER 2021 - 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PARALLEL #2, ROOM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#3 (ARABIC)</w:t>
      </w:r>
      <w:r>
        <w:t xml:space="preserve"> </w:t>
      </w:r>
    </w:p>
    <w:p w14:paraId="137A83E6" w14:textId="7FA44E92" w:rsidR="00024FFA" w:rsidRDefault="00024FFA" w:rsidP="005240F7">
      <w:pPr>
        <w:jc w:val="center"/>
      </w:pPr>
      <w:r>
        <w:rPr>
          <w:b/>
          <w:bCs/>
          <w:sz w:val="28"/>
          <w:szCs w:val="28"/>
        </w:rPr>
        <w:t>TIME:</w:t>
      </w:r>
      <w:r w:rsidR="00D23663" w:rsidRPr="00D23663">
        <w:rPr>
          <w:b/>
          <w:bCs/>
          <w:sz w:val="28"/>
          <w:szCs w:val="28"/>
        </w:rPr>
        <w:t xml:space="preserve"> </w:t>
      </w:r>
      <w:r w:rsidR="00D23663">
        <w:rPr>
          <w:b/>
          <w:bCs/>
          <w:sz w:val="28"/>
          <w:szCs w:val="28"/>
        </w:rPr>
        <w:t xml:space="preserve">1430 </w:t>
      </w:r>
      <w:r w:rsidR="005240F7">
        <w:rPr>
          <w:b/>
          <w:bCs/>
          <w:sz w:val="28"/>
          <w:szCs w:val="28"/>
        </w:rPr>
        <w:t>–</w:t>
      </w:r>
      <w:r w:rsidR="00D23663">
        <w:rPr>
          <w:b/>
          <w:bCs/>
          <w:sz w:val="28"/>
          <w:szCs w:val="28"/>
        </w:rPr>
        <w:t xml:space="preserve"> 1630</w:t>
      </w:r>
      <w:r w:rsidR="005240F7">
        <w:rPr>
          <w:b/>
          <w:bCs/>
          <w:sz w:val="28"/>
          <w:szCs w:val="28"/>
        </w:rPr>
        <w:t xml:space="preserve"> (Malaysia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883"/>
        <w:gridCol w:w="3441"/>
        <w:gridCol w:w="7839"/>
        <w:gridCol w:w="3225"/>
      </w:tblGrid>
      <w:tr w:rsidR="000B13CE" w14:paraId="605C3326" w14:textId="77777777" w:rsidTr="00CC6F7F">
        <w:trPr>
          <w:trHeight w:val="458"/>
          <w:jc w:val="center"/>
        </w:trPr>
        <w:tc>
          <w:tcPr>
            <w:tcW w:w="140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3AE3DB35" w14:textId="77777777" w:rsidR="000B13CE" w:rsidRDefault="000B13CE" w:rsidP="00CD1A72"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5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525D4CE8" w14:textId="29264317" w:rsidR="000B13CE" w:rsidRPr="00E263A2" w:rsidRDefault="000B13CE" w:rsidP="00CD1A72">
            <w:pPr>
              <w:jc w:val="center"/>
              <w:rPr>
                <w:rFonts w:cstheme="minorHAnsi"/>
                <w:b/>
                <w:bCs/>
              </w:rPr>
            </w:pPr>
            <w:r w:rsidRPr="00E263A2">
              <w:rPr>
                <w:rFonts w:cstheme="minorHAnsi"/>
                <w:b/>
                <w:bCs/>
                <w:sz w:val="24"/>
                <w:szCs w:val="24"/>
              </w:rPr>
              <w:t>DR. SAMER NAJEH SAMARH</w:t>
            </w:r>
          </w:p>
        </w:tc>
      </w:tr>
      <w:tr w:rsidR="000B13CE" w14:paraId="39F3FDC4" w14:textId="77777777" w:rsidTr="00CC6F7F">
        <w:trPr>
          <w:trHeight w:val="440"/>
          <w:jc w:val="center"/>
        </w:trPr>
        <w:tc>
          <w:tcPr>
            <w:tcW w:w="1405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DB39A61" w14:textId="5B72876E" w:rsidR="000B13CE" w:rsidRPr="00E263A2" w:rsidRDefault="000B13CE" w:rsidP="00E263A2">
            <w:pPr>
              <w:rPr>
                <w:b/>
                <w:bCs/>
              </w:rPr>
            </w:pPr>
            <w:r w:rsidRPr="00E263A2">
              <w:rPr>
                <w:b/>
                <w:bCs/>
              </w:rPr>
              <w:t>HOST</w:t>
            </w:r>
          </w:p>
        </w:tc>
        <w:tc>
          <w:tcPr>
            <w:tcW w:w="35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6E367359" w14:textId="4A89432D" w:rsidR="000B13CE" w:rsidRPr="00E263A2" w:rsidRDefault="000B13CE" w:rsidP="00E263A2">
            <w:pPr>
              <w:jc w:val="center"/>
              <w:rPr>
                <w:b/>
                <w:bCs/>
                <w:sz w:val="24"/>
                <w:szCs w:val="24"/>
              </w:rPr>
            </w:pPr>
            <w:r w:rsidRPr="00E263A2">
              <w:rPr>
                <w:b/>
                <w:bCs/>
                <w:sz w:val="24"/>
                <w:szCs w:val="24"/>
              </w:rPr>
              <w:t>DR. NURUL MUKMINAH ZAINAN NAZRI</w:t>
            </w:r>
            <w:r w:rsidR="009E1B2C">
              <w:rPr>
                <w:b/>
                <w:bCs/>
                <w:sz w:val="24"/>
                <w:szCs w:val="24"/>
              </w:rPr>
              <w:t xml:space="preserve"> (+6018-2386289)</w:t>
            </w:r>
          </w:p>
        </w:tc>
      </w:tr>
      <w:tr w:rsidR="000B13CE" w14:paraId="436BEFE0" w14:textId="77777777" w:rsidTr="00CC6F7F">
        <w:trPr>
          <w:trHeight w:val="692"/>
          <w:jc w:val="center"/>
        </w:trPr>
        <w:tc>
          <w:tcPr>
            <w:tcW w:w="14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05B1959" w14:textId="77777777" w:rsidR="000B13CE" w:rsidRPr="00A15E4B" w:rsidRDefault="000B13CE" w:rsidP="000B13CE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RESENTERS’ NAME</w:t>
            </w:r>
          </w:p>
        </w:tc>
        <w:tc>
          <w:tcPr>
            <w:tcW w:w="2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21E860AC" w14:textId="4539C95D" w:rsidR="000B13CE" w:rsidRPr="00A15E4B" w:rsidRDefault="000B13CE" w:rsidP="000B13CE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TITLE OF PAPER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F0A264A" w14:textId="7F248EF9" w:rsidR="000B13CE" w:rsidRPr="00A15E4B" w:rsidRDefault="000B13CE" w:rsidP="000B13C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LINK</w:t>
            </w:r>
          </w:p>
        </w:tc>
      </w:tr>
      <w:tr w:rsidR="000B13CE" w14:paraId="7C470A9E" w14:textId="77777777" w:rsidTr="00CC6F7F">
        <w:trPr>
          <w:jc w:val="center"/>
        </w:trPr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3C1E" w14:textId="3B64B413" w:rsidR="000B13CE" w:rsidRPr="004C1BED" w:rsidRDefault="000B13CE" w:rsidP="000B13CE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4C1BED">
              <w:rPr>
                <w:rFonts w:cstheme="minorHAnsi"/>
                <w:sz w:val="24"/>
                <w:szCs w:val="24"/>
              </w:rPr>
              <w:t>A012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51946" w14:textId="4D0247DD" w:rsidR="000B13CE" w:rsidRPr="009E7349" w:rsidRDefault="000B13CE" w:rsidP="000B13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7349">
              <w:rPr>
                <w:rFonts w:ascii="Times New Roman" w:hAnsi="Times New Roman" w:cs="Times New Roman"/>
                <w:sz w:val="24"/>
                <w:szCs w:val="24"/>
              </w:rPr>
              <w:t>Dr. Khoudir Baaliousaid</w:t>
            </w:r>
          </w:p>
        </w:tc>
        <w:tc>
          <w:tcPr>
            <w:tcW w:w="2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76C1F" w14:textId="77777777" w:rsidR="000B13CE" w:rsidRPr="00E263A2" w:rsidRDefault="000B13CE" w:rsidP="000B13CE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E263A2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البحث العلمي ودوره في التنمية -نظرة شرعية مقاصدية-</w:t>
            </w:r>
          </w:p>
        </w:tc>
        <w:tc>
          <w:tcPr>
            <w:tcW w:w="1048" w:type="pct"/>
            <w:vMerge w:val="restart"/>
            <w:vAlign w:val="center"/>
          </w:tcPr>
          <w:p w14:paraId="3466B32D" w14:textId="0CDAD3B4" w:rsidR="000B13CE" w:rsidRPr="00945FF2" w:rsidRDefault="000B13CE" w:rsidP="000B13C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ms-MY"/>
              </w:rPr>
            </w:pPr>
            <w:r w:rsidRPr="00945FF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PARALLEL SESSION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2</w:t>
            </w:r>
          </w:p>
          <w:p w14:paraId="62F4876F" w14:textId="77777777" w:rsidR="000B13CE" w:rsidRPr="00945FF2" w:rsidRDefault="000B13CE" w:rsidP="000B13C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945FF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ROOM 3</w:t>
            </w:r>
          </w:p>
          <w:p w14:paraId="59FC8F1B" w14:textId="77777777" w:rsidR="000B13CE" w:rsidRPr="00452B43" w:rsidRDefault="000B13CE" w:rsidP="000B13CE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490ADA39" w14:textId="77777777" w:rsidR="000B13CE" w:rsidRPr="00945FF2" w:rsidRDefault="000B13CE" w:rsidP="000B13CE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5FF2">
              <w:rPr>
                <w:rFonts w:ascii="Calibri" w:eastAsia="Times New Roman" w:hAnsi="Calibri" w:cs="Calibri"/>
                <w:color w:val="000000"/>
              </w:rPr>
              <w:t>Join Zoom Meeting</w:t>
            </w:r>
          </w:p>
          <w:p w14:paraId="40628743" w14:textId="77777777" w:rsidR="000B13CE" w:rsidRDefault="006307A1" w:rsidP="000B13CE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hyperlink r:id="rId15" w:history="1">
              <w:r w:rsidR="000B13CE" w:rsidRPr="007774E6">
                <w:rPr>
                  <w:rStyle w:val="Hyperlink"/>
                  <w:rFonts w:ascii="Calibri" w:eastAsia="Times New Roman" w:hAnsi="Calibri" w:cs="Calibri"/>
                </w:rPr>
                <w:t>https://usim-edu-my.zoom.us/j/9502690832</w:t>
              </w:r>
            </w:hyperlink>
          </w:p>
          <w:p w14:paraId="1EEBE4EB" w14:textId="77777777" w:rsidR="000B13CE" w:rsidRPr="00945FF2" w:rsidRDefault="000B13CE" w:rsidP="000B13CE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5AB9BB19" w14:textId="77777777" w:rsidR="000B13CE" w:rsidRPr="00945FF2" w:rsidRDefault="000B13CE" w:rsidP="000B13CE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5FF2">
              <w:rPr>
                <w:rFonts w:ascii="Calibri" w:eastAsia="Times New Roman" w:hAnsi="Calibri" w:cs="Calibri"/>
                <w:color w:val="000000"/>
              </w:rPr>
              <w:t>Meeting ID: 950 269 0832</w:t>
            </w:r>
          </w:p>
          <w:p w14:paraId="2C275726" w14:textId="6B1984FD" w:rsidR="000B13CE" w:rsidRPr="00A15E4B" w:rsidRDefault="00A3634E" w:rsidP="000B13CE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21728" behindDoc="0" locked="0" layoutInCell="1" allowOverlap="1" wp14:anchorId="4D0FD499" wp14:editId="55BDEB1C">
                  <wp:simplePos x="0" y="0"/>
                  <wp:positionH relativeFrom="column">
                    <wp:posOffset>670560</wp:posOffset>
                  </wp:positionH>
                  <wp:positionV relativeFrom="paragraph">
                    <wp:posOffset>346710</wp:posOffset>
                  </wp:positionV>
                  <wp:extent cx="577850" cy="325120"/>
                  <wp:effectExtent l="0" t="0" r="0" b="0"/>
                  <wp:wrapNone/>
                  <wp:docPr id="28" name="Picture 28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B13CE" w:rsidRPr="00945FF2">
              <w:rPr>
                <w:rFonts w:ascii="Calibri" w:eastAsia="Times New Roman" w:hAnsi="Calibri" w:cs="Calibri"/>
                <w:color w:val="000000"/>
              </w:rPr>
              <w:t>Password: 076929</w:t>
            </w:r>
          </w:p>
        </w:tc>
      </w:tr>
      <w:tr w:rsidR="000B13CE" w14:paraId="5D942497" w14:textId="77777777" w:rsidTr="00CC6F7F">
        <w:trPr>
          <w:jc w:val="center"/>
        </w:trPr>
        <w:tc>
          <w:tcPr>
            <w:tcW w:w="287" w:type="pct"/>
            <w:vAlign w:val="center"/>
          </w:tcPr>
          <w:p w14:paraId="4C6F49FB" w14:textId="26B4846B" w:rsidR="000B13CE" w:rsidRPr="004C1BED" w:rsidRDefault="000B13CE" w:rsidP="000B13CE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4C1BED">
              <w:rPr>
                <w:rFonts w:cstheme="minorHAnsi"/>
                <w:sz w:val="24"/>
                <w:szCs w:val="24"/>
              </w:rPr>
              <w:t>A010</w:t>
            </w:r>
          </w:p>
        </w:tc>
        <w:tc>
          <w:tcPr>
            <w:tcW w:w="11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60251" w14:textId="2277E0BC" w:rsidR="000B13CE" w:rsidRPr="009E7349" w:rsidRDefault="009E7349" w:rsidP="009E734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ال</w:t>
            </w:r>
            <w:r>
              <w:rPr>
                <w:rFonts w:ascii="Sakkal Majalla" w:hAnsi="Sakkal Majalla" w:cs="Sakkal Majalla" w:hint="cs"/>
                <w:color w:val="000000"/>
                <w:sz w:val="28"/>
                <w:szCs w:val="28"/>
                <w:rtl/>
              </w:rPr>
              <w:t>أستاذ الدكتور</w:t>
            </w:r>
            <w:r w:rsidR="000B13CE" w:rsidRPr="009E7349">
              <w:rPr>
                <w:rFonts w:ascii="Sakkal Majalla" w:hAnsi="Sakkal Majalla" w:cs="Sakkal Majalla"/>
                <w:sz w:val="32"/>
                <w:szCs w:val="32"/>
                <w:rtl/>
              </w:rPr>
              <w:t xml:space="preserve"> </w:t>
            </w:r>
            <w:r w:rsidR="000B13CE" w:rsidRPr="009E7349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شحادة ا</w:t>
            </w:r>
            <w:r>
              <w:rPr>
                <w:rFonts w:ascii="Sakkal Majalla" w:hAnsi="Sakkal Majalla" w:cs="Sakkal Majalla" w:hint="cs"/>
                <w:color w:val="000000"/>
                <w:sz w:val="28"/>
                <w:szCs w:val="28"/>
                <w:rtl/>
              </w:rPr>
              <w:t>ل</w:t>
            </w:r>
            <w:r w:rsidR="000B13CE" w:rsidRPr="009E7349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حميدي البخيت العمري</w:t>
            </w:r>
            <w:r w:rsidR="000B13CE" w:rsidRPr="009E7349">
              <w:rPr>
                <w:rFonts w:ascii="Sakkal Majalla" w:hAnsi="Sakkal Majalla" w:cs="Sakkal Majalla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2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3B8FE" w14:textId="66C9130A" w:rsidR="000B13CE" w:rsidRPr="00E263A2" w:rsidRDefault="000B13CE" w:rsidP="000B13CE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E263A2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تعريف الأمة بإمامي أهل السنة والجماعة (أبو الحسن الأشعري وأبو منصور الماتريدي)</w:t>
            </w:r>
          </w:p>
        </w:tc>
        <w:tc>
          <w:tcPr>
            <w:tcW w:w="1048" w:type="pct"/>
            <w:vMerge/>
          </w:tcPr>
          <w:p w14:paraId="0F5C28C1" w14:textId="77777777" w:rsidR="000B13CE" w:rsidRDefault="000B13CE" w:rsidP="000B13CE"/>
        </w:tc>
      </w:tr>
      <w:tr w:rsidR="000B13CE" w14:paraId="59AA8FF6" w14:textId="77777777" w:rsidTr="008C7A76">
        <w:trPr>
          <w:trHeight w:val="728"/>
          <w:jc w:val="center"/>
        </w:trPr>
        <w:tc>
          <w:tcPr>
            <w:tcW w:w="287" w:type="pct"/>
            <w:vAlign w:val="center"/>
          </w:tcPr>
          <w:p w14:paraId="174CA2B4" w14:textId="7336FDB6" w:rsidR="000B13CE" w:rsidRPr="004C1BED" w:rsidRDefault="000B13CE" w:rsidP="000B13CE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4C1BED">
              <w:rPr>
                <w:rFonts w:cstheme="minorHAnsi"/>
                <w:sz w:val="24"/>
                <w:szCs w:val="24"/>
              </w:rPr>
              <w:t>A014</w:t>
            </w:r>
          </w:p>
        </w:tc>
        <w:tc>
          <w:tcPr>
            <w:tcW w:w="11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A91CE" w14:textId="231EE4A9" w:rsidR="000B13CE" w:rsidRPr="00E263A2" w:rsidRDefault="000B13CE" w:rsidP="009E7349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E263A2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 وداد عبد عباس</w:t>
            </w:r>
          </w:p>
        </w:tc>
        <w:tc>
          <w:tcPr>
            <w:tcW w:w="2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87171" w14:textId="77777777" w:rsidR="000B13CE" w:rsidRPr="00E263A2" w:rsidRDefault="000B13CE" w:rsidP="000B13CE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E263A2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التطوع بين عطاء السلب وعطاء الإيجاب</w:t>
            </w:r>
          </w:p>
        </w:tc>
        <w:tc>
          <w:tcPr>
            <w:tcW w:w="1048" w:type="pct"/>
            <w:vMerge/>
          </w:tcPr>
          <w:p w14:paraId="3C3F0B8A" w14:textId="77777777" w:rsidR="000B13CE" w:rsidRDefault="000B13CE" w:rsidP="000B13CE"/>
        </w:tc>
      </w:tr>
      <w:tr w:rsidR="000B13CE" w14:paraId="3B87E94D" w14:textId="77777777" w:rsidTr="008C7A76">
        <w:trPr>
          <w:trHeight w:val="710"/>
          <w:jc w:val="center"/>
        </w:trPr>
        <w:tc>
          <w:tcPr>
            <w:tcW w:w="287" w:type="pct"/>
            <w:vAlign w:val="center"/>
          </w:tcPr>
          <w:p w14:paraId="7F61C09B" w14:textId="535685B9" w:rsidR="000B13CE" w:rsidRPr="004C1BED" w:rsidRDefault="000B13CE" w:rsidP="000B13CE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4C1BED">
              <w:rPr>
                <w:rFonts w:cstheme="minorHAnsi"/>
                <w:sz w:val="24"/>
                <w:szCs w:val="24"/>
              </w:rPr>
              <w:t>A015</w:t>
            </w:r>
          </w:p>
        </w:tc>
        <w:tc>
          <w:tcPr>
            <w:tcW w:w="11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26FE41" w14:textId="413CC4CB" w:rsidR="000B13CE" w:rsidRPr="00E263A2" w:rsidRDefault="000B13CE" w:rsidP="009E7349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E263A2">
              <w:rPr>
                <w:rFonts w:ascii="Sakkal Majalla" w:hAnsi="Sakkal Majalla" w:cs="Sakkal Majalla"/>
                <w:sz w:val="28"/>
                <w:szCs w:val="28"/>
                <w:rtl/>
              </w:rPr>
              <w:t>يحيى بن محمد بن عدالله بن نهان</w:t>
            </w:r>
            <w:r w:rsidRPr="00E263A2"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</w:p>
        </w:tc>
        <w:tc>
          <w:tcPr>
            <w:tcW w:w="2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4FEDF" w14:textId="77777777" w:rsidR="000B13CE" w:rsidRPr="00E263A2" w:rsidRDefault="000B13CE" w:rsidP="000B13CE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E263A2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دور بيت الله الحرام في النمو العمراني لمدينة مكة المكرمة</w:t>
            </w:r>
          </w:p>
        </w:tc>
        <w:tc>
          <w:tcPr>
            <w:tcW w:w="1048" w:type="pct"/>
            <w:vMerge/>
          </w:tcPr>
          <w:p w14:paraId="6FCD8C2F" w14:textId="77777777" w:rsidR="000B13CE" w:rsidRDefault="000B13CE" w:rsidP="000B13CE"/>
        </w:tc>
      </w:tr>
      <w:tr w:rsidR="000B13CE" w14:paraId="1E28820E" w14:textId="77777777" w:rsidTr="008C7A76">
        <w:trPr>
          <w:trHeight w:val="800"/>
          <w:jc w:val="center"/>
        </w:trPr>
        <w:tc>
          <w:tcPr>
            <w:tcW w:w="287" w:type="pct"/>
            <w:vAlign w:val="center"/>
          </w:tcPr>
          <w:p w14:paraId="680DFD1F" w14:textId="5C513345" w:rsidR="000B13CE" w:rsidRPr="004C1BED" w:rsidRDefault="000B13CE" w:rsidP="000B13CE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4C1BED">
              <w:rPr>
                <w:rFonts w:cstheme="minorHAnsi"/>
                <w:sz w:val="24"/>
                <w:szCs w:val="24"/>
              </w:rPr>
              <w:t>A016</w:t>
            </w:r>
          </w:p>
        </w:tc>
        <w:tc>
          <w:tcPr>
            <w:tcW w:w="11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47968" w14:textId="0C8EC611" w:rsidR="000B13CE" w:rsidRPr="00E263A2" w:rsidRDefault="000B13CE" w:rsidP="009E7349">
            <w:pPr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E263A2">
              <w:rPr>
                <w:rFonts w:ascii="Sakkal Majalla" w:hAnsi="Sakkal Majalla" w:cs="Sakkal Majalla"/>
                <w:sz w:val="28"/>
                <w:szCs w:val="28"/>
                <w:rtl/>
              </w:rPr>
              <w:t>محسن بن علي زمزمي</w:t>
            </w:r>
            <w:r w:rsidRPr="00E263A2"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</w:p>
        </w:tc>
        <w:tc>
          <w:tcPr>
            <w:tcW w:w="2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2813E" w14:textId="77777777" w:rsidR="000B13CE" w:rsidRPr="00E263A2" w:rsidRDefault="000B13CE" w:rsidP="000B13CE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E263A2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مناهج التّعليم الدّيني الإسلاميّ وغرس قيمة المواطنة: دراسة في المدارس الإسلامية بمقاطعة جنوب هولندا</w:t>
            </w:r>
          </w:p>
        </w:tc>
        <w:tc>
          <w:tcPr>
            <w:tcW w:w="1048" w:type="pct"/>
            <w:vMerge/>
          </w:tcPr>
          <w:p w14:paraId="3154D2D2" w14:textId="77777777" w:rsidR="000B13CE" w:rsidRDefault="000B13CE" w:rsidP="000B13CE"/>
        </w:tc>
      </w:tr>
      <w:tr w:rsidR="000B13CE" w14:paraId="3594E1B8" w14:textId="77777777" w:rsidTr="008C7A76">
        <w:trPr>
          <w:trHeight w:val="692"/>
          <w:jc w:val="center"/>
        </w:trPr>
        <w:tc>
          <w:tcPr>
            <w:tcW w:w="287" w:type="pct"/>
            <w:vAlign w:val="center"/>
          </w:tcPr>
          <w:p w14:paraId="13121CAB" w14:textId="2A1ACCAB" w:rsidR="000B13CE" w:rsidRPr="004C1BED" w:rsidRDefault="000B13CE" w:rsidP="000B13CE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4C1BED">
              <w:rPr>
                <w:rFonts w:cstheme="minorHAnsi"/>
                <w:sz w:val="24"/>
                <w:szCs w:val="24"/>
              </w:rPr>
              <w:t>A017</w:t>
            </w:r>
          </w:p>
        </w:tc>
        <w:tc>
          <w:tcPr>
            <w:tcW w:w="11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E28DD5" w14:textId="20E91D6E" w:rsidR="000B13CE" w:rsidRPr="00E263A2" w:rsidRDefault="000B13CE" w:rsidP="000B13CE">
            <w:pPr>
              <w:rPr>
                <w:rFonts w:cstheme="minorHAnsi"/>
                <w:sz w:val="24"/>
                <w:szCs w:val="24"/>
              </w:rPr>
            </w:pPr>
            <w:r w:rsidRPr="00E263A2">
              <w:rPr>
                <w:rFonts w:cstheme="minorHAnsi"/>
                <w:sz w:val="24"/>
                <w:szCs w:val="24"/>
              </w:rPr>
              <w:t>Dr. Duaa Alashari</w:t>
            </w:r>
          </w:p>
        </w:tc>
        <w:tc>
          <w:tcPr>
            <w:tcW w:w="2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809AE" w14:textId="77777777" w:rsidR="000B13CE" w:rsidRPr="00E263A2" w:rsidRDefault="000B13CE" w:rsidP="000B13CE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E263A2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جماليات التكوينات الخطية في خط الثلث: دراسة فنية تحليلية</w:t>
            </w:r>
          </w:p>
        </w:tc>
        <w:tc>
          <w:tcPr>
            <w:tcW w:w="1048" w:type="pct"/>
            <w:vMerge/>
          </w:tcPr>
          <w:p w14:paraId="3007C81E" w14:textId="77777777" w:rsidR="000B13CE" w:rsidRDefault="000B13CE" w:rsidP="000B13CE"/>
        </w:tc>
      </w:tr>
      <w:tr w:rsidR="009E7349" w14:paraId="30D0CDA0" w14:textId="77777777" w:rsidTr="008C7A76">
        <w:trPr>
          <w:trHeight w:val="782"/>
          <w:jc w:val="center"/>
        </w:trPr>
        <w:tc>
          <w:tcPr>
            <w:tcW w:w="287" w:type="pct"/>
            <w:vAlign w:val="center"/>
          </w:tcPr>
          <w:p w14:paraId="68D053A2" w14:textId="47B53E4C" w:rsidR="009E7349" w:rsidRPr="004C1BED" w:rsidRDefault="009E7349" w:rsidP="009E7349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4C1BED">
              <w:rPr>
                <w:rFonts w:cstheme="minorHAnsi"/>
                <w:sz w:val="24"/>
                <w:szCs w:val="24"/>
              </w:rPr>
              <w:t>A021</w:t>
            </w:r>
          </w:p>
        </w:tc>
        <w:tc>
          <w:tcPr>
            <w:tcW w:w="11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56331" w14:textId="1F0A6B0E" w:rsidR="009E7349" w:rsidRPr="00E263A2" w:rsidRDefault="009E7349" w:rsidP="009E7349">
            <w:pPr>
              <w:rPr>
                <w:rFonts w:cstheme="minorHAnsi"/>
                <w:sz w:val="24"/>
                <w:szCs w:val="24"/>
              </w:rPr>
            </w:pPr>
            <w:r w:rsidRPr="00E263A2">
              <w:rPr>
                <w:rFonts w:cstheme="minorHAnsi"/>
                <w:sz w:val="24"/>
                <w:szCs w:val="24"/>
              </w:rPr>
              <w:t>Mr. Kamel Hayoune</w:t>
            </w:r>
          </w:p>
        </w:tc>
        <w:tc>
          <w:tcPr>
            <w:tcW w:w="25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5B1384" w14:textId="077F0D98" w:rsidR="009E7349" w:rsidRPr="00E263A2" w:rsidRDefault="009E7349" w:rsidP="009E7349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E263A2">
              <w:rPr>
                <w:rFonts w:ascii="Sakkal Majalla" w:hAnsi="Sakkal Majalla" w:cs="Sakkal Majalla"/>
                <w:sz w:val="28"/>
                <w:szCs w:val="28"/>
                <w:rtl/>
              </w:rPr>
              <w:t>الآثار التربوية لحديث القرآن عن النّار</w:t>
            </w:r>
          </w:p>
        </w:tc>
        <w:tc>
          <w:tcPr>
            <w:tcW w:w="1048" w:type="pct"/>
            <w:vMerge/>
          </w:tcPr>
          <w:p w14:paraId="1B33E47A" w14:textId="77777777" w:rsidR="009E7349" w:rsidRDefault="009E7349" w:rsidP="009E7349"/>
        </w:tc>
      </w:tr>
    </w:tbl>
    <w:p w14:paraId="44CE3FA2" w14:textId="20237BA2" w:rsidR="00B3100B" w:rsidRDefault="00B3100B">
      <w:r>
        <w:br w:type="page"/>
      </w:r>
    </w:p>
    <w:p w14:paraId="0C4AB5B2" w14:textId="030CDA41" w:rsidR="00B3100B" w:rsidRDefault="004C1BED" w:rsidP="004C1BED">
      <w:pPr>
        <w:jc w:val="center"/>
        <w:rPr>
          <w:b/>
          <w:bCs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>6 OCTOBER 2021</w:t>
      </w:r>
      <w:r w:rsidR="001624FA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- 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PARALLEL #2, ROOM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#4 (</w:t>
      </w:r>
      <w:r w:rsidR="00B3100B" w:rsidRPr="00B3100B">
        <w:rPr>
          <w:b/>
          <w:bCs/>
          <w:sz w:val="28"/>
          <w:szCs w:val="28"/>
        </w:rPr>
        <w:t>ENGLISH</w:t>
      </w:r>
      <w:r>
        <w:rPr>
          <w:b/>
          <w:bCs/>
          <w:sz w:val="28"/>
          <w:szCs w:val="28"/>
        </w:rPr>
        <w:t>)</w:t>
      </w:r>
    </w:p>
    <w:p w14:paraId="2AC9E59A" w14:textId="5E638F91" w:rsidR="00024FFA" w:rsidRPr="00B3100B" w:rsidRDefault="00024FFA" w:rsidP="0053174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IME:</w:t>
      </w:r>
      <w:r w:rsidR="00D23663">
        <w:rPr>
          <w:b/>
          <w:bCs/>
          <w:sz w:val="28"/>
          <w:szCs w:val="28"/>
        </w:rPr>
        <w:t xml:space="preserve"> 1</w:t>
      </w:r>
      <w:r w:rsidR="00531740">
        <w:rPr>
          <w:b/>
          <w:bCs/>
          <w:sz w:val="28"/>
          <w:szCs w:val="28"/>
        </w:rPr>
        <w:t>43</w:t>
      </w:r>
      <w:r w:rsidR="00D23663">
        <w:rPr>
          <w:b/>
          <w:bCs/>
          <w:sz w:val="28"/>
          <w:szCs w:val="28"/>
        </w:rPr>
        <w:t xml:space="preserve">0 </w:t>
      </w:r>
      <w:r w:rsidR="00531740">
        <w:rPr>
          <w:b/>
          <w:bCs/>
          <w:sz w:val="28"/>
          <w:szCs w:val="28"/>
        </w:rPr>
        <w:t>–</w:t>
      </w:r>
      <w:r w:rsidR="00D23663">
        <w:rPr>
          <w:b/>
          <w:bCs/>
          <w:sz w:val="28"/>
          <w:szCs w:val="28"/>
        </w:rPr>
        <w:t xml:space="preserve"> 1</w:t>
      </w:r>
      <w:r w:rsidR="00531740">
        <w:rPr>
          <w:b/>
          <w:bCs/>
          <w:sz w:val="28"/>
          <w:szCs w:val="28"/>
        </w:rPr>
        <w:t>63</w:t>
      </w:r>
      <w:r w:rsidR="00D23663">
        <w:rPr>
          <w:b/>
          <w:bCs/>
          <w:sz w:val="28"/>
          <w:szCs w:val="28"/>
        </w:rPr>
        <w:t>0</w:t>
      </w:r>
      <w:r w:rsidR="00531740">
        <w:rPr>
          <w:b/>
          <w:bCs/>
          <w:sz w:val="28"/>
          <w:szCs w:val="28"/>
        </w:rPr>
        <w:t xml:space="preserve"> (Malaysia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00"/>
        <w:gridCol w:w="2490"/>
        <w:gridCol w:w="8787"/>
        <w:gridCol w:w="3311"/>
      </w:tblGrid>
      <w:tr w:rsidR="00D133FC" w14:paraId="198DFDCF" w14:textId="77777777" w:rsidTr="009C4DC8">
        <w:trPr>
          <w:trHeight w:val="458"/>
        </w:trPr>
        <w:tc>
          <w:tcPr>
            <w:tcW w:w="106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43A55E40" w14:textId="77777777" w:rsidR="00D133FC" w:rsidRDefault="00D133FC" w:rsidP="00ED6948"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9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3A1D8542" w14:textId="75C3DEE4" w:rsidR="00D133FC" w:rsidRPr="00D133FC" w:rsidRDefault="00D133FC" w:rsidP="00ED6948">
            <w:pPr>
              <w:jc w:val="center"/>
              <w:rPr>
                <w:b/>
                <w:bCs/>
                <w:sz w:val="24"/>
                <w:szCs w:val="24"/>
              </w:rPr>
            </w:pPr>
            <w:r w:rsidRPr="00D133FC">
              <w:rPr>
                <w:b/>
                <w:bCs/>
                <w:sz w:val="24"/>
                <w:szCs w:val="24"/>
              </w:rPr>
              <w:t>DR. TAZUL ISLAM</w:t>
            </w:r>
          </w:p>
        </w:tc>
      </w:tr>
      <w:tr w:rsidR="00D133FC" w14:paraId="1F4B454F" w14:textId="77777777" w:rsidTr="009C4DC8">
        <w:trPr>
          <w:trHeight w:val="440"/>
        </w:trPr>
        <w:tc>
          <w:tcPr>
            <w:tcW w:w="1069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21CD96CB" w14:textId="77777777" w:rsidR="00D133FC" w:rsidRDefault="00D133FC" w:rsidP="00ED6948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HOST</w:t>
            </w:r>
          </w:p>
        </w:tc>
        <w:tc>
          <w:tcPr>
            <w:tcW w:w="39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671EAFCD" w14:textId="1BADC5C1" w:rsidR="00D133FC" w:rsidRPr="00D133FC" w:rsidRDefault="00D133FC" w:rsidP="00531740">
            <w:pPr>
              <w:jc w:val="center"/>
              <w:rPr>
                <w:b/>
                <w:bCs/>
                <w:sz w:val="24"/>
                <w:szCs w:val="24"/>
              </w:rPr>
            </w:pPr>
            <w:r w:rsidRPr="00D133FC">
              <w:rPr>
                <w:b/>
                <w:bCs/>
                <w:sz w:val="24"/>
                <w:szCs w:val="24"/>
              </w:rPr>
              <w:t xml:space="preserve">DR. </w:t>
            </w:r>
            <w:r w:rsidR="00531740">
              <w:rPr>
                <w:b/>
                <w:bCs/>
                <w:sz w:val="24"/>
                <w:szCs w:val="24"/>
              </w:rPr>
              <w:t>ANUAR HASIN</w:t>
            </w:r>
            <w:r w:rsidR="00EA63E6">
              <w:rPr>
                <w:b/>
                <w:bCs/>
                <w:sz w:val="24"/>
                <w:szCs w:val="24"/>
              </w:rPr>
              <w:t xml:space="preserve"> (+601</w:t>
            </w:r>
            <w:r w:rsidR="00531740">
              <w:rPr>
                <w:b/>
                <w:bCs/>
                <w:sz w:val="24"/>
                <w:szCs w:val="24"/>
              </w:rPr>
              <w:t>9</w:t>
            </w:r>
            <w:r w:rsidR="00EA63E6">
              <w:rPr>
                <w:b/>
                <w:bCs/>
                <w:sz w:val="24"/>
                <w:szCs w:val="24"/>
              </w:rPr>
              <w:t>-</w:t>
            </w:r>
            <w:r w:rsidR="00531740">
              <w:rPr>
                <w:b/>
                <w:bCs/>
                <w:sz w:val="24"/>
                <w:szCs w:val="24"/>
              </w:rPr>
              <w:t>3</w:t>
            </w:r>
            <w:r w:rsidR="00EA63E6">
              <w:rPr>
                <w:b/>
                <w:bCs/>
                <w:sz w:val="24"/>
                <w:szCs w:val="24"/>
              </w:rPr>
              <w:t>03</w:t>
            </w:r>
            <w:r w:rsidR="00531740">
              <w:rPr>
                <w:b/>
                <w:bCs/>
                <w:sz w:val="24"/>
                <w:szCs w:val="24"/>
              </w:rPr>
              <w:t>3</w:t>
            </w:r>
            <w:r w:rsidR="00EA63E6">
              <w:rPr>
                <w:b/>
                <w:bCs/>
                <w:sz w:val="24"/>
                <w:szCs w:val="24"/>
              </w:rPr>
              <w:t>4</w:t>
            </w:r>
            <w:r w:rsidR="00531740">
              <w:rPr>
                <w:b/>
                <w:bCs/>
                <w:sz w:val="24"/>
                <w:szCs w:val="24"/>
              </w:rPr>
              <w:t>00</w:t>
            </w:r>
            <w:r w:rsidR="00EA63E6">
              <w:rPr>
                <w:b/>
                <w:bCs/>
                <w:sz w:val="24"/>
                <w:szCs w:val="24"/>
              </w:rPr>
              <w:t>)</w:t>
            </w:r>
          </w:p>
        </w:tc>
      </w:tr>
      <w:tr w:rsidR="000B13CE" w14:paraId="7445D91D" w14:textId="77777777" w:rsidTr="009C4DC8">
        <w:trPr>
          <w:trHeight w:val="620"/>
        </w:trPr>
        <w:tc>
          <w:tcPr>
            <w:tcW w:w="10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25AEA884" w14:textId="77777777" w:rsidR="000B13CE" w:rsidRPr="00A15E4B" w:rsidRDefault="000B13CE" w:rsidP="00ED6948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RESENTERS’ NAME</w:t>
            </w:r>
          </w:p>
        </w:tc>
        <w:tc>
          <w:tcPr>
            <w:tcW w:w="2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8838800" w14:textId="77777777" w:rsidR="000B13CE" w:rsidRPr="00A15E4B" w:rsidRDefault="000B13CE" w:rsidP="00ED6948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TITLE OF PAPER</w:t>
            </w: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48F82F92" w14:textId="77777777" w:rsidR="000B13CE" w:rsidRPr="00A15E4B" w:rsidRDefault="000B13CE" w:rsidP="00ED694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AUTAN / LINK</w:t>
            </w:r>
          </w:p>
        </w:tc>
      </w:tr>
      <w:tr w:rsidR="0067338B" w14:paraId="53EF2671" w14:textId="77777777" w:rsidTr="009C4DC8">
        <w:trPr>
          <w:trHeight w:val="800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72F03" w14:textId="5727728B" w:rsidR="0067338B" w:rsidRDefault="0067338B" w:rsidP="00ED6948">
            <w:pPr>
              <w:spacing w:line="276" w:lineRule="auto"/>
              <w:jc w:val="center"/>
            </w:pPr>
            <w:r w:rsidRPr="003051DA">
              <w:rPr>
                <w:rFonts w:cstheme="minorHAnsi"/>
                <w:sz w:val="24"/>
                <w:szCs w:val="24"/>
              </w:rPr>
              <w:t>E012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35B22" w14:textId="7DC0591C" w:rsidR="0067338B" w:rsidRPr="003051DA" w:rsidRDefault="0067338B" w:rsidP="003051D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051DA">
              <w:rPr>
                <w:rFonts w:cstheme="minorHAnsi"/>
                <w:sz w:val="24"/>
                <w:szCs w:val="24"/>
              </w:rPr>
              <w:t>Mr. Mahiz Spawi</w:t>
            </w:r>
          </w:p>
        </w:tc>
        <w:tc>
          <w:tcPr>
            <w:tcW w:w="2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8C0769" w14:textId="0EE2B8ED" w:rsidR="0067338B" w:rsidRPr="003051DA" w:rsidRDefault="0067338B" w:rsidP="003051D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051DA">
              <w:rPr>
                <w:rFonts w:cstheme="minorHAnsi"/>
                <w:sz w:val="24"/>
                <w:szCs w:val="24"/>
              </w:rPr>
              <w:t>Conceptualising The Islamic Gifted Curriculum: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3051DA">
              <w:rPr>
                <w:rFonts w:cstheme="minorHAnsi"/>
                <w:sz w:val="24"/>
                <w:szCs w:val="24"/>
              </w:rPr>
              <w:t>Redefining Gifted Education From Islamic Perspective</w:t>
            </w:r>
          </w:p>
        </w:tc>
        <w:tc>
          <w:tcPr>
            <w:tcW w:w="1076" w:type="pct"/>
            <w:vMerge w:val="restart"/>
            <w:vAlign w:val="center"/>
          </w:tcPr>
          <w:p w14:paraId="4105FE46" w14:textId="6DBC2294" w:rsidR="0067338B" w:rsidRPr="003051DA" w:rsidRDefault="0067338B" w:rsidP="003051D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051D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ARALLEL SESSION 2</w:t>
            </w:r>
          </w:p>
          <w:p w14:paraId="1DF88A64" w14:textId="1B278A77" w:rsidR="0067338B" w:rsidRPr="003051DA" w:rsidRDefault="0067338B" w:rsidP="003051D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051D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ROOM 4</w:t>
            </w:r>
          </w:p>
          <w:p w14:paraId="62E1D254" w14:textId="77777777" w:rsidR="0067338B" w:rsidRPr="00452B43" w:rsidRDefault="0067338B" w:rsidP="00ED694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1769C97C" w14:textId="77777777" w:rsidR="0067338B" w:rsidRDefault="0067338B" w:rsidP="004C1BED">
            <w:pPr>
              <w:jc w:val="center"/>
            </w:pPr>
            <w:r>
              <w:t>Join Zoom Meeting</w:t>
            </w:r>
          </w:p>
          <w:p w14:paraId="50635132" w14:textId="77777777" w:rsidR="0067338B" w:rsidRDefault="006307A1" w:rsidP="004C1BED">
            <w:pPr>
              <w:jc w:val="center"/>
            </w:pPr>
            <w:hyperlink r:id="rId16" w:history="1">
              <w:r w:rsidR="0067338B" w:rsidRPr="007774E6">
                <w:rPr>
                  <w:rStyle w:val="Hyperlink"/>
                </w:rPr>
                <w:t>https://usim-edu-my.zoom.us/j/8658360635</w:t>
              </w:r>
            </w:hyperlink>
          </w:p>
          <w:p w14:paraId="0D2EB905" w14:textId="77777777" w:rsidR="0067338B" w:rsidRDefault="0067338B" w:rsidP="004C1BED">
            <w:pPr>
              <w:jc w:val="center"/>
            </w:pPr>
          </w:p>
          <w:p w14:paraId="547C9DBA" w14:textId="77777777" w:rsidR="0067338B" w:rsidRDefault="0067338B" w:rsidP="004C1BED">
            <w:pPr>
              <w:jc w:val="center"/>
            </w:pPr>
            <w:r>
              <w:t>Meeting ID: 865 836 0635</w:t>
            </w:r>
          </w:p>
          <w:p w14:paraId="4BBBC927" w14:textId="5CCBE655" w:rsidR="0067338B" w:rsidRDefault="0067338B" w:rsidP="004C1BED">
            <w:pPr>
              <w:jc w:val="center"/>
            </w:pPr>
            <w:r>
              <w:t>Password: 809874</w:t>
            </w:r>
          </w:p>
          <w:p w14:paraId="214E4D10" w14:textId="15503B0D" w:rsidR="0067338B" w:rsidRPr="00A15E4B" w:rsidRDefault="00A3634E" w:rsidP="00ED6948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23776" behindDoc="0" locked="0" layoutInCell="1" allowOverlap="1" wp14:anchorId="11D4BB63" wp14:editId="3A05A030">
                  <wp:simplePos x="0" y="0"/>
                  <wp:positionH relativeFrom="column">
                    <wp:posOffset>706120</wp:posOffset>
                  </wp:positionH>
                  <wp:positionV relativeFrom="paragraph">
                    <wp:posOffset>156845</wp:posOffset>
                  </wp:positionV>
                  <wp:extent cx="577850" cy="325120"/>
                  <wp:effectExtent l="0" t="0" r="0" b="0"/>
                  <wp:wrapNone/>
                  <wp:docPr id="29" name="Picture 29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7338B" w14:paraId="6A47DB05" w14:textId="77777777" w:rsidTr="009C4DC8">
        <w:trPr>
          <w:trHeight w:val="800"/>
        </w:trPr>
        <w:tc>
          <w:tcPr>
            <w:tcW w:w="260" w:type="pct"/>
            <w:vAlign w:val="center"/>
          </w:tcPr>
          <w:p w14:paraId="18A2AFC5" w14:textId="48907F5F" w:rsidR="0067338B" w:rsidRDefault="0067338B" w:rsidP="00ED6948">
            <w:pPr>
              <w:spacing w:line="276" w:lineRule="auto"/>
              <w:jc w:val="center"/>
            </w:pPr>
            <w:r>
              <w:rPr>
                <w:rFonts w:cstheme="minorHAnsi"/>
                <w:sz w:val="24"/>
                <w:szCs w:val="24"/>
              </w:rPr>
              <w:t>E013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DCF91" w14:textId="3E1F0F08" w:rsidR="0067338B" w:rsidRPr="003051DA" w:rsidRDefault="0067338B" w:rsidP="003051D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r. Abdul Fatah</w:t>
            </w:r>
          </w:p>
        </w:tc>
        <w:tc>
          <w:tcPr>
            <w:tcW w:w="28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0AD97" w14:textId="77777777" w:rsidR="0067338B" w:rsidRPr="003051DA" w:rsidRDefault="0067338B" w:rsidP="003051D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051DA">
              <w:rPr>
                <w:rFonts w:cstheme="minorHAnsi"/>
                <w:sz w:val="24"/>
                <w:szCs w:val="24"/>
              </w:rPr>
              <w:t>The Qur'an's Response To The Global Pandemic: Covid-19 (Contextual Interpretation Of The Word Bala' And Musibah In The Qur'an)</w:t>
            </w:r>
          </w:p>
        </w:tc>
        <w:tc>
          <w:tcPr>
            <w:tcW w:w="1076" w:type="pct"/>
            <w:vMerge/>
          </w:tcPr>
          <w:p w14:paraId="6EDE8958" w14:textId="77777777" w:rsidR="0067338B" w:rsidRDefault="0067338B" w:rsidP="00ED6948"/>
        </w:tc>
      </w:tr>
      <w:tr w:rsidR="0067338B" w14:paraId="396C4973" w14:textId="77777777" w:rsidTr="009C4DC8">
        <w:tc>
          <w:tcPr>
            <w:tcW w:w="260" w:type="pct"/>
            <w:vAlign w:val="center"/>
          </w:tcPr>
          <w:p w14:paraId="61AA37F0" w14:textId="0E2C8038" w:rsidR="0067338B" w:rsidRDefault="0067338B" w:rsidP="00ED6948">
            <w:pPr>
              <w:spacing w:line="276" w:lineRule="auto"/>
              <w:jc w:val="center"/>
            </w:pPr>
            <w:r w:rsidRPr="003051DA">
              <w:rPr>
                <w:rFonts w:cstheme="minorHAnsi"/>
                <w:sz w:val="24"/>
                <w:szCs w:val="24"/>
              </w:rPr>
              <w:t>E014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0EC52" w14:textId="706FDADF" w:rsidR="0067338B" w:rsidRPr="003051DA" w:rsidRDefault="0067338B" w:rsidP="003051D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051DA">
              <w:rPr>
                <w:rFonts w:cstheme="minorHAnsi"/>
                <w:sz w:val="24"/>
                <w:szCs w:val="24"/>
              </w:rPr>
              <w:t>Mrs. Atika Ulfia Adlina</w:t>
            </w:r>
          </w:p>
        </w:tc>
        <w:tc>
          <w:tcPr>
            <w:tcW w:w="28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E6E27A" w14:textId="77777777" w:rsidR="0067338B" w:rsidRPr="003051DA" w:rsidRDefault="0067338B" w:rsidP="003051D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051DA">
              <w:rPr>
                <w:rFonts w:cstheme="minorHAnsi"/>
                <w:sz w:val="24"/>
                <w:szCs w:val="24"/>
              </w:rPr>
              <w:t>The Phenomenon Of Sufistic Psychotherapy In Indonesia And The Relevance With The Version Of The Quran (Fenomena Psikoterapi Sufistik Di Indonesia Dan Relevansinya Dengan Ayat Ayat Alquran)</w:t>
            </w:r>
          </w:p>
        </w:tc>
        <w:tc>
          <w:tcPr>
            <w:tcW w:w="1076" w:type="pct"/>
            <w:vMerge/>
          </w:tcPr>
          <w:p w14:paraId="43C6B721" w14:textId="77777777" w:rsidR="0067338B" w:rsidRDefault="0067338B" w:rsidP="00ED6948"/>
        </w:tc>
      </w:tr>
      <w:tr w:rsidR="0067338B" w14:paraId="3F32E23F" w14:textId="77777777" w:rsidTr="009C4DC8">
        <w:trPr>
          <w:trHeight w:val="863"/>
        </w:trPr>
        <w:tc>
          <w:tcPr>
            <w:tcW w:w="260" w:type="pct"/>
            <w:vAlign w:val="center"/>
          </w:tcPr>
          <w:p w14:paraId="0A4AA02A" w14:textId="27D8B0B2" w:rsidR="0067338B" w:rsidRDefault="0067338B" w:rsidP="00ED6948">
            <w:pPr>
              <w:spacing w:line="276" w:lineRule="auto"/>
              <w:jc w:val="center"/>
            </w:pPr>
            <w:r w:rsidRPr="003051DA">
              <w:rPr>
                <w:rFonts w:cstheme="minorHAnsi"/>
                <w:sz w:val="24"/>
                <w:szCs w:val="24"/>
              </w:rPr>
              <w:t>E015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F277F" w14:textId="69136363" w:rsidR="0067338B" w:rsidRPr="003051DA" w:rsidRDefault="0067338B" w:rsidP="003051D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051DA">
              <w:rPr>
                <w:rFonts w:cstheme="minorHAnsi"/>
                <w:sz w:val="24"/>
                <w:szCs w:val="24"/>
              </w:rPr>
              <w:t>Dr. Diana Binti Md Zahid</w:t>
            </w:r>
          </w:p>
        </w:tc>
        <w:tc>
          <w:tcPr>
            <w:tcW w:w="28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B34D6" w14:textId="77777777" w:rsidR="0067338B" w:rsidRPr="003051DA" w:rsidRDefault="0067338B" w:rsidP="003051D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051DA">
              <w:rPr>
                <w:rFonts w:cstheme="minorHAnsi"/>
                <w:sz w:val="24"/>
                <w:szCs w:val="24"/>
              </w:rPr>
              <w:t>Evaluation Of Patient’s Perceived Satisfaction Towards Dental Treatment Received From Usim’s Undergraduate Student</w:t>
            </w:r>
          </w:p>
        </w:tc>
        <w:tc>
          <w:tcPr>
            <w:tcW w:w="1076" w:type="pct"/>
            <w:vMerge/>
          </w:tcPr>
          <w:p w14:paraId="68B33CDD" w14:textId="77777777" w:rsidR="0067338B" w:rsidRDefault="0067338B" w:rsidP="00ED6948"/>
        </w:tc>
      </w:tr>
      <w:tr w:rsidR="0067338B" w14:paraId="4257ED76" w14:textId="77777777" w:rsidTr="009C4DC8">
        <w:trPr>
          <w:trHeight w:val="890"/>
        </w:trPr>
        <w:tc>
          <w:tcPr>
            <w:tcW w:w="260" w:type="pct"/>
            <w:vAlign w:val="center"/>
          </w:tcPr>
          <w:p w14:paraId="1E1E5D4F" w14:textId="7FC2C79A" w:rsidR="0067338B" w:rsidRDefault="0067338B" w:rsidP="00ED6948">
            <w:pPr>
              <w:spacing w:line="276" w:lineRule="auto"/>
              <w:jc w:val="center"/>
            </w:pPr>
            <w:r w:rsidRPr="003051DA">
              <w:rPr>
                <w:rFonts w:cstheme="minorHAnsi"/>
                <w:sz w:val="24"/>
                <w:szCs w:val="24"/>
              </w:rPr>
              <w:t>E018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E720C" w14:textId="3D3A4701" w:rsidR="0067338B" w:rsidRPr="003051DA" w:rsidRDefault="0067338B" w:rsidP="003051D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051DA">
              <w:rPr>
                <w:rFonts w:cstheme="minorHAnsi"/>
                <w:sz w:val="24"/>
                <w:szCs w:val="24"/>
              </w:rPr>
              <w:t xml:space="preserve">AP </w:t>
            </w:r>
            <w:r>
              <w:rPr>
                <w:rFonts w:cstheme="minorHAnsi"/>
                <w:sz w:val="24"/>
                <w:szCs w:val="24"/>
              </w:rPr>
              <w:t xml:space="preserve">Dr. </w:t>
            </w:r>
            <w:r w:rsidRPr="003051DA">
              <w:rPr>
                <w:rFonts w:cstheme="minorHAnsi"/>
                <w:sz w:val="24"/>
                <w:szCs w:val="24"/>
              </w:rPr>
              <w:t>Saidatul Akmar Ismail</w:t>
            </w:r>
          </w:p>
        </w:tc>
        <w:tc>
          <w:tcPr>
            <w:tcW w:w="28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A01BE" w14:textId="77777777" w:rsidR="0067338B" w:rsidRPr="003051DA" w:rsidRDefault="0067338B" w:rsidP="003051D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051DA">
              <w:rPr>
                <w:rFonts w:cstheme="minorHAnsi"/>
                <w:sz w:val="24"/>
                <w:szCs w:val="24"/>
              </w:rPr>
              <w:t>Accessibility  Of Malay Traditional Islamic Literature Through The Development Of Virtual Union Catalogue System As Post-Pandemic Solution</w:t>
            </w:r>
          </w:p>
        </w:tc>
        <w:tc>
          <w:tcPr>
            <w:tcW w:w="1076" w:type="pct"/>
            <w:vMerge/>
          </w:tcPr>
          <w:p w14:paraId="45B81705" w14:textId="77777777" w:rsidR="0067338B" w:rsidRDefault="0067338B" w:rsidP="00ED6948"/>
        </w:tc>
      </w:tr>
      <w:tr w:rsidR="0067338B" w14:paraId="70B25DD2" w14:textId="77777777" w:rsidTr="009C4DC8">
        <w:trPr>
          <w:trHeight w:val="800"/>
        </w:trPr>
        <w:tc>
          <w:tcPr>
            <w:tcW w:w="260" w:type="pct"/>
            <w:vAlign w:val="center"/>
          </w:tcPr>
          <w:p w14:paraId="423DAF1E" w14:textId="37CF6270" w:rsidR="0067338B" w:rsidRDefault="0067338B" w:rsidP="00ED6948">
            <w:pPr>
              <w:spacing w:line="276" w:lineRule="auto"/>
              <w:jc w:val="center"/>
            </w:pPr>
            <w:r w:rsidRPr="003051DA">
              <w:rPr>
                <w:rFonts w:cstheme="minorHAnsi"/>
                <w:sz w:val="24"/>
                <w:szCs w:val="24"/>
              </w:rPr>
              <w:t>E021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3F747" w14:textId="37B50D63" w:rsidR="0067338B" w:rsidRPr="003051DA" w:rsidRDefault="0067338B" w:rsidP="003051D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051DA">
              <w:rPr>
                <w:rFonts w:cstheme="minorHAnsi"/>
                <w:sz w:val="24"/>
                <w:szCs w:val="24"/>
              </w:rPr>
              <w:t>Mrs. Erina Rahmajati</w:t>
            </w:r>
          </w:p>
        </w:tc>
        <w:tc>
          <w:tcPr>
            <w:tcW w:w="28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22F6B" w14:textId="1DE0EB7B" w:rsidR="0067338B" w:rsidRPr="003051DA" w:rsidRDefault="0067338B" w:rsidP="003051D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051DA">
              <w:rPr>
                <w:rFonts w:cstheme="minorHAnsi"/>
                <w:sz w:val="24"/>
                <w:szCs w:val="24"/>
              </w:rPr>
              <w:t>Sufistic Psychoeducation In Indonesia: Preventive Efforts For Stress That Affected By Covid-19 Pandemic.</w:t>
            </w:r>
          </w:p>
        </w:tc>
        <w:tc>
          <w:tcPr>
            <w:tcW w:w="1076" w:type="pct"/>
            <w:vMerge/>
          </w:tcPr>
          <w:p w14:paraId="2C4BBD85" w14:textId="77777777" w:rsidR="0067338B" w:rsidRDefault="0067338B" w:rsidP="00ED6948"/>
        </w:tc>
      </w:tr>
      <w:tr w:rsidR="0067338B" w14:paraId="480EED4D" w14:textId="77777777" w:rsidTr="009C4DC8">
        <w:trPr>
          <w:trHeight w:val="800"/>
        </w:trPr>
        <w:tc>
          <w:tcPr>
            <w:tcW w:w="260" w:type="pct"/>
            <w:vAlign w:val="center"/>
          </w:tcPr>
          <w:p w14:paraId="05C63E93" w14:textId="14E983A7" w:rsidR="0067338B" w:rsidRDefault="0067338B" w:rsidP="006C0734">
            <w:pPr>
              <w:spacing w:line="276" w:lineRule="auto"/>
              <w:jc w:val="center"/>
            </w:pPr>
            <w:r w:rsidRPr="004D1AD4">
              <w:rPr>
                <w:rFonts w:cstheme="minorHAnsi"/>
                <w:sz w:val="24"/>
                <w:szCs w:val="24"/>
              </w:rPr>
              <w:t>E022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B357E" w14:textId="7329535D" w:rsidR="0067338B" w:rsidRPr="003051DA" w:rsidRDefault="003514D0" w:rsidP="006C0734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r. Abdul Rahman</w:t>
            </w:r>
          </w:p>
        </w:tc>
        <w:tc>
          <w:tcPr>
            <w:tcW w:w="2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FDD11" w14:textId="09B304FE" w:rsidR="0067338B" w:rsidRPr="003051DA" w:rsidRDefault="0067338B" w:rsidP="006C0734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4D1AD4">
              <w:rPr>
                <w:rFonts w:cstheme="minorHAnsi"/>
                <w:sz w:val="24"/>
                <w:szCs w:val="24"/>
              </w:rPr>
              <w:t>The Development Of Online Integrated Quranic Website For Malaysian In Times Of Covid-19 Crisis</w:t>
            </w:r>
          </w:p>
        </w:tc>
        <w:tc>
          <w:tcPr>
            <w:tcW w:w="1076" w:type="pct"/>
            <w:vMerge/>
          </w:tcPr>
          <w:p w14:paraId="57C8A92C" w14:textId="77777777" w:rsidR="0067338B" w:rsidRDefault="0067338B" w:rsidP="006C0734"/>
        </w:tc>
      </w:tr>
      <w:tr w:rsidR="0067338B" w14:paraId="31545B48" w14:textId="77777777" w:rsidTr="0067338B">
        <w:trPr>
          <w:trHeight w:val="647"/>
        </w:trPr>
        <w:tc>
          <w:tcPr>
            <w:tcW w:w="260" w:type="pct"/>
            <w:tcBorders>
              <w:bottom w:val="single" w:sz="4" w:space="0" w:color="auto"/>
            </w:tcBorders>
            <w:vAlign w:val="center"/>
          </w:tcPr>
          <w:p w14:paraId="7FB28786" w14:textId="7DE067B1" w:rsidR="0067338B" w:rsidRDefault="0067338B" w:rsidP="006C0734">
            <w:pPr>
              <w:spacing w:line="276" w:lineRule="auto"/>
              <w:jc w:val="center"/>
            </w:pPr>
            <w:r w:rsidRPr="003051DA">
              <w:rPr>
                <w:rFonts w:cstheme="minorHAnsi"/>
                <w:sz w:val="24"/>
                <w:szCs w:val="24"/>
              </w:rPr>
              <w:t>E025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616BD" w14:textId="24F6DBA0" w:rsidR="0067338B" w:rsidRPr="003051DA" w:rsidRDefault="0067338B" w:rsidP="006C0734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051DA">
              <w:rPr>
                <w:rFonts w:cstheme="minorHAnsi"/>
                <w:sz w:val="24"/>
                <w:szCs w:val="24"/>
              </w:rPr>
              <w:t>Mrs. Juliyana Junaidi</w:t>
            </w:r>
          </w:p>
        </w:tc>
        <w:tc>
          <w:tcPr>
            <w:tcW w:w="28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342A1" w14:textId="5BC3280A" w:rsidR="0067338B" w:rsidRPr="003051DA" w:rsidRDefault="0067338B" w:rsidP="006C0734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051DA">
              <w:rPr>
                <w:rFonts w:cstheme="minorHAnsi"/>
                <w:sz w:val="24"/>
                <w:szCs w:val="24"/>
              </w:rPr>
              <w:t>Social Justice From The Quranic Perspective</w:t>
            </w:r>
          </w:p>
        </w:tc>
        <w:tc>
          <w:tcPr>
            <w:tcW w:w="1076" w:type="pct"/>
            <w:vMerge/>
          </w:tcPr>
          <w:p w14:paraId="55657C09" w14:textId="77777777" w:rsidR="0067338B" w:rsidRDefault="0067338B" w:rsidP="006C0734"/>
        </w:tc>
      </w:tr>
      <w:tr w:rsidR="0067338B" w14:paraId="63BDE3C0" w14:textId="77777777" w:rsidTr="0067338B">
        <w:trPr>
          <w:trHeight w:val="647"/>
        </w:trPr>
        <w:tc>
          <w:tcPr>
            <w:tcW w:w="260" w:type="pct"/>
            <w:tcBorders>
              <w:top w:val="single" w:sz="4" w:space="0" w:color="auto"/>
            </w:tcBorders>
            <w:vAlign w:val="center"/>
          </w:tcPr>
          <w:p w14:paraId="72C12DA7" w14:textId="4E1864C2" w:rsidR="0067338B" w:rsidRPr="003051DA" w:rsidRDefault="0067338B" w:rsidP="006C0734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B95457">
              <w:rPr>
                <w:sz w:val="24"/>
                <w:szCs w:val="24"/>
              </w:rPr>
              <w:t>E027</w:t>
            </w:r>
            <w:r w:rsidRPr="00B95457">
              <w:rPr>
                <w:sz w:val="24"/>
                <w:szCs w:val="24"/>
              </w:rPr>
              <w:tab/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158E6" w14:textId="34D0ECC7" w:rsidR="0067338B" w:rsidRPr="0067338B" w:rsidRDefault="0067338B" w:rsidP="006C0734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67338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Asocc. Prof. Dr. </w:t>
            </w:r>
            <w:r w:rsidRPr="0067338B">
              <w:rPr>
                <w:sz w:val="24"/>
                <w:szCs w:val="24"/>
              </w:rPr>
              <w:t>Nur Said</w:t>
            </w:r>
          </w:p>
        </w:tc>
        <w:tc>
          <w:tcPr>
            <w:tcW w:w="28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9737A" w14:textId="458F91B1" w:rsidR="0067338B" w:rsidRPr="00B95457" w:rsidRDefault="0067338B" w:rsidP="0067338B">
            <w:pPr>
              <w:jc w:val="both"/>
              <w:rPr>
                <w:sz w:val="24"/>
                <w:szCs w:val="24"/>
              </w:rPr>
            </w:pPr>
            <w:r w:rsidRPr="00B95457">
              <w:rPr>
                <w:sz w:val="24"/>
                <w:szCs w:val="24"/>
              </w:rPr>
              <w:t>The Interpretation Of Tarji' According To Indonesian Mufassir And Its Relevance For Philosophy Counseling On Picks Up Death In The Midst Of The Covid-19 Pandemic Crisis</w:t>
            </w:r>
          </w:p>
          <w:p w14:paraId="66BC6BDC" w14:textId="77777777" w:rsidR="0067338B" w:rsidRPr="003051DA" w:rsidRDefault="0067338B" w:rsidP="006C0734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6" w:type="pct"/>
            <w:vMerge/>
          </w:tcPr>
          <w:p w14:paraId="6582BDF2" w14:textId="77777777" w:rsidR="0067338B" w:rsidRDefault="0067338B" w:rsidP="006C0734"/>
        </w:tc>
      </w:tr>
    </w:tbl>
    <w:p w14:paraId="1EB308CB" w14:textId="7625A1A5" w:rsidR="0058407C" w:rsidRDefault="00220B7D" w:rsidP="00220B7D">
      <w:pPr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>7 OCTOBER 2021</w:t>
      </w:r>
      <w:r w:rsidR="001624FA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- 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PARALLEL #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3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, ROOM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#1 (BAHASA MELAYU)</w:t>
      </w:r>
    </w:p>
    <w:p w14:paraId="275636E0" w14:textId="451EBDAA" w:rsidR="00024FFA" w:rsidRDefault="00024FFA" w:rsidP="00531740">
      <w:pPr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b/>
          <w:bCs/>
          <w:sz w:val="28"/>
          <w:szCs w:val="28"/>
        </w:rPr>
        <w:t>TIME:</w:t>
      </w:r>
      <w:r w:rsidR="00D23663">
        <w:rPr>
          <w:b/>
          <w:bCs/>
          <w:sz w:val="28"/>
          <w:szCs w:val="28"/>
        </w:rPr>
        <w:t xml:space="preserve"> 0900 </w:t>
      </w:r>
      <w:r w:rsidR="00531740">
        <w:rPr>
          <w:b/>
          <w:bCs/>
          <w:sz w:val="28"/>
          <w:szCs w:val="28"/>
        </w:rPr>
        <w:t>–</w:t>
      </w:r>
      <w:r w:rsidR="00D23663">
        <w:rPr>
          <w:b/>
          <w:bCs/>
          <w:sz w:val="28"/>
          <w:szCs w:val="28"/>
        </w:rPr>
        <w:t xml:space="preserve"> 1100</w:t>
      </w:r>
      <w:r w:rsidR="00531740">
        <w:rPr>
          <w:b/>
          <w:bCs/>
          <w:sz w:val="28"/>
          <w:szCs w:val="28"/>
        </w:rPr>
        <w:t xml:space="preserve"> (Malaysia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887"/>
        <w:gridCol w:w="2551"/>
        <w:gridCol w:w="8506"/>
        <w:gridCol w:w="3444"/>
      </w:tblGrid>
      <w:tr w:rsidR="00F740CE" w14:paraId="48D5E4ED" w14:textId="77777777" w:rsidTr="00CC6F7F">
        <w:trPr>
          <w:trHeight w:val="458"/>
          <w:jc w:val="center"/>
        </w:trPr>
        <w:tc>
          <w:tcPr>
            <w:tcW w:w="1117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32E71E84" w14:textId="77777777" w:rsidR="00F740CE" w:rsidRDefault="00F740CE" w:rsidP="00B3100B"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678A89D0" w14:textId="62A6ED81" w:rsidR="00F740CE" w:rsidRPr="0058407C" w:rsidRDefault="00531740" w:rsidP="00531740">
            <w:pPr>
              <w:jc w:val="center"/>
              <w:rPr>
                <w:rFonts w:cstheme="minorHAnsi"/>
                <w:b/>
                <w:bCs/>
              </w:rPr>
            </w:pPr>
            <w:r w:rsidRPr="005D4B59">
              <w:rPr>
                <w:rFonts w:cstheme="minorHAnsi"/>
                <w:b/>
                <w:bCs/>
                <w:sz w:val="24"/>
                <w:szCs w:val="24"/>
              </w:rPr>
              <w:t xml:space="preserve">DR. 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ANUAR HASIN </w:t>
            </w:r>
          </w:p>
        </w:tc>
      </w:tr>
      <w:tr w:rsidR="00F740CE" w14:paraId="6E17CE69" w14:textId="77777777" w:rsidTr="00CC6F7F">
        <w:trPr>
          <w:trHeight w:val="440"/>
          <w:jc w:val="center"/>
        </w:trPr>
        <w:tc>
          <w:tcPr>
            <w:tcW w:w="1117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5F55F00A" w14:textId="77777777" w:rsidR="00F740CE" w:rsidRDefault="00F740CE" w:rsidP="00B3100B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HOST</w:t>
            </w:r>
          </w:p>
        </w:tc>
        <w:tc>
          <w:tcPr>
            <w:tcW w:w="38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EE68F63" w14:textId="2A5BF70B" w:rsidR="00F740CE" w:rsidRDefault="00531740" w:rsidP="00531740">
            <w:pPr>
              <w:jc w:val="center"/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MR. </w:t>
            </w:r>
            <w:r w:rsidRPr="0058407C">
              <w:rPr>
                <w:rFonts w:cstheme="minorHAnsi"/>
                <w:b/>
                <w:bCs/>
                <w:sz w:val="24"/>
                <w:szCs w:val="24"/>
              </w:rPr>
              <w:t>SYED AHMAD TARMIZI SYED OMAR</w:t>
            </w:r>
            <w:r w:rsidR="009E1B2C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9E1B2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(+6019-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2191690</w:t>
            </w:r>
            <w:r w:rsidR="009E1B2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)</w:t>
            </w:r>
          </w:p>
        </w:tc>
      </w:tr>
      <w:tr w:rsidR="000B13CE" w14:paraId="3D3A38D6" w14:textId="77777777" w:rsidTr="00CC6F7F">
        <w:trPr>
          <w:trHeight w:val="530"/>
          <w:jc w:val="center"/>
        </w:trPr>
        <w:tc>
          <w:tcPr>
            <w:tcW w:w="11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22567F51" w14:textId="77777777" w:rsidR="000B13CE" w:rsidRPr="00220B7D" w:rsidRDefault="000B13CE" w:rsidP="00B3100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PRESENTERS’ NAME</w:t>
            </w:r>
          </w:p>
        </w:tc>
        <w:tc>
          <w:tcPr>
            <w:tcW w:w="2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B5F12ED" w14:textId="77777777" w:rsidR="000B13CE" w:rsidRPr="00220B7D" w:rsidRDefault="000B13CE" w:rsidP="00B3100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TITLE OF PAPER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81D75BB" w14:textId="6A539D21" w:rsidR="000B13CE" w:rsidRPr="00A15E4B" w:rsidRDefault="000B13CE" w:rsidP="00B3100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LINK</w:t>
            </w:r>
          </w:p>
        </w:tc>
      </w:tr>
      <w:tr w:rsidR="000B13CE" w14:paraId="1FA80398" w14:textId="77777777" w:rsidTr="00CC6F7F">
        <w:trPr>
          <w:trHeight w:val="782"/>
          <w:jc w:val="center"/>
        </w:trPr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34287" w14:textId="3FD5A0B3" w:rsidR="000B13CE" w:rsidRPr="00220B7D" w:rsidRDefault="000B13CE" w:rsidP="00F740C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M048</w:t>
            </w:r>
          </w:p>
        </w:tc>
        <w:tc>
          <w:tcPr>
            <w:tcW w:w="8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C3E9C" w14:textId="5C6093DE" w:rsidR="000B13CE" w:rsidRPr="00220B7D" w:rsidRDefault="006307A1" w:rsidP="006307A1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r.</w:t>
            </w:r>
            <w:r w:rsidR="000B13CE" w:rsidRPr="00220B7D">
              <w:rPr>
                <w:rFonts w:cstheme="minorHAnsi"/>
                <w:sz w:val="24"/>
                <w:szCs w:val="24"/>
              </w:rPr>
              <w:t xml:space="preserve"> Abdul Mun'im Bin Hilmi</w:t>
            </w:r>
          </w:p>
        </w:tc>
        <w:tc>
          <w:tcPr>
            <w:tcW w:w="2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3AD364" w14:textId="46949C95" w:rsidR="000B13CE" w:rsidRPr="00220B7D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Keperluan Aplikasi Digital Pengajian Qirā’āt Menerusi Pendekatan Cybergogi Dalam Revolusi Industri 4.0</w:t>
            </w:r>
          </w:p>
        </w:tc>
        <w:tc>
          <w:tcPr>
            <w:tcW w:w="1119" w:type="pct"/>
            <w:vMerge w:val="restart"/>
            <w:vAlign w:val="center"/>
          </w:tcPr>
          <w:p w14:paraId="2EA148DD" w14:textId="28AD0628" w:rsidR="000B13CE" w:rsidRPr="000C5DBB" w:rsidRDefault="000B13CE" w:rsidP="0085010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5DB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PARALLEL SESSION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3</w:t>
            </w:r>
          </w:p>
          <w:p w14:paraId="7C750DB0" w14:textId="77777777" w:rsidR="000B13CE" w:rsidRPr="000C5DBB" w:rsidRDefault="000B13CE" w:rsidP="0085010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5DB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ROOM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1</w:t>
            </w:r>
          </w:p>
          <w:p w14:paraId="319B1D1D" w14:textId="77777777" w:rsidR="000B13CE" w:rsidRPr="00452B43" w:rsidRDefault="000B13CE" w:rsidP="0085010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26B8A4E6" w14:textId="77777777" w:rsidR="000B13CE" w:rsidRPr="001B35F3" w:rsidRDefault="000B13CE" w:rsidP="0085010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B35F3">
              <w:rPr>
                <w:rFonts w:ascii="Calibri" w:eastAsia="Times New Roman" w:hAnsi="Calibri" w:cs="Calibri"/>
                <w:color w:val="000000"/>
              </w:rPr>
              <w:t>Join Zoom Meeting</w:t>
            </w:r>
          </w:p>
          <w:p w14:paraId="149ACA59" w14:textId="77777777" w:rsidR="000B13CE" w:rsidRDefault="006307A1" w:rsidP="0085010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hyperlink r:id="rId17" w:history="1">
              <w:r w:rsidR="000B13CE" w:rsidRPr="007774E6">
                <w:rPr>
                  <w:rStyle w:val="Hyperlink"/>
                  <w:rFonts w:ascii="Calibri" w:eastAsia="Times New Roman" w:hAnsi="Calibri" w:cs="Calibri"/>
                </w:rPr>
                <w:t>https://usim-edu-my.zoom.us/j/6040016151</w:t>
              </w:r>
            </w:hyperlink>
          </w:p>
          <w:p w14:paraId="1151740E" w14:textId="77777777" w:rsidR="000B13CE" w:rsidRPr="001B35F3" w:rsidRDefault="000B13CE" w:rsidP="0085010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7CDDE7A4" w14:textId="77777777" w:rsidR="000B13CE" w:rsidRPr="001B35F3" w:rsidRDefault="000B13CE" w:rsidP="0085010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B35F3">
              <w:rPr>
                <w:rFonts w:ascii="Calibri" w:eastAsia="Times New Roman" w:hAnsi="Calibri" w:cs="Calibri"/>
                <w:color w:val="000000"/>
              </w:rPr>
              <w:t>Meeting ID: 604 001 6151</w:t>
            </w:r>
          </w:p>
          <w:p w14:paraId="43CEBE70" w14:textId="680C855F" w:rsidR="000B13CE" w:rsidRPr="00452B43" w:rsidRDefault="000B13CE" w:rsidP="0085010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B35F3">
              <w:rPr>
                <w:rFonts w:ascii="Calibri" w:eastAsia="Times New Roman" w:hAnsi="Calibri" w:cs="Calibri"/>
                <w:color w:val="000000"/>
              </w:rPr>
              <w:t>Password: 869828</w:t>
            </w:r>
          </w:p>
          <w:p w14:paraId="71B74A3D" w14:textId="008654BA" w:rsidR="000B13CE" w:rsidRPr="00A15E4B" w:rsidRDefault="00A3634E" w:rsidP="00F740CE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25824" behindDoc="0" locked="0" layoutInCell="1" allowOverlap="1" wp14:anchorId="3C6D1ED7" wp14:editId="6B27819D">
                  <wp:simplePos x="0" y="0"/>
                  <wp:positionH relativeFrom="column">
                    <wp:posOffset>755015</wp:posOffset>
                  </wp:positionH>
                  <wp:positionV relativeFrom="paragraph">
                    <wp:posOffset>111760</wp:posOffset>
                  </wp:positionV>
                  <wp:extent cx="577850" cy="325120"/>
                  <wp:effectExtent l="0" t="0" r="0" b="0"/>
                  <wp:wrapNone/>
                  <wp:docPr id="30" name="Picture 30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0B13CE" w14:paraId="7984F76C" w14:textId="77777777" w:rsidTr="00CC6F7F">
        <w:trPr>
          <w:jc w:val="center"/>
        </w:trPr>
        <w:tc>
          <w:tcPr>
            <w:tcW w:w="288" w:type="pct"/>
            <w:vAlign w:val="center"/>
          </w:tcPr>
          <w:p w14:paraId="0B9E9465" w14:textId="040DBB0B" w:rsidR="000B13CE" w:rsidRPr="00220B7D" w:rsidRDefault="000B13CE" w:rsidP="00F740C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M049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FA6AE" w14:textId="55B7B7A9" w:rsidR="000B13CE" w:rsidRPr="00220B7D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Dr. Hasnizam Bin Hashim</w:t>
            </w:r>
          </w:p>
        </w:tc>
        <w:tc>
          <w:tcPr>
            <w:tcW w:w="27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A3FB2" w14:textId="69475688" w:rsidR="000B13CE" w:rsidRPr="00220B7D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Salah Faham Terhadap Konsep Hukuman Keseksaan Dalam Perundangan Jenayah Syariah Di Malaysia: Suatu Penjelasan Daripada Perspektif Al-Quran Dan Al-Sunnah</w:t>
            </w:r>
          </w:p>
        </w:tc>
        <w:tc>
          <w:tcPr>
            <w:tcW w:w="1119" w:type="pct"/>
            <w:vMerge/>
          </w:tcPr>
          <w:p w14:paraId="1746284E" w14:textId="77777777" w:rsidR="000B13CE" w:rsidRDefault="000B13CE" w:rsidP="00F740CE"/>
        </w:tc>
      </w:tr>
      <w:tr w:rsidR="000B13CE" w14:paraId="5BF48F12" w14:textId="77777777" w:rsidTr="00CC6F7F">
        <w:trPr>
          <w:trHeight w:val="782"/>
          <w:jc w:val="center"/>
        </w:trPr>
        <w:tc>
          <w:tcPr>
            <w:tcW w:w="288" w:type="pct"/>
            <w:vAlign w:val="center"/>
          </w:tcPr>
          <w:p w14:paraId="7D14E82F" w14:textId="3009D764" w:rsidR="000B13CE" w:rsidRPr="00220B7D" w:rsidRDefault="000B13CE" w:rsidP="00F740C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M050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C6051" w14:textId="2D6252A9" w:rsidR="000B13CE" w:rsidRPr="00220B7D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Mr. Najib 'Afif Bin Arip</w:t>
            </w:r>
          </w:p>
        </w:tc>
        <w:tc>
          <w:tcPr>
            <w:tcW w:w="27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7C60A" w14:textId="71F6AF28" w:rsidR="000B13CE" w:rsidRPr="00220B7D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Penggunaan Ais Di Pusat Rawatan Islam Dalam Terapi Penyembuhan Masalah Kerohanian Menurut Perspektif Quran Dan Sunnah</w:t>
            </w:r>
          </w:p>
        </w:tc>
        <w:tc>
          <w:tcPr>
            <w:tcW w:w="1119" w:type="pct"/>
            <w:vMerge/>
          </w:tcPr>
          <w:p w14:paraId="59744128" w14:textId="77777777" w:rsidR="000B13CE" w:rsidRDefault="000B13CE" w:rsidP="00F740CE"/>
        </w:tc>
      </w:tr>
      <w:tr w:rsidR="000B13CE" w14:paraId="5D382380" w14:textId="77777777" w:rsidTr="00CC6F7F">
        <w:trPr>
          <w:trHeight w:val="818"/>
          <w:jc w:val="center"/>
        </w:trPr>
        <w:tc>
          <w:tcPr>
            <w:tcW w:w="288" w:type="pct"/>
            <w:vAlign w:val="center"/>
          </w:tcPr>
          <w:p w14:paraId="502182D3" w14:textId="2A60B140" w:rsidR="000B13CE" w:rsidRPr="00220B7D" w:rsidRDefault="000B13CE" w:rsidP="00F740C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M051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4B7F6" w14:textId="6054ACF5" w:rsidR="000B13CE" w:rsidRPr="00220B7D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Mrs. Wan Fatimah Zahra' Wan Yusoff</w:t>
            </w:r>
          </w:p>
        </w:tc>
        <w:tc>
          <w:tcPr>
            <w:tcW w:w="27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23401" w14:textId="3AE22430" w:rsidR="000B13CE" w:rsidRPr="00220B7D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 xml:space="preserve">Perbandingan Pendekatan Model-Model Terapi Psiko-Spiritual Islam Dalam Membimbing Komuniti Transgender </w:t>
            </w:r>
          </w:p>
        </w:tc>
        <w:tc>
          <w:tcPr>
            <w:tcW w:w="1119" w:type="pct"/>
            <w:vMerge/>
          </w:tcPr>
          <w:p w14:paraId="6B7406DC" w14:textId="77777777" w:rsidR="000B13CE" w:rsidRDefault="000B13CE" w:rsidP="00F740CE"/>
        </w:tc>
      </w:tr>
      <w:tr w:rsidR="000B13CE" w14:paraId="4E5BC5BA" w14:textId="77777777" w:rsidTr="00CC6F7F">
        <w:trPr>
          <w:trHeight w:val="845"/>
          <w:jc w:val="center"/>
        </w:trPr>
        <w:tc>
          <w:tcPr>
            <w:tcW w:w="288" w:type="pct"/>
            <w:vAlign w:val="center"/>
          </w:tcPr>
          <w:p w14:paraId="4DB6CFD3" w14:textId="1339D4E8" w:rsidR="000B13CE" w:rsidRPr="00220B7D" w:rsidRDefault="000B13CE" w:rsidP="00F740C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M052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FA1D3" w14:textId="2574F724" w:rsidR="000B13CE" w:rsidRPr="00220B7D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Dr. Anuar Bin Hasin</w:t>
            </w:r>
          </w:p>
        </w:tc>
        <w:tc>
          <w:tcPr>
            <w:tcW w:w="27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00320" w14:textId="74853EDA" w:rsidR="000B13CE" w:rsidRPr="00220B7D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Taranum Al-Quran Berteraskan Makna Ayat: Satu Tinjauan Awal Ke Atas Uslub Bacaan Mujawwad Syeikh Mustafa Ismail</w:t>
            </w:r>
          </w:p>
        </w:tc>
        <w:tc>
          <w:tcPr>
            <w:tcW w:w="1119" w:type="pct"/>
            <w:vMerge/>
          </w:tcPr>
          <w:p w14:paraId="0A1E7ADA" w14:textId="77777777" w:rsidR="000B13CE" w:rsidRDefault="000B13CE" w:rsidP="00F740CE"/>
        </w:tc>
      </w:tr>
      <w:tr w:rsidR="000B13CE" w14:paraId="4575F472" w14:textId="77777777" w:rsidTr="00CC6F7F">
        <w:trPr>
          <w:trHeight w:val="800"/>
          <w:jc w:val="center"/>
        </w:trPr>
        <w:tc>
          <w:tcPr>
            <w:tcW w:w="288" w:type="pct"/>
            <w:vAlign w:val="center"/>
          </w:tcPr>
          <w:p w14:paraId="31BD43D1" w14:textId="7F243E2F" w:rsidR="000B13CE" w:rsidRPr="00220B7D" w:rsidRDefault="000B13CE" w:rsidP="00F740C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M055</w:t>
            </w:r>
          </w:p>
        </w:tc>
        <w:tc>
          <w:tcPr>
            <w:tcW w:w="8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F7B32" w14:textId="3CCE8EBA" w:rsidR="000B13CE" w:rsidRPr="00220B7D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P</w:t>
            </w:r>
            <w:r>
              <w:rPr>
                <w:rFonts w:cstheme="minorHAnsi"/>
                <w:sz w:val="24"/>
                <w:szCs w:val="24"/>
              </w:rPr>
              <w:t>M Dr.</w:t>
            </w:r>
            <w:r w:rsidRPr="00220B7D">
              <w:rPr>
                <w:rFonts w:cstheme="minorHAnsi"/>
                <w:sz w:val="24"/>
                <w:szCs w:val="24"/>
              </w:rPr>
              <w:t xml:space="preserve"> Khairul Anuar Mohamad</w:t>
            </w:r>
          </w:p>
        </w:tc>
        <w:tc>
          <w:tcPr>
            <w:tcW w:w="2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617F0" w14:textId="396544E8" w:rsidR="000B13CE" w:rsidRPr="00220B7D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Sejarah Permulaan Percetakan Al-Quran Dan Penggunaan Rasm Uthmani</w:t>
            </w:r>
          </w:p>
        </w:tc>
        <w:tc>
          <w:tcPr>
            <w:tcW w:w="1119" w:type="pct"/>
            <w:vMerge/>
          </w:tcPr>
          <w:p w14:paraId="772444F2" w14:textId="77777777" w:rsidR="000B13CE" w:rsidRDefault="000B13CE" w:rsidP="00F740CE"/>
        </w:tc>
      </w:tr>
      <w:tr w:rsidR="000B13CE" w14:paraId="1F5A617F" w14:textId="77777777" w:rsidTr="00CC6F7F">
        <w:trPr>
          <w:trHeight w:val="827"/>
          <w:jc w:val="center"/>
        </w:trPr>
        <w:tc>
          <w:tcPr>
            <w:tcW w:w="288" w:type="pct"/>
            <w:vAlign w:val="center"/>
          </w:tcPr>
          <w:p w14:paraId="592F8F0E" w14:textId="3D9E1E56" w:rsidR="000B13CE" w:rsidRPr="00220B7D" w:rsidRDefault="000B13CE" w:rsidP="00F740C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M056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FFD88" w14:textId="48CEB90E" w:rsidR="000B13CE" w:rsidRPr="00220B7D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Dr. Nurul Asiah Fasehah Muhamad</w:t>
            </w:r>
          </w:p>
        </w:tc>
        <w:tc>
          <w:tcPr>
            <w:tcW w:w="27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DFE07" w14:textId="36B54F04" w:rsidR="000B13CE" w:rsidRPr="00220B7D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 xml:space="preserve">Makna Diri Sebagai Hamba Allah Menerusi Perspektif Badiuzzaman Said Nursi Dalam Mendepani Musim Pandemik </w:t>
            </w:r>
          </w:p>
        </w:tc>
        <w:tc>
          <w:tcPr>
            <w:tcW w:w="1119" w:type="pct"/>
            <w:vMerge/>
          </w:tcPr>
          <w:p w14:paraId="41DB911A" w14:textId="77777777" w:rsidR="000B13CE" w:rsidRDefault="000B13CE" w:rsidP="00F740CE"/>
        </w:tc>
      </w:tr>
      <w:tr w:rsidR="000B13CE" w14:paraId="70745177" w14:textId="77777777" w:rsidTr="00CC6F7F">
        <w:trPr>
          <w:jc w:val="center"/>
        </w:trPr>
        <w:tc>
          <w:tcPr>
            <w:tcW w:w="288" w:type="pct"/>
            <w:vAlign w:val="center"/>
          </w:tcPr>
          <w:p w14:paraId="695B10D0" w14:textId="719CA8D2" w:rsidR="000B13CE" w:rsidRPr="00220B7D" w:rsidRDefault="000B13CE" w:rsidP="00F740C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M057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E6EF" w14:textId="44D7BFCA" w:rsidR="000B13CE" w:rsidRPr="00220B7D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M. Dr. </w:t>
            </w:r>
            <w:r w:rsidRPr="00220B7D">
              <w:rPr>
                <w:rFonts w:cstheme="minorHAnsi"/>
                <w:sz w:val="24"/>
                <w:szCs w:val="24"/>
              </w:rPr>
              <w:t>Noornajihan Jaafar</w:t>
            </w:r>
          </w:p>
        </w:tc>
        <w:tc>
          <w:tcPr>
            <w:tcW w:w="27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EF028" w14:textId="0968BCB8" w:rsidR="000B13CE" w:rsidRPr="00220B7D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0B7D">
              <w:rPr>
                <w:rFonts w:cstheme="minorHAnsi"/>
                <w:sz w:val="24"/>
                <w:szCs w:val="24"/>
              </w:rPr>
              <w:t>Pengenalan Dan Sejaran Penulisan Quran Tawafuq</w:t>
            </w:r>
          </w:p>
        </w:tc>
        <w:tc>
          <w:tcPr>
            <w:tcW w:w="1119" w:type="pct"/>
            <w:vMerge/>
          </w:tcPr>
          <w:p w14:paraId="65E3D521" w14:textId="77777777" w:rsidR="000B13CE" w:rsidRDefault="000B13CE" w:rsidP="00F740CE"/>
        </w:tc>
      </w:tr>
    </w:tbl>
    <w:p w14:paraId="44D3385A" w14:textId="77777777" w:rsidR="009C4DC8" w:rsidRDefault="009C4DC8">
      <w:pPr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br w:type="page"/>
      </w:r>
    </w:p>
    <w:p w14:paraId="52896039" w14:textId="7A164EA0" w:rsidR="0058407C" w:rsidRDefault="0058407C" w:rsidP="00024FFA">
      <w:pPr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 xml:space="preserve">7 OCTOBER 2021 - 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PARALLEL #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3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, ROOM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#2 (BAHASA MELAYU)</w:t>
      </w:r>
    </w:p>
    <w:p w14:paraId="43CF4B9E" w14:textId="586C7873" w:rsidR="00024FFA" w:rsidRDefault="00024FFA" w:rsidP="00531740">
      <w:pPr>
        <w:jc w:val="center"/>
      </w:pPr>
      <w:r>
        <w:rPr>
          <w:b/>
          <w:bCs/>
          <w:sz w:val="28"/>
          <w:szCs w:val="28"/>
        </w:rPr>
        <w:t>TIME:</w:t>
      </w:r>
      <w:r w:rsidR="00D23663">
        <w:rPr>
          <w:b/>
          <w:bCs/>
          <w:sz w:val="28"/>
          <w:szCs w:val="28"/>
        </w:rPr>
        <w:t xml:space="preserve"> 0900 </w:t>
      </w:r>
      <w:r w:rsidR="00531740">
        <w:rPr>
          <w:b/>
          <w:bCs/>
          <w:sz w:val="28"/>
          <w:szCs w:val="28"/>
        </w:rPr>
        <w:t>–</w:t>
      </w:r>
      <w:r w:rsidR="00D23663">
        <w:rPr>
          <w:b/>
          <w:bCs/>
          <w:sz w:val="28"/>
          <w:szCs w:val="28"/>
        </w:rPr>
        <w:t xml:space="preserve"> 1100</w:t>
      </w:r>
      <w:r w:rsidR="00531740">
        <w:rPr>
          <w:b/>
          <w:bCs/>
          <w:sz w:val="28"/>
          <w:szCs w:val="28"/>
        </w:rPr>
        <w:t xml:space="preserve"> (Malaysia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923"/>
        <w:gridCol w:w="3087"/>
        <w:gridCol w:w="8217"/>
        <w:gridCol w:w="3161"/>
      </w:tblGrid>
      <w:tr w:rsidR="00AA6975" w14:paraId="1270062F" w14:textId="77777777" w:rsidTr="009C4DC8">
        <w:trPr>
          <w:trHeight w:val="458"/>
          <w:jc w:val="center"/>
        </w:trPr>
        <w:tc>
          <w:tcPr>
            <w:tcW w:w="1303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332CEF72" w14:textId="77777777" w:rsidR="00AA6975" w:rsidRDefault="00AA6975" w:rsidP="00B3100B"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6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5DEAC40D" w14:textId="0645091C" w:rsidR="00AA6975" w:rsidRPr="00AA6975" w:rsidRDefault="00E16D12" w:rsidP="00E16D12">
            <w:pPr>
              <w:jc w:val="center"/>
              <w:rPr>
                <w:rFonts w:cstheme="minorHAnsi"/>
                <w:b/>
                <w:bCs/>
              </w:rPr>
            </w:pPr>
            <w:r w:rsidRPr="0085010C">
              <w:rPr>
                <w:b/>
                <w:bCs/>
                <w:sz w:val="24"/>
                <w:szCs w:val="24"/>
              </w:rPr>
              <w:t>DR. NORZULAILI MOHD GHAZALI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A6975" w14:paraId="091DCCF0" w14:textId="77777777" w:rsidTr="009C4DC8">
        <w:trPr>
          <w:trHeight w:val="440"/>
          <w:jc w:val="center"/>
        </w:trPr>
        <w:tc>
          <w:tcPr>
            <w:tcW w:w="1303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0A4053BD" w14:textId="77777777" w:rsidR="00AA6975" w:rsidRDefault="00AA6975" w:rsidP="00B3100B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HOST</w:t>
            </w:r>
          </w:p>
        </w:tc>
        <w:tc>
          <w:tcPr>
            <w:tcW w:w="36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60D93D9E" w14:textId="66B5685B" w:rsidR="00AA6975" w:rsidRPr="0085010C" w:rsidRDefault="00E16D12" w:rsidP="00E16D12">
            <w:pPr>
              <w:jc w:val="center"/>
              <w:rPr>
                <w:b/>
                <w:bCs/>
              </w:rPr>
            </w:pPr>
            <w:r w:rsidRPr="00E16D12">
              <w:rPr>
                <w:b/>
                <w:bCs/>
                <w:sz w:val="24"/>
                <w:szCs w:val="24"/>
              </w:rPr>
              <w:t xml:space="preserve">DR NORAZMAN ALIAS </w:t>
            </w:r>
            <w:r>
              <w:rPr>
                <w:b/>
                <w:bCs/>
                <w:sz w:val="24"/>
                <w:szCs w:val="24"/>
              </w:rPr>
              <w:t>(</w:t>
            </w:r>
            <w:r w:rsidRPr="00E16D12">
              <w:rPr>
                <w:b/>
                <w:bCs/>
                <w:sz w:val="24"/>
                <w:szCs w:val="24"/>
              </w:rPr>
              <w:t>+6013</w:t>
            </w:r>
            <w:r>
              <w:rPr>
                <w:b/>
                <w:bCs/>
                <w:sz w:val="24"/>
                <w:szCs w:val="24"/>
              </w:rPr>
              <w:t>-</w:t>
            </w:r>
            <w:r w:rsidRPr="00E16D12">
              <w:rPr>
                <w:b/>
                <w:bCs/>
                <w:sz w:val="24"/>
                <w:szCs w:val="24"/>
              </w:rPr>
              <w:t>7018331</w:t>
            </w:r>
            <w:r>
              <w:rPr>
                <w:b/>
                <w:bCs/>
                <w:sz w:val="24"/>
                <w:szCs w:val="24"/>
              </w:rPr>
              <w:t>)</w:t>
            </w:r>
          </w:p>
        </w:tc>
      </w:tr>
      <w:tr w:rsidR="000B13CE" w14:paraId="32B902A5" w14:textId="77777777" w:rsidTr="009C4DC8">
        <w:trPr>
          <w:trHeight w:val="593"/>
          <w:jc w:val="center"/>
        </w:trPr>
        <w:tc>
          <w:tcPr>
            <w:tcW w:w="130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574BD44D" w14:textId="0E38036C" w:rsidR="000B13CE" w:rsidRPr="005D4B59" w:rsidRDefault="000B13CE" w:rsidP="00B3100B">
            <w:pPr>
              <w:jc w:val="center"/>
            </w:pPr>
            <w:r w:rsidRPr="005D4B59">
              <w:rPr>
                <w:rFonts w:eastAsia="Times New Roman" w:cstheme="minorHAnsi"/>
                <w:b/>
                <w:bCs/>
                <w:color w:val="000000"/>
              </w:rPr>
              <w:t>PRESENTERS’ NAME</w:t>
            </w:r>
          </w:p>
        </w:tc>
        <w:tc>
          <w:tcPr>
            <w:tcW w:w="2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31C61E5" w14:textId="77777777" w:rsidR="000B13CE" w:rsidRPr="005D4B59" w:rsidRDefault="000B13CE" w:rsidP="00B3100B">
            <w:pPr>
              <w:jc w:val="center"/>
            </w:pPr>
            <w:r w:rsidRPr="005D4B59">
              <w:rPr>
                <w:rFonts w:ascii="Calibri" w:eastAsia="Times New Roman" w:hAnsi="Calibri" w:cs="Calibri"/>
                <w:b/>
                <w:bCs/>
                <w:color w:val="000000"/>
              </w:rPr>
              <w:t>TITLE OF PAPER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4C3BF1D3" w14:textId="41B42DF1" w:rsidR="000B13CE" w:rsidRPr="005D4B59" w:rsidRDefault="000B13CE" w:rsidP="00B3100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D4B59">
              <w:rPr>
                <w:rFonts w:ascii="Calibri" w:eastAsia="Times New Roman" w:hAnsi="Calibri" w:cs="Calibri"/>
                <w:b/>
                <w:bCs/>
                <w:color w:val="000000"/>
              </w:rPr>
              <w:t>LINK</w:t>
            </w:r>
          </w:p>
        </w:tc>
      </w:tr>
      <w:tr w:rsidR="000B13CE" w14:paraId="47B5DA4E" w14:textId="77777777" w:rsidTr="009C4DC8">
        <w:trPr>
          <w:jc w:val="center"/>
        </w:trPr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7495B" w14:textId="7F69CBCC" w:rsidR="000B13CE" w:rsidRDefault="000B13CE" w:rsidP="00B3100B">
            <w:pPr>
              <w:spacing w:line="276" w:lineRule="auto"/>
              <w:jc w:val="center"/>
            </w:pPr>
            <w:r w:rsidRPr="0058407C">
              <w:rPr>
                <w:rFonts w:cstheme="minorHAnsi"/>
                <w:sz w:val="24"/>
                <w:szCs w:val="24"/>
              </w:rPr>
              <w:t>M058</w:t>
            </w: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62AF5" w14:textId="177BB209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8407C">
              <w:rPr>
                <w:rFonts w:cstheme="minorHAnsi"/>
                <w:sz w:val="24"/>
                <w:szCs w:val="24"/>
              </w:rPr>
              <w:t>Dr. Mohammad Dhiya'ul Hafidh Bin Fatah Yasin</w:t>
            </w:r>
          </w:p>
        </w:tc>
        <w:tc>
          <w:tcPr>
            <w:tcW w:w="2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ADF6E" w14:textId="2919411A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8407C">
              <w:rPr>
                <w:rFonts w:cstheme="minorHAnsi"/>
                <w:sz w:val="24"/>
                <w:szCs w:val="24"/>
              </w:rPr>
              <w:t>Etika Penetapan Metodologi Tafsir:  Kritikan Terhadap Skripsi Metode Basmeih Dalam Menafsirkan Ayat Dalam Tafsir Pimpinan Al-Rahman</w:t>
            </w:r>
          </w:p>
        </w:tc>
        <w:tc>
          <w:tcPr>
            <w:tcW w:w="1027" w:type="pct"/>
            <w:vMerge w:val="restart"/>
            <w:vAlign w:val="center"/>
          </w:tcPr>
          <w:p w14:paraId="35711574" w14:textId="1AD0B5F0" w:rsidR="000B13CE" w:rsidRPr="003051DA" w:rsidRDefault="000B13CE" w:rsidP="0054183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051D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PARALLEL SESSION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3</w:t>
            </w:r>
          </w:p>
          <w:p w14:paraId="4E50D44A" w14:textId="77777777" w:rsidR="000B13CE" w:rsidRPr="003051DA" w:rsidRDefault="000B13CE" w:rsidP="0054183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051D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ROOM 2</w:t>
            </w:r>
          </w:p>
          <w:p w14:paraId="0DECE9DC" w14:textId="77777777" w:rsidR="000B13CE" w:rsidRPr="00452B43" w:rsidRDefault="000B13CE" w:rsidP="0054183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54D461A1" w14:textId="77777777" w:rsidR="000B13CE" w:rsidRDefault="000B13CE" w:rsidP="00541838">
            <w:pPr>
              <w:jc w:val="center"/>
            </w:pPr>
            <w:r>
              <w:t>Join Zoom Meeting</w:t>
            </w:r>
          </w:p>
          <w:p w14:paraId="72B24CFB" w14:textId="77777777" w:rsidR="000B13CE" w:rsidRDefault="006307A1" w:rsidP="00541838">
            <w:pPr>
              <w:jc w:val="center"/>
            </w:pPr>
            <w:hyperlink r:id="rId18" w:history="1">
              <w:r w:rsidR="000B13CE" w:rsidRPr="007774E6">
                <w:rPr>
                  <w:rStyle w:val="Hyperlink"/>
                </w:rPr>
                <w:t>https://usim-edu-my.zoom.us/j/8067184508</w:t>
              </w:r>
            </w:hyperlink>
          </w:p>
          <w:p w14:paraId="3D401DD0" w14:textId="77777777" w:rsidR="000B13CE" w:rsidRDefault="000B13CE" w:rsidP="00541838">
            <w:pPr>
              <w:jc w:val="center"/>
            </w:pPr>
          </w:p>
          <w:p w14:paraId="5FC48C4D" w14:textId="77777777" w:rsidR="000B13CE" w:rsidRDefault="000B13CE" w:rsidP="00541838">
            <w:pPr>
              <w:jc w:val="center"/>
            </w:pPr>
            <w:r>
              <w:t>Meeting ID: 806 718 4508</w:t>
            </w:r>
          </w:p>
          <w:p w14:paraId="058FEC03" w14:textId="12475AB7" w:rsidR="000B13CE" w:rsidRPr="00452B43" w:rsidRDefault="000B13CE" w:rsidP="0054183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t>Password: 453617</w:t>
            </w:r>
          </w:p>
          <w:p w14:paraId="6116EE03" w14:textId="6E784BF9" w:rsidR="000B13CE" w:rsidRPr="00A15E4B" w:rsidRDefault="00A3634E" w:rsidP="00B3100B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27872" behindDoc="0" locked="0" layoutInCell="1" allowOverlap="1" wp14:anchorId="18078B64" wp14:editId="1A17D930">
                  <wp:simplePos x="0" y="0"/>
                  <wp:positionH relativeFrom="column">
                    <wp:posOffset>657860</wp:posOffset>
                  </wp:positionH>
                  <wp:positionV relativeFrom="paragraph">
                    <wp:posOffset>181610</wp:posOffset>
                  </wp:positionV>
                  <wp:extent cx="577850" cy="325120"/>
                  <wp:effectExtent l="0" t="0" r="0" b="0"/>
                  <wp:wrapNone/>
                  <wp:docPr id="31" name="Picture 3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0B13CE" w14:paraId="49E4A1AE" w14:textId="77777777" w:rsidTr="009C4DC8">
        <w:trPr>
          <w:jc w:val="center"/>
        </w:trPr>
        <w:tc>
          <w:tcPr>
            <w:tcW w:w="300" w:type="pct"/>
            <w:vAlign w:val="center"/>
          </w:tcPr>
          <w:p w14:paraId="2684CDC9" w14:textId="3EF7E505" w:rsidR="000B13CE" w:rsidRDefault="000B13CE" w:rsidP="00B3100B">
            <w:pPr>
              <w:spacing w:line="276" w:lineRule="auto"/>
              <w:jc w:val="center"/>
            </w:pPr>
            <w:r w:rsidRPr="0058407C">
              <w:rPr>
                <w:rFonts w:cstheme="minorHAnsi"/>
                <w:sz w:val="24"/>
                <w:szCs w:val="24"/>
              </w:rPr>
              <w:t>M059</w:t>
            </w:r>
          </w:p>
        </w:tc>
        <w:tc>
          <w:tcPr>
            <w:tcW w:w="10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75DA1" w14:textId="57A70F04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8407C">
              <w:rPr>
                <w:rFonts w:cstheme="minorHAnsi"/>
                <w:sz w:val="24"/>
                <w:szCs w:val="24"/>
              </w:rPr>
              <w:t>Mr. Ahmad Zafran Bin Shahrul Azhar</w:t>
            </w:r>
          </w:p>
        </w:tc>
        <w:tc>
          <w:tcPr>
            <w:tcW w:w="267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FB984" w14:textId="7545B3FF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8407C">
              <w:rPr>
                <w:rFonts w:cstheme="minorHAnsi"/>
                <w:sz w:val="24"/>
                <w:szCs w:val="24"/>
              </w:rPr>
              <w:t>Isu-Isu Kontemporari Dalam Pendidikan Islam: Peranan Pusat Dakwah Serantau (PDS) Dalam Mendekati Masyarakat Surau Kampung Tohan Baru Di Sabah Menggunakan Pendidikan Al Quran:  Satu Penilaian</w:t>
            </w:r>
          </w:p>
        </w:tc>
        <w:tc>
          <w:tcPr>
            <w:tcW w:w="1027" w:type="pct"/>
            <w:vMerge/>
          </w:tcPr>
          <w:p w14:paraId="642DBE26" w14:textId="77777777" w:rsidR="000B13CE" w:rsidRDefault="000B13CE" w:rsidP="00B3100B"/>
        </w:tc>
      </w:tr>
      <w:tr w:rsidR="000B13CE" w14:paraId="238CF26A" w14:textId="77777777" w:rsidTr="009C4DC8">
        <w:trPr>
          <w:jc w:val="center"/>
        </w:trPr>
        <w:tc>
          <w:tcPr>
            <w:tcW w:w="300" w:type="pct"/>
            <w:vAlign w:val="center"/>
          </w:tcPr>
          <w:p w14:paraId="631B5CF0" w14:textId="15BC8225" w:rsidR="000B13CE" w:rsidRDefault="000B13CE" w:rsidP="00B3100B">
            <w:pPr>
              <w:spacing w:line="276" w:lineRule="auto"/>
              <w:jc w:val="center"/>
            </w:pPr>
            <w:r w:rsidRPr="0058407C">
              <w:rPr>
                <w:rFonts w:cstheme="minorHAnsi"/>
                <w:sz w:val="24"/>
                <w:szCs w:val="24"/>
              </w:rPr>
              <w:t>M060</w:t>
            </w:r>
          </w:p>
        </w:tc>
        <w:tc>
          <w:tcPr>
            <w:tcW w:w="10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93D07" w14:textId="5BBDA700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8407C">
              <w:rPr>
                <w:rFonts w:cstheme="minorHAnsi"/>
                <w:sz w:val="24"/>
                <w:szCs w:val="24"/>
              </w:rPr>
              <w:t>Dr. Nurulwahidah Fauzi</w:t>
            </w:r>
          </w:p>
        </w:tc>
        <w:tc>
          <w:tcPr>
            <w:tcW w:w="267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70737" w14:textId="7033C29C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8407C">
              <w:rPr>
                <w:rFonts w:cstheme="minorHAnsi"/>
                <w:sz w:val="24"/>
                <w:szCs w:val="24"/>
              </w:rPr>
              <w:t xml:space="preserve">Penilaian Rawatan Bagi Penyakit Varian Arthritis Dari Pandangan Hadith Dan Manuskrip Perubatan Melayu </w:t>
            </w:r>
          </w:p>
        </w:tc>
        <w:tc>
          <w:tcPr>
            <w:tcW w:w="1027" w:type="pct"/>
            <w:vMerge/>
          </w:tcPr>
          <w:p w14:paraId="098DE4BE" w14:textId="77777777" w:rsidR="000B13CE" w:rsidRDefault="000B13CE" w:rsidP="00B3100B"/>
        </w:tc>
      </w:tr>
      <w:tr w:rsidR="000B13CE" w14:paraId="178F47EA" w14:textId="77777777" w:rsidTr="009C4DC8">
        <w:trPr>
          <w:jc w:val="center"/>
        </w:trPr>
        <w:tc>
          <w:tcPr>
            <w:tcW w:w="300" w:type="pct"/>
            <w:vAlign w:val="center"/>
          </w:tcPr>
          <w:p w14:paraId="713C987C" w14:textId="4D19E07D" w:rsidR="000B13CE" w:rsidRDefault="000B13CE" w:rsidP="00B3100B">
            <w:pPr>
              <w:spacing w:line="276" w:lineRule="auto"/>
              <w:jc w:val="center"/>
            </w:pPr>
            <w:r w:rsidRPr="0058407C">
              <w:rPr>
                <w:rFonts w:cstheme="minorHAnsi"/>
                <w:sz w:val="24"/>
                <w:szCs w:val="24"/>
              </w:rPr>
              <w:t>M061</w:t>
            </w:r>
          </w:p>
        </w:tc>
        <w:tc>
          <w:tcPr>
            <w:tcW w:w="10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2ADEE" w14:textId="34C5C875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M Dr.</w:t>
            </w:r>
            <w:r w:rsidRPr="0058407C">
              <w:rPr>
                <w:rFonts w:cstheme="minorHAnsi"/>
                <w:sz w:val="24"/>
                <w:szCs w:val="24"/>
              </w:rPr>
              <w:t xml:space="preserve"> Lukman Bin Abdul Mutalib</w:t>
            </w:r>
          </w:p>
        </w:tc>
        <w:tc>
          <w:tcPr>
            <w:tcW w:w="267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7580E" w14:textId="1D3A6703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8407C">
              <w:rPr>
                <w:rFonts w:cstheme="minorHAnsi"/>
                <w:sz w:val="24"/>
                <w:szCs w:val="24"/>
              </w:rPr>
              <w:t>Pengesahan Taraf Anak Mengikut Amalan Di Mahkamah Syariah Di Malaysia Dan Hubungannya Dengan Pandangan Mazhab Fikah Muktabar</w:t>
            </w:r>
          </w:p>
        </w:tc>
        <w:tc>
          <w:tcPr>
            <w:tcW w:w="1027" w:type="pct"/>
            <w:vMerge/>
          </w:tcPr>
          <w:p w14:paraId="6D70B2FB" w14:textId="77777777" w:rsidR="000B13CE" w:rsidRDefault="000B13CE" w:rsidP="00B3100B"/>
        </w:tc>
      </w:tr>
      <w:tr w:rsidR="000B13CE" w14:paraId="5236D836" w14:textId="77777777" w:rsidTr="009C4DC8">
        <w:trPr>
          <w:jc w:val="center"/>
        </w:trPr>
        <w:tc>
          <w:tcPr>
            <w:tcW w:w="300" w:type="pct"/>
            <w:vAlign w:val="center"/>
          </w:tcPr>
          <w:p w14:paraId="6EC691E1" w14:textId="555404FA" w:rsidR="000B13CE" w:rsidRDefault="000B13CE" w:rsidP="00B3100B">
            <w:pPr>
              <w:spacing w:line="276" w:lineRule="auto"/>
              <w:jc w:val="center"/>
            </w:pPr>
            <w:r w:rsidRPr="0058407C">
              <w:rPr>
                <w:rFonts w:cstheme="minorHAnsi"/>
                <w:sz w:val="24"/>
                <w:szCs w:val="24"/>
              </w:rPr>
              <w:t>M062</w:t>
            </w:r>
          </w:p>
        </w:tc>
        <w:tc>
          <w:tcPr>
            <w:tcW w:w="10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75594" w14:textId="513E4C71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rof </w:t>
            </w:r>
            <w:r w:rsidRPr="0058407C">
              <w:rPr>
                <w:rFonts w:cstheme="minorHAnsi"/>
                <w:sz w:val="24"/>
                <w:szCs w:val="24"/>
              </w:rPr>
              <w:t>Dr. Adnan Mohamed Yusoff</w:t>
            </w:r>
          </w:p>
        </w:tc>
        <w:tc>
          <w:tcPr>
            <w:tcW w:w="267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AFDE3" w14:textId="67938C90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8407C">
              <w:rPr>
                <w:rFonts w:cstheme="minorHAnsi"/>
                <w:sz w:val="24"/>
                <w:szCs w:val="24"/>
              </w:rPr>
              <w:t>Wabak Penyakit Dalam Quran: Perspektif Al-Imam Al-Qurtubiy</w:t>
            </w:r>
          </w:p>
        </w:tc>
        <w:tc>
          <w:tcPr>
            <w:tcW w:w="1027" w:type="pct"/>
            <w:vMerge/>
          </w:tcPr>
          <w:p w14:paraId="72521685" w14:textId="77777777" w:rsidR="000B13CE" w:rsidRDefault="000B13CE" w:rsidP="00B3100B"/>
        </w:tc>
      </w:tr>
      <w:tr w:rsidR="000B13CE" w14:paraId="657DC760" w14:textId="77777777" w:rsidTr="009C4DC8">
        <w:trPr>
          <w:jc w:val="center"/>
        </w:trPr>
        <w:tc>
          <w:tcPr>
            <w:tcW w:w="300" w:type="pct"/>
            <w:vAlign w:val="center"/>
          </w:tcPr>
          <w:p w14:paraId="1D117F0A" w14:textId="0E608756" w:rsidR="000B13CE" w:rsidRDefault="000B13CE" w:rsidP="00B3100B">
            <w:pPr>
              <w:spacing w:line="276" w:lineRule="auto"/>
              <w:jc w:val="center"/>
            </w:pPr>
            <w:r w:rsidRPr="0058407C">
              <w:rPr>
                <w:rFonts w:cstheme="minorHAnsi"/>
                <w:sz w:val="24"/>
                <w:szCs w:val="24"/>
              </w:rPr>
              <w:t>M063</w:t>
            </w:r>
          </w:p>
        </w:tc>
        <w:tc>
          <w:tcPr>
            <w:tcW w:w="10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359EE" w14:textId="14C2C086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8407C">
              <w:rPr>
                <w:rFonts w:cstheme="minorHAnsi"/>
                <w:sz w:val="24"/>
                <w:szCs w:val="24"/>
              </w:rPr>
              <w:t>Dr. Robiatul Adawiyah Mohd</w:t>
            </w:r>
          </w:p>
        </w:tc>
        <w:tc>
          <w:tcPr>
            <w:tcW w:w="267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DDDB40" w14:textId="51AF6261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8407C">
              <w:rPr>
                <w:rFonts w:cstheme="minorHAnsi"/>
                <w:sz w:val="24"/>
                <w:szCs w:val="24"/>
              </w:rPr>
              <w:t>Tafsir Tematik Konsep Israf Dalam Pemakanan Menurut Perspektif Al-Quran Al-Karim</w:t>
            </w:r>
          </w:p>
        </w:tc>
        <w:tc>
          <w:tcPr>
            <w:tcW w:w="1027" w:type="pct"/>
            <w:vMerge/>
          </w:tcPr>
          <w:p w14:paraId="330BC47D" w14:textId="77777777" w:rsidR="000B13CE" w:rsidRDefault="000B13CE" w:rsidP="00B3100B"/>
        </w:tc>
      </w:tr>
      <w:tr w:rsidR="000B13CE" w14:paraId="51D8EBA2" w14:textId="77777777" w:rsidTr="009C4DC8">
        <w:trPr>
          <w:jc w:val="center"/>
        </w:trPr>
        <w:tc>
          <w:tcPr>
            <w:tcW w:w="300" w:type="pct"/>
            <w:vAlign w:val="center"/>
          </w:tcPr>
          <w:p w14:paraId="25569128" w14:textId="01720CAF" w:rsidR="000B13CE" w:rsidRDefault="000B13CE" w:rsidP="00B3100B">
            <w:pPr>
              <w:spacing w:line="276" w:lineRule="auto"/>
              <w:jc w:val="center"/>
            </w:pPr>
            <w:r w:rsidRPr="0058407C">
              <w:rPr>
                <w:rFonts w:cstheme="minorHAnsi"/>
                <w:sz w:val="24"/>
                <w:szCs w:val="24"/>
              </w:rPr>
              <w:t>M064</w:t>
            </w:r>
          </w:p>
        </w:tc>
        <w:tc>
          <w:tcPr>
            <w:tcW w:w="10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B78DC" w14:textId="5351BAA4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8407C">
              <w:rPr>
                <w:rFonts w:cstheme="minorHAnsi"/>
                <w:sz w:val="24"/>
                <w:szCs w:val="24"/>
              </w:rPr>
              <w:t>Dr. Amran Bin Abdul Halim</w:t>
            </w:r>
          </w:p>
        </w:tc>
        <w:tc>
          <w:tcPr>
            <w:tcW w:w="267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854C8" w14:textId="24C9FCAB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8407C">
              <w:rPr>
                <w:rFonts w:cstheme="minorHAnsi"/>
                <w:sz w:val="24"/>
                <w:szCs w:val="24"/>
              </w:rPr>
              <w:t>Kaedah Penulisan Tafsir Di Malaysia: Kajian Terhadap Tafsir Pedoman Muttaqin</w:t>
            </w:r>
          </w:p>
        </w:tc>
        <w:tc>
          <w:tcPr>
            <w:tcW w:w="1027" w:type="pct"/>
            <w:vMerge/>
          </w:tcPr>
          <w:p w14:paraId="2A1DBC98" w14:textId="77777777" w:rsidR="000B13CE" w:rsidRDefault="000B13CE" w:rsidP="00B3100B"/>
        </w:tc>
      </w:tr>
      <w:tr w:rsidR="000B13CE" w14:paraId="64DF1BC6" w14:textId="77777777" w:rsidTr="009C4DC8">
        <w:trPr>
          <w:jc w:val="center"/>
        </w:trPr>
        <w:tc>
          <w:tcPr>
            <w:tcW w:w="300" w:type="pct"/>
            <w:vAlign w:val="center"/>
          </w:tcPr>
          <w:p w14:paraId="09D48C95" w14:textId="07ECA398" w:rsidR="000B13CE" w:rsidRDefault="000B13CE" w:rsidP="00B3100B">
            <w:pPr>
              <w:spacing w:line="276" w:lineRule="auto"/>
              <w:jc w:val="center"/>
            </w:pPr>
            <w:r w:rsidRPr="0058407C">
              <w:rPr>
                <w:rFonts w:cstheme="minorHAnsi"/>
                <w:sz w:val="24"/>
                <w:szCs w:val="24"/>
              </w:rPr>
              <w:t>M067</w:t>
            </w:r>
          </w:p>
        </w:tc>
        <w:tc>
          <w:tcPr>
            <w:tcW w:w="10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1E4BB" w14:textId="1768AC9C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r. </w:t>
            </w:r>
            <w:r w:rsidRPr="0058407C">
              <w:rPr>
                <w:rFonts w:cstheme="minorHAnsi"/>
                <w:sz w:val="24"/>
                <w:szCs w:val="24"/>
              </w:rPr>
              <w:t>Zamrie  Ibrahim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58407C">
              <w:rPr>
                <w:rFonts w:cstheme="minorHAnsi"/>
                <w:sz w:val="24"/>
                <w:szCs w:val="24"/>
              </w:rPr>
              <w:t>@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58407C">
              <w:rPr>
                <w:rFonts w:cstheme="minorHAnsi"/>
                <w:sz w:val="24"/>
                <w:szCs w:val="24"/>
              </w:rPr>
              <w:t>Musa</w:t>
            </w:r>
          </w:p>
        </w:tc>
        <w:tc>
          <w:tcPr>
            <w:tcW w:w="267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50A10A" w14:textId="6B17BE93" w:rsidR="000B13CE" w:rsidRPr="0058407C" w:rsidRDefault="000B13CE" w:rsidP="0058407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8407C">
              <w:rPr>
                <w:rFonts w:cstheme="minorHAnsi"/>
                <w:sz w:val="24"/>
                <w:szCs w:val="24"/>
              </w:rPr>
              <w:t>Panduan Ayat-Ayat Khawas Dalam Al-Quran Al-Karim: Analisa Buku Khawas Al-Quran (Teori Dan Praktikal) Oleh Dr. Turki Bin Sa’ad Bin Fuhaid Al-Huwaimil</w:t>
            </w:r>
          </w:p>
        </w:tc>
        <w:tc>
          <w:tcPr>
            <w:tcW w:w="1027" w:type="pct"/>
            <w:vMerge/>
          </w:tcPr>
          <w:p w14:paraId="00E178AC" w14:textId="77777777" w:rsidR="000B13CE" w:rsidRDefault="000B13CE" w:rsidP="00B3100B"/>
        </w:tc>
      </w:tr>
    </w:tbl>
    <w:p w14:paraId="3CFF180E" w14:textId="77777777" w:rsidR="009C4DC8" w:rsidRDefault="009C4DC8">
      <w:pPr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br w:type="page"/>
      </w:r>
    </w:p>
    <w:p w14:paraId="214686F8" w14:textId="3A8C8CB7" w:rsidR="005D4B59" w:rsidRDefault="005D4B59" w:rsidP="005D4B59">
      <w:pPr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 xml:space="preserve">7 OCTOBER 2021 - 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PARALLEL #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3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, ROOM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#3 (ARABIC)</w:t>
      </w:r>
    </w:p>
    <w:p w14:paraId="6AE77392" w14:textId="0C8B752A" w:rsidR="00024FFA" w:rsidRDefault="00024FFA" w:rsidP="009E7349">
      <w:pPr>
        <w:jc w:val="center"/>
      </w:pPr>
      <w:r>
        <w:rPr>
          <w:b/>
          <w:bCs/>
          <w:sz w:val="28"/>
          <w:szCs w:val="28"/>
        </w:rPr>
        <w:t>TIME:</w:t>
      </w:r>
      <w:r w:rsidR="00D23663">
        <w:rPr>
          <w:b/>
          <w:bCs/>
          <w:sz w:val="28"/>
          <w:szCs w:val="28"/>
        </w:rPr>
        <w:t xml:space="preserve"> 0900 </w:t>
      </w:r>
      <w:r w:rsidR="009E7349">
        <w:rPr>
          <w:b/>
          <w:bCs/>
          <w:sz w:val="28"/>
          <w:szCs w:val="28"/>
        </w:rPr>
        <w:t>–</w:t>
      </w:r>
      <w:r w:rsidR="00D23663">
        <w:rPr>
          <w:b/>
          <w:bCs/>
          <w:sz w:val="28"/>
          <w:szCs w:val="28"/>
        </w:rPr>
        <w:t xml:space="preserve"> 1100</w:t>
      </w:r>
      <w:r w:rsidR="009E7349">
        <w:rPr>
          <w:b/>
          <w:bCs/>
          <w:sz w:val="28"/>
          <w:szCs w:val="28"/>
        </w:rPr>
        <w:t xml:space="preserve"> (Malaysia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831"/>
        <w:gridCol w:w="3367"/>
        <w:gridCol w:w="7965"/>
        <w:gridCol w:w="3225"/>
      </w:tblGrid>
      <w:tr w:rsidR="005D4B59" w14:paraId="7A75CC0B" w14:textId="77777777" w:rsidTr="00CC6F7F">
        <w:trPr>
          <w:trHeight w:val="458"/>
          <w:jc w:val="center"/>
        </w:trPr>
        <w:tc>
          <w:tcPr>
            <w:tcW w:w="1364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65CE5BDC" w14:textId="77777777" w:rsidR="005D4B59" w:rsidRDefault="005D4B59" w:rsidP="005D4B59"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6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38A704F4" w14:textId="1F5D9B51" w:rsidR="005D4B59" w:rsidRPr="00541838" w:rsidRDefault="00541838" w:rsidP="005D4B59">
            <w:pPr>
              <w:jc w:val="center"/>
              <w:rPr>
                <w:b/>
                <w:bCs/>
                <w:sz w:val="24"/>
                <w:szCs w:val="24"/>
              </w:rPr>
            </w:pPr>
            <w:r w:rsidRPr="00541838">
              <w:rPr>
                <w:b/>
                <w:bCs/>
                <w:sz w:val="24"/>
                <w:szCs w:val="24"/>
              </w:rPr>
              <w:t>DR. SHUMSUDIN YABI</w:t>
            </w:r>
          </w:p>
        </w:tc>
      </w:tr>
      <w:tr w:rsidR="005D4B59" w14:paraId="3D63797E" w14:textId="77777777" w:rsidTr="00CC6F7F">
        <w:trPr>
          <w:trHeight w:val="440"/>
          <w:jc w:val="center"/>
        </w:trPr>
        <w:tc>
          <w:tcPr>
            <w:tcW w:w="1364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6EBC4958" w14:textId="77777777" w:rsidR="005D4B59" w:rsidRDefault="005D4B59" w:rsidP="005D4B59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HOST</w:t>
            </w:r>
          </w:p>
        </w:tc>
        <w:tc>
          <w:tcPr>
            <w:tcW w:w="36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48569A1F" w14:textId="6B082889" w:rsidR="005D4B59" w:rsidRPr="00541838" w:rsidRDefault="00541838" w:rsidP="00541838">
            <w:pPr>
              <w:jc w:val="center"/>
              <w:rPr>
                <w:b/>
                <w:bCs/>
              </w:rPr>
            </w:pPr>
            <w:r w:rsidRPr="00541838">
              <w:rPr>
                <w:b/>
                <w:bCs/>
                <w:sz w:val="24"/>
                <w:szCs w:val="24"/>
              </w:rPr>
              <w:t>DR. HELIMY ARIS</w:t>
            </w:r>
            <w:r w:rsidR="009E1B2C">
              <w:rPr>
                <w:b/>
                <w:bCs/>
                <w:sz w:val="24"/>
                <w:szCs w:val="24"/>
              </w:rPr>
              <w:t xml:space="preserve"> (+6016-6596824)</w:t>
            </w:r>
          </w:p>
        </w:tc>
      </w:tr>
      <w:tr w:rsidR="000B13CE" w14:paraId="5FE40798" w14:textId="77777777" w:rsidTr="00CC6F7F">
        <w:trPr>
          <w:trHeight w:val="692"/>
          <w:jc w:val="center"/>
        </w:trPr>
        <w:tc>
          <w:tcPr>
            <w:tcW w:w="13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2C38B5A2" w14:textId="77777777" w:rsidR="000B13CE" w:rsidRPr="00A15E4B" w:rsidRDefault="000B13CE" w:rsidP="005D4B59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RESENTERS’ NAME</w:t>
            </w:r>
          </w:p>
        </w:tc>
        <w:tc>
          <w:tcPr>
            <w:tcW w:w="2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69CE00C" w14:textId="77777777" w:rsidR="000B13CE" w:rsidRPr="00A15E4B" w:rsidRDefault="000B13CE" w:rsidP="005D4B59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TITLE OF PAPER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47A35440" w14:textId="77777777" w:rsidR="000B13CE" w:rsidRPr="00A15E4B" w:rsidRDefault="000B13CE" w:rsidP="005D4B59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AUTAN / LINK</w:t>
            </w:r>
          </w:p>
        </w:tc>
      </w:tr>
      <w:tr w:rsidR="00431CF6" w14:paraId="18376AC6" w14:textId="77777777" w:rsidTr="00CC6F7F">
        <w:trPr>
          <w:jc w:val="center"/>
        </w:trPr>
        <w:tc>
          <w:tcPr>
            <w:tcW w:w="270" w:type="pct"/>
            <w:vAlign w:val="center"/>
          </w:tcPr>
          <w:p w14:paraId="5BFA86C9" w14:textId="3EFEF766" w:rsidR="00431CF6" w:rsidRPr="00D30186" w:rsidRDefault="00431CF6" w:rsidP="005D4B5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B59">
              <w:rPr>
                <w:rFonts w:cstheme="minorHAnsi"/>
                <w:sz w:val="24"/>
                <w:szCs w:val="24"/>
              </w:rPr>
              <w:t>A023</w:t>
            </w:r>
          </w:p>
        </w:tc>
        <w:tc>
          <w:tcPr>
            <w:tcW w:w="10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1BA0B" w14:textId="13A1BDE7" w:rsidR="00431CF6" w:rsidRPr="005D4B59" w:rsidRDefault="00431CF6" w:rsidP="005D4B59">
            <w:pPr>
              <w:rPr>
                <w:rFonts w:cstheme="minorHAnsi"/>
                <w:sz w:val="24"/>
                <w:szCs w:val="24"/>
              </w:rPr>
            </w:pPr>
            <w:r w:rsidRPr="005D4B59">
              <w:rPr>
                <w:rFonts w:cstheme="minorHAnsi"/>
                <w:sz w:val="24"/>
                <w:szCs w:val="24"/>
              </w:rPr>
              <w:t>Mrs. Siti Salma Binti Wahiduddin</w:t>
            </w:r>
          </w:p>
        </w:tc>
        <w:tc>
          <w:tcPr>
            <w:tcW w:w="25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AF67E" w14:textId="77777777" w:rsidR="00431CF6" w:rsidRPr="00762826" w:rsidRDefault="00431CF6" w:rsidP="005D4B59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62826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بلاغة التصوير الفني في الخطاب القرآني : خطاب النبي زكريا عليه السلام نموذجًا</w:t>
            </w:r>
          </w:p>
        </w:tc>
        <w:tc>
          <w:tcPr>
            <w:tcW w:w="1048" w:type="pct"/>
            <w:vMerge w:val="restart"/>
          </w:tcPr>
          <w:p w14:paraId="1281B620" w14:textId="77777777" w:rsidR="0091213B" w:rsidRDefault="0091213B" w:rsidP="0091213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  <w:p w14:paraId="70EAC047" w14:textId="77777777" w:rsidR="0091213B" w:rsidRDefault="0091213B" w:rsidP="0091213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  <w:p w14:paraId="2CF53A7C" w14:textId="111F180F" w:rsidR="0091213B" w:rsidRPr="005D4B59" w:rsidRDefault="0091213B" w:rsidP="0091213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5D4B5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ARALLEL SESSION 3</w:t>
            </w:r>
          </w:p>
          <w:p w14:paraId="56D1830F" w14:textId="77777777" w:rsidR="0091213B" w:rsidRPr="005D4B59" w:rsidRDefault="0091213B" w:rsidP="0091213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5D4B5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ROOM 3</w:t>
            </w:r>
          </w:p>
          <w:p w14:paraId="3E9DB263" w14:textId="77777777" w:rsidR="0091213B" w:rsidRPr="00452B43" w:rsidRDefault="0091213B" w:rsidP="0091213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42D154EF" w14:textId="77777777" w:rsidR="0091213B" w:rsidRPr="00945FF2" w:rsidRDefault="0091213B" w:rsidP="0091213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5FF2">
              <w:rPr>
                <w:rFonts w:ascii="Calibri" w:eastAsia="Times New Roman" w:hAnsi="Calibri" w:cs="Calibri"/>
                <w:color w:val="000000"/>
              </w:rPr>
              <w:t>Join Zoom Meeting</w:t>
            </w:r>
          </w:p>
          <w:p w14:paraId="73B42DE9" w14:textId="77777777" w:rsidR="0091213B" w:rsidRDefault="006307A1" w:rsidP="0091213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hyperlink r:id="rId19" w:history="1">
              <w:r w:rsidR="0091213B" w:rsidRPr="007774E6">
                <w:rPr>
                  <w:rStyle w:val="Hyperlink"/>
                  <w:rFonts w:ascii="Calibri" w:eastAsia="Times New Roman" w:hAnsi="Calibri" w:cs="Calibri"/>
                </w:rPr>
                <w:t>https://usim-edu-my.zoom.us/j/9502690832</w:t>
              </w:r>
            </w:hyperlink>
          </w:p>
          <w:p w14:paraId="625242B9" w14:textId="77777777" w:rsidR="0091213B" w:rsidRPr="00945FF2" w:rsidRDefault="0091213B" w:rsidP="0091213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08D68F73" w14:textId="77777777" w:rsidR="0091213B" w:rsidRPr="00945FF2" w:rsidRDefault="0091213B" w:rsidP="0091213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5FF2">
              <w:rPr>
                <w:rFonts w:ascii="Calibri" w:eastAsia="Times New Roman" w:hAnsi="Calibri" w:cs="Calibri"/>
                <w:color w:val="000000"/>
              </w:rPr>
              <w:t>Meeting ID: 950 269 0832</w:t>
            </w:r>
          </w:p>
          <w:p w14:paraId="2A49D2E5" w14:textId="77777777" w:rsidR="0091213B" w:rsidRPr="00452B43" w:rsidRDefault="0091213B" w:rsidP="0091213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5FF2">
              <w:rPr>
                <w:rFonts w:ascii="Calibri" w:eastAsia="Times New Roman" w:hAnsi="Calibri" w:cs="Calibri"/>
                <w:color w:val="000000"/>
              </w:rPr>
              <w:t>Password: 076929</w:t>
            </w:r>
          </w:p>
          <w:p w14:paraId="4D8591CE" w14:textId="754D7718" w:rsidR="00431CF6" w:rsidRDefault="0091213B" w:rsidP="005D4B59">
            <w:r>
              <w:rPr>
                <w:noProof/>
              </w:rPr>
              <w:drawing>
                <wp:anchor distT="0" distB="0" distL="114300" distR="114300" simplePos="0" relativeHeight="251729920" behindDoc="0" locked="0" layoutInCell="1" allowOverlap="1" wp14:anchorId="633BC2AC" wp14:editId="610ED570">
                  <wp:simplePos x="0" y="0"/>
                  <wp:positionH relativeFrom="column">
                    <wp:posOffset>714548</wp:posOffset>
                  </wp:positionH>
                  <wp:positionV relativeFrom="paragraph">
                    <wp:posOffset>346421</wp:posOffset>
                  </wp:positionV>
                  <wp:extent cx="577850" cy="325120"/>
                  <wp:effectExtent l="0" t="0" r="0" b="0"/>
                  <wp:wrapNone/>
                  <wp:docPr id="32" name="Picture 32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431CF6" w14:paraId="6C3C90A4" w14:textId="77777777" w:rsidTr="00CC6F7F">
        <w:trPr>
          <w:jc w:val="center"/>
        </w:trPr>
        <w:tc>
          <w:tcPr>
            <w:tcW w:w="270" w:type="pct"/>
            <w:vAlign w:val="center"/>
          </w:tcPr>
          <w:p w14:paraId="2107E6BA" w14:textId="1D61C4B4" w:rsidR="00431CF6" w:rsidRPr="00D30186" w:rsidRDefault="00431CF6" w:rsidP="005D4B5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B59">
              <w:rPr>
                <w:rFonts w:cstheme="minorHAnsi"/>
                <w:sz w:val="24"/>
                <w:szCs w:val="24"/>
              </w:rPr>
              <w:t>A025</w:t>
            </w:r>
          </w:p>
        </w:tc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B3B45" w14:textId="6A96AABE" w:rsidR="00431CF6" w:rsidRPr="005D4B59" w:rsidRDefault="00431CF6" w:rsidP="005D4B59">
            <w:pPr>
              <w:rPr>
                <w:rFonts w:cstheme="minorHAnsi"/>
                <w:sz w:val="24"/>
                <w:szCs w:val="24"/>
              </w:rPr>
            </w:pPr>
            <w:r w:rsidRPr="005D4B59">
              <w:rPr>
                <w:rFonts w:cstheme="minorHAnsi"/>
                <w:sz w:val="24"/>
                <w:szCs w:val="24"/>
              </w:rPr>
              <w:t>AP</w:t>
            </w:r>
            <w:r>
              <w:rPr>
                <w:rFonts w:cstheme="minorHAnsi"/>
                <w:sz w:val="24"/>
                <w:szCs w:val="24"/>
              </w:rPr>
              <w:t xml:space="preserve"> Dr.</w:t>
            </w:r>
            <w:r w:rsidRPr="005D4B59">
              <w:rPr>
                <w:rFonts w:cstheme="minorHAnsi"/>
                <w:sz w:val="24"/>
                <w:szCs w:val="24"/>
              </w:rPr>
              <w:t xml:space="preserve"> Doucoure Abdou Samadou </w:t>
            </w:r>
          </w:p>
        </w:tc>
        <w:tc>
          <w:tcPr>
            <w:tcW w:w="2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8DADC4" w14:textId="77777777" w:rsidR="00431CF6" w:rsidRPr="00762826" w:rsidRDefault="00431CF6" w:rsidP="005D4B59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62826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دور علم السياسة الشرعية في مواجهة شبهات الحركات الجهادية في تطبيق الشريعة (دراسة تحليلية)</w:t>
            </w:r>
          </w:p>
        </w:tc>
        <w:tc>
          <w:tcPr>
            <w:tcW w:w="1048" w:type="pct"/>
            <w:vMerge/>
          </w:tcPr>
          <w:p w14:paraId="3B0FE7CE" w14:textId="77777777" w:rsidR="00431CF6" w:rsidRDefault="00431CF6" w:rsidP="005D4B59"/>
        </w:tc>
      </w:tr>
      <w:tr w:rsidR="00431CF6" w14:paraId="4905ECE8" w14:textId="77777777" w:rsidTr="00CC6F7F">
        <w:trPr>
          <w:jc w:val="center"/>
        </w:trPr>
        <w:tc>
          <w:tcPr>
            <w:tcW w:w="270" w:type="pct"/>
            <w:vAlign w:val="center"/>
          </w:tcPr>
          <w:p w14:paraId="6A85D65E" w14:textId="50CC9D3B" w:rsidR="00431CF6" w:rsidRPr="00D30186" w:rsidRDefault="00431CF6" w:rsidP="005D4B5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B59">
              <w:rPr>
                <w:rFonts w:cstheme="minorHAnsi"/>
                <w:sz w:val="24"/>
                <w:szCs w:val="24"/>
              </w:rPr>
              <w:t>A026</w:t>
            </w:r>
          </w:p>
        </w:tc>
        <w:tc>
          <w:tcPr>
            <w:tcW w:w="10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DB87B" w14:textId="6CFE4413" w:rsidR="00431CF6" w:rsidRPr="005D4B59" w:rsidRDefault="00431CF6" w:rsidP="005D4B59">
            <w:pPr>
              <w:rPr>
                <w:rFonts w:cstheme="minorHAnsi"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</w:rPr>
              <w:t>Dr. Ahmed Abdul Qader Qatanany</w:t>
            </w:r>
            <w:r w:rsidRPr="005D4B59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5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B027B" w14:textId="77777777" w:rsidR="00431CF6" w:rsidRPr="00762826" w:rsidRDefault="00431CF6" w:rsidP="005D4B59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62826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أساليب تربوية من قصص القرآن في علاج فتنة المال</w:t>
            </w:r>
          </w:p>
        </w:tc>
        <w:tc>
          <w:tcPr>
            <w:tcW w:w="1048" w:type="pct"/>
            <w:vMerge/>
          </w:tcPr>
          <w:p w14:paraId="70D225ED" w14:textId="77777777" w:rsidR="00431CF6" w:rsidRDefault="00431CF6" w:rsidP="005D4B59"/>
        </w:tc>
      </w:tr>
      <w:tr w:rsidR="00431CF6" w14:paraId="6109BE5F" w14:textId="77777777" w:rsidTr="00CC6F7F">
        <w:trPr>
          <w:jc w:val="center"/>
        </w:trPr>
        <w:tc>
          <w:tcPr>
            <w:tcW w:w="270" w:type="pct"/>
            <w:vAlign w:val="center"/>
          </w:tcPr>
          <w:p w14:paraId="035E6B35" w14:textId="70E1F072" w:rsidR="00431CF6" w:rsidRPr="00D30186" w:rsidRDefault="00431CF6" w:rsidP="005D4B5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B59">
              <w:rPr>
                <w:rFonts w:cstheme="minorHAnsi"/>
                <w:sz w:val="24"/>
                <w:szCs w:val="24"/>
              </w:rPr>
              <w:t>A027</w:t>
            </w:r>
          </w:p>
        </w:tc>
        <w:tc>
          <w:tcPr>
            <w:tcW w:w="10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38B72" w14:textId="28617281" w:rsidR="00431CF6" w:rsidRPr="005D4B59" w:rsidRDefault="00431CF6" w:rsidP="005D4B59">
            <w:pPr>
              <w:rPr>
                <w:rFonts w:cstheme="minorHAnsi"/>
                <w:sz w:val="24"/>
                <w:szCs w:val="24"/>
              </w:rPr>
            </w:pPr>
            <w:r w:rsidRPr="005D4B59">
              <w:rPr>
                <w:rFonts w:cstheme="minorHAnsi"/>
                <w:sz w:val="24"/>
                <w:szCs w:val="24"/>
              </w:rPr>
              <w:t>Dr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5D4B59">
              <w:rPr>
                <w:rFonts w:cstheme="minorHAnsi"/>
                <w:sz w:val="24"/>
                <w:szCs w:val="24"/>
              </w:rPr>
              <w:t>Adnan Moh'd Abdullah Shalash</w:t>
            </w:r>
          </w:p>
        </w:tc>
        <w:tc>
          <w:tcPr>
            <w:tcW w:w="25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98149" w14:textId="42F43D3A" w:rsidR="00431CF6" w:rsidRPr="00762826" w:rsidRDefault="00431CF6" w:rsidP="005D4B59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62826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 xml:space="preserve">الحقوق المشتركة بين الزوجين  في ضوء الكتاب والسنة </w:t>
            </w:r>
          </w:p>
        </w:tc>
        <w:tc>
          <w:tcPr>
            <w:tcW w:w="1048" w:type="pct"/>
            <w:vMerge/>
          </w:tcPr>
          <w:p w14:paraId="793E2B22" w14:textId="77777777" w:rsidR="00431CF6" w:rsidRDefault="00431CF6" w:rsidP="005D4B59"/>
        </w:tc>
      </w:tr>
      <w:tr w:rsidR="00431CF6" w14:paraId="60DC28FB" w14:textId="77777777" w:rsidTr="00CC6F7F">
        <w:trPr>
          <w:jc w:val="center"/>
        </w:trPr>
        <w:tc>
          <w:tcPr>
            <w:tcW w:w="270" w:type="pct"/>
            <w:vAlign w:val="center"/>
          </w:tcPr>
          <w:p w14:paraId="4DD928A3" w14:textId="4513EC6A" w:rsidR="00431CF6" w:rsidRPr="00D30186" w:rsidRDefault="00431CF6" w:rsidP="005D4B5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B59">
              <w:rPr>
                <w:rFonts w:cstheme="minorHAnsi"/>
                <w:sz w:val="24"/>
                <w:szCs w:val="24"/>
              </w:rPr>
              <w:t>A030</w:t>
            </w:r>
          </w:p>
        </w:tc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8E529" w14:textId="6EEAE9B0" w:rsidR="00431CF6" w:rsidRPr="005D4B59" w:rsidRDefault="00431CF6" w:rsidP="005D4B59">
            <w:pPr>
              <w:rPr>
                <w:rFonts w:cstheme="minorHAnsi"/>
                <w:sz w:val="24"/>
                <w:szCs w:val="24"/>
              </w:rPr>
            </w:pPr>
            <w:r w:rsidRPr="005D4B59">
              <w:rPr>
                <w:rFonts w:cstheme="minorHAnsi"/>
                <w:sz w:val="24"/>
                <w:szCs w:val="24"/>
              </w:rPr>
              <w:t>Dr. Sulaiman Ismail</w:t>
            </w:r>
          </w:p>
        </w:tc>
        <w:tc>
          <w:tcPr>
            <w:tcW w:w="2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C179B" w14:textId="77777777" w:rsidR="00431CF6" w:rsidRPr="00762826" w:rsidRDefault="00431CF6" w:rsidP="005D4B59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62826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ركائز الدعوة في خطاب الرسول صلى الله عليه وسلم إلى الملوك والأمراء  المنهج النبوي في العلاقات الدبلوماسية</w:t>
            </w:r>
          </w:p>
        </w:tc>
        <w:tc>
          <w:tcPr>
            <w:tcW w:w="1048" w:type="pct"/>
            <w:vMerge/>
          </w:tcPr>
          <w:p w14:paraId="7046A2B0" w14:textId="77777777" w:rsidR="00431CF6" w:rsidRDefault="00431CF6" w:rsidP="005D4B59"/>
        </w:tc>
      </w:tr>
      <w:tr w:rsidR="00431CF6" w14:paraId="731B389B" w14:textId="77777777" w:rsidTr="00CC6F7F">
        <w:trPr>
          <w:jc w:val="center"/>
        </w:trPr>
        <w:tc>
          <w:tcPr>
            <w:tcW w:w="270" w:type="pct"/>
            <w:vAlign w:val="center"/>
          </w:tcPr>
          <w:p w14:paraId="791D0683" w14:textId="2A2F235A" w:rsidR="00431CF6" w:rsidRPr="00D30186" w:rsidRDefault="00431CF6" w:rsidP="005D4B5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B59">
              <w:rPr>
                <w:rFonts w:cstheme="minorHAnsi"/>
                <w:sz w:val="24"/>
                <w:szCs w:val="24"/>
              </w:rPr>
              <w:t>A031</w:t>
            </w:r>
          </w:p>
        </w:tc>
        <w:tc>
          <w:tcPr>
            <w:tcW w:w="10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8FCDEB" w14:textId="58EB5A9D" w:rsidR="00431CF6" w:rsidRPr="005D4B59" w:rsidRDefault="00431CF6" w:rsidP="005D4B59">
            <w:pPr>
              <w:rPr>
                <w:rFonts w:cstheme="minorHAnsi"/>
                <w:sz w:val="24"/>
                <w:szCs w:val="24"/>
              </w:rPr>
            </w:pPr>
            <w:r w:rsidRPr="005D4B59">
              <w:rPr>
                <w:rFonts w:cstheme="minorHAnsi"/>
                <w:sz w:val="24"/>
                <w:szCs w:val="24"/>
              </w:rPr>
              <w:t>Dr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5D4B59">
              <w:rPr>
                <w:rFonts w:cstheme="minorHAnsi"/>
                <w:sz w:val="24"/>
                <w:szCs w:val="24"/>
              </w:rPr>
              <w:t>Shumsudin Yabi</w:t>
            </w:r>
          </w:p>
        </w:tc>
        <w:tc>
          <w:tcPr>
            <w:tcW w:w="25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B93CD" w14:textId="24E36707" w:rsidR="00431CF6" w:rsidRPr="00762826" w:rsidRDefault="00431CF6" w:rsidP="005D4B59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762826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 xml:space="preserve">لجنة تحقيق الحديث بماليزيا: التاريخ والمهام </w:t>
            </w:r>
          </w:p>
        </w:tc>
        <w:tc>
          <w:tcPr>
            <w:tcW w:w="1048" w:type="pct"/>
            <w:vMerge/>
          </w:tcPr>
          <w:p w14:paraId="12BCE148" w14:textId="77777777" w:rsidR="00431CF6" w:rsidRDefault="00431CF6" w:rsidP="005D4B59"/>
        </w:tc>
      </w:tr>
      <w:tr w:rsidR="00BB3454" w14:paraId="260C0536" w14:textId="77777777" w:rsidTr="00431CF6">
        <w:trPr>
          <w:jc w:val="center"/>
        </w:trPr>
        <w:tc>
          <w:tcPr>
            <w:tcW w:w="270" w:type="pct"/>
            <w:tcBorders>
              <w:bottom w:val="single" w:sz="4" w:space="0" w:color="auto"/>
            </w:tcBorders>
            <w:vAlign w:val="center"/>
          </w:tcPr>
          <w:p w14:paraId="76578E03" w14:textId="3B858688" w:rsidR="00BB3454" w:rsidRPr="00D30186" w:rsidRDefault="00BB3454" w:rsidP="00BB345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A0C5D">
              <w:rPr>
                <w:sz w:val="24"/>
                <w:szCs w:val="24"/>
              </w:rPr>
              <w:t>A006</w:t>
            </w:r>
          </w:p>
        </w:tc>
        <w:tc>
          <w:tcPr>
            <w:tcW w:w="10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00519" w14:textId="0C86D10C" w:rsidR="00BB3454" w:rsidRPr="005D4B59" w:rsidRDefault="00BB3454" w:rsidP="00BB3454">
            <w:pPr>
              <w:rPr>
                <w:rFonts w:cstheme="minorHAnsi"/>
                <w:sz w:val="24"/>
                <w:szCs w:val="24"/>
              </w:rPr>
            </w:pPr>
            <w:r w:rsidRPr="00AA0C5D">
              <w:rPr>
                <w:sz w:val="24"/>
                <w:szCs w:val="24"/>
              </w:rPr>
              <w:t>Dr. Nadjib Benkheira</w:t>
            </w:r>
          </w:p>
        </w:tc>
        <w:tc>
          <w:tcPr>
            <w:tcW w:w="25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05B3C" w14:textId="2B0E7155" w:rsidR="00BB3454" w:rsidRPr="00BB3454" w:rsidRDefault="00BB3454" w:rsidP="00BB3454">
            <w:pPr>
              <w:spacing w:line="276" w:lineRule="auto"/>
              <w:jc w:val="right"/>
              <w:rPr>
                <w:rFonts w:ascii="Sakkal Majalla" w:hAnsi="Sakkal Majalla" w:cs="Sakkal Majalla"/>
                <w:color w:val="000000"/>
                <w:sz w:val="28"/>
                <w:szCs w:val="28"/>
              </w:rPr>
            </w:pPr>
            <w:r w:rsidRPr="00BB3454">
              <w:rPr>
                <w:rFonts w:ascii="Sakkal Majalla" w:hAnsi="Sakkal Majalla" w:cs="Sakkal Majalla"/>
                <w:sz w:val="28"/>
                <w:szCs w:val="28"/>
                <w:rtl/>
              </w:rPr>
              <w:t>مساهمات المسلمين في العلوم الكونية في إقليم المشرق (خراسان وما وراء النهر) بين القرنين الثالث والخامس الهجريين</w:t>
            </w:r>
          </w:p>
        </w:tc>
        <w:tc>
          <w:tcPr>
            <w:tcW w:w="1048" w:type="pct"/>
            <w:vMerge/>
          </w:tcPr>
          <w:p w14:paraId="3785E0C0" w14:textId="77777777" w:rsidR="00BB3454" w:rsidRDefault="00BB3454" w:rsidP="00BB3454"/>
        </w:tc>
      </w:tr>
      <w:tr w:rsidR="00BB3454" w14:paraId="5728CD8F" w14:textId="77777777" w:rsidTr="00431CF6">
        <w:trPr>
          <w:jc w:val="center"/>
        </w:trPr>
        <w:tc>
          <w:tcPr>
            <w:tcW w:w="270" w:type="pct"/>
            <w:tcBorders>
              <w:top w:val="single" w:sz="4" w:space="0" w:color="auto"/>
            </w:tcBorders>
            <w:vAlign w:val="center"/>
          </w:tcPr>
          <w:p w14:paraId="2EF8CBBB" w14:textId="13A5DF79" w:rsidR="00BB3454" w:rsidRPr="005D4B59" w:rsidRDefault="00BB3454" w:rsidP="00BB3454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945FF2">
              <w:rPr>
                <w:rFonts w:cstheme="minorHAnsi"/>
                <w:sz w:val="24"/>
                <w:szCs w:val="24"/>
              </w:rPr>
              <w:t>A0</w:t>
            </w:r>
            <w:r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C9BDA" w14:textId="5D7AEDC9" w:rsidR="00BB3454" w:rsidRPr="00431CF6" w:rsidRDefault="00BB3454" w:rsidP="00BB3454">
            <w:pPr>
              <w:rPr>
                <w:sz w:val="24"/>
                <w:szCs w:val="24"/>
              </w:rPr>
            </w:pPr>
            <w:r w:rsidRPr="00E263A2">
              <w:rPr>
                <w:rFonts w:cstheme="minorHAnsi"/>
                <w:sz w:val="24"/>
                <w:szCs w:val="24"/>
              </w:rPr>
              <w:t>Dr. Mesbahul Hoque</w:t>
            </w:r>
          </w:p>
        </w:tc>
        <w:tc>
          <w:tcPr>
            <w:tcW w:w="2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3C8A6" w14:textId="50012723" w:rsidR="00BB3454" w:rsidRPr="00431CF6" w:rsidRDefault="00BB3454" w:rsidP="00BB3454">
            <w:pPr>
              <w:bidi/>
              <w:spacing w:after="160" w:line="259" w:lineRule="auto"/>
              <w:rPr>
                <w:sz w:val="24"/>
                <w:szCs w:val="24"/>
                <w:rtl/>
              </w:rPr>
            </w:pPr>
            <w:r w:rsidRPr="00220B7D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دواعي أخذ لقاح كوفيد- 19 في منظور النقل والعقل</w:t>
            </w:r>
          </w:p>
        </w:tc>
        <w:tc>
          <w:tcPr>
            <w:tcW w:w="1048" w:type="pct"/>
            <w:vMerge/>
          </w:tcPr>
          <w:p w14:paraId="76954299" w14:textId="77777777" w:rsidR="00BB3454" w:rsidRDefault="00BB3454" w:rsidP="00BB3454"/>
        </w:tc>
      </w:tr>
    </w:tbl>
    <w:p w14:paraId="4377C6B0" w14:textId="2C773C35" w:rsidR="009C4DC8" w:rsidRDefault="009C4DC8">
      <w:pPr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br w:type="page"/>
      </w:r>
    </w:p>
    <w:p w14:paraId="70F2EB88" w14:textId="799C2B31" w:rsidR="005D4B59" w:rsidRDefault="005D4B59" w:rsidP="005D4B59">
      <w:pPr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 xml:space="preserve">7 OCTOBER 2021 - 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PARALLEL #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3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, ROOM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#4 (ENGLISH)</w:t>
      </w:r>
    </w:p>
    <w:p w14:paraId="0B29377A" w14:textId="2CA619A7" w:rsidR="00024FFA" w:rsidRDefault="00024FFA" w:rsidP="00531740">
      <w:pPr>
        <w:jc w:val="center"/>
      </w:pPr>
      <w:r>
        <w:rPr>
          <w:b/>
          <w:bCs/>
          <w:sz w:val="28"/>
          <w:szCs w:val="28"/>
        </w:rPr>
        <w:t>TIME:</w:t>
      </w:r>
      <w:r w:rsidR="00D23663">
        <w:rPr>
          <w:b/>
          <w:bCs/>
          <w:sz w:val="28"/>
          <w:szCs w:val="28"/>
        </w:rPr>
        <w:t xml:space="preserve"> 0900 </w:t>
      </w:r>
      <w:r w:rsidR="00531740">
        <w:rPr>
          <w:b/>
          <w:bCs/>
          <w:sz w:val="28"/>
          <w:szCs w:val="28"/>
        </w:rPr>
        <w:t>–</w:t>
      </w:r>
      <w:r w:rsidR="00D23663">
        <w:rPr>
          <w:b/>
          <w:bCs/>
          <w:sz w:val="28"/>
          <w:szCs w:val="28"/>
        </w:rPr>
        <w:t xml:space="preserve"> 1100</w:t>
      </w:r>
      <w:r w:rsidR="00531740">
        <w:rPr>
          <w:b/>
          <w:bCs/>
          <w:sz w:val="28"/>
          <w:szCs w:val="28"/>
        </w:rPr>
        <w:t xml:space="preserve"> (Malaysia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00"/>
        <w:gridCol w:w="2761"/>
        <w:gridCol w:w="8577"/>
        <w:gridCol w:w="3250"/>
      </w:tblGrid>
      <w:tr w:rsidR="005D4B59" w14:paraId="34C4D663" w14:textId="77777777" w:rsidTr="008C7A76">
        <w:trPr>
          <w:trHeight w:val="548"/>
        </w:trPr>
        <w:tc>
          <w:tcPr>
            <w:tcW w:w="1157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17972ADB" w14:textId="77777777" w:rsidR="005D4B59" w:rsidRDefault="005D4B59" w:rsidP="00B51BAD"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8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1D53D952" w14:textId="13471DA2" w:rsidR="005D4B59" w:rsidRPr="005D4B59" w:rsidRDefault="005D4B59" w:rsidP="00531740">
            <w:pPr>
              <w:jc w:val="center"/>
              <w:rPr>
                <w:rFonts w:cstheme="minorHAnsi"/>
                <w:b/>
                <w:bCs/>
              </w:rPr>
            </w:pPr>
            <w:r w:rsidRPr="005D4B59">
              <w:rPr>
                <w:rFonts w:cstheme="minorHAnsi"/>
                <w:b/>
                <w:bCs/>
                <w:sz w:val="24"/>
                <w:szCs w:val="24"/>
              </w:rPr>
              <w:t>DR.</w:t>
            </w:r>
            <w:r w:rsidR="00531740">
              <w:rPr>
                <w:rFonts w:cstheme="minorHAnsi"/>
                <w:b/>
                <w:bCs/>
                <w:sz w:val="24"/>
                <w:szCs w:val="24"/>
              </w:rPr>
              <w:t xml:space="preserve"> NUR</w:t>
            </w:r>
            <w:r w:rsidRPr="005D4B5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531740">
              <w:rPr>
                <w:rFonts w:cstheme="minorHAnsi"/>
                <w:b/>
                <w:bCs/>
                <w:sz w:val="24"/>
                <w:szCs w:val="24"/>
              </w:rPr>
              <w:t>SAADAH HAMISAN @ KHAIR</w:t>
            </w:r>
          </w:p>
        </w:tc>
      </w:tr>
      <w:tr w:rsidR="005D4B59" w14:paraId="1CAB9996" w14:textId="77777777" w:rsidTr="008C7A76">
        <w:trPr>
          <w:trHeight w:val="530"/>
        </w:trPr>
        <w:tc>
          <w:tcPr>
            <w:tcW w:w="1157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976983F" w14:textId="77777777" w:rsidR="005D4B59" w:rsidRDefault="005D4B59" w:rsidP="00B51BAD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HOST</w:t>
            </w:r>
          </w:p>
        </w:tc>
        <w:tc>
          <w:tcPr>
            <w:tcW w:w="38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55BBB214" w14:textId="4045ACFE" w:rsidR="005D4B59" w:rsidRPr="0085010C" w:rsidRDefault="0085010C" w:rsidP="00777005">
            <w:pPr>
              <w:jc w:val="center"/>
              <w:rPr>
                <w:b/>
                <w:bCs/>
              </w:rPr>
            </w:pPr>
            <w:r w:rsidRPr="0085010C">
              <w:rPr>
                <w:b/>
                <w:bCs/>
                <w:sz w:val="24"/>
                <w:szCs w:val="24"/>
              </w:rPr>
              <w:t xml:space="preserve">DR. </w:t>
            </w:r>
            <w:r w:rsidR="00777005">
              <w:rPr>
                <w:b/>
                <w:bCs/>
                <w:sz w:val="24"/>
                <w:szCs w:val="24"/>
              </w:rPr>
              <w:t>MUHAMMAD ARIF MUSA</w:t>
            </w:r>
            <w:r w:rsidR="009E1B2C">
              <w:rPr>
                <w:b/>
                <w:bCs/>
                <w:sz w:val="24"/>
                <w:szCs w:val="24"/>
              </w:rPr>
              <w:t xml:space="preserve"> (+6013-9391379)</w:t>
            </w:r>
          </w:p>
        </w:tc>
      </w:tr>
      <w:tr w:rsidR="000B13CE" w14:paraId="19E2FAD4" w14:textId="77777777" w:rsidTr="00F005D1">
        <w:trPr>
          <w:trHeight w:val="692"/>
        </w:trPr>
        <w:tc>
          <w:tcPr>
            <w:tcW w:w="115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E2FCDAE" w14:textId="77777777" w:rsidR="000B13CE" w:rsidRPr="00A15E4B" w:rsidRDefault="000B13CE" w:rsidP="00B51BAD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RESENTERS’ NAME</w:t>
            </w:r>
          </w:p>
        </w:tc>
        <w:tc>
          <w:tcPr>
            <w:tcW w:w="2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AF28347" w14:textId="77777777" w:rsidR="000B13CE" w:rsidRPr="00A15E4B" w:rsidRDefault="000B13CE" w:rsidP="00B51BAD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TITLE OF PAPER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4779774F" w14:textId="77777777" w:rsidR="000B13CE" w:rsidRPr="00A15E4B" w:rsidRDefault="000B13CE" w:rsidP="00B51BAD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AUTAN / LINK</w:t>
            </w:r>
          </w:p>
        </w:tc>
      </w:tr>
      <w:tr w:rsidR="00F005D1" w14:paraId="27F89831" w14:textId="77777777" w:rsidTr="00F005D1">
        <w:trPr>
          <w:trHeight w:val="818"/>
        </w:trPr>
        <w:tc>
          <w:tcPr>
            <w:tcW w:w="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D446C" w14:textId="2D23CF8D" w:rsidR="00F005D1" w:rsidRDefault="00F005D1" w:rsidP="00777005">
            <w:pPr>
              <w:spacing w:line="276" w:lineRule="auto"/>
              <w:jc w:val="center"/>
            </w:pPr>
            <w:r w:rsidRPr="003051DA">
              <w:rPr>
                <w:rFonts w:cstheme="minorHAnsi"/>
                <w:sz w:val="24"/>
                <w:szCs w:val="24"/>
              </w:rPr>
              <w:t>E026</w:t>
            </w: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6BFEB" w14:textId="51DE2A51" w:rsidR="00F005D1" w:rsidRPr="000C5DBB" w:rsidRDefault="00F005D1" w:rsidP="0077700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051DA">
              <w:rPr>
                <w:rFonts w:cstheme="minorHAnsi"/>
                <w:sz w:val="24"/>
                <w:szCs w:val="24"/>
              </w:rPr>
              <w:t>Dr. John Chong Keat Hon</w:t>
            </w:r>
          </w:p>
        </w:tc>
        <w:tc>
          <w:tcPr>
            <w:tcW w:w="2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D8EA9" w14:textId="530A33F3" w:rsidR="00F005D1" w:rsidRPr="000C5DBB" w:rsidRDefault="00F005D1" w:rsidP="0077700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051DA">
              <w:rPr>
                <w:rFonts w:cstheme="minorHAnsi"/>
                <w:sz w:val="24"/>
                <w:szCs w:val="24"/>
              </w:rPr>
              <w:t>Patient Compliance Towards Post-Operative Care Following Surgical Extraction Of Mandibular Third Molar: A Pilot Study</w:t>
            </w:r>
          </w:p>
        </w:tc>
        <w:tc>
          <w:tcPr>
            <w:tcW w:w="1056" w:type="pct"/>
            <w:vMerge w:val="restart"/>
            <w:vAlign w:val="center"/>
          </w:tcPr>
          <w:p w14:paraId="54768A87" w14:textId="3E7F81EA" w:rsidR="00F005D1" w:rsidRPr="003051DA" w:rsidRDefault="00F005D1" w:rsidP="0077700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051D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PARALLEL SESSION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3</w:t>
            </w:r>
          </w:p>
          <w:p w14:paraId="62AD3F46" w14:textId="77777777" w:rsidR="00F005D1" w:rsidRPr="003051DA" w:rsidRDefault="00F005D1" w:rsidP="0077700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051D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ROOM 4</w:t>
            </w:r>
          </w:p>
          <w:p w14:paraId="2B613F4A" w14:textId="77777777" w:rsidR="00F005D1" w:rsidRPr="00452B43" w:rsidRDefault="00F005D1" w:rsidP="00777005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4CC5D213" w14:textId="77777777" w:rsidR="00F005D1" w:rsidRDefault="00F005D1" w:rsidP="00777005">
            <w:pPr>
              <w:jc w:val="center"/>
            </w:pPr>
            <w:r>
              <w:t>Join Zoom Meeting</w:t>
            </w:r>
          </w:p>
          <w:p w14:paraId="5C18F4B9" w14:textId="77777777" w:rsidR="00F005D1" w:rsidRDefault="006307A1" w:rsidP="00777005">
            <w:pPr>
              <w:jc w:val="center"/>
            </w:pPr>
            <w:hyperlink r:id="rId20" w:history="1">
              <w:r w:rsidR="00F005D1" w:rsidRPr="007774E6">
                <w:rPr>
                  <w:rStyle w:val="Hyperlink"/>
                </w:rPr>
                <w:t>https://usim-edu-my.zoom.us/j/8658360635</w:t>
              </w:r>
            </w:hyperlink>
          </w:p>
          <w:p w14:paraId="44714488" w14:textId="77777777" w:rsidR="00F005D1" w:rsidRDefault="00F005D1" w:rsidP="00777005">
            <w:pPr>
              <w:jc w:val="center"/>
            </w:pPr>
          </w:p>
          <w:p w14:paraId="485F01C1" w14:textId="77777777" w:rsidR="00F005D1" w:rsidRDefault="00F005D1" w:rsidP="00777005">
            <w:pPr>
              <w:jc w:val="center"/>
            </w:pPr>
            <w:r>
              <w:t>Meeting ID: 865 836 0635</w:t>
            </w:r>
          </w:p>
          <w:p w14:paraId="7FD3159D" w14:textId="77777777" w:rsidR="00F005D1" w:rsidRDefault="00F005D1" w:rsidP="00777005">
            <w:pPr>
              <w:jc w:val="center"/>
            </w:pPr>
            <w:r>
              <w:t>Password: 809874</w:t>
            </w:r>
          </w:p>
          <w:p w14:paraId="2FC0A1C8" w14:textId="3DFC666B" w:rsidR="00F005D1" w:rsidRPr="00452B43" w:rsidRDefault="00A3634E" w:rsidP="00777005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noProof/>
              </w:rPr>
              <w:drawing>
                <wp:anchor distT="0" distB="0" distL="114300" distR="114300" simplePos="0" relativeHeight="251731968" behindDoc="0" locked="0" layoutInCell="1" allowOverlap="1" wp14:anchorId="785CF25E" wp14:editId="5103E6DB">
                  <wp:simplePos x="0" y="0"/>
                  <wp:positionH relativeFrom="column">
                    <wp:posOffset>692150</wp:posOffset>
                  </wp:positionH>
                  <wp:positionV relativeFrom="paragraph">
                    <wp:posOffset>143510</wp:posOffset>
                  </wp:positionV>
                  <wp:extent cx="577850" cy="325120"/>
                  <wp:effectExtent l="0" t="0" r="0" b="0"/>
                  <wp:wrapNone/>
                  <wp:docPr id="33" name="Picture 3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C0B48E8" w14:textId="26C711A3" w:rsidR="00F005D1" w:rsidRPr="00A15E4B" w:rsidRDefault="00F005D1" w:rsidP="00777005">
            <w:pPr>
              <w:jc w:val="center"/>
            </w:pPr>
          </w:p>
        </w:tc>
      </w:tr>
      <w:tr w:rsidR="00F005D1" w14:paraId="1D827298" w14:textId="77777777" w:rsidTr="00F005D1">
        <w:tc>
          <w:tcPr>
            <w:tcW w:w="260" w:type="pct"/>
            <w:vAlign w:val="center"/>
          </w:tcPr>
          <w:p w14:paraId="06F35437" w14:textId="4B5449C5" w:rsidR="00F005D1" w:rsidRDefault="00F005D1" w:rsidP="00777005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E028</w:t>
            </w:r>
          </w:p>
        </w:tc>
        <w:tc>
          <w:tcPr>
            <w:tcW w:w="8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26F3D" w14:textId="72A92171" w:rsidR="00F005D1" w:rsidRPr="000C5DBB" w:rsidRDefault="00F005D1" w:rsidP="0077700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AP Dr. Hj. Umma Farida</w:t>
            </w:r>
          </w:p>
        </w:tc>
        <w:tc>
          <w:tcPr>
            <w:tcW w:w="27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245E9" w14:textId="1C06006D" w:rsidR="00F005D1" w:rsidRPr="000C5DBB" w:rsidRDefault="00F005D1" w:rsidP="00777005">
            <w:pPr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The Enviromental Conservation According To The Quran And Hadith</w:t>
            </w:r>
          </w:p>
        </w:tc>
        <w:tc>
          <w:tcPr>
            <w:tcW w:w="1056" w:type="pct"/>
            <w:vMerge/>
          </w:tcPr>
          <w:p w14:paraId="3B5DEE0E" w14:textId="77777777" w:rsidR="00F005D1" w:rsidRDefault="00F005D1" w:rsidP="00777005"/>
        </w:tc>
      </w:tr>
      <w:tr w:rsidR="00F005D1" w14:paraId="6765AB50" w14:textId="77777777" w:rsidTr="00F005D1">
        <w:trPr>
          <w:trHeight w:val="620"/>
        </w:trPr>
        <w:tc>
          <w:tcPr>
            <w:tcW w:w="260" w:type="pct"/>
            <w:vAlign w:val="center"/>
          </w:tcPr>
          <w:p w14:paraId="3072ED16" w14:textId="3E102CC6" w:rsidR="00F005D1" w:rsidRDefault="00F005D1" w:rsidP="00777005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E029</w:t>
            </w: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E43DA" w14:textId="0D9271AA" w:rsidR="00F005D1" w:rsidRPr="000C5DBB" w:rsidRDefault="00F005D1" w:rsidP="0077700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Dr. Tazul Islam</w:t>
            </w:r>
          </w:p>
        </w:tc>
        <w:tc>
          <w:tcPr>
            <w:tcW w:w="2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DDA64" w14:textId="461F300B" w:rsidR="00F005D1" w:rsidRPr="000C5DBB" w:rsidRDefault="00F005D1" w:rsidP="0077700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Organ Donation In Islam: A Search For A Broader Quranic Perspective</w:t>
            </w:r>
          </w:p>
        </w:tc>
        <w:tc>
          <w:tcPr>
            <w:tcW w:w="1056" w:type="pct"/>
            <w:vMerge/>
          </w:tcPr>
          <w:p w14:paraId="6DC2DB58" w14:textId="77777777" w:rsidR="00F005D1" w:rsidRDefault="00F005D1" w:rsidP="00777005"/>
        </w:tc>
      </w:tr>
      <w:tr w:rsidR="00F005D1" w14:paraId="688D5A2F" w14:textId="77777777" w:rsidTr="00F005D1">
        <w:trPr>
          <w:trHeight w:val="800"/>
        </w:trPr>
        <w:tc>
          <w:tcPr>
            <w:tcW w:w="260" w:type="pct"/>
            <w:vAlign w:val="center"/>
          </w:tcPr>
          <w:p w14:paraId="426A0F14" w14:textId="2439452B" w:rsidR="00F005D1" w:rsidRDefault="00F005D1" w:rsidP="00777005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E031</w:t>
            </w:r>
          </w:p>
        </w:tc>
        <w:tc>
          <w:tcPr>
            <w:tcW w:w="8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14522" w14:textId="441F381F" w:rsidR="00F005D1" w:rsidRPr="000C5DBB" w:rsidRDefault="00F005D1" w:rsidP="0077700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Mr. Zulkarnin Zakaria</w:t>
            </w:r>
          </w:p>
        </w:tc>
        <w:tc>
          <w:tcPr>
            <w:tcW w:w="27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62581" w14:textId="7CB8CB42" w:rsidR="00F005D1" w:rsidRPr="000C5DBB" w:rsidRDefault="00F005D1" w:rsidP="0077700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Quran Memorisation As A Gifted And Talented Muslim Students Identification Process</w:t>
            </w:r>
          </w:p>
        </w:tc>
        <w:tc>
          <w:tcPr>
            <w:tcW w:w="1056" w:type="pct"/>
            <w:vMerge/>
          </w:tcPr>
          <w:p w14:paraId="06438D38" w14:textId="77777777" w:rsidR="00F005D1" w:rsidRDefault="00F005D1" w:rsidP="00777005"/>
        </w:tc>
      </w:tr>
      <w:tr w:rsidR="00F005D1" w14:paraId="233E2C47" w14:textId="77777777" w:rsidTr="00F005D1">
        <w:trPr>
          <w:trHeight w:val="800"/>
        </w:trPr>
        <w:tc>
          <w:tcPr>
            <w:tcW w:w="260" w:type="pct"/>
            <w:vAlign w:val="center"/>
          </w:tcPr>
          <w:p w14:paraId="11C9A9CC" w14:textId="7945C19B" w:rsidR="00F005D1" w:rsidRDefault="00F005D1" w:rsidP="00777005">
            <w:pPr>
              <w:spacing w:line="276" w:lineRule="auto"/>
              <w:jc w:val="center"/>
            </w:pPr>
            <w:r w:rsidRPr="000C5DBB">
              <w:rPr>
                <w:rFonts w:cstheme="minorHAnsi"/>
                <w:sz w:val="24"/>
                <w:szCs w:val="24"/>
              </w:rPr>
              <w:t>E032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3C018" w14:textId="042145FB" w:rsidR="00F005D1" w:rsidRPr="000C5DBB" w:rsidRDefault="00F005D1" w:rsidP="0077700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Dr Ahmad Syukran Aharuddin</w:t>
            </w:r>
          </w:p>
        </w:tc>
        <w:tc>
          <w:tcPr>
            <w:tcW w:w="27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D090C" w14:textId="0B866C9A" w:rsidR="00F005D1" w:rsidRPr="000C5DBB" w:rsidRDefault="00F005D1" w:rsidP="00777005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0C5DBB">
              <w:rPr>
                <w:rFonts w:cstheme="minorHAnsi"/>
                <w:sz w:val="24"/>
                <w:szCs w:val="24"/>
              </w:rPr>
              <w:t>Issues Involving Halal Forensics In Three-Dimensional (3d) Printing Technology Of Cultured Meat</w:t>
            </w:r>
          </w:p>
        </w:tc>
        <w:tc>
          <w:tcPr>
            <w:tcW w:w="1056" w:type="pct"/>
            <w:vMerge/>
          </w:tcPr>
          <w:p w14:paraId="0A34B631" w14:textId="77777777" w:rsidR="00F005D1" w:rsidRDefault="00F005D1" w:rsidP="00777005"/>
        </w:tc>
      </w:tr>
      <w:tr w:rsidR="00F005D1" w14:paraId="5F92A63A" w14:textId="77777777" w:rsidTr="00F005D1">
        <w:trPr>
          <w:trHeight w:val="800"/>
        </w:trPr>
        <w:tc>
          <w:tcPr>
            <w:tcW w:w="260" w:type="pct"/>
            <w:tcBorders>
              <w:bottom w:val="single" w:sz="4" w:space="0" w:color="auto"/>
            </w:tcBorders>
            <w:vAlign w:val="center"/>
          </w:tcPr>
          <w:p w14:paraId="2335554B" w14:textId="56C9EA6F" w:rsidR="00F005D1" w:rsidRDefault="00F005D1" w:rsidP="00777005">
            <w:pPr>
              <w:spacing w:line="276" w:lineRule="auto"/>
              <w:jc w:val="center"/>
            </w:pPr>
            <w:r>
              <w:t>E033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5EC3F" w14:textId="1CD7D10B" w:rsidR="00F005D1" w:rsidRPr="000C5DBB" w:rsidRDefault="00F005D1" w:rsidP="0077700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77B40">
              <w:rPr>
                <w:rFonts w:cstheme="minorHAnsi"/>
                <w:sz w:val="24"/>
                <w:szCs w:val="24"/>
              </w:rPr>
              <w:t>Dr.</w:t>
            </w:r>
            <w:r w:rsidRPr="00377B40">
              <w:rPr>
                <w:rFonts w:cstheme="minorHAnsi"/>
                <w:sz w:val="24"/>
                <w:szCs w:val="24"/>
              </w:rPr>
              <w:tab/>
              <w:t>Muhammad Arif bin Musa</w:t>
            </w:r>
          </w:p>
        </w:tc>
        <w:tc>
          <w:tcPr>
            <w:tcW w:w="27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50A18" w14:textId="61B0F0A5" w:rsidR="00F005D1" w:rsidRPr="000C5DBB" w:rsidRDefault="00F005D1" w:rsidP="00777005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377B40">
              <w:rPr>
                <w:rFonts w:cstheme="minorHAnsi"/>
                <w:sz w:val="24"/>
                <w:szCs w:val="24"/>
              </w:rPr>
              <w:t>Alleged Contradictions in the Quran: A Polemic Discourse between Abd al-Masih al-Kindi (9th c.) and Nu’man Khair al-Din al-Alusi (19th c.)</w:t>
            </w:r>
          </w:p>
        </w:tc>
        <w:tc>
          <w:tcPr>
            <w:tcW w:w="1056" w:type="pct"/>
            <w:vMerge/>
          </w:tcPr>
          <w:p w14:paraId="0974C412" w14:textId="77777777" w:rsidR="00F005D1" w:rsidRDefault="00F005D1" w:rsidP="00777005"/>
        </w:tc>
      </w:tr>
      <w:tr w:rsidR="00F005D1" w14:paraId="09826E03" w14:textId="77777777" w:rsidTr="00F005D1">
        <w:trPr>
          <w:trHeight w:val="800"/>
        </w:trPr>
        <w:tc>
          <w:tcPr>
            <w:tcW w:w="260" w:type="pct"/>
            <w:tcBorders>
              <w:top w:val="single" w:sz="4" w:space="0" w:color="auto"/>
            </w:tcBorders>
            <w:vAlign w:val="center"/>
          </w:tcPr>
          <w:p w14:paraId="394D1680" w14:textId="20CA883E" w:rsidR="00F005D1" w:rsidRDefault="00996CEE" w:rsidP="00777005">
            <w:pPr>
              <w:spacing w:line="276" w:lineRule="auto"/>
              <w:jc w:val="center"/>
            </w:pPr>
            <w:r w:rsidRPr="00B95457">
              <w:rPr>
                <w:sz w:val="24"/>
                <w:szCs w:val="24"/>
              </w:rPr>
              <w:t>E030</w:t>
            </w:r>
            <w:r w:rsidRPr="00B95457">
              <w:rPr>
                <w:sz w:val="24"/>
                <w:szCs w:val="24"/>
              </w:rPr>
              <w:tab/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4FE78" w14:textId="051C1126" w:rsidR="00F005D1" w:rsidRPr="00377B40" w:rsidRDefault="00996CEE" w:rsidP="0077700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B95457">
              <w:rPr>
                <w:sz w:val="24"/>
                <w:szCs w:val="24"/>
              </w:rPr>
              <w:t>Dr. Muhammad Rafiqul Hoque</w:t>
            </w:r>
            <w:r w:rsidRPr="00B95457">
              <w:rPr>
                <w:sz w:val="24"/>
                <w:szCs w:val="24"/>
              </w:rPr>
              <w:tab/>
            </w:r>
          </w:p>
        </w:tc>
        <w:tc>
          <w:tcPr>
            <w:tcW w:w="2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5481E" w14:textId="55B21E68" w:rsidR="00996CEE" w:rsidRDefault="00996CEE" w:rsidP="00996CEE">
            <w:pPr>
              <w:rPr>
                <w:sz w:val="24"/>
                <w:szCs w:val="24"/>
              </w:rPr>
            </w:pPr>
            <w:r w:rsidRPr="00B95457">
              <w:rPr>
                <w:sz w:val="24"/>
                <w:szCs w:val="24"/>
              </w:rPr>
              <w:t>Hakam and role of traditional family shalish for matrimonial dispute resolution in Bangladesh: A comparative study</w:t>
            </w:r>
          </w:p>
          <w:p w14:paraId="068336DC" w14:textId="77777777" w:rsidR="00F005D1" w:rsidRPr="00377B40" w:rsidRDefault="00F005D1" w:rsidP="00777005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6" w:type="pct"/>
            <w:vMerge/>
          </w:tcPr>
          <w:p w14:paraId="72DC53A9" w14:textId="77777777" w:rsidR="00F005D1" w:rsidRDefault="00F005D1" w:rsidP="00777005"/>
        </w:tc>
      </w:tr>
      <w:tr w:rsidR="00F005D1" w14:paraId="277BEE5C" w14:textId="77777777" w:rsidTr="00F005D1">
        <w:trPr>
          <w:trHeight w:val="800"/>
        </w:trPr>
        <w:tc>
          <w:tcPr>
            <w:tcW w:w="260" w:type="pct"/>
            <w:vAlign w:val="center"/>
          </w:tcPr>
          <w:p w14:paraId="0A3F93AC" w14:textId="09150787" w:rsidR="00F005D1" w:rsidRDefault="00996CEE" w:rsidP="00777005">
            <w:pPr>
              <w:spacing w:line="276" w:lineRule="auto"/>
              <w:jc w:val="center"/>
            </w:pPr>
            <w:r w:rsidRPr="00B95457">
              <w:rPr>
                <w:sz w:val="24"/>
                <w:szCs w:val="24"/>
              </w:rPr>
              <w:t>E034</w:t>
            </w:r>
            <w:r w:rsidRPr="00B95457">
              <w:rPr>
                <w:sz w:val="24"/>
                <w:szCs w:val="24"/>
              </w:rPr>
              <w:tab/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10DA4B" w14:textId="77C2D93E" w:rsidR="00F005D1" w:rsidRPr="00377B40" w:rsidRDefault="00996CEE" w:rsidP="0077700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B95457">
              <w:rPr>
                <w:sz w:val="24"/>
                <w:szCs w:val="24"/>
              </w:rPr>
              <w:t>Dr. Muhammad Fawwaz Bin Muhammad Yusoff</w:t>
            </w:r>
          </w:p>
        </w:tc>
        <w:tc>
          <w:tcPr>
            <w:tcW w:w="2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D05BD5" w14:textId="3AC52D3B" w:rsidR="00996CEE" w:rsidRPr="00B95457" w:rsidRDefault="00996CEE" w:rsidP="00996CEE">
            <w:pPr>
              <w:rPr>
                <w:sz w:val="24"/>
                <w:szCs w:val="24"/>
              </w:rPr>
            </w:pPr>
            <w:r w:rsidRPr="00B95457">
              <w:rPr>
                <w:sz w:val="24"/>
                <w:szCs w:val="24"/>
              </w:rPr>
              <w:t>Correlating Geographical Distribution to the Authorities of Tradition: A Preliminary Analysis</w:t>
            </w:r>
          </w:p>
          <w:p w14:paraId="55933A8C" w14:textId="77777777" w:rsidR="00F005D1" w:rsidRPr="00377B40" w:rsidRDefault="00F005D1" w:rsidP="00777005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6" w:type="pct"/>
            <w:vMerge/>
          </w:tcPr>
          <w:p w14:paraId="0C39FBC2" w14:textId="77777777" w:rsidR="00F005D1" w:rsidRDefault="00F005D1" w:rsidP="00777005"/>
        </w:tc>
      </w:tr>
    </w:tbl>
    <w:p w14:paraId="32658386" w14:textId="3775DA81" w:rsidR="00762826" w:rsidRDefault="00762826">
      <w:r>
        <w:br w:type="page"/>
      </w:r>
    </w:p>
    <w:p w14:paraId="1057A3CD" w14:textId="54422313" w:rsidR="00F35E0D" w:rsidRDefault="00F35E0D" w:rsidP="00F35E0D">
      <w:pPr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 xml:space="preserve">7 OCTOBER 2021 - 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PARALLEL #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4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, ROOM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#1 (BAHASA MELAYU)</w:t>
      </w:r>
    </w:p>
    <w:p w14:paraId="63C18A3D" w14:textId="40C25EFE" w:rsidR="00024FFA" w:rsidRDefault="00024FFA" w:rsidP="00934B6C">
      <w:pPr>
        <w:jc w:val="center"/>
      </w:pPr>
      <w:r>
        <w:rPr>
          <w:b/>
          <w:bCs/>
          <w:sz w:val="28"/>
          <w:szCs w:val="28"/>
        </w:rPr>
        <w:t>TIME:</w:t>
      </w:r>
      <w:r w:rsidR="00D23663">
        <w:rPr>
          <w:b/>
          <w:bCs/>
          <w:sz w:val="28"/>
          <w:szCs w:val="28"/>
        </w:rPr>
        <w:t xml:space="preserve"> 1115 </w:t>
      </w:r>
      <w:r w:rsidR="00934B6C">
        <w:rPr>
          <w:b/>
          <w:bCs/>
          <w:sz w:val="28"/>
          <w:szCs w:val="28"/>
        </w:rPr>
        <w:t>–</w:t>
      </w:r>
      <w:r w:rsidR="00D23663">
        <w:rPr>
          <w:b/>
          <w:bCs/>
          <w:sz w:val="28"/>
          <w:szCs w:val="28"/>
        </w:rPr>
        <w:t xml:space="preserve"> 1315</w:t>
      </w:r>
      <w:r w:rsidR="00934B6C">
        <w:rPr>
          <w:b/>
          <w:bCs/>
          <w:sz w:val="28"/>
          <w:szCs w:val="28"/>
        </w:rPr>
        <w:t xml:space="preserve"> (Malaysia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858"/>
        <w:gridCol w:w="2764"/>
        <w:gridCol w:w="8236"/>
        <w:gridCol w:w="3530"/>
      </w:tblGrid>
      <w:tr w:rsidR="00F35E0D" w14:paraId="1B09D7AD" w14:textId="77777777" w:rsidTr="00CC6F7F">
        <w:trPr>
          <w:trHeight w:val="458"/>
          <w:jc w:val="center"/>
        </w:trPr>
        <w:tc>
          <w:tcPr>
            <w:tcW w:w="1177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0586756A" w14:textId="77777777" w:rsidR="00F35E0D" w:rsidRDefault="00F35E0D" w:rsidP="00F35E0D"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8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125326F2" w14:textId="7507316A" w:rsidR="00F35E0D" w:rsidRPr="00F35E0D" w:rsidRDefault="00B420C9" w:rsidP="00550A08">
            <w:pPr>
              <w:jc w:val="center"/>
              <w:rPr>
                <w:rFonts w:cstheme="minorHAnsi"/>
                <w:b/>
                <w:bCs/>
              </w:rPr>
            </w:pPr>
            <w:r w:rsidRPr="0085010C">
              <w:rPr>
                <w:b/>
                <w:bCs/>
                <w:sz w:val="24"/>
                <w:szCs w:val="24"/>
              </w:rPr>
              <w:t xml:space="preserve">DR. </w:t>
            </w:r>
            <w:r w:rsidR="00550A08">
              <w:rPr>
                <w:b/>
                <w:bCs/>
                <w:sz w:val="24"/>
                <w:szCs w:val="24"/>
              </w:rPr>
              <w:t>AHMAD</w:t>
            </w:r>
            <w:r>
              <w:rPr>
                <w:b/>
                <w:bCs/>
                <w:sz w:val="24"/>
                <w:szCs w:val="24"/>
              </w:rPr>
              <w:t xml:space="preserve"> IZZUDDIN AB</w:t>
            </w:r>
            <w:r w:rsidR="00550A08">
              <w:rPr>
                <w:b/>
                <w:bCs/>
                <w:sz w:val="24"/>
                <w:szCs w:val="24"/>
              </w:rPr>
              <w:t>U BAKAR</w:t>
            </w:r>
          </w:p>
        </w:tc>
      </w:tr>
      <w:tr w:rsidR="00F35E0D" w14:paraId="3186F760" w14:textId="77777777" w:rsidTr="00CC6F7F">
        <w:trPr>
          <w:trHeight w:val="530"/>
          <w:jc w:val="center"/>
        </w:trPr>
        <w:tc>
          <w:tcPr>
            <w:tcW w:w="1177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1BF449B7" w14:textId="77777777" w:rsidR="00F35E0D" w:rsidRDefault="00F35E0D" w:rsidP="00F35E0D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HOST</w:t>
            </w:r>
          </w:p>
        </w:tc>
        <w:tc>
          <w:tcPr>
            <w:tcW w:w="38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05BCA808" w14:textId="02596068" w:rsidR="00F35E0D" w:rsidRPr="0085010C" w:rsidRDefault="00AC7B26" w:rsidP="00AC7B2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t>DR. NORAZMAN ALIAS</w:t>
            </w:r>
            <w:r w:rsidR="00B420C9" w:rsidRPr="0085010C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(</w:t>
            </w:r>
            <w:r w:rsidRPr="00AC7B26">
              <w:rPr>
                <w:b/>
                <w:bCs/>
                <w:sz w:val="24"/>
                <w:szCs w:val="24"/>
              </w:rPr>
              <w:t>+60 13-7018331</w:t>
            </w:r>
            <w:r w:rsidR="009E1B2C">
              <w:rPr>
                <w:b/>
                <w:bCs/>
                <w:sz w:val="24"/>
                <w:szCs w:val="24"/>
              </w:rPr>
              <w:t>)</w:t>
            </w:r>
          </w:p>
        </w:tc>
      </w:tr>
      <w:tr w:rsidR="000253AA" w14:paraId="26E1FA82" w14:textId="77777777" w:rsidTr="00CC6F7F">
        <w:trPr>
          <w:trHeight w:val="692"/>
          <w:jc w:val="center"/>
        </w:trPr>
        <w:tc>
          <w:tcPr>
            <w:tcW w:w="11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21CCE7C2" w14:textId="77777777" w:rsidR="000253AA" w:rsidRPr="00A15E4B" w:rsidRDefault="000253AA" w:rsidP="00F35E0D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RESENTERS’ NAME</w:t>
            </w:r>
          </w:p>
        </w:tc>
        <w:tc>
          <w:tcPr>
            <w:tcW w:w="2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4CE3B4B3" w14:textId="77777777" w:rsidR="000253AA" w:rsidRPr="00A15E4B" w:rsidRDefault="000253AA" w:rsidP="00F35E0D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TITLE OF PAPER</w:t>
            </w:r>
          </w:p>
        </w:tc>
        <w:tc>
          <w:tcPr>
            <w:tcW w:w="1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220B4EFD" w14:textId="77777777" w:rsidR="000253AA" w:rsidRPr="00A15E4B" w:rsidRDefault="000253AA" w:rsidP="00F35E0D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AUTAN / LINK</w:t>
            </w:r>
          </w:p>
        </w:tc>
      </w:tr>
      <w:tr w:rsidR="000253AA" w14:paraId="2ED5CFF0" w14:textId="77777777" w:rsidTr="00CC6F7F">
        <w:trPr>
          <w:trHeight w:val="782"/>
          <w:jc w:val="center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4025A" w14:textId="2FA19F17" w:rsidR="000253AA" w:rsidRPr="00D30186" w:rsidRDefault="000253AA" w:rsidP="00F35E0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M068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B0838" w14:textId="6992610A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Dr. Ahmad Izzuddin Bin Abu Bakar</w:t>
            </w:r>
          </w:p>
        </w:tc>
        <w:tc>
          <w:tcPr>
            <w:tcW w:w="2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A717CD" w14:textId="61A31D98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Fenomena Bunuh Diri Semasa Pandemik Covid19 Di Malaysia Dan Pandangan Sunnah Terhadapnya</w:t>
            </w:r>
          </w:p>
        </w:tc>
        <w:tc>
          <w:tcPr>
            <w:tcW w:w="1147" w:type="pct"/>
            <w:vMerge w:val="restart"/>
            <w:vAlign w:val="center"/>
          </w:tcPr>
          <w:p w14:paraId="509B35BB" w14:textId="6E2945B8" w:rsidR="000253AA" w:rsidRPr="00F35E0D" w:rsidRDefault="000253AA" w:rsidP="00F35E0D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ARALLEL SESSION 4</w:t>
            </w:r>
          </w:p>
          <w:p w14:paraId="6D691A1A" w14:textId="6B5BA721" w:rsidR="000253AA" w:rsidRPr="00F35E0D" w:rsidRDefault="000253AA" w:rsidP="00F35E0D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5E0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ROOM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1</w:t>
            </w:r>
          </w:p>
          <w:p w14:paraId="741B491C" w14:textId="77777777" w:rsidR="000253AA" w:rsidRPr="00F35E0D" w:rsidRDefault="000253AA" w:rsidP="00F35E0D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  <w:p w14:paraId="2627C6C8" w14:textId="77777777" w:rsidR="000253AA" w:rsidRPr="001B35F3" w:rsidRDefault="000253AA" w:rsidP="0033049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B35F3">
              <w:rPr>
                <w:rFonts w:ascii="Calibri" w:eastAsia="Times New Roman" w:hAnsi="Calibri" w:cs="Calibri"/>
                <w:color w:val="000000"/>
              </w:rPr>
              <w:t>Join Zoom Meeting</w:t>
            </w:r>
          </w:p>
          <w:p w14:paraId="5F01B2C8" w14:textId="77777777" w:rsidR="000253AA" w:rsidRDefault="006307A1" w:rsidP="0033049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hyperlink r:id="rId21" w:history="1">
              <w:r w:rsidR="000253AA" w:rsidRPr="007774E6">
                <w:rPr>
                  <w:rStyle w:val="Hyperlink"/>
                  <w:rFonts w:ascii="Calibri" w:eastAsia="Times New Roman" w:hAnsi="Calibri" w:cs="Calibri"/>
                </w:rPr>
                <w:t>https://usim-edu-my.zoom.us/j/6040016151</w:t>
              </w:r>
            </w:hyperlink>
          </w:p>
          <w:p w14:paraId="5F349179" w14:textId="77777777" w:rsidR="000253AA" w:rsidRPr="001B35F3" w:rsidRDefault="000253AA" w:rsidP="0033049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7EBDC198" w14:textId="763C288A" w:rsidR="000253AA" w:rsidRPr="001B35F3" w:rsidRDefault="000253AA" w:rsidP="0033049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B35F3">
              <w:rPr>
                <w:rFonts w:ascii="Calibri" w:eastAsia="Times New Roman" w:hAnsi="Calibri" w:cs="Calibri"/>
                <w:color w:val="000000"/>
              </w:rPr>
              <w:t>Meeting ID: 604 001 6151</w:t>
            </w:r>
          </w:p>
          <w:p w14:paraId="55D38658" w14:textId="5C56E8AB" w:rsidR="000253AA" w:rsidRPr="00A15E4B" w:rsidRDefault="00A3634E" w:rsidP="00330497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34016" behindDoc="0" locked="0" layoutInCell="1" allowOverlap="1" wp14:anchorId="0D28D6F2" wp14:editId="1DE4927A">
                  <wp:simplePos x="0" y="0"/>
                  <wp:positionH relativeFrom="column">
                    <wp:posOffset>775335</wp:posOffset>
                  </wp:positionH>
                  <wp:positionV relativeFrom="paragraph">
                    <wp:posOffset>377825</wp:posOffset>
                  </wp:positionV>
                  <wp:extent cx="577850" cy="325120"/>
                  <wp:effectExtent l="0" t="0" r="0" b="0"/>
                  <wp:wrapNone/>
                  <wp:docPr id="34" name="Picture 34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253AA" w:rsidRPr="001B35F3">
              <w:rPr>
                <w:rFonts w:ascii="Calibri" w:eastAsia="Times New Roman" w:hAnsi="Calibri" w:cs="Calibri"/>
                <w:color w:val="000000"/>
              </w:rPr>
              <w:t>Password: 869828</w:t>
            </w:r>
          </w:p>
        </w:tc>
      </w:tr>
      <w:tr w:rsidR="000253AA" w14:paraId="26AEDD33" w14:textId="77777777" w:rsidTr="00CC6F7F">
        <w:trPr>
          <w:trHeight w:val="728"/>
          <w:jc w:val="center"/>
        </w:trPr>
        <w:tc>
          <w:tcPr>
            <w:tcW w:w="279" w:type="pct"/>
            <w:vAlign w:val="center"/>
          </w:tcPr>
          <w:p w14:paraId="5B96E83A" w14:textId="12A10639" w:rsidR="000253AA" w:rsidRPr="00D30186" w:rsidRDefault="000253AA" w:rsidP="00F35E0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M069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7E232" w14:textId="16DF6136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Mr. Mohd Nur Adzam Bin Rasdi</w:t>
            </w:r>
          </w:p>
        </w:tc>
        <w:tc>
          <w:tcPr>
            <w:tcW w:w="267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D6BF0" w14:textId="69CD109F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Pembelajaran Tilawah Al-Quran Braille: Pengalaman Pusat Penyelidikan Ibnu Ummi Maktum (Ummi) Usim</w:t>
            </w:r>
          </w:p>
        </w:tc>
        <w:tc>
          <w:tcPr>
            <w:tcW w:w="1147" w:type="pct"/>
            <w:vMerge/>
          </w:tcPr>
          <w:p w14:paraId="3A854B84" w14:textId="77777777" w:rsidR="000253AA" w:rsidRDefault="000253AA" w:rsidP="00F35E0D"/>
        </w:tc>
      </w:tr>
      <w:tr w:rsidR="000253AA" w14:paraId="031EE4A9" w14:textId="77777777" w:rsidTr="00CC6F7F">
        <w:trPr>
          <w:trHeight w:val="782"/>
          <w:jc w:val="center"/>
        </w:trPr>
        <w:tc>
          <w:tcPr>
            <w:tcW w:w="279" w:type="pct"/>
            <w:vAlign w:val="center"/>
          </w:tcPr>
          <w:p w14:paraId="1D68A3A1" w14:textId="5601E2F7" w:rsidR="000253AA" w:rsidRPr="00D30186" w:rsidRDefault="000253AA" w:rsidP="00F35E0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M070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A1082" w14:textId="290F9633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Mrs. Siti Ramna Binti Khamaruddin</w:t>
            </w:r>
          </w:p>
        </w:tc>
        <w:tc>
          <w:tcPr>
            <w:tcW w:w="267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82DD5" w14:textId="6B8BD734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Online Tadarus Tanpa Suara (Online TTS): Cabaran Komuniti OKU Pekak</w:t>
            </w:r>
          </w:p>
        </w:tc>
        <w:tc>
          <w:tcPr>
            <w:tcW w:w="1147" w:type="pct"/>
            <w:vMerge/>
          </w:tcPr>
          <w:p w14:paraId="5C24996D" w14:textId="77777777" w:rsidR="000253AA" w:rsidRDefault="000253AA" w:rsidP="00F35E0D"/>
        </w:tc>
      </w:tr>
      <w:tr w:rsidR="000253AA" w14:paraId="674491BD" w14:textId="77777777" w:rsidTr="00CC6F7F">
        <w:trPr>
          <w:trHeight w:val="728"/>
          <w:jc w:val="center"/>
        </w:trPr>
        <w:tc>
          <w:tcPr>
            <w:tcW w:w="279" w:type="pct"/>
            <w:vAlign w:val="center"/>
          </w:tcPr>
          <w:p w14:paraId="5336D6C0" w14:textId="78E1C86B" w:rsidR="000253AA" w:rsidRPr="00D30186" w:rsidRDefault="000253AA" w:rsidP="00F35E0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M071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955CC" w14:textId="79699C3B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M Dr. </w:t>
            </w:r>
            <w:r w:rsidRPr="00F35E0D">
              <w:rPr>
                <w:rFonts w:cstheme="minorHAnsi"/>
                <w:sz w:val="24"/>
                <w:szCs w:val="24"/>
              </w:rPr>
              <w:t>Mahyuddin Hashim</w:t>
            </w:r>
          </w:p>
        </w:tc>
        <w:tc>
          <w:tcPr>
            <w:tcW w:w="267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D5FFB" w14:textId="643CB873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Kepentingan Pendidikan Integriti Individu Berteraskan Tafsir Tasawuf Ishāri Bagi Penjawat Perkhidmatan Awam</w:t>
            </w:r>
          </w:p>
        </w:tc>
        <w:tc>
          <w:tcPr>
            <w:tcW w:w="1147" w:type="pct"/>
            <w:vMerge/>
          </w:tcPr>
          <w:p w14:paraId="27724EC5" w14:textId="77777777" w:rsidR="000253AA" w:rsidRDefault="000253AA" w:rsidP="00F35E0D"/>
        </w:tc>
      </w:tr>
      <w:tr w:rsidR="000253AA" w14:paraId="595FF5E1" w14:textId="77777777" w:rsidTr="00CC6F7F">
        <w:trPr>
          <w:trHeight w:val="782"/>
          <w:jc w:val="center"/>
        </w:trPr>
        <w:tc>
          <w:tcPr>
            <w:tcW w:w="279" w:type="pct"/>
            <w:vAlign w:val="center"/>
          </w:tcPr>
          <w:p w14:paraId="4C97E603" w14:textId="4FB16F05" w:rsidR="000253AA" w:rsidRPr="00D30186" w:rsidRDefault="000253AA" w:rsidP="00F35E0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M072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FDF92" w14:textId="2D451E8A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Dr. Norakyairee Mohd Raus</w:t>
            </w:r>
          </w:p>
        </w:tc>
        <w:tc>
          <w:tcPr>
            <w:tcW w:w="267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10E61D" w14:textId="0FE825D0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Emansipasi Ketidakupayaan Menurut Quran</w:t>
            </w:r>
          </w:p>
        </w:tc>
        <w:tc>
          <w:tcPr>
            <w:tcW w:w="1147" w:type="pct"/>
            <w:vMerge/>
          </w:tcPr>
          <w:p w14:paraId="03BBDED3" w14:textId="77777777" w:rsidR="000253AA" w:rsidRDefault="000253AA" w:rsidP="00F35E0D"/>
        </w:tc>
      </w:tr>
      <w:tr w:rsidR="000253AA" w14:paraId="28838ED6" w14:textId="77777777" w:rsidTr="00CC6F7F">
        <w:trPr>
          <w:trHeight w:val="818"/>
          <w:jc w:val="center"/>
        </w:trPr>
        <w:tc>
          <w:tcPr>
            <w:tcW w:w="279" w:type="pct"/>
            <w:vAlign w:val="center"/>
          </w:tcPr>
          <w:p w14:paraId="51689F8A" w14:textId="25C3DA53" w:rsidR="000253AA" w:rsidRPr="00D30186" w:rsidRDefault="000253AA" w:rsidP="00F35E0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M075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BD5311" w14:textId="6086930A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Dr. Siti Fatimah Binti Mohd Tawil</w:t>
            </w:r>
          </w:p>
        </w:tc>
        <w:tc>
          <w:tcPr>
            <w:tcW w:w="267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28762A" w14:textId="653E1A20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Teknologi Revolusi Industri 4.0 Untuk Kesejahteraan Ummah: Menyingkap Perspektif Rasail Nur</w:t>
            </w:r>
          </w:p>
        </w:tc>
        <w:tc>
          <w:tcPr>
            <w:tcW w:w="1147" w:type="pct"/>
            <w:vMerge/>
          </w:tcPr>
          <w:p w14:paraId="20DF105D" w14:textId="77777777" w:rsidR="000253AA" w:rsidRDefault="000253AA" w:rsidP="00F35E0D"/>
        </w:tc>
      </w:tr>
      <w:tr w:rsidR="000253AA" w14:paraId="21F2F2C8" w14:textId="77777777" w:rsidTr="00CC6F7F">
        <w:trPr>
          <w:trHeight w:val="782"/>
          <w:jc w:val="center"/>
        </w:trPr>
        <w:tc>
          <w:tcPr>
            <w:tcW w:w="279" w:type="pct"/>
            <w:vAlign w:val="center"/>
          </w:tcPr>
          <w:p w14:paraId="5A0B736B" w14:textId="3E49F3DF" w:rsidR="000253AA" w:rsidRPr="00D30186" w:rsidRDefault="000253AA" w:rsidP="00F35E0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M076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57BB3F" w14:textId="60755DC2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Dr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35E0D">
              <w:rPr>
                <w:rFonts w:cstheme="minorHAnsi"/>
                <w:sz w:val="24"/>
                <w:szCs w:val="24"/>
              </w:rPr>
              <w:t>Amiruddin Bin Mohd Sobali</w:t>
            </w:r>
          </w:p>
        </w:tc>
        <w:tc>
          <w:tcPr>
            <w:tcW w:w="267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B71E87" w14:textId="4CBD4BCB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Kepelbagaian Motivasi Targhib Dan Tarhib Menurut Perspektif Al-Quran</w:t>
            </w:r>
          </w:p>
        </w:tc>
        <w:tc>
          <w:tcPr>
            <w:tcW w:w="1147" w:type="pct"/>
            <w:vMerge/>
          </w:tcPr>
          <w:p w14:paraId="553D0B9A" w14:textId="77777777" w:rsidR="000253AA" w:rsidRDefault="000253AA" w:rsidP="00F35E0D"/>
        </w:tc>
      </w:tr>
      <w:tr w:rsidR="000253AA" w14:paraId="38A7EF64" w14:textId="77777777" w:rsidTr="00CC6F7F">
        <w:trPr>
          <w:trHeight w:val="818"/>
          <w:jc w:val="center"/>
        </w:trPr>
        <w:tc>
          <w:tcPr>
            <w:tcW w:w="279" w:type="pct"/>
            <w:vAlign w:val="center"/>
          </w:tcPr>
          <w:p w14:paraId="0058A259" w14:textId="696CAAC9" w:rsidR="000253AA" w:rsidRPr="00D30186" w:rsidRDefault="000253AA" w:rsidP="00F35E0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M077</w:t>
            </w:r>
          </w:p>
        </w:tc>
        <w:tc>
          <w:tcPr>
            <w:tcW w:w="8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8F2F1" w14:textId="0BE508CE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Dr. Hayati Hussin</w:t>
            </w:r>
          </w:p>
        </w:tc>
        <w:tc>
          <w:tcPr>
            <w:tcW w:w="267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CF3BF" w14:textId="30621F5B" w:rsidR="000253AA" w:rsidRPr="00F35E0D" w:rsidRDefault="000253AA" w:rsidP="00F35E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F35E0D">
              <w:rPr>
                <w:rFonts w:cstheme="minorHAnsi"/>
                <w:sz w:val="24"/>
                <w:szCs w:val="24"/>
              </w:rPr>
              <w:t>Medium P</w:t>
            </w:r>
            <w:r>
              <w:rPr>
                <w:rFonts w:cstheme="minorHAnsi"/>
                <w:sz w:val="24"/>
                <w:szCs w:val="24"/>
              </w:rPr>
              <w:t>DPR</w:t>
            </w:r>
            <w:r w:rsidRPr="00F35E0D">
              <w:rPr>
                <w:rFonts w:cstheme="minorHAnsi"/>
                <w:sz w:val="24"/>
                <w:szCs w:val="24"/>
              </w:rPr>
              <w:t xml:space="preserve"> Hafazan Al-Quran Semasa Covid-19: Analisis Penggunaan Teknologi Di Kalangan Pensyarah Di Universiti Awa</w:t>
            </w:r>
            <w:r w:rsidR="00252EFF">
              <w:rPr>
                <w:rFonts w:cstheme="minorHAnsi"/>
                <w:sz w:val="24"/>
                <w:szCs w:val="24"/>
              </w:rPr>
              <w:t>m</w:t>
            </w:r>
            <w:r w:rsidRPr="00F35E0D">
              <w:rPr>
                <w:rFonts w:cstheme="minorHAnsi"/>
                <w:sz w:val="24"/>
                <w:szCs w:val="24"/>
              </w:rPr>
              <w:t xml:space="preserve"> Dan Swasta</w:t>
            </w:r>
          </w:p>
        </w:tc>
        <w:tc>
          <w:tcPr>
            <w:tcW w:w="1147" w:type="pct"/>
            <w:vMerge/>
          </w:tcPr>
          <w:p w14:paraId="4CDF96C5" w14:textId="77777777" w:rsidR="000253AA" w:rsidRDefault="000253AA" w:rsidP="00F35E0D"/>
        </w:tc>
      </w:tr>
    </w:tbl>
    <w:p w14:paraId="52C211CD" w14:textId="29FC8276" w:rsidR="00E51047" w:rsidRDefault="00E51047" w:rsidP="00CC6F7F">
      <w:pPr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br w:type="page"/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>7 OCTOBER 2021</w:t>
      </w:r>
      <w:r w:rsidR="001624FA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- 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PARALLEL #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4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, ROOM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#2 (BAHASA MELAYU)</w:t>
      </w:r>
    </w:p>
    <w:p w14:paraId="07C00E39" w14:textId="74293FBC" w:rsidR="00024FFA" w:rsidRDefault="00024FFA" w:rsidP="00934B6C">
      <w:pPr>
        <w:jc w:val="center"/>
      </w:pPr>
      <w:r>
        <w:rPr>
          <w:b/>
          <w:bCs/>
          <w:sz w:val="28"/>
          <w:szCs w:val="28"/>
        </w:rPr>
        <w:t>TIME:</w:t>
      </w:r>
      <w:r w:rsidR="00D23663">
        <w:rPr>
          <w:b/>
          <w:bCs/>
          <w:sz w:val="28"/>
          <w:szCs w:val="28"/>
        </w:rPr>
        <w:t xml:space="preserve"> 11</w:t>
      </w:r>
      <w:r w:rsidR="00934B6C">
        <w:rPr>
          <w:b/>
          <w:bCs/>
          <w:sz w:val="28"/>
          <w:szCs w:val="28"/>
        </w:rPr>
        <w:t>15 – 1315 (Malaysia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905"/>
        <w:gridCol w:w="2419"/>
        <w:gridCol w:w="8546"/>
        <w:gridCol w:w="3518"/>
      </w:tblGrid>
      <w:tr w:rsidR="00E51047" w14:paraId="0AC24FFE" w14:textId="77777777" w:rsidTr="0008173E">
        <w:trPr>
          <w:trHeight w:val="548"/>
          <w:jc w:val="center"/>
        </w:trPr>
        <w:tc>
          <w:tcPr>
            <w:tcW w:w="108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0A23B805" w14:textId="77777777" w:rsidR="00E51047" w:rsidRDefault="00E51047" w:rsidP="000C5DBB"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9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17574A19" w14:textId="022FEC69" w:rsidR="00E51047" w:rsidRPr="00E51047" w:rsidRDefault="00E51047" w:rsidP="000C5DBB">
            <w:pPr>
              <w:jc w:val="center"/>
              <w:rPr>
                <w:b/>
                <w:bCs/>
              </w:rPr>
            </w:pPr>
            <w:r w:rsidRPr="00E51047">
              <w:rPr>
                <w:b/>
                <w:bCs/>
                <w:sz w:val="24"/>
                <w:szCs w:val="24"/>
              </w:rPr>
              <w:t>DR. A. IRWAN SANTERI DOLL KAWAID</w:t>
            </w:r>
          </w:p>
        </w:tc>
      </w:tr>
      <w:tr w:rsidR="00E51047" w14:paraId="460D8EEF" w14:textId="77777777" w:rsidTr="0008173E">
        <w:trPr>
          <w:trHeight w:val="620"/>
          <w:jc w:val="center"/>
        </w:trPr>
        <w:tc>
          <w:tcPr>
            <w:tcW w:w="108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5BC048D2" w14:textId="77777777" w:rsidR="00E51047" w:rsidRDefault="00E51047" w:rsidP="000C5DBB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HOST</w:t>
            </w:r>
          </w:p>
        </w:tc>
        <w:tc>
          <w:tcPr>
            <w:tcW w:w="39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AB67E05" w14:textId="1C53F97B" w:rsidR="00E51047" w:rsidRPr="00F66DE7" w:rsidRDefault="00F66DE7" w:rsidP="003B128D">
            <w:pPr>
              <w:jc w:val="center"/>
              <w:rPr>
                <w:b/>
                <w:bCs/>
              </w:rPr>
            </w:pPr>
            <w:r w:rsidRPr="00F66DE7">
              <w:rPr>
                <w:rFonts w:cstheme="minorHAnsi"/>
                <w:b/>
                <w:bCs/>
                <w:sz w:val="24"/>
                <w:szCs w:val="24"/>
              </w:rPr>
              <w:t>DR. MUHAMMAD YUSRY AFFANDY BIN MD ISA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(+6013-4004153)</w:t>
            </w:r>
          </w:p>
        </w:tc>
      </w:tr>
      <w:tr w:rsidR="000253AA" w14:paraId="377D7C3D" w14:textId="77777777" w:rsidTr="0008173E">
        <w:trPr>
          <w:trHeight w:val="620"/>
          <w:jc w:val="center"/>
        </w:trPr>
        <w:tc>
          <w:tcPr>
            <w:tcW w:w="10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1315040" w14:textId="77777777" w:rsidR="000253AA" w:rsidRPr="00A15E4B" w:rsidRDefault="000253AA" w:rsidP="000C5DBB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RESENTERS’ NAME</w:t>
            </w:r>
          </w:p>
        </w:tc>
        <w:tc>
          <w:tcPr>
            <w:tcW w:w="2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2BE07088" w14:textId="77777777" w:rsidR="000253AA" w:rsidRPr="00A15E4B" w:rsidRDefault="000253AA" w:rsidP="000C5DBB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TITLE OF PAPER</w:t>
            </w:r>
          </w:p>
        </w:tc>
        <w:tc>
          <w:tcPr>
            <w:tcW w:w="1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8C77919" w14:textId="77777777" w:rsidR="000253AA" w:rsidRPr="00A15E4B" w:rsidRDefault="000253AA" w:rsidP="000C5DB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AUTAN / LINK</w:t>
            </w:r>
          </w:p>
        </w:tc>
      </w:tr>
      <w:tr w:rsidR="00377B40" w14:paraId="0578FBF4" w14:textId="77777777" w:rsidTr="0008173E">
        <w:trPr>
          <w:trHeight w:val="710"/>
          <w:jc w:val="center"/>
        </w:trPr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406ED" w14:textId="09988ACF" w:rsidR="00377B40" w:rsidRPr="00D30186" w:rsidRDefault="00377B40" w:rsidP="000C5DB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M078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F5A98F9" w14:textId="586A85B6" w:rsidR="00377B40" w:rsidRPr="00E51047" w:rsidRDefault="00377B40" w:rsidP="000C5DB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Dr. Abdulloh Salaeh</w:t>
            </w:r>
          </w:p>
        </w:tc>
        <w:tc>
          <w:tcPr>
            <w:tcW w:w="277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1AB715C" w14:textId="3AD7CF6E" w:rsidR="00377B40" w:rsidRPr="00E51047" w:rsidRDefault="00377B40" w:rsidP="000C5DBB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Pembelajaran Dan Pengajaran Tafsir Maudhu’i Dalam Pasca Covid 19</w:t>
            </w:r>
          </w:p>
        </w:tc>
        <w:tc>
          <w:tcPr>
            <w:tcW w:w="1143" w:type="pct"/>
            <w:vMerge w:val="restart"/>
            <w:vAlign w:val="center"/>
          </w:tcPr>
          <w:p w14:paraId="737B0C01" w14:textId="46344298" w:rsidR="00377B40" w:rsidRPr="00E51047" w:rsidRDefault="00377B40" w:rsidP="00E5104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E51047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PARALLEL SESSION </w:t>
            </w: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4</w:t>
            </w:r>
          </w:p>
          <w:p w14:paraId="528868CF" w14:textId="769079F0" w:rsidR="00377B40" w:rsidRPr="00E51047" w:rsidRDefault="00377B40" w:rsidP="00E51047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E51047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ROOM</w:t>
            </w: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2</w:t>
            </w:r>
          </w:p>
          <w:p w14:paraId="5629AAEF" w14:textId="77777777" w:rsidR="00377B40" w:rsidRPr="00E51047" w:rsidRDefault="00377B40" w:rsidP="000C5DB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  <w:p w14:paraId="258607A0" w14:textId="77777777" w:rsidR="00377B40" w:rsidRDefault="00377B40" w:rsidP="00330497">
            <w:pPr>
              <w:jc w:val="center"/>
            </w:pPr>
            <w:r>
              <w:t>Join Zoom Meeting</w:t>
            </w:r>
          </w:p>
          <w:p w14:paraId="21DF45A4" w14:textId="77777777" w:rsidR="00377B40" w:rsidRDefault="006307A1" w:rsidP="00330497">
            <w:pPr>
              <w:jc w:val="center"/>
            </w:pPr>
            <w:hyperlink r:id="rId22" w:history="1">
              <w:r w:rsidR="00377B40" w:rsidRPr="007774E6">
                <w:rPr>
                  <w:rStyle w:val="Hyperlink"/>
                </w:rPr>
                <w:t>https://usim-edu-my.zoom.us/j/8067184508</w:t>
              </w:r>
            </w:hyperlink>
          </w:p>
          <w:p w14:paraId="0D7F671E" w14:textId="77777777" w:rsidR="00377B40" w:rsidRDefault="00377B40" w:rsidP="00330497">
            <w:pPr>
              <w:jc w:val="center"/>
            </w:pPr>
          </w:p>
          <w:p w14:paraId="6BA3A8C3" w14:textId="77777777" w:rsidR="00377B40" w:rsidRDefault="00377B40" w:rsidP="00330497">
            <w:pPr>
              <w:jc w:val="center"/>
            </w:pPr>
            <w:r>
              <w:t>Meeting ID: 806 718 4508</w:t>
            </w:r>
          </w:p>
          <w:p w14:paraId="008E29E5" w14:textId="77777777" w:rsidR="00377B40" w:rsidRPr="00452B43" w:rsidRDefault="00377B40" w:rsidP="00330497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t>Password: 453617</w:t>
            </w:r>
          </w:p>
          <w:p w14:paraId="441219EA" w14:textId="38956AC0" w:rsidR="00377B40" w:rsidRPr="00E51047" w:rsidRDefault="00A3634E" w:rsidP="000C5DB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36064" behindDoc="0" locked="0" layoutInCell="1" allowOverlap="1" wp14:anchorId="572D2483" wp14:editId="7D343DCA">
                  <wp:simplePos x="0" y="0"/>
                  <wp:positionH relativeFrom="column">
                    <wp:posOffset>789305</wp:posOffset>
                  </wp:positionH>
                  <wp:positionV relativeFrom="paragraph">
                    <wp:posOffset>167640</wp:posOffset>
                  </wp:positionV>
                  <wp:extent cx="577850" cy="325120"/>
                  <wp:effectExtent l="0" t="0" r="0" b="0"/>
                  <wp:wrapNone/>
                  <wp:docPr id="35" name="Picture 35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77B40" w14:paraId="5C0A4C67" w14:textId="77777777" w:rsidTr="0008173E">
        <w:trPr>
          <w:trHeight w:val="647"/>
          <w:jc w:val="center"/>
        </w:trPr>
        <w:tc>
          <w:tcPr>
            <w:tcW w:w="294" w:type="pct"/>
            <w:vAlign w:val="center"/>
          </w:tcPr>
          <w:p w14:paraId="0D66803B" w14:textId="69C87BDB" w:rsidR="00377B40" w:rsidRPr="00D30186" w:rsidRDefault="00377B40" w:rsidP="00E5104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M0</w:t>
            </w:r>
            <w:r>
              <w:rPr>
                <w:rFonts w:cstheme="minorHAnsi"/>
                <w:sz w:val="24"/>
                <w:szCs w:val="24"/>
              </w:rPr>
              <w:t>32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05220F1" w14:textId="1F784EEF" w:rsidR="00377B40" w:rsidRPr="00E51047" w:rsidRDefault="00377B40" w:rsidP="00E51047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Dr. A. Irwan Santeri Doll Kawaid</w:t>
            </w:r>
          </w:p>
        </w:tc>
        <w:tc>
          <w:tcPr>
            <w:tcW w:w="277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9C6784B" w14:textId="6578F1FA" w:rsidR="00377B40" w:rsidRPr="00E51047" w:rsidRDefault="00377B40" w:rsidP="00E51047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 xml:space="preserve">Metode Quran Dalam Menyampaikan Hujah Kepada Penganut Agama Kristian </w:t>
            </w:r>
          </w:p>
        </w:tc>
        <w:tc>
          <w:tcPr>
            <w:tcW w:w="1143" w:type="pct"/>
            <w:vMerge/>
          </w:tcPr>
          <w:p w14:paraId="13FC95C4" w14:textId="77777777" w:rsidR="00377B40" w:rsidRPr="00E51047" w:rsidRDefault="00377B40" w:rsidP="00E5104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77B40" w14:paraId="1CF52736" w14:textId="77777777" w:rsidTr="0008173E">
        <w:trPr>
          <w:trHeight w:val="692"/>
          <w:jc w:val="center"/>
        </w:trPr>
        <w:tc>
          <w:tcPr>
            <w:tcW w:w="294" w:type="pct"/>
            <w:vAlign w:val="center"/>
          </w:tcPr>
          <w:p w14:paraId="12220135" w14:textId="3BEC5BD0" w:rsidR="00377B40" w:rsidRPr="00D30186" w:rsidRDefault="00377B40" w:rsidP="00E5104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M080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51669" w14:textId="40C40B25" w:rsidR="00377B40" w:rsidRPr="00E51047" w:rsidRDefault="00377B40" w:rsidP="00E51047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Dr. Norzulaili Mohd Ghazali</w:t>
            </w:r>
          </w:p>
        </w:tc>
        <w:tc>
          <w:tcPr>
            <w:tcW w:w="2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8990EA" w14:textId="0AE0543A" w:rsidR="00377B40" w:rsidRPr="00E51047" w:rsidRDefault="00377B40" w:rsidP="00E51047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Peranan Ibu Dalam Memberi Pemahaman Terhadap Surah Al-Nur, Ayat 31 Tentang Kewajipan Berhijab</w:t>
            </w:r>
          </w:p>
        </w:tc>
        <w:tc>
          <w:tcPr>
            <w:tcW w:w="1143" w:type="pct"/>
            <w:vMerge/>
          </w:tcPr>
          <w:p w14:paraId="32D7D438" w14:textId="77777777" w:rsidR="00377B40" w:rsidRPr="00E51047" w:rsidRDefault="00377B40" w:rsidP="00E5104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77B40" w14:paraId="06C9773C" w14:textId="77777777" w:rsidTr="0008173E">
        <w:trPr>
          <w:trHeight w:val="755"/>
          <w:jc w:val="center"/>
        </w:trPr>
        <w:tc>
          <w:tcPr>
            <w:tcW w:w="294" w:type="pct"/>
            <w:vAlign w:val="center"/>
          </w:tcPr>
          <w:p w14:paraId="03EE054F" w14:textId="42739E59" w:rsidR="00377B40" w:rsidRPr="00D30186" w:rsidRDefault="00377B40" w:rsidP="00E5104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M081</w:t>
            </w:r>
          </w:p>
        </w:tc>
        <w:tc>
          <w:tcPr>
            <w:tcW w:w="7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E4E23" w14:textId="45906134" w:rsidR="00377B40" w:rsidRPr="00E51047" w:rsidRDefault="00377B40" w:rsidP="00E51047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M Dr.</w:t>
            </w:r>
            <w:r w:rsidRPr="00E51047">
              <w:rPr>
                <w:rFonts w:cstheme="minorHAnsi"/>
                <w:sz w:val="24"/>
                <w:szCs w:val="24"/>
              </w:rPr>
              <w:t xml:space="preserve"> Mohd Zohdi Mohd Amin</w:t>
            </w:r>
          </w:p>
        </w:tc>
        <w:tc>
          <w:tcPr>
            <w:tcW w:w="27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87586" w14:textId="77E63794" w:rsidR="00377B40" w:rsidRPr="00E51047" w:rsidRDefault="00377B40" w:rsidP="00E51047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Konsep Jihad Dan Mujahadah Dalam Pengukuhan Spiritual: Mendepani Cabaran Pandemik Covid19</w:t>
            </w:r>
          </w:p>
        </w:tc>
        <w:tc>
          <w:tcPr>
            <w:tcW w:w="1143" w:type="pct"/>
            <w:vMerge/>
          </w:tcPr>
          <w:p w14:paraId="6428A832" w14:textId="77777777" w:rsidR="00377B40" w:rsidRPr="00E51047" w:rsidRDefault="00377B40" w:rsidP="00E5104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77B40" w14:paraId="2E75F82C" w14:textId="77777777" w:rsidTr="0008173E">
        <w:trPr>
          <w:jc w:val="center"/>
        </w:trPr>
        <w:tc>
          <w:tcPr>
            <w:tcW w:w="294" w:type="pct"/>
            <w:vAlign w:val="center"/>
          </w:tcPr>
          <w:p w14:paraId="79EFEFF1" w14:textId="204C0AD0" w:rsidR="00377B40" w:rsidRPr="00D30186" w:rsidRDefault="00377B40" w:rsidP="004D1A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44007">
              <w:rPr>
                <w:rFonts w:ascii="Times New Roman" w:hAnsi="Times New Roman" w:cs="Times New Roman"/>
                <w:sz w:val="24"/>
                <w:szCs w:val="24"/>
              </w:rPr>
              <w:t>M053</w:t>
            </w:r>
          </w:p>
        </w:tc>
        <w:tc>
          <w:tcPr>
            <w:tcW w:w="7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4E4C5" w14:textId="17D66D58" w:rsidR="00377B40" w:rsidRPr="004D1AD4" w:rsidRDefault="00377B40" w:rsidP="004D1AD4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4D1AD4">
              <w:rPr>
                <w:rFonts w:cstheme="minorHAnsi"/>
                <w:sz w:val="24"/>
                <w:szCs w:val="24"/>
              </w:rPr>
              <w:t>Tn Hj Lukmanul Hakim Bin Hj Hanafi</w:t>
            </w:r>
          </w:p>
        </w:tc>
        <w:tc>
          <w:tcPr>
            <w:tcW w:w="27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59028D" w14:textId="20028B52" w:rsidR="00377B40" w:rsidRPr="004D1AD4" w:rsidRDefault="00377B40" w:rsidP="004D1AD4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4D1AD4">
              <w:rPr>
                <w:rFonts w:cstheme="minorHAnsi"/>
                <w:sz w:val="24"/>
                <w:szCs w:val="24"/>
              </w:rPr>
              <w:t xml:space="preserve">Penguguran Kewajipan Pelaksanaan Ibadat Haji Jemaah Haji Dunia Di Era Pandemik Covid 19: Di Antara Justifikasi Undang-Undang Kerajaan Arab Saudi, Hukum Dari Perspektif Al-Quran, Hadis Rasulullah Saw, Fiqh Dan Maqasid Syariah Serta Hikmahnya </w:t>
            </w:r>
          </w:p>
        </w:tc>
        <w:tc>
          <w:tcPr>
            <w:tcW w:w="1143" w:type="pct"/>
            <w:vMerge/>
          </w:tcPr>
          <w:p w14:paraId="241400F8" w14:textId="77777777" w:rsidR="00377B40" w:rsidRPr="00E51047" w:rsidRDefault="00377B40" w:rsidP="004D1AD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77B40" w14:paraId="1BFCC257" w14:textId="77777777" w:rsidTr="0008173E">
        <w:trPr>
          <w:jc w:val="center"/>
        </w:trPr>
        <w:tc>
          <w:tcPr>
            <w:tcW w:w="294" w:type="pct"/>
            <w:vAlign w:val="center"/>
          </w:tcPr>
          <w:p w14:paraId="7EBE6DCC" w14:textId="6F9F1E8B" w:rsidR="00377B40" w:rsidRPr="00D30186" w:rsidRDefault="00377B40" w:rsidP="004D1A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44007">
              <w:rPr>
                <w:rFonts w:ascii="Times New Roman" w:hAnsi="Times New Roman" w:cs="Times New Roman"/>
                <w:sz w:val="24"/>
                <w:szCs w:val="24"/>
              </w:rPr>
              <w:t>M05</w:t>
            </w:r>
            <w:r w:rsidR="0011529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8725B1" w14:textId="5D9D5830" w:rsidR="00377B40" w:rsidRPr="004D1AD4" w:rsidRDefault="00377B40" w:rsidP="004D1AD4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4D1AD4">
              <w:rPr>
                <w:rFonts w:cstheme="minorHAnsi"/>
                <w:sz w:val="24"/>
                <w:szCs w:val="24"/>
              </w:rPr>
              <w:t>Tn Hj Lukmanul Hakim Bin Hj Hanafi</w:t>
            </w:r>
          </w:p>
        </w:tc>
        <w:tc>
          <w:tcPr>
            <w:tcW w:w="27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BDD76F" w14:textId="3AB33161" w:rsidR="00377B40" w:rsidRPr="004D1AD4" w:rsidRDefault="00377B40" w:rsidP="004D1AD4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4D1AD4">
              <w:rPr>
                <w:rFonts w:cstheme="minorHAnsi"/>
                <w:sz w:val="24"/>
                <w:szCs w:val="24"/>
              </w:rPr>
              <w:t>Memburu Ganjaran Pahala Ibadat Haji Dan Umrah Mabrur Di Era Pandemik Covid 19: Alternatif Bagi Umat Islam Yang Tertahan Ke Tanah Suci Mekah Memperolehi Pahalanya Dari Perspektif Al-Quran, Hadis Dan Sirah Rasulullah Saw</w:t>
            </w:r>
          </w:p>
        </w:tc>
        <w:tc>
          <w:tcPr>
            <w:tcW w:w="1143" w:type="pct"/>
            <w:vMerge/>
          </w:tcPr>
          <w:p w14:paraId="003C14F6" w14:textId="77777777" w:rsidR="00377B40" w:rsidRPr="00E51047" w:rsidRDefault="00377B40" w:rsidP="004D1AD4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77B40" w14:paraId="7013FC0A" w14:textId="77777777" w:rsidTr="0008173E">
        <w:trPr>
          <w:trHeight w:val="872"/>
          <w:jc w:val="center"/>
        </w:trPr>
        <w:tc>
          <w:tcPr>
            <w:tcW w:w="294" w:type="pct"/>
            <w:vAlign w:val="center"/>
          </w:tcPr>
          <w:p w14:paraId="543119A6" w14:textId="6BF8D4C8" w:rsidR="00377B40" w:rsidRPr="00F44007" w:rsidRDefault="00377B40" w:rsidP="004D1A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018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1D3F0" w14:textId="3F6C367B" w:rsidR="00377B40" w:rsidRPr="004D1AD4" w:rsidRDefault="00377B40" w:rsidP="004D1AD4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77B40">
              <w:rPr>
                <w:rFonts w:cstheme="minorHAnsi"/>
                <w:sz w:val="24"/>
                <w:szCs w:val="24"/>
              </w:rPr>
              <w:t>Dr. Muhammad Yusry Affandy Bin Md Isa</w:t>
            </w:r>
          </w:p>
        </w:tc>
        <w:tc>
          <w:tcPr>
            <w:tcW w:w="2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C87D7" w14:textId="0AB7C261" w:rsidR="00377B40" w:rsidRPr="004D1AD4" w:rsidRDefault="00377B40" w:rsidP="00126652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77B40">
              <w:rPr>
                <w:rFonts w:cstheme="minorHAnsi"/>
                <w:sz w:val="24"/>
                <w:szCs w:val="24"/>
              </w:rPr>
              <w:t>Analisis Pentafsiran Akidah Dalam Surah Al-Fatihah, Tafsir Al-Azhar</w:t>
            </w:r>
          </w:p>
        </w:tc>
        <w:tc>
          <w:tcPr>
            <w:tcW w:w="1143" w:type="pct"/>
            <w:vMerge/>
          </w:tcPr>
          <w:p w14:paraId="4893FB14" w14:textId="77777777" w:rsidR="00377B40" w:rsidRPr="00E51047" w:rsidRDefault="00377B40" w:rsidP="004D1AD4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01BC1690" w14:textId="77777777" w:rsidR="004D1AD4" w:rsidRDefault="004D1AD4">
      <w:pPr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br w:type="page"/>
      </w:r>
    </w:p>
    <w:p w14:paraId="01823F0D" w14:textId="54D58503" w:rsidR="004D1AD4" w:rsidRDefault="004D1AD4" w:rsidP="004D1AD4">
      <w:pPr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 xml:space="preserve">7 OCTOBER 2021 - 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PARALLEL #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4</w:t>
      </w:r>
      <w:r w:rsidRPr="00F273B3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, ROOM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#3 (ARABIC)</w:t>
      </w:r>
    </w:p>
    <w:p w14:paraId="574C177B" w14:textId="2D064BFE" w:rsidR="00024FFA" w:rsidRDefault="00024FFA" w:rsidP="00934B6C">
      <w:pPr>
        <w:jc w:val="center"/>
      </w:pPr>
      <w:r>
        <w:rPr>
          <w:b/>
          <w:bCs/>
          <w:sz w:val="28"/>
          <w:szCs w:val="28"/>
        </w:rPr>
        <w:t>TIME:</w:t>
      </w:r>
      <w:r w:rsidR="00D23663">
        <w:rPr>
          <w:b/>
          <w:bCs/>
          <w:sz w:val="28"/>
          <w:szCs w:val="28"/>
        </w:rPr>
        <w:t xml:space="preserve"> 1115 </w:t>
      </w:r>
      <w:r w:rsidR="00934B6C">
        <w:rPr>
          <w:b/>
          <w:bCs/>
          <w:sz w:val="28"/>
          <w:szCs w:val="28"/>
        </w:rPr>
        <w:t>–</w:t>
      </w:r>
      <w:r w:rsidR="00D23663">
        <w:rPr>
          <w:b/>
          <w:bCs/>
          <w:sz w:val="28"/>
          <w:szCs w:val="28"/>
        </w:rPr>
        <w:t xml:space="preserve"> 1315</w:t>
      </w:r>
      <w:r w:rsidR="00934B6C">
        <w:rPr>
          <w:b/>
          <w:bCs/>
          <w:sz w:val="28"/>
          <w:szCs w:val="28"/>
        </w:rPr>
        <w:t xml:space="preserve"> (Malaysia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815"/>
        <w:gridCol w:w="3250"/>
        <w:gridCol w:w="7756"/>
        <w:gridCol w:w="3567"/>
      </w:tblGrid>
      <w:tr w:rsidR="00E51047" w14:paraId="379B5F3C" w14:textId="77777777" w:rsidTr="00CC6F7F">
        <w:trPr>
          <w:trHeight w:val="548"/>
          <w:jc w:val="center"/>
        </w:trPr>
        <w:tc>
          <w:tcPr>
            <w:tcW w:w="1321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2759E992" w14:textId="77777777" w:rsidR="00E51047" w:rsidRDefault="00E51047" w:rsidP="00762826"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6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3F62426E" w14:textId="5914C1D3" w:rsidR="00E51047" w:rsidRPr="004D1AD4" w:rsidRDefault="004D1AD4" w:rsidP="00762826">
            <w:pPr>
              <w:jc w:val="center"/>
              <w:rPr>
                <w:rFonts w:cstheme="minorHAnsi"/>
                <w:b/>
                <w:bCs/>
              </w:rPr>
            </w:pPr>
            <w:r w:rsidRPr="004D1AD4">
              <w:rPr>
                <w:rFonts w:cstheme="minorHAnsi"/>
                <w:b/>
                <w:bCs/>
                <w:sz w:val="24"/>
                <w:szCs w:val="24"/>
              </w:rPr>
              <w:t>DR. KAUTHAR ABD KADIR</w:t>
            </w:r>
          </w:p>
        </w:tc>
      </w:tr>
      <w:tr w:rsidR="00E51047" w14:paraId="70C93E39" w14:textId="77777777" w:rsidTr="00CC6F7F">
        <w:trPr>
          <w:trHeight w:val="530"/>
          <w:jc w:val="center"/>
        </w:trPr>
        <w:tc>
          <w:tcPr>
            <w:tcW w:w="1321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04CC34E" w14:textId="77777777" w:rsidR="00E51047" w:rsidRDefault="00E51047" w:rsidP="00762826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HOST</w:t>
            </w:r>
          </w:p>
        </w:tc>
        <w:tc>
          <w:tcPr>
            <w:tcW w:w="36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4BED7C60" w14:textId="3134772B" w:rsidR="00E51047" w:rsidRPr="004E09F0" w:rsidRDefault="004E09F0" w:rsidP="00934B6C">
            <w:pPr>
              <w:jc w:val="center"/>
              <w:rPr>
                <w:b/>
                <w:bCs/>
              </w:rPr>
            </w:pPr>
            <w:r w:rsidRPr="004E09F0">
              <w:rPr>
                <w:rFonts w:cstheme="minorHAnsi"/>
                <w:b/>
                <w:bCs/>
                <w:sz w:val="24"/>
                <w:szCs w:val="24"/>
              </w:rPr>
              <w:t>DR</w:t>
            </w:r>
            <w:r w:rsidR="00934B6C">
              <w:rPr>
                <w:rFonts w:cstheme="minorHAnsi"/>
                <w:b/>
                <w:bCs/>
                <w:sz w:val="24"/>
                <w:szCs w:val="24"/>
              </w:rPr>
              <w:t>. HELIMY ARIS</w:t>
            </w:r>
            <w:r w:rsidR="009E1B2C">
              <w:rPr>
                <w:rFonts w:cstheme="minorHAnsi"/>
                <w:b/>
                <w:bCs/>
                <w:sz w:val="24"/>
                <w:szCs w:val="24"/>
              </w:rPr>
              <w:t xml:space="preserve"> (+601</w:t>
            </w:r>
            <w:r w:rsidR="00934B6C">
              <w:rPr>
                <w:rFonts w:cstheme="minorHAnsi"/>
                <w:b/>
                <w:bCs/>
                <w:sz w:val="24"/>
                <w:szCs w:val="24"/>
              </w:rPr>
              <w:t>6</w:t>
            </w:r>
            <w:r w:rsidR="009E1B2C">
              <w:rPr>
                <w:rFonts w:cstheme="minorHAnsi"/>
                <w:b/>
                <w:bCs/>
                <w:sz w:val="24"/>
                <w:szCs w:val="24"/>
              </w:rPr>
              <w:t>-</w:t>
            </w:r>
            <w:r w:rsidR="00934B6C">
              <w:rPr>
                <w:rFonts w:cstheme="minorHAnsi"/>
                <w:b/>
                <w:bCs/>
                <w:sz w:val="24"/>
                <w:szCs w:val="24"/>
              </w:rPr>
              <w:t>6596824</w:t>
            </w:r>
            <w:r w:rsidR="009E1B2C">
              <w:rPr>
                <w:rFonts w:cstheme="minorHAnsi"/>
                <w:b/>
                <w:bCs/>
                <w:sz w:val="24"/>
                <w:szCs w:val="24"/>
              </w:rPr>
              <w:t>)</w:t>
            </w:r>
          </w:p>
        </w:tc>
      </w:tr>
      <w:tr w:rsidR="000253AA" w14:paraId="596F1DD1" w14:textId="77777777" w:rsidTr="00CC6F7F">
        <w:trPr>
          <w:trHeight w:val="620"/>
          <w:jc w:val="center"/>
        </w:trPr>
        <w:tc>
          <w:tcPr>
            <w:tcW w:w="1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364F841" w14:textId="77777777" w:rsidR="000253AA" w:rsidRPr="00A15E4B" w:rsidRDefault="000253AA" w:rsidP="00762826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RESENTERS’ NAME</w:t>
            </w:r>
          </w:p>
        </w:tc>
        <w:tc>
          <w:tcPr>
            <w:tcW w:w="2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394D705" w14:textId="77777777" w:rsidR="000253AA" w:rsidRPr="00A15E4B" w:rsidRDefault="000253AA" w:rsidP="00762826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TITLE OF PAPER</w:t>
            </w:r>
          </w:p>
        </w:tc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7E43919" w14:textId="6AC2536E" w:rsidR="000253AA" w:rsidRPr="00A15E4B" w:rsidRDefault="000253AA" w:rsidP="0076282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LINK</w:t>
            </w:r>
          </w:p>
        </w:tc>
      </w:tr>
      <w:tr w:rsidR="00E07F36" w14:paraId="253C197E" w14:textId="77777777" w:rsidTr="00126652">
        <w:trPr>
          <w:trHeight w:val="710"/>
          <w:jc w:val="center"/>
        </w:trPr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7C918" w14:textId="0FFE68FE" w:rsidR="00E07F36" w:rsidRPr="00D30186" w:rsidRDefault="00E07F36" w:rsidP="0076282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A033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A49C6" w14:textId="5D210647" w:rsidR="00E07F36" w:rsidRPr="00E51047" w:rsidRDefault="00E07F36" w:rsidP="00762826">
            <w:pPr>
              <w:rPr>
                <w:rFonts w:cstheme="minorHAnsi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Mrs. Rosma Binti Din</w:t>
            </w:r>
          </w:p>
        </w:tc>
        <w:tc>
          <w:tcPr>
            <w:tcW w:w="2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D29A4" w14:textId="30A563BE" w:rsidR="00E07F36" w:rsidRPr="00126652" w:rsidRDefault="00E07F36" w:rsidP="00E51047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126652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شخصيات قصة سيدنا يوسف في مخطوطة ’حكاية نبي يوسف‘</w:t>
            </w:r>
          </w:p>
        </w:tc>
        <w:tc>
          <w:tcPr>
            <w:tcW w:w="1159" w:type="pct"/>
            <w:vMerge w:val="restart"/>
            <w:vAlign w:val="center"/>
          </w:tcPr>
          <w:p w14:paraId="43B045DC" w14:textId="77777777" w:rsidR="00E07F36" w:rsidRPr="00E51047" w:rsidRDefault="00E07F36" w:rsidP="0076282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E5104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ARALLEL SESSION 4</w:t>
            </w:r>
          </w:p>
          <w:p w14:paraId="5C74E23C" w14:textId="4BE9EE84" w:rsidR="00E07F36" w:rsidRPr="00E51047" w:rsidRDefault="00E07F36" w:rsidP="0076282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E5104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ROOM 3</w:t>
            </w:r>
          </w:p>
          <w:p w14:paraId="0B18056C" w14:textId="714840E6" w:rsidR="00E07F36" w:rsidRPr="00452B43" w:rsidRDefault="00E07F36" w:rsidP="007628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7D258987" w14:textId="3D643137" w:rsidR="00E07F36" w:rsidRPr="00945FF2" w:rsidRDefault="00E07F36" w:rsidP="0085010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5FF2">
              <w:rPr>
                <w:rFonts w:ascii="Calibri" w:eastAsia="Times New Roman" w:hAnsi="Calibri" w:cs="Calibri"/>
                <w:color w:val="000000"/>
              </w:rPr>
              <w:t>Join Zoom Meeting</w:t>
            </w:r>
          </w:p>
          <w:p w14:paraId="241A0A4A" w14:textId="25F18D21" w:rsidR="00E07F36" w:rsidRDefault="006307A1" w:rsidP="0085010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hyperlink r:id="rId23" w:history="1">
              <w:r w:rsidR="00E07F36" w:rsidRPr="007774E6">
                <w:rPr>
                  <w:rStyle w:val="Hyperlink"/>
                  <w:rFonts w:ascii="Calibri" w:eastAsia="Times New Roman" w:hAnsi="Calibri" w:cs="Calibri"/>
                </w:rPr>
                <w:t>https://usim-edu-my.zoom.us/j/9502690832</w:t>
              </w:r>
            </w:hyperlink>
          </w:p>
          <w:p w14:paraId="1609714F" w14:textId="38B1BD3E" w:rsidR="00E07F36" w:rsidRPr="00945FF2" w:rsidRDefault="00E07F36" w:rsidP="0085010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034C8E90" w14:textId="1ED18151" w:rsidR="00E07F36" w:rsidRPr="00945FF2" w:rsidRDefault="00E07F36" w:rsidP="0085010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5FF2">
              <w:rPr>
                <w:rFonts w:ascii="Calibri" w:eastAsia="Times New Roman" w:hAnsi="Calibri" w:cs="Calibri"/>
                <w:color w:val="000000"/>
              </w:rPr>
              <w:t>Meeting ID: 950 269 0832</w:t>
            </w:r>
          </w:p>
          <w:p w14:paraId="2B05D9E5" w14:textId="37DC85AD" w:rsidR="00E07F36" w:rsidRPr="00452B43" w:rsidRDefault="00E07F36" w:rsidP="0085010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5FF2">
              <w:rPr>
                <w:rFonts w:ascii="Calibri" w:eastAsia="Times New Roman" w:hAnsi="Calibri" w:cs="Calibri"/>
                <w:color w:val="000000"/>
              </w:rPr>
              <w:t>Password: 076929</w:t>
            </w:r>
          </w:p>
          <w:p w14:paraId="668C08D7" w14:textId="46BC1289" w:rsidR="00E07F36" w:rsidRPr="00A15E4B" w:rsidRDefault="00E07F36" w:rsidP="00762826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381FE04C" wp14:editId="0E8CCB10">
                  <wp:simplePos x="0" y="0"/>
                  <wp:positionH relativeFrom="column">
                    <wp:posOffset>768350</wp:posOffset>
                  </wp:positionH>
                  <wp:positionV relativeFrom="paragraph">
                    <wp:posOffset>153670</wp:posOffset>
                  </wp:positionV>
                  <wp:extent cx="577850" cy="325120"/>
                  <wp:effectExtent l="0" t="0" r="0" b="0"/>
                  <wp:wrapNone/>
                  <wp:docPr id="36" name="Picture 36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07F36" w14:paraId="259D11FB" w14:textId="77777777" w:rsidTr="00CC6F7F">
        <w:trPr>
          <w:jc w:val="center"/>
        </w:trPr>
        <w:tc>
          <w:tcPr>
            <w:tcW w:w="265" w:type="pct"/>
            <w:vAlign w:val="center"/>
          </w:tcPr>
          <w:p w14:paraId="0DAAB425" w14:textId="64EE0A25" w:rsidR="00E07F36" w:rsidRPr="00D30186" w:rsidRDefault="00E07F36" w:rsidP="00E5104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A034</w:t>
            </w:r>
          </w:p>
        </w:tc>
        <w:tc>
          <w:tcPr>
            <w:tcW w:w="105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8CD99D9" w14:textId="744BA156" w:rsidR="00E07F36" w:rsidRPr="00E51047" w:rsidRDefault="00E07F36" w:rsidP="00762826">
            <w:pPr>
              <w:rPr>
                <w:rFonts w:cstheme="minorHAnsi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Dr. Nidzamuddin Zakaria</w:t>
            </w:r>
          </w:p>
        </w:tc>
        <w:tc>
          <w:tcPr>
            <w:tcW w:w="252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29412B1" w14:textId="53F02E23" w:rsidR="00E07F36" w:rsidRPr="00126652" w:rsidRDefault="00E07F36" w:rsidP="00E51047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126652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طرق تعليم القرآن الكريم وتحدياتها لدى حدثاء عهد بالإسلام في مركز الدعوة الإسلامية بمنطقة باروي، نجري سمبيلان دار الخصوص</w:t>
            </w:r>
          </w:p>
        </w:tc>
        <w:tc>
          <w:tcPr>
            <w:tcW w:w="1159" w:type="pct"/>
            <w:vMerge/>
          </w:tcPr>
          <w:p w14:paraId="461819A8" w14:textId="77777777" w:rsidR="00E07F36" w:rsidRDefault="00E07F36" w:rsidP="00762826"/>
        </w:tc>
      </w:tr>
      <w:tr w:rsidR="00E07F36" w14:paraId="36F7DCC9" w14:textId="77777777" w:rsidTr="00126652">
        <w:trPr>
          <w:trHeight w:val="692"/>
          <w:jc w:val="center"/>
        </w:trPr>
        <w:tc>
          <w:tcPr>
            <w:tcW w:w="265" w:type="pct"/>
            <w:vAlign w:val="center"/>
          </w:tcPr>
          <w:p w14:paraId="15C79CC2" w14:textId="0C118DAC" w:rsidR="00E07F36" w:rsidRPr="00D30186" w:rsidRDefault="00E07F36" w:rsidP="0076282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A035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57866" w14:textId="60432C91" w:rsidR="00E07F36" w:rsidRPr="00E51047" w:rsidRDefault="00E07F36" w:rsidP="00762826">
            <w:pPr>
              <w:rPr>
                <w:rFonts w:cstheme="minorHAnsi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Dr. Kauthar Abd Kadir</w:t>
            </w:r>
          </w:p>
        </w:tc>
        <w:tc>
          <w:tcPr>
            <w:tcW w:w="2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78A432" w14:textId="4026E4CF" w:rsidR="00E07F36" w:rsidRPr="00126652" w:rsidRDefault="00E07F36" w:rsidP="00E51047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126652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الحوار: أنواعه وأساليبه وموضوعاته ومنهجه في سورة نوح</w:t>
            </w:r>
          </w:p>
        </w:tc>
        <w:tc>
          <w:tcPr>
            <w:tcW w:w="1159" w:type="pct"/>
            <w:vMerge/>
          </w:tcPr>
          <w:p w14:paraId="4C1E06CE" w14:textId="77777777" w:rsidR="00E07F36" w:rsidRDefault="00E07F36" w:rsidP="00762826"/>
        </w:tc>
      </w:tr>
      <w:tr w:rsidR="00E07F36" w14:paraId="32A30AC1" w14:textId="77777777" w:rsidTr="00CC6F7F">
        <w:trPr>
          <w:trHeight w:val="773"/>
          <w:jc w:val="center"/>
        </w:trPr>
        <w:tc>
          <w:tcPr>
            <w:tcW w:w="265" w:type="pct"/>
            <w:vAlign w:val="center"/>
          </w:tcPr>
          <w:p w14:paraId="5DDDDD97" w14:textId="2919C1FC" w:rsidR="00E07F36" w:rsidRPr="00D30186" w:rsidRDefault="00E07F36" w:rsidP="0076282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51047">
              <w:rPr>
                <w:rFonts w:cstheme="minorHAnsi"/>
                <w:sz w:val="24"/>
                <w:szCs w:val="24"/>
              </w:rPr>
              <w:t>A036</w:t>
            </w:r>
          </w:p>
        </w:tc>
        <w:tc>
          <w:tcPr>
            <w:tcW w:w="10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ACA24" w14:textId="443E679D" w:rsidR="00E07F36" w:rsidRPr="00E51047" w:rsidRDefault="00E07F36" w:rsidP="00762826">
            <w:pPr>
              <w:rPr>
                <w:rFonts w:cstheme="minorHAnsi"/>
                <w:sz w:val="24"/>
                <w:szCs w:val="24"/>
                <w:rtl/>
              </w:rPr>
            </w:pPr>
            <w:r w:rsidRPr="00E51047">
              <w:rPr>
                <w:rFonts w:cstheme="minorHAnsi"/>
                <w:sz w:val="24"/>
                <w:szCs w:val="24"/>
              </w:rPr>
              <w:t>Dr Syed Mohammad Chaedar</w:t>
            </w:r>
          </w:p>
        </w:tc>
        <w:tc>
          <w:tcPr>
            <w:tcW w:w="25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98A37" w14:textId="2C86AD7A" w:rsidR="00E07F36" w:rsidRPr="00126652" w:rsidRDefault="00E07F36" w:rsidP="00E51047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126652">
              <w:rPr>
                <w:rFonts w:ascii="Sakkal Majalla" w:hAnsi="Sakkal Majalla" w:cs="Sakkal Majalla"/>
                <w:color w:val="000000"/>
                <w:sz w:val="28"/>
                <w:szCs w:val="28"/>
                <w:rtl/>
              </w:rPr>
              <w:t>التخطيط الاقتصادي في ضوء سورة يوسف</w:t>
            </w:r>
          </w:p>
        </w:tc>
        <w:tc>
          <w:tcPr>
            <w:tcW w:w="1159" w:type="pct"/>
            <w:vMerge/>
          </w:tcPr>
          <w:p w14:paraId="301F0F84" w14:textId="77777777" w:rsidR="00E07F36" w:rsidRDefault="00E07F36" w:rsidP="00762826"/>
        </w:tc>
      </w:tr>
      <w:tr w:rsidR="00E07F36" w14:paraId="433F6B5F" w14:textId="77777777" w:rsidTr="00126652">
        <w:trPr>
          <w:trHeight w:val="737"/>
          <w:jc w:val="center"/>
        </w:trPr>
        <w:tc>
          <w:tcPr>
            <w:tcW w:w="265" w:type="pct"/>
            <w:vAlign w:val="center"/>
          </w:tcPr>
          <w:p w14:paraId="33E052C0" w14:textId="6DFBBF55" w:rsidR="00E07F36" w:rsidRPr="00D30186" w:rsidRDefault="00E07F36" w:rsidP="0076282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667BF">
              <w:rPr>
                <w:rFonts w:cstheme="minorHAnsi"/>
                <w:sz w:val="24"/>
                <w:szCs w:val="24"/>
              </w:rPr>
              <w:t>A022</w:t>
            </w:r>
          </w:p>
        </w:tc>
        <w:tc>
          <w:tcPr>
            <w:tcW w:w="10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351E9" w14:textId="079B38C5" w:rsidR="00E07F36" w:rsidRPr="00BF4A02" w:rsidRDefault="00E07F36" w:rsidP="0095500D">
            <w:pPr>
              <w:rPr>
                <w:sz w:val="24"/>
                <w:szCs w:val="24"/>
              </w:rPr>
            </w:pPr>
            <w:r w:rsidRPr="00BF4A02">
              <w:rPr>
                <w:sz w:val="24"/>
                <w:szCs w:val="24"/>
              </w:rPr>
              <w:t>Dr. Helimy Bin Ar</w:t>
            </w:r>
            <w:r>
              <w:rPr>
                <w:sz w:val="24"/>
                <w:szCs w:val="24"/>
              </w:rPr>
              <w:t>i</w:t>
            </w:r>
            <w:r w:rsidRPr="00BF4A02">
              <w:rPr>
                <w:sz w:val="24"/>
                <w:szCs w:val="24"/>
              </w:rPr>
              <w:t>s</w:t>
            </w:r>
          </w:p>
        </w:tc>
        <w:tc>
          <w:tcPr>
            <w:tcW w:w="25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FA4065" w14:textId="7123D1E8" w:rsidR="00E07F36" w:rsidRPr="00126652" w:rsidRDefault="00E07F36" w:rsidP="00762826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</w:rPr>
            </w:pPr>
            <w:r w:rsidRPr="00126652">
              <w:rPr>
                <w:rFonts w:ascii="Sakkal Majalla" w:hAnsi="Sakkal Majalla" w:cs="Sakkal Majalla"/>
                <w:sz w:val="28"/>
                <w:szCs w:val="28"/>
                <w:rtl/>
              </w:rPr>
              <w:t>تطبيق القواعد الأصولية في فهم أحاديث الوباء والاستدلال بها في تأصيل الإجراء الصحي لمقاومة جائحة كورونا</w:t>
            </w:r>
            <w:bookmarkStart w:id="1" w:name="_GoBack"/>
            <w:bookmarkEnd w:id="1"/>
          </w:p>
        </w:tc>
        <w:tc>
          <w:tcPr>
            <w:tcW w:w="1159" w:type="pct"/>
            <w:vMerge/>
          </w:tcPr>
          <w:p w14:paraId="490E437A" w14:textId="77777777" w:rsidR="00E07F36" w:rsidRDefault="00E07F36" w:rsidP="00762826"/>
        </w:tc>
      </w:tr>
      <w:tr w:rsidR="00E07F36" w14:paraId="02AB11BC" w14:textId="77777777" w:rsidTr="00126652">
        <w:trPr>
          <w:trHeight w:val="710"/>
          <w:jc w:val="center"/>
        </w:trPr>
        <w:tc>
          <w:tcPr>
            <w:tcW w:w="265" w:type="pct"/>
            <w:vAlign w:val="center"/>
          </w:tcPr>
          <w:p w14:paraId="380AEF47" w14:textId="5139DB09" w:rsidR="00E07F36" w:rsidRPr="00115293" w:rsidRDefault="00E07F36" w:rsidP="00762826">
            <w:pPr>
              <w:spacing w:line="276" w:lineRule="auto"/>
              <w:rPr>
                <w:rFonts w:cstheme="minorHAnsi"/>
                <w:sz w:val="24"/>
                <w:szCs w:val="24"/>
                <w:lang w:val="en-MY"/>
              </w:rPr>
            </w:pPr>
            <w:r>
              <w:rPr>
                <w:rFonts w:cstheme="minorHAnsi"/>
                <w:sz w:val="24"/>
                <w:szCs w:val="24"/>
                <w:lang w:val="en-MY"/>
              </w:rPr>
              <w:t>A028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A3A15" w14:textId="62478FBB" w:rsidR="00E07F36" w:rsidRPr="00BF4A02" w:rsidRDefault="00E07F36" w:rsidP="0095500D">
            <w:pPr>
              <w:rPr>
                <w:sz w:val="24"/>
                <w:szCs w:val="24"/>
              </w:rPr>
            </w:pPr>
            <w:r w:rsidRPr="00BF4A02">
              <w:rPr>
                <w:sz w:val="24"/>
                <w:szCs w:val="24"/>
              </w:rPr>
              <w:t>Mr. Walid Mohd Said</w:t>
            </w:r>
          </w:p>
        </w:tc>
        <w:tc>
          <w:tcPr>
            <w:tcW w:w="2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E2EF73" w14:textId="32A8EF5F" w:rsidR="00E07F36" w:rsidRPr="00126652" w:rsidRDefault="00E07F36" w:rsidP="00762826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26652">
              <w:rPr>
                <w:rFonts w:ascii="Sakkal Majalla" w:hAnsi="Sakkal Majalla" w:cs="Sakkal Majalla"/>
                <w:sz w:val="28"/>
                <w:szCs w:val="28"/>
                <w:rtl/>
              </w:rPr>
              <w:t>وسائل وتحديات تعليم القرآن الكريم وتحفيظه عن بعد في زمن الحظر الصحي:  مادة حفظ السور المختارة أنموذجا</w:t>
            </w:r>
          </w:p>
        </w:tc>
        <w:tc>
          <w:tcPr>
            <w:tcW w:w="1159" w:type="pct"/>
            <w:vMerge/>
          </w:tcPr>
          <w:p w14:paraId="5008F4FB" w14:textId="77777777" w:rsidR="00E07F36" w:rsidRDefault="00E07F36" w:rsidP="00762826"/>
        </w:tc>
      </w:tr>
      <w:tr w:rsidR="00E07F36" w14:paraId="3A532DB6" w14:textId="77777777" w:rsidTr="00126652">
        <w:trPr>
          <w:trHeight w:val="710"/>
          <w:jc w:val="center"/>
        </w:trPr>
        <w:tc>
          <w:tcPr>
            <w:tcW w:w="265" w:type="pct"/>
            <w:vAlign w:val="center"/>
          </w:tcPr>
          <w:p w14:paraId="24365E12" w14:textId="28C01570" w:rsidR="00E07F36" w:rsidRDefault="00E07F36" w:rsidP="00762826">
            <w:pPr>
              <w:spacing w:line="276" w:lineRule="auto"/>
              <w:rPr>
                <w:rFonts w:cstheme="minorHAnsi"/>
                <w:sz w:val="24"/>
                <w:szCs w:val="24"/>
                <w:lang w:val="en-MY"/>
              </w:rPr>
            </w:pPr>
            <w:r w:rsidRPr="0013533E">
              <w:rPr>
                <w:sz w:val="24"/>
                <w:szCs w:val="24"/>
                <w:lang w:val="en-MY"/>
              </w:rPr>
              <w:t>A025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38E30" w14:textId="1E366B53" w:rsidR="00E07F36" w:rsidRPr="0013533E" w:rsidRDefault="00E07F36" w:rsidP="0095500D">
            <w:pPr>
              <w:rPr>
                <w:sz w:val="24"/>
                <w:szCs w:val="24"/>
                <w:lang w:val="en-MY"/>
              </w:rPr>
            </w:pPr>
            <w:r w:rsidRPr="0013533E">
              <w:rPr>
                <w:sz w:val="24"/>
                <w:szCs w:val="24"/>
                <w:lang w:val="en-MY"/>
              </w:rPr>
              <w:t xml:space="preserve">Mr. Raouane Azziz </w:t>
            </w:r>
          </w:p>
        </w:tc>
        <w:tc>
          <w:tcPr>
            <w:tcW w:w="2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32A35F" w14:textId="7C037E30" w:rsidR="00E07F36" w:rsidRPr="00126652" w:rsidRDefault="00E07F36" w:rsidP="0013533E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3533E">
              <w:rPr>
                <w:rFonts w:ascii="Sakkal Majalla" w:hAnsi="Sakkal Majalla" w:cs="Sakkal Majalla"/>
                <w:sz w:val="28"/>
                <w:szCs w:val="28"/>
                <w:rtl/>
              </w:rPr>
              <w:t>تحقيق مصلحة الشريعة في تقرير استحقاق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13533E">
              <w:rPr>
                <w:rFonts w:ascii="Sakkal Majalla" w:hAnsi="Sakkal Majalla" w:cs="Sakkal Majalla"/>
                <w:sz w:val="28"/>
                <w:szCs w:val="28"/>
                <w:rtl/>
              </w:rPr>
              <w:t>الميراث بالتربية بالالتقاط</w:t>
            </w:r>
          </w:p>
        </w:tc>
        <w:tc>
          <w:tcPr>
            <w:tcW w:w="1159" w:type="pct"/>
            <w:vMerge/>
          </w:tcPr>
          <w:p w14:paraId="4AB26ED8" w14:textId="77777777" w:rsidR="00E07F36" w:rsidRDefault="00E07F36" w:rsidP="00762826"/>
        </w:tc>
      </w:tr>
      <w:tr w:rsidR="00E07F36" w14:paraId="369A17CC" w14:textId="77777777" w:rsidTr="00126652">
        <w:trPr>
          <w:trHeight w:val="710"/>
          <w:jc w:val="center"/>
        </w:trPr>
        <w:tc>
          <w:tcPr>
            <w:tcW w:w="265" w:type="pct"/>
            <w:vAlign w:val="center"/>
          </w:tcPr>
          <w:p w14:paraId="20BCE794" w14:textId="5447A987" w:rsidR="00E07F36" w:rsidRPr="0013533E" w:rsidRDefault="00E07F36" w:rsidP="00762826">
            <w:pPr>
              <w:spacing w:line="276" w:lineRule="auto"/>
              <w:rPr>
                <w:sz w:val="24"/>
                <w:szCs w:val="24"/>
                <w:lang w:val="en-MY"/>
              </w:rPr>
            </w:pPr>
            <w:r>
              <w:rPr>
                <w:sz w:val="24"/>
                <w:szCs w:val="24"/>
                <w:lang w:val="en-MY"/>
              </w:rPr>
              <w:t>A037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CCBDF" w14:textId="5C3F9036" w:rsidR="00E07F36" w:rsidRPr="00550A08" w:rsidRDefault="00E07F36" w:rsidP="0095500D">
            <w:pPr>
              <w:rPr>
                <w:rFonts w:ascii="Sakkal Majalla" w:hAnsi="Sakkal Majalla" w:cs="Sakkal Majalla"/>
                <w:sz w:val="24"/>
                <w:szCs w:val="24"/>
                <w:lang w:val="en-MY"/>
              </w:rPr>
            </w:pPr>
            <w:r w:rsidRPr="00550A08">
              <w:rPr>
                <w:rFonts w:ascii="Sakkal Majalla" w:hAnsi="Sakkal Majalla" w:cs="Sakkal Majalla"/>
                <w:sz w:val="28"/>
                <w:szCs w:val="28"/>
                <w:rtl/>
                <w:lang w:val="en-MY"/>
              </w:rPr>
              <w:t>ندى عدنان يعقوب</w:t>
            </w:r>
          </w:p>
        </w:tc>
        <w:tc>
          <w:tcPr>
            <w:tcW w:w="2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F5D8D8" w14:textId="0C4217AC" w:rsidR="00E07F36" w:rsidRPr="0013533E" w:rsidRDefault="00E07F36" w:rsidP="0013533E">
            <w:pPr>
              <w:spacing w:line="276" w:lineRule="auto"/>
              <w:jc w:val="right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E07F36">
              <w:rPr>
                <w:rFonts w:ascii="Sakkal Majalla" w:hAnsi="Sakkal Majalla" w:cs="Sakkal Majalla"/>
                <w:sz w:val="28"/>
                <w:szCs w:val="28"/>
                <w:rtl/>
              </w:rPr>
              <w:t>القراءات بين الانتشار والانحسار دراسة اجتماعية سياسية</w:t>
            </w:r>
          </w:p>
        </w:tc>
        <w:tc>
          <w:tcPr>
            <w:tcW w:w="1159" w:type="pct"/>
            <w:vMerge/>
          </w:tcPr>
          <w:p w14:paraId="1D8C9E1A" w14:textId="77777777" w:rsidR="00E07F36" w:rsidRDefault="00E07F36" w:rsidP="00762826"/>
        </w:tc>
      </w:tr>
    </w:tbl>
    <w:p w14:paraId="2AEDF055" w14:textId="476C896E" w:rsidR="00934B6C" w:rsidRDefault="00934B6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4B6CD91" w14:textId="658F1E45" w:rsidR="00934B6C" w:rsidRDefault="00934B6C" w:rsidP="00934B6C">
      <w:pPr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lastRenderedPageBreak/>
        <w:t>7 OCTOBER 2021 – SPECIAL SESSION</w:t>
      </w:r>
    </w:p>
    <w:p w14:paraId="13F8EA27" w14:textId="5257A4A6" w:rsidR="00934B6C" w:rsidRDefault="00934B6C" w:rsidP="00934B6C">
      <w:pPr>
        <w:jc w:val="center"/>
      </w:pPr>
      <w:r>
        <w:rPr>
          <w:b/>
          <w:bCs/>
          <w:sz w:val="28"/>
          <w:szCs w:val="28"/>
        </w:rPr>
        <w:t>TIME: 1430 – 1630 (Malaysia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071"/>
        <w:gridCol w:w="7756"/>
        <w:gridCol w:w="3561"/>
      </w:tblGrid>
      <w:tr w:rsidR="00934B6C" w14:paraId="0BB1BF7A" w14:textId="77777777" w:rsidTr="003542F5">
        <w:trPr>
          <w:trHeight w:val="548"/>
          <w:jc w:val="center"/>
        </w:trPr>
        <w:tc>
          <w:tcPr>
            <w:tcW w:w="132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4F3B8FAB" w14:textId="77777777" w:rsidR="00934B6C" w:rsidRDefault="00934B6C" w:rsidP="009E7349">
            <w:r w:rsidRPr="00D34398">
              <w:rPr>
                <w:rFonts w:ascii="Calibri" w:eastAsia="Times New Roman" w:hAnsi="Calibri" w:cs="Calibri"/>
                <w:b/>
                <w:bCs/>
                <w:color w:val="000000"/>
              </w:rPr>
              <w:t>MODERATOR</w:t>
            </w:r>
          </w:p>
        </w:tc>
        <w:tc>
          <w:tcPr>
            <w:tcW w:w="36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3B03611F" w14:textId="36095230" w:rsidR="00934B6C" w:rsidRPr="004D1AD4" w:rsidRDefault="00934B6C" w:rsidP="00934B6C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</w:t>
            </w:r>
            <w:r w:rsidRPr="004D1AD4">
              <w:rPr>
                <w:rFonts w:cstheme="minorHAnsi"/>
                <w:b/>
                <w:bCs/>
                <w:sz w:val="24"/>
                <w:szCs w:val="24"/>
              </w:rPr>
              <w:t xml:space="preserve">R.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WALID MOHD SAID</w:t>
            </w:r>
          </w:p>
        </w:tc>
      </w:tr>
      <w:tr w:rsidR="00934B6C" w14:paraId="4172513C" w14:textId="77777777" w:rsidTr="003542F5">
        <w:trPr>
          <w:trHeight w:val="530"/>
          <w:jc w:val="center"/>
        </w:trPr>
        <w:tc>
          <w:tcPr>
            <w:tcW w:w="132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3D0B5D4C" w14:textId="77777777" w:rsidR="00934B6C" w:rsidRDefault="00934B6C" w:rsidP="009E7349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HOST</w:t>
            </w:r>
          </w:p>
        </w:tc>
        <w:tc>
          <w:tcPr>
            <w:tcW w:w="36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8070C5D" w14:textId="63E6DC4F" w:rsidR="00934B6C" w:rsidRPr="004E09F0" w:rsidRDefault="00B368D7" w:rsidP="003542F5">
            <w:pPr>
              <w:jc w:val="center"/>
              <w:rPr>
                <w:b/>
                <w:bCs/>
              </w:rPr>
            </w:pPr>
            <w:r w:rsidRPr="00F24D8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DR. ANUAR HASIN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(+6019-3033400)</w:t>
            </w:r>
          </w:p>
        </w:tc>
      </w:tr>
      <w:tr w:rsidR="00934B6C" w14:paraId="149E5749" w14:textId="77777777" w:rsidTr="003542F5">
        <w:trPr>
          <w:trHeight w:val="620"/>
          <w:jc w:val="center"/>
        </w:trPr>
        <w:tc>
          <w:tcPr>
            <w:tcW w:w="1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59A3319A" w14:textId="24FED7C2" w:rsidR="00934B6C" w:rsidRPr="00A15E4B" w:rsidRDefault="00934B6C" w:rsidP="009E7349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PRESENTER</w:t>
            </w:r>
            <w:r w:rsidR="009E7349">
              <w:rPr>
                <w:rFonts w:ascii="Calibri" w:eastAsia="Times New Roman" w:hAnsi="Calibri" w:cs="Calibri"/>
                <w:b/>
                <w:bCs/>
                <w:color w:val="000000"/>
              </w:rPr>
              <w:t>’</w:t>
            </w: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S NAME</w:t>
            </w:r>
          </w:p>
        </w:tc>
        <w:tc>
          <w:tcPr>
            <w:tcW w:w="2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4B2D3BC" w14:textId="77777777" w:rsidR="00934B6C" w:rsidRPr="00A15E4B" w:rsidRDefault="00934B6C" w:rsidP="009E7349">
            <w:pPr>
              <w:jc w:val="center"/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TITLE OF PAPER</w:t>
            </w:r>
          </w:p>
        </w:tc>
        <w:tc>
          <w:tcPr>
            <w:tcW w:w="1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B71B7A0" w14:textId="77777777" w:rsidR="00934B6C" w:rsidRPr="00A15E4B" w:rsidRDefault="00934B6C" w:rsidP="009E7349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5E4B">
              <w:rPr>
                <w:rFonts w:ascii="Calibri" w:eastAsia="Times New Roman" w:hAnsi="Calibri" w:cs="Calibri"/>
                <w:b/>
                <w:bCs/>
                <w:color w:val="000000"/>
              </w:rPr>
              <w:t>LINK</w:t>
            </w:r>
          </w:p>
        </w:tc>
      </w:tr>
      <w:tr w:rsidR="009E7349" w14:paraId="550F79DA" w14:textId="77777777" w:rsidTr="009E7349">
        <w:trPr>
          <w:trHeight w:val="2807"/>
          <w:jc w:val="center"/>
        </w:trPr>
        <w:tc>
          <w:tcPr>
            <w:tcW w:w="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3DD1AB" w14:textId="2D1E116A" w:rsidR="009E7349" w:rsidRPr="00477346" w:rsidRDefault="009E7349" w:rsidP="009E7349">
            <w:pPr>
              <w:jc w:val="right"/>
              <w:rPr>
                <w:rFonts w:cstheme="minorHAnsi"/>
                <w:sz w:val="44"/>
                <w:szCs w:val="44"/>
              </w:rPr>
            </w:pPr>
            <w:r w:rsidRPr="00477346">
              <w:rPr>
                <w:rFonts w:ascii="Sakkal Majalla" w:hAnsi="Sakkal Majalla" w:cs="Sakkal Majalla"/>
                <w:color w:val="000000"/>
                <w:sz w:val="44"/>
                <w:szCs w:val="44"/>
                <w:rtl/>
              </w:rPr>
              <w:t>ال</w:t>
            </w:r>
            <w:r w:rsidRPr="00477346">
              <w:rPr>
                <w:rFonts w:ascii="Sakkal Majalla" w:hAnsi="Sakkal Majalla" w:cs="Sakkal Majalla" w:hint="cs"/>
                <w:color w:val="000000"/>
                <w:sz w:val="44"/>
                <w:szCs w:val="44"/>
                <w:rtl/>
              </w:rPr>
              <w:t>أستاذ الدكتور</w:t>
            </w:r>
            <w:r w:rsidRPr="00477346">
              <w:rPr>
                <w:rFonts w:ascii="Sakkal Majalla" w:hAnsi="Sakkal Majalla" w:cs="Sakkal Majalla"/>
                <w:sz w:val="44"/>
                <w:szCs w:val="44"/>
                <w:rtl/>
              </w:rPr>
              <w:t xml:space="preserve"> </w:t>
            </w:r>
            <w:r w:rsidRPr="00477346">
              <w:rPr>
                <w:rFonts w:ascii="Sakkal Majalla" w:hAnsi="Sakkal Majalla" w:cs="Sakkal Majalla"/>
                <w:color w:val="000000"/>
                <w:sz w:val="44"/>
                <w:szCs w:val="44"/>
                <w:rtl/>
              </w:rPr>
              <w:t>شحادة ا</w:t>
            </w:r>
            <w:r w:rsidRPr="00477346">
              <w:rPr>
                <w:rFonts w:ascii="Sakkal Majalla" w:hAnsi="Sakkal Majalla" w:cs="Sakkal Majalla" w:hint="cs"/>
                <w:color w:val="000000"/>
                <w:sz w:val="44"/>
                <w:szCs w:val="44"/>
                <w:rtl/>
              </w:rPr>
              <w:t>ل</w:t>
            </w:r>
            <w:r w:rsidRPr="00477346">
              <w:rPr>
                <w:rFonts w:ascii="Sakkal Majalla" w:hAnsi="Sakkal Majalla" w:cs="Sakkal Majalla"/>
                <w:color w:val="000000"/>
                <w:sz w:val="44"/>
                <w:szCs w:val="44"/>
                <w:rtl/>
              </w:rPr>
              <w:t>حميدي البخيت العمري</w:t>
            </w:r>
          </w:p>
        </w:tc>
        <w:tc>
          <w:tcPr>
            <w:tcW w:w="252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184EF" w14:textId="2D227ADA" w:rsidR="009E7349" w:rsidRPr="00477346" w:rsidRDefault="00281295" w:rsidP="00281295">
            <w:pPr>
              <w:spacing w:line="276" w:lineRule="auto"/>
              <w:jc w:val="center"/>
              <w:rPr>
                <w:rFonts w:ascii="Sakkal Majalla" w:hAnsi="Sakkal Majalla" w:cs="Sakkal Majalla"/>
                <w:sz w:val="44"/>
                <w:szCs w:val="44"/>
              </w:rPr>
            </w:pPr>
            <w:r w:rsidRPr="00477346">
              <w:rPr>
                <w:rFonts w:ascii="Sakkal Majalla" w:hAnsi="Sakkal Majalla" w:cs="Sakkal Majalla"/>
                <w:sz w:val="44"/>
                <w:szCs w:val="44"/>
                <w:rtl/>
              </w:rPr>
              <w:t>التجديد المفيد في العام الهجري الجديد (١٤٤٣)</w:t>
            </w:r>
          </w:p>
        </w:tc>
        <w:tc>
          <w:tcPr>
            <w:tcW w:w="1159" w:type="pct"/>
            <w:vAlign w:val="center"/>
          </w:tcPr>
          <w:p w14:paraId="57B0B65C" w14:textId="77777777" w:rsidR="009E7349" w:rsidRPr="0091213B" w:rsidRDefault="009E7349" w:rsidP="003542F5">
            <w:pPr>
              <w:jc w:val="center"/>
              <w:rPr>
                <w:sz w:val="24"/>
                <w:szCs w:val="24"/>
              </w:rPr>
            </w:pPr>
            <w:r w:rsidRPr="0091213B">
              <w:rPr>
                <w:sz w:val="24"/>
                <w:szCs w:val="24"/>
              </w:rPr>
              <w:t xml:space="preserve">Join Zoom Meeting: </w:t>
            </w:r>
          </w:p>
          <w:p w14:paraId="32DD5A1E" w14:textId="3150D7F7" w:rsidR="009E7349" w:rsidRPr="0091213B" w:rsidRDefault="006307A1" w:rsidP="003542F5">
            <w:pPr>
              <w:jc w:val="center"/>
              <w:rPr>
                <w:rStyle w:val="Hyperlink"/>
                <w:sz w:val="24"/>
                <w:szCs w:val="24"/>
              </w:rPr>
            </w:pPr>
            <w:hyperlink r:id="rId24" w:history="1">
              <w:r w:rsidR="009E7349" w:rsidRPr="0091213B">
                <w:rPr>
                  <w:rStyle w:val="Hyperlink"/>
                  <w:sz w:val="24"/>
                  <w:szCs w:val="24"/>
                </w:rPr>
                <w:t>https://usim-edu-my.zoom.us/j/2127748903</w:t>
              </w:r>
            </w:hyperlink>
          </w:p>
          <w:p w14:paraId="0579F1D4" w14:textId="77777777" w:rsidR="009E7349" w:rsidRDefault="009E7349" w:rsidP="003542F5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7C25E6AD" w14:textId="035DA1E9" w:rsidR="009E7349" w:rsidRPr="0091213B" w:rsidRDefault="00A3634E" w:rsidP="003542F5">
            <w:pPr>
              <w:jc w:val="center"/>
            </w:pPr>
            <w:r w:rsidRPr="0091213B"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3A190910" wp14:editId="5408C965">
                  <wp:simplePos x="0" y="0"/>
                  <wp:positionH relativeFrom="column">
                    <wp:posOffset>789305</wp:posOffset>
                  </wp:positionH>
                  <wp:positionV relativeFrom="paragraph">
                    <wp:posOffset>483235</wp:posOffset>
                  </wp:positionV>
                  <wp:extent cx="577850" cy="325120"/>
                  <wp:effectExtent l="0" t="0" r="0" b="0"/>
                  <wp:wrapNone/>
                  <wp:docPr id="37" name="Picture 37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Logo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32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E7349" w:rsidRPr="0091213B">
              <w:rPr>
                <w:sz w:val="24"/>
                <w:szCs w:val="24"/>
              </w:rPr>
              <w:t>Meeting ID: 212 774 8903, Password: 300621</w:t>
            </w:r>
          </w:p>
        </w:tc>
      </w:tr>
    </w:tbl>
    <w:p w14:paraId="7BE53F35" w14:textId="77777777" w:rsidR="00934B6C" w:rsidRPr="00934B6C" w:rsidRDefault="00934B6C" w:rsidP="00934B6C">
      <w:pPr>
        <w:jc w:val="both"/>
        <w:rPr>
          <w:b/>
          <w:bCs/>
          <w:sz w:val="24"/>
          <w:szCs w:val="24"/>
        </w:rPr>
      </w:pPr>
    </w:p>
    <w:sectPr w:rsidR="00934B6C" w:rsidRPr="00934B6C" w:rsidSect="009735DE"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9918C5" w14:textId="77777777" w:rsidR="00BF2CDC" w:rsidRDefault="00BF2CDC" w:rsidP="00393F2D">
      <w:pPr>
        <w:spacing w:after="0" w:line="240" w:lineRule="auto"/>
      </w:pPr>
      <w:r>
        <w:separator/>
      </w:r>
    </w:p>
  </w:endnote>
  <w:endnote w:type="continuationSeparator" w:id="0">
    <w:p w14:paraId="0EF1A034" w14:textId="77777777" w:rsidR="00BF2CDC" w:rsidRDefault="00BF2CDC" w:rsidP="00393F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4AF245" w14:textId="77777777" w:rsidR="00BF2CDC" w:rsidRDefault="00BF2CDC" w:rsidP="00393F2D">
      <w:pPr>
        <w:spacing w:after="0" w:line="240" w:lineRule="auto"/>
      </w:pPr>
      <w:r>
        <w:separator/>
      </w:r>
    </w:p>
  </w:footnote>
  <w:footnote w:type="continuationSeparator" w:id="0">
    <w:p w14:paraId="76674B33" w14:textId="77777777" w:rsidR="00BF2CDC" w:rsidRDefault="00BF2CDC" w:rsidP="00393F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124A9"/>
    <w:multiLevelType w:val="hybridMultilevel"/>
    <w:tmpl w:val="E59C4E9E"/>
    <w:lvl w:ilvl="0" w:tplc="8A54228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TQwMjAxNDK1MDdQ0lEKTi0uzszPAykwqwUAF4KT4ywAAAA="/>
  </w:docVars>
  <w:rsids>
    <w:rsidRoot w:val="0038079E"/>
    <w:rsid w:val="00016405"/>
    <w:rsid w:val="00024FFA"/>
    <w:rsid w:val="000253AA"/>
    <w:rsid w:val="0006435D"/>
    <w:rsid w:val="0008173E"/>
    <w:rsid w:val="00085F3C"/>
    <w:rsid w:val="000A3ACA"/>
    <w:rsid w:val="000B13CE"/>
    <w:rsid w:val="000C43A0"/>
    <w:rsid w:val="000C5DBB"/>
    <w:rsid w:val="000E3E8A"/>
    <w:rsid w:val="000F03E3"/>
    <w:rsid w:val="0010236C"/>
    <w:rsid w:val="00115293"/>
    <w:rsid w:val="00126652"/>
    <w:rsid w:val="0013533E"/>
    <w:rsid w:val="00141D94"/>
    <w:rsid w:val="001624FA"/>
    <w:rsid w:val="001773F3"/>
    <w:rsid w:val="001867CD"/>
    <w:rsid w:val="001A0541"/>
    <w:rsid w:val="001B35F3"/>
    <w:rsid w:val="001C444B"/>
    <w:rsid w:val="001D6AD9"/>
    <w:rsid w:val="00220B7D"/>
    <w:rsid w:val="00252EFF"/>
    <w:rsid w:val="00264F7D"/>
    <w:rsid w:val="00281295"/>
    <w:rsid w:val="0028462C"/>
    <w:rsid w:val="002B5AFE"/>
    <w:rsid w:val="002D7737"/>
    <w:rsid w:val="002E150B"/>
    <w:rsid w:val="002E5A27"/>
    <w:rsid w:val="003051DA"/>
    <w:rsid w:val="0031574C"/>
    <w:rsid w:val="00325C1D"/>
    <w:rsid w:val="00330497"/>
    <w:rsid w:val="00341050"/>
    <w:rsid w:val="003514D0"/>
    <w:rsid w:val="003542F5"/>
    <w:rsid w:val="003704B5"/>
    <w:rsid w:val="00371256"/>
    <w:rsid w:val="0037204E"/>
    <w:rsid w:val="00377B40"/>
    <w:rsid w:val="0038079E"/>
    <w:rsid w:val="00390577"/>
    <w:rsid w:val="00393F2D"/>
    <w:rsid w:val="003A6522"/>
    <w:rsid w:val="003B128D"/>
    <w:rsid w:val="003C5635"/>
    <w:rsid w:val="003E5F62"/>
    <w:rsid w:val="003E7F5D"/>
    <w:rsid w:val="004134DC"/>
    <w:rsid w:val="0041448F"/>
    <w:rsid w:val="00431CF6"/>
    <w:rsid w:val="00463749"/>
    <w:rsid w:val="004667BF"/>
    <w:rsid w:val="00477346"/>
    <w:rsid w:val="004B7CBC"/>
    <w:rsid w:val="004C1BED"/>
    <w:rsid w:val="004D1AD4"/>
    <w:rsid w:val="004D4ADD"/>
    <w:rsid w:val="004E09F0"/>
    <w:rsid w:val="0051610B"/>
    <w:rsid w:val="005240F7"/>
    <w:rsid w:val="00531740"/>
    <w:rsid w:val="00541838"/>
    <w:rsid w:val="00550A08"/>
    <w:rsid w:val="0058407C"/>
    <w:rsid w:val="005A2F49"/>
    <w:rsid w:val="005A37EE"/>
    <w:rsid w:val="005D4B59"/>
    <w:rsid w:val="005D5D1F"/>
    <w:rsid w:val="00623803"/>
    <w:rsid w:val="006307A1"/>
    <w:rsid w:val="006308A8"/>
    <w:rsid w:val="006318E2"/>
    <w:rsid w:val="0067338B"/>
    <w:rsid w:val="006809D3"/>
    <w:rsid w:val="0069249A"/>
    <w:rsid w:val="006A3F8B"/>
    <w:rsid w:val="006B3E45"/>
    <w:rsid w:val="006C0734"/>
    <w:rsid w:val="006E04AF"/>
    <w:rsid w:val="006E1F0E"/>
    <w:rsid w:val="00723D16"/>
    <w:rsid w:val="00723D78"/>
    <w:rsid w:val="00735A40"/>
    <w:rsid w:val="0075739F"/>
    <w:rsid w:val="00761E6E"/>
    <w:rsid w:val="00762826"/>
    <w:rsid w:val="00775B47"/>
    <w:rsid w:val="00777005"/>
    <w:rsid w:val="007B7E60"/>
    <w:rsid w:val="007C5651"/>
    <w:rsid w:val="007E16A5"/>
    <w:rsid w:val="007F7139"/>
    <w:rsid w:val="00823266"/>
    <w:rsid w:val="00835889"/>
    <w:rsid w:val="00836952"/>
    <w:rsid w:val="0085010C"/>
    <w:rsid w:val="00854633"/>
    <w:rsid w:val="0085755D"/>
    <w:rsid w:val="00870156"/>
    <w:rsid w:val="00894CF1"/>
    <w:rsid w:val="008A3617"/>
    <w:rsid w:val="008C32D4"/>
    <w:rsid w:val="008C74CE"/>
    <w:rsid w:val="008C7A76"/>
    <w:rsid w:val="008F27A5"/>
    <w:rsid w:val="008F767D"/>
    <w:rsid w:val="0091213B"/>
    <w:rsid w:val="00934B6C"/>
    <w:rsid w:val="0094585A"/>
    <w:rsid w:val="00945FF2"/>
    <w:rsid w:val="0095500D"/>
    <w:rsid w:val="009735DE"/>
    <w:rsid w:val="00975DAB"/>
    <w:rsid w:val="00976F01"/>
    <w:rsid w:val="009832AD"/>
    <w:rsid w:val="00996CEE"/>
    <w:rsid w:val="009C4DC8"/>
    <w:rsid w:val="009D2326"/>
    <w:rsid w:val="009D4B52"/>
    <w:rsid w:val="009D5D3B"/>
    <w:rsid w:val="009E1B2C"/>
    <w:rsid w:val="009E583C"/>
    <w:rsid w:val="009E7349"/>
    <w:rsid w:val="00A15E4B"/>
    <w:rsid w:val="00A355AB"/>
    <w:rsid w:val="00A3634E"/>
    <w:rsid w:val="00A8163C"/>
    <w:rsid w:val="00AA6975"/>
    <w:rsid w:val="00AC70DB"/>
    <w:rsid w:val="00AC7B26"/>
    <w:rsid w:val="00AF54D8"/>
    <w:rsid w:val="00AF6020"/>
    <w:rsid w:val="00B02163"/>
    <w:rsid w:val="00B2041C"/>
    <w:rsid w:val="00B2280D"/>
    <w:rsid w:val="00B3100B"/>
    <w:rsid w:val="00B368D7"/>
    <w:rsid w:val="00B420C9"/>
    <w:rsid w:val="00B51BAD"/>
    <w:rsid w:val="00B55BA3"/>
    <w:rsid w:val="00B668F0"/>
    <w:rsid w:val="00B81304"/>
    <w:rsid w:val="00B855EE"/>
    <w:rsid w:val="00B94283"/>
    <w:rsid w:val="00B962FB"/>
    <w:rsid w:val="00BB3454"/>
    <w:rsid w:val="00BB58F0"/>
    <w:rsid w:val="00BC6727"/>
    <w:rsid w:val="00BD0605"/>
    <w:rsid w:val="00BF2CDC"/>
    <w:rsid w:val="00BF4A02"/>
    <w:rsid w:val="00BF7D6E"/>
    <w:rsid w:val="00C06C4E"/>
    <w:rsid w:val="00C30AAD"/>
    <w:rsid w:val="00C32C09"/>
    <w:rsid w:val="00C371E4"/>
    <w:rsid w:val="00C374EA"/>
    <w:rsid w:val="00C410B0"/>
    <w:rsid w:val="00CA3157"/>
    <w:rsid w:val="00CA32F9"/>
    <w:rsid w:val="00CA4E24"/>
    <w:rsid w:val="00CC6F7F"/>
    <w:rsid w:val="00CC70C4"/>
    <w:rsid w:val="00CD1A72"/>
    <w:rsid w:val="00CD3305"/>
    <w:rsid w:val="00D11500"/>
    <w:rsid w:val="00D133FC"/>
    <w:rsid w:val="00D23663"/>
    <w:rsid w:val="00D30186"/>
    <w:rsid w:val="00DB162F"/>
    <w:rsid w:val="00DB23EA"/>
    <w:rsid w:val="00DC38FA"/>
    <w:rsid w:val="00DE2611"/>
    <w:rsid w:val="00DE47A8"/>
    <w:rsid w:val="00DE7C1A"/>
    <w:rsid w:val="00E07F36"/>
    <w:rsid w:val="00E14211"/>
    <w:rsid w:val="00E16D12"/>
    <w:rsid w:val="00E23393"/>
    <w:rsid w:val="00E263A2"/>
    <w:rsid w:val="00E50B5E"/>
    <w:rsid w:val="00E51047"/>
    <w:rsid w:val="00E855E2"/>
    <w:rsid w:val="00E90F2F"/>
    <w:rsid w:val="00E95762"/>
    <w:rsid w:val="00EA63E6"/>
    <w:rsid w:val="00EB38F6"/>
    <w:rsid w:val="00EC19F7"/>
    <w:rsid w:val="00ED1995"/>
    <w:rsid w:val="00ED6948"/>
    <w:rsid w:val="00F005D1"/>
    <w:rsid w:val="00F02193"/>
    <w:rsid w:val="00F13004"/>
    <w:rsid w:val="00F24D81"/>
    <w:rsid w:val="00F273B3"/>
    <w:rsid w:val="00F355A2"/>
    <w:rsid w:val="00F35E0D"/>
    <w:rsid w:val="00F44007"/>
    <w:rsid w:val="00F66DE7"/>
    <w:rsid w:val="00F740CE"/>
    <w:rsid w:val="00F8591E"/>
    <w:rsid w:val="00F93F81"/>
    <w:rsid w:val="00FA76DC"/>
    <w:rsid w:val="00FD25B6"/>
    <w:rsid w:val="00FD3544"/>
    <w:rsid w:val="00FD7806"/>
    <w:rsid w:val="00FE22C8"/>
    <w:rsid w:val="00FF6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889D5"/>
  <w15:chartTrackingRefBased/>
  <w15:docId w15:val="{57BD3B78-20CF-4C76-9555-0C29D9958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04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5E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15E4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93F2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F2D"/>
  </w:style>
  <w:style w:type="paragraph" w:styleId="Footer">
    <w:name w:val="footer"/>
    <w:basedOn w:val="Normal"/>
    <w:link w:val="FooterChar"/>
    <w:uiPriority w:val="99"/>
    <w:unhideWhenUsed/>
    <w:rsid w:val="00393F2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3F2D"/>
  </w:style>
  <w:style w:type="paragraph" w:styleId="BodyText">
    <w:name w:val="Body Text"/>
    <w:basedOn w:val="Normal"/>
    <w:link w:val="BodyTextChar"/>
    <w:uiPriority w:val="1"/>
    <w:qFormat/>
    <w:rsid w:val="009832A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9832AD"/>
    <w:rPr>
      <w:rFonts w:ascii="Arial" w:eastAsia="Arial" w:hAnsi="Arial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9D23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65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im-edu-my.zoom.us/j/2127748903" TargetMode="External"/><Relationship Id="rId13" Type="http://schemas.openxmlformats.org/officeDocument/2006/relationships/hyperlink" Target="https://usim-edu-my.zoom.us/j/6040016151" TargetMode="External"/><Relationship Id="rId18" Type="http://schemas.openxmlformats.org/officeDocument/2006/relationships/hyperlink" Target="https://usim-edu-my.zoom.us/j/8067184508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usim-edu-my.zoom.us/j/6040016151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usim-edu-my.zoom.us/j/8658360635" TargetMode="External"/><Relationship Id="rId17" Type="http://schemas.openxmlformats.org/officeDocument/2006/relationships/hyperlink" Target="https://usim-edu-my.zoom.us/j/6040016151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usim-edu-my.zoom.us/j/8658360635" TargetMode="External"/><Relationship Id="rId20" Type="http://schemas.openxmlformats.org/officeDocument/2006/relationships/hyperlink" Target="https://usim-edu-my.zoom.us/j/8658360635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sim-edu-my.zoom.us/j/9502690832" TargetMode="External"/><Relationship Id="rId24" Type="http://schemas.openxmlformats.org/officeDocument/2006/relationships/hyperlink" Target="https://usim-edu-my.zoom.us/j/212774890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sim-edu-my.zoom.us/j/9502690832" TargetMode="External"/><Relationship Id="rId23" Type="http://schemas.openxmlformats.org/officeDocument/2006/relationships/hyperlink" Target="https://usim-edu-my.zoom.us/j/9502690832" TargetMode="External"/><Relationship Id="rId10" Type="http://schemas.openxmlformats.org/officeDocument/2006/relationships/hyperlink" Target="https://usim-edu-my.zoom.us/j/8067184508" TargetMode="External"/><Relationship Id="rId19" Type="http://schemas.openxmlformats.org/officeDocument/2006/relationships/hyperlink" Target="https://usim-edu-my.zoom.us/j/950269083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sim-edu-my.zoom.us/j/6040016151" TargetMode="External"/><Relationship Id="rId14" Type="http://schemas.openxmlformats.org/officeDocument/2006/relationships/hyperlink" Target="https://usim-edu-my.zoom.us/j/8067184508" TargetMode="External"/><Relationship Id="rId22" Type="http://schemas.openxmlformats.org/officeDocument/2006/relationships/hyperlink" Target="https://usim-edu-my.zoom.us/j/80671845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9</TotalTime>
  <Pages>20</Pages>
  <Words>3586</Words>
  <Characters>20443</Characters>
  <Application>Microsoft Office Word</Application>
  <DocSecurity>0</DocSecurity>
  <Lines>1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</dc:creator>
  <cp:keywords/>
  <dc:description/>
  <cp:lastModifiedBy>Syed Najihuddin b Syed Hassan</cp:lastModifiedBy>
  <cp:revision>90</cp:revision>
  <cp:lastPrinted>2021-10-04T00:18:00Z</cp:lastPrinted>
  <dcterms:created xsi:type="dcterms:W3CDTF">2021-09-24T09:57:00Z</dcterms:created>
  <dcterms:modified xsi:type="dcterms:W3CDTF">2021-10-04T10:03:00Z</dcterms:modified>
</cp:coreProperties>
</file>